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FF740" w14:textId="1B77EAD1" w:rsidR="0028184C" w:rsidRPr="0028184C" w:rsidRDefault="00B96BB6">
      <w:pPr>
        <w:pStyle w:val="Author"/>
        <w:rPr>
          <w:sz w:val="36"/>
        </w:rPr>
      </w:pPr>
      <w:r w:rsidRPr="0028184C">
        <w:rPr>
          <w:rFonts w:ascii="Calibri" w:hAnsi="Calibri" w:cs="Calibri"/>
          <w:i/>
          <w:iCs/>
          <w:color w:val="000000"/>
          <w:sz w:val="36"/>
        </w:rPr>
        <w:t xml:space="preserve">High duty-cycle bats in the field do not alter echolocation calls </w:t>
      </w:r>
      <w:ins w:id="0" w:author="hgoerlitz" w:date="2021-01-15T14:23:00Z">
        <w:r w:rsidR="00193C69">
          <w:rPr>
            <w:rFonts w:ascii="Calibri" w:hAnsi="Calibri" w:cs="Calibri"/>
            <w:i/>
            <w:iCs/>
            <w:color w:val="000000"/>
            <w:sz w:val="36"/>
          </w:rPr>
          <w:t xml:space="preserve">when flying </w:t>
        </w:r>
      </w:ins>
      <w:r w:rsidRPr="0028184C">
        <w:rPr>
          <w:rFonts w:ascii="Calibri" w:hAnsi="Calibri" w:cs="Calibri"/>
          <w:i/>
          <w:iCs/>
          <w:color w:val="000000"/>
          <w:sz w:val="36"/>
        </w:rPr>
        <w:t>in groups</w:t>
      </w:r>
      <w:r w:rsidRPr="0028184C" w:rsidDel="00B96BB6">
        <w:rPr>
          <w:sz w:val="36"/>
        </w:rPr>
        <w:t xml:space="preserve"> </w:t>
      </w:r>
    </w:p>
    <w:p w14:paraId="03E406A9" w14:textId="10666FF5" w:rsidR="00F11A46" w:rsidRDefault="00A32D9A">
      <w:pPr>
        <w:pStyle w:val="Autho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7364A190" w14:textId="011FA389" w:rsidR="00F11A46" w:rsidRDefault="00F11A46" w:rsidP="00F11A46">
      <w:pPr>
        <w:pStyle w:val="BodyText"/>
      </w:pPr>
      <w:r>
        <w:t>1 Acoustic and Functional Ecology, MPI for Ornithology, Seewiesen</w:t>
      </w:r>
    </w:p>
    <w:p w14:paraId="35D17A0A" w14:textId="212CD68C" w:rsidR="00F11A46" w:rsidRDefault="00F11A46" w:rsidP="00F11A46">
      <w:pPr>
        <w:pStyle w:val="BodyText"/>
      </w:pPr>
      <w:r>
        <w:t>2 IISER Mohali (ADRESS)</w:t>
      </w:r>
    </w:p>
    <w:p w14:paraId="330B5CB0" w14:textId="44E1C2BA" w:rsidR="009641F7" w:rsidRDefault="00F11A46" w:rsidP="0028184C">
      <w:pPr>
        <w:pStyle w:val="Author"/>
        <w:jc w:val="left"/>
      </w:pPr>
      <w:r>
        <w:t>*</w:t>
      </w:r>
      <w:r w:rsidR="00A32D9A">
        <w:t>joint first authors</w:t>
      </w:r>
    </w:p>
    <w:p w14:paraId="55EF92E5" w14:textId="77777777" w:rsidR="009641F7" w:rsidRDefault="00A32D9A">
      <w:pPr>
        <w:pStyle w:val="Date"/>
      </w:pPr>
      <w:r>
        <w:t xml:space="preserve">Last </w:t>
      </w:r>
      <w:proofErr w:type="gramStart"/>
      <w:r>
        <w:t>Updated :</w:t>
      </w:r>
      <w:proofErr w:type="gramEnd"/>
      <w:r>
        <w:t xml:space="preserve"> 2020-12-28</w:t>
      </w:r>
    </w:p>
    <w:p w14:paraId="62E3358E" w14:textId="1A730368" w:rsidR="009641F7" w:rsidRPr="00193C69" w:rsidRDefault="001D1F8B">
      <w:pPr>
        <w:pStyle w:val="Abstract"/>
        <w:rPr>
          <w:sz w:val="24"/>
          <w:szCs w:val="24"/>
          <w:rPrChange w:id="1" w:author="hgoerlitz" w:date="2021-01-15T14:23:00Z">
            <w:rPr/>
          </w:rPrChange>
        </w:rPr>
      </w:pPr>
      <w:r w:rsidRPr="00193C69">
        <w:rPr>
          <w:sz w:val="24"/>
          <w:szCs w:val="24"/>
          <w:rPrChange w:id="2" w:author="hgoerlitz" w:date="2021-01-15T14:23:00Z">
            <w:rPr/>
          </w:rPrChange>
        </w:rPr>
        <w:t xml:space="preserve">Groups provide benefits to their members, but also challenge individual sensory systems. </w:t>
      </w:r>
      <w:r w:rsidR="007A7437" w:rsidRPr="00193C69">
        <w:rPr>
          <w:sz w:val="24"/>
          <w:szCs w:val="24"/>
          <w:rPrChange w:id="3" w:author="hgoerlitz" w:date="2021-01-15T14:23:00Z">
            <w:rPr/>
          </w:rPrChange>
        </w:rPr>
        <w:t>Roosting sites</w:t>
      </w:r>
      <w:del w:id="4" w:author="hgoerlitz" w:date="2021-01-15T14:23:00Z">
        <w:r w:rsidR="007A7437" w:rsidRPr="00193C69" w:rsidDel="00193C69">
          <w:rPr>
            <w:sz w:val="24"/>
            <w:szCs w:val="24"/>
            <w:rPrChange w:id="5" w:author="hgoerlitz" w:date="2021-01-15T14:23:00Z">
              <w:rPr/>
            </w:rPrChange>
          </w:rPr>
          <w:delText>,</w:delText>
        </w:r>
      </w:del>
      <w:r w:rsidR="007A7437" w:rsidRPr="00193C69">
        <w:rPr>
          <w:sz w:val="24"/>
          <w:szCs w:val="24"/>
          <w:rPrChange w:id="6" w:author="hgoerlitz" w:date="2021-01-15T14:23:00Z">
            <w:rPr/>
          </w:rPrChange>
        </w:rPr>
        <w:t xml:space="preserve"> and </w:t>
      </w:r>
      <w:proofErr w:type="spellStart"/>
      <w:r w:rsidR="007A7437" w:rsidRPr="00193C69">
        <w:rPr>
          <w:sz w:val="24"/>
          <w:szCs w:val="24"/>
          <w:rPrChange w:id="7" w:author="hgoerlitz" w:date="2021-01-15T14:23:00Z">
            <w:rPr/>
          </w:rPrChange>
        </w:rPr>
        <w:t>lek</w:t>
      </w:r>
      <w:del w:id="8" w:author="hgoerlitz" w:date="2021-01-15T14:23:00Z">
        <w:r w:rsidR="007A7437" w:rsidRPr="00193C69" w:rsidDel="00193C69">
          <w:rPr>
            <w:sz w:val="24"/>
            <w:szCs w:val="24"/>
            <w:rPrChange w:id="9" w:author="hgoerlitz" w:date="2021-01-15T14:23:00Z">
              <w:rPr/>
            </w:rPrChange>
          </w:rPr>
          <w:delText>k</w:delText>
        </w:r>
      </w:del>
      <w:r w:rsidR="007A7437" w:rsidRPr="00193C69">
        <w:rPr>
          <w:sz w:val="24"/>
          <w:szCs w:val="24"/>
          <w:rPrChange w:id="10" w:author="hgoerlitz" w:date="2021-01-15T14:23:00Z">
            <w:rPr/>
          </w:rPrChange>
        </w:rPr>
        <w:t>s</w:t>
      </w:r>
      <w:proofErr w:type="spellEnd"/>
      <w:r w:rsidR="007A7437" w:rsidRPr="00193C69">
        <w:rPr>
          <w:sz w:val="24"/>
          <w:szCs w:val="24"/>
          <w:rPrChange w:id="11" w:author="hgoerlitz" w:date="2021-01-15T14:23:00Z">
            <w:rPr/>
          </w:rPrChange>
        </w:rPr>
        <w:t xml:space="preserve"> for instance are filled with a multitude of signals, of varying relevance to each individual. Studies to date have looked at groups of passive sensing animals that act as receivers of sensory stimuli. Each individual in a passive sensing group detects its surroundings without majorly affecting the sensory systems of their </w:t>
      </w:r>
      <w:proofErr w:type="spellStart"/>
      <w:r w:rsidR="007A7437" w:rsidRPr="00193C69">
        <w:rPr>
          <w:sz w:val="24"/>
          <w:szCs w:val="24"/>
          <w:rPrChange w:id="12" w:author="hgoerlitz" w:date="2021-01-15T14:23:00Z">
            <w:rPr/>
          </w:rPrChange>
        </w:rPr>
        <w:t>neighbours</w:t>
      </w:r>
      <w:proofErr w:type="spellEnd"/>
      <w:r w:rsidR="007A7437" w:rsidRPr="00193C69">
        <w:rPr>
          <w:sz w:val="24"/>
          <w:szCs w:val="24"/>
          <w:rPrChange w:id="13" w:author="hgoerlitz" w:date="2021-01-15T14:23:00Z">
            <w:rPr/>
          </w:rPrChange>
        </w:rPr>
        <w:t xml:space="preserve">. </w:t>
      </w:r>
      <w:r w:rsidR="00B21655" w:rsidRPr="00193C69">
        <w:rPr>
          <w:sz w:val="24"/>
          <w:szCs w:val="24"/>
          <w:rPrChange w:id="14" w:author="hgoerlitz" w:date="2021-01-15T14:23:00Z">
            <w:rPr/>
          </w:rPrChange>
        </w:rPr>
        <w:t>Active sensing anima</w:t>
      </w:r>
      <w:r w:rsidR="0034427C" w:rsidRPr="00193C69">
        <w:rPr>
          <w:sz w:val="24"/>
          <w:szCs w:val="24"/>
          <w:rPrChange w:id="15" w:author="hgoerlitz" w:date="2021-01-15T14:23:00Z">
            <w:rPr/>
          </w:rPrChange>
        </w:rPr>
        <w:t>l</w:t>
      </w:r>
      <w:r w:rsidR="00B21655" w:rsidRPr="00193C69">
        <w:rPr>
          <w:sz w:val="24"/>
          <w:szCs w:val="24"/>
          <w:rPrChange w:id="16" w:author="hgoerlitz" w:date="2021-01-15T14:23:00Z">
            <w:rPr/>
          </w:rPrChange>
        </w:rPr>
        <w:t xml:space="preserve">s in contrast emit probes of energy to detect their surroundings. </w:t>
      </w:r>
      <w:r w:rsidR="00A32D9A" w:rsidRPr="00193C69">
        <w:rPr>
          <w:sz w:val="24"/>
          <w:szCs w:val="24"/>
          <w:rPrChange w:id="17" w:author="hgoerlitz" w:date="2021-01-15T14:23:00Z">
            <w:rPr/>
          </w:rPrChange>
        </w:rPr>
        <w:t>Echo</w:t>
      </w:r>
      <w:r w:rsidR="0034427C" w:rsidRPr="00193C69">
        <w:rPr>
          <w:sz w:val="24"/>
          <w:szCs w:val="24"/>
          <w:rPrChange w:id="18" w:author="hgoerlitz" w:date="2021-01-15T14:23:00Z">
            <w:rPr/>
          </w:rPrChange>
        </w:rPr>
        <w:t>loc</w:t>
      </w:r>
      <w:r w:rsidR="00A32D9A" w:rsidRPr="00193C69">
        <w:rPr>
          <w:sz w:val="24"/>
          <w:szCs w:val="24"/>
          <w:rPrChange w:id="19" w:author="hgoerlitz" w:date="2021-01-15T14:23:00Z">
            <w:rPr/>
          </w:rPrChange>
        </w:rPr>
        <w:t xml:space="preserve">ating bats emit </w:t>
      </w:r>
      <w:r w:rsidR="005C6F85" w:rsidRPr="00193C69">
        <w:rPr>
          <w:sz w:val="24"/>
          <w:szCs w:val="24"/>
          <w:rPrChange w:id="20" w:author="hgoerlitz" w:date="2021-01-15T14:23:00Z">
            <w:rPr/>
          </w:rPrChange>
        </w:rPr>
        <w:t xml:space="preserve">intense </w:t>
      </w:r>
      <w:r w:rsidR="00A32D9A" w:rsidRPr="00193C69">
        <w:rPr>
          <w:sz w:val="24"/>
          <w:szCs w:val="24"/>
          <w:rPrChange w:id="21" w:author="hgoerlitz" w:date="2021-01-15T14:23:00Z">
            <w:rPr/>
          </w:rPrChange>
        </w:rPr>
        <w:t xml:space="preserve">calls and listen for returning echoes to </w:t>
      </w:r>
      <w:r w:rsidR="005C6F85" w:rsidRPr="00193C69">
        <w:rPr>
          <w:sz w:val="24"/>
          <w:szCs w:val="24"/>
          <w:rPrChange w:id="22" w:author="hgoerlitz" w:date="2021-01-15T14:23:00Z">
            <w:rPr/>
          </w:rPrChange>
        </w:rPr>
        <w:t xml:space="preserve">perceive </w:t>
      </w:r>
      <w:r w:rsidR="00A32D9A" w:rsidRPr="00193C69">
        <w:rPr>
          <w:sz w:val="24"/>
          <w:szCs w:val="24"/>
          <w:rPrChange w:id="23" w:author="hgoerlitz" w:date="2021-01-15T14:23:00Z">
            <w:rPr/>
          </w:rPrChange>
        </w:rPr>
        <w:t>their</w:t>
      </w:r>
      <w:r w:rsidR="005C6F85" w:rsidRPr="00193C69">
        <w:rPr>
          <w:sz w:val="24"/>
          <w:szCs w:val="24"/>
          <w:rPrChange w:id="24" w:author="hgoerlitz" w:date="2021-01-15T14:23:00Z">
            <w:rPr/>
          </w:rPrChange>
        </w:rPr>
        <w:t xml:space="preserve"> environment</w:t>
      </w:r>
      <w:r w:rsidR="00A32D9A" w:rsidRPr="00193C69">
        <w:rPr>
          <w:sz w:val="24"/>
          <w:szCs w:val="24"/>
          <w:rPrChange w:id="25" w:author="hgoerlitz" w:date="2021-01-15T14:23:00Z">
            <w:rPr/>
          </w:rPrChange>
        </w:rPr>
        <w:t xml:space="preserve">. When echolocating in groups, bats may not be able to detect their own echoes due to </w:t>
      </w:r>
      <w:r w:rsidR="00107036" w:rsidRPr="00193C69">
        <w:rPr>
          <w:sz w:val="24"/>
          <w:szCs w:val="24"/>
          <w:rPrChange w:id="26" w:author="hgoerlitz" w:date="2021-01-15T14:23:00Z">
            <w:rPr/>
          </w:rPrChange>
        </w:rPr>
        <w:t xml:space="preserve">masking by </w:t>
      </w:r>
      <w:r w:rsidR="00A32D9A" w:rsidRPr="00193C69">
        <w:rPr>
          <w:sz w:val="24"/>
          <w:szCs w:val="24"/>
          <w:rPrChange w:id="27" w:author="hgoerlitz" w:date="2021-01-15T14:23:00Z">
            <w:rPr/>
          </w:rPrChange>
        </w:rPr>
        <w:t xml:space="preserve">the </w:t>
      </w:r>
      <w:r w:rsidR="000037CF" w:rsidRPr="00193C69">
        <w:rPr>
          <w:sz w:val="24"/>
          <w:szCs w:val="24"/>
          <w:rPrChange w:id="28" w:author="hgoerlitz" w:date="2021-01-15T14:23:00Z">
            <w:rPr/>
          </w:rPrChange>
        </w:rPr>
        <w:t xml:space="preserve">intense </w:t>
      </w:r>
      <w:r w:rsidR="00A32D9A" w:rsidRPr="00193C69">
        <w:rPr>
          <w:sz w:val="24"/>
          <w:szCs w:val="24"/>
          <w:rPrChange w:id="29" w:author="hgoerlitz" w:date="2021-01-15T14:23:00Z">
            <w:rPr/>
          </w:rPrChange>
        </w:rPr>
        <w:t xml:space="preserve">calls </w:t>
      </w:r>
      <w:r w:rsidR="00107036" w:rsidRPr="00193C69">
        <w:rPr>
          <w:sz w:val="24"/>
          <w:szCs w:val="24"/>
          <w:rPrChange w:id="30" w:author="hgoerlitz" w:date="2021-01-15T14:23:00Z">
            <w:rPr/>
          </w:rPrChange>
        </w:rPr>
        <w:t xml:space="preserve">of their </w:t>
      </w:r>
      <w:proofErr w:type="spellStart"/>
      <w:r w:rsidR="00A32D9A" w:rsidRPr="00193C69">
        <w:rPr>
          <w:sz w:val="24"/>
          <w:szCs w:val="24"/>
          <w:rPrChange w:id="31" w:author="hgoerlitz" w:date="2021-01-15T14:23:00Z">
            <w:rPr/>
          </w:rPrChange>
        </w:rPr>
        <w:t>neighbours</w:t>
      </w:r>
      <w:proofErr w:type="spellEnd"/>
      <w:r w:rsidR="00A32D9A" w:rsidRPr="00193C69">
        <w:rPr>
          <w:sz w:val="24"/>
          <w:szCs w:val="24"/>
          <w:rPrChange w:id="32" w:author="hgoerlitz" w:date="2021-01-15T14:23:00Z">
            <w:rPr/>
          </w:rPrChange>
        </w:rPr>
        <w:t xml:space="preserve">. Bats </w:t>
      </w:r>
      <w:r w:rsidR="00107036" w:rsidRPr="00193C69">
        <w:rPr>
          <w:sz w:val="24"/>
          <w:szCs w:val="24"/>
          <w:rPrChange w:id="33" w:author="hgoerlitz" w:date="2021-01-15T14:23:00Z">
            <w:rPr/>
          </w:rPrChange>
        </w:rPr>
        <w:t>use</w:t>
      </w:r>
      <w:r w:rsidR="00A32D9A" w:rsidRPr="00193C69">
        <w:rPr>
          <w:sz w:val="24"/>
          <w:szCs w:val="24"/>
          <w:rPrChange w:id="34" w:author="hgoerlitz" w:date="2021-01-15T14:23:00Z">
            <w:rPr/>
          </w:rPrChange>
        </w:rPr>
        <w:t xml:space="preserve"> a variety of </w:t>
      </w:r>
      <w:del w:id="35" w:author="hgoerlitz" w:date="2021-01-15T14:24:00Z">
        <w:r w:rsidR="0034427C" w:rsidRPr="00193C69" w:rsidDel="00193C69">
          <w:rPr>
            <w:sz w:val="24"/>
            <w:szCs w:val="24"/>
            <w:rPrChange w:id="36" w:author="hgoerlitz" w:date="2021-01-15T14:23:00Z">
              <w:rPr/>
            </w:rPrChange>
          </w:rPr>
          <w:delText>echolocation</w:delText>
        </w:r>
        <w:r w:rsidR="00107036" w:rsidRPr="00193C69" w:rsidDel="00193C69">
          <w:rPr>
            <w:sz w:val="24"/>
            <w:szCs w:val="24"/>
            <w:rPrChange w:id="37" w:author="hgoerlitz" w:date="2021-01-15T14:23:00Z">
              <w:rPr/>
            </w:rPrChange>
          </w:rPr>
          <w:delText xml:space="preserve"> </w:delText>
        </w:r>
      </w:del>
      <w:ins w:id="38" w:author="hgoerlitz" w:date="2021-01-15T14:24:00Z">
        <w:r w:rsidR="00193C69">
          <w:rPr>
            <w:sz w:val="24"/>
            <w:szCs w:val="24"/>
          </w:rPr>
          <w:t>sensory</w:t>
        </w:r>
        <w:r w:rsidR="00193C69" w:rsidRPr="00193C69">
          <w:rPr>
            <w:sz w:val="24"/>
            <w:szCs w:val="24"/>
            <w:rPrChange w:id="39" w:author="hgoerlitz" w:date="2021-01-15T14:23:00Z">
              <w:rPr/>
            </w:rPrChange>
          </w:rPr>
          <w:t xml:space="preserve"> </w:t>
        </w:r>
      </w:ins>
      <w:r w:rsidR="00107036" w:rsidRPr="00193C69">
        <w:rPr>
          <w:sz w:val="24"/>
          <w:szCs w:val="24"/>
          <w:rPrChange w:id="40" w:author="hgoerlitz" w:date="2021-01-15T14:23:00Z">
            <w:rPr/>
          </w:rPrChange>
        </w:rPr>
        <w:t xml:space="preserve">strategies to cope with </w:t>
      </w:r>
      <w:r w:rsidR="00A32D9A" w:rsidRPr="00193C69">
        <w:rPr>
          <w:sz w:val="24"/>
          <w:szCs w:val="24"/>
          <w:rPrChange w:id="41" w:author="hgoerlitz" w:date="2021-01-15T14:23:00Z">
            <w:rPr/>
          </w:rPrChange>
        </w:rPr>
        <w:t xml:space="preserve">such acoustically challenging conditions. To date however, most studies have been performed on </w:t>
      </w:r>
      <w:commentRangeStart w:id="42"/>
      <w:commentRangeStart w:id="43"/>
      <w:commentRangeStart w:id="44"/>
      <w:r w:rsidR="00A32D9A" w:rsidRPr="00193C69">
        <w:rPr>
          <w:sz w:val="24"/>
          <w:szCs w:val="24"/>
          <w:rPrChange w:id="45" w:author="hgoerlitz" w:date="2021-01-15T14:23:00Z">
            <w:rPr/>
          </w:rPrChange>
        </w:rPr>
        <w:t xml:space="preserve">low duty-cycle </w:t>
      </w:r>
      <w:del w:id="46" w:author="hgoerlitz" w:date="2021-01-15T14:25:00Z">
        <w:r w:rsidR="00A32D9A" w:rsidRPr="00193C69" w:rsidDel="00193C69">
          <w:rPr>
            <w:sz w:val="24"/>
            <w:szCs w:val="24"/>
            <w:rPrChange w:id="47" w:author="hgoerlitz" w:date="2021-01-15T14:23:00Z">
              <w:rPr/>
            </w:rPrChange>
          </w:rPr>
          <w:delText xml:space="preserve">FM </w:delText>
        </w:r>
      </w:del>
      <w:r w:rsidR="00A32D9A" w:rsidRPr="00193C69">
        <w:rPr>
          <w:sz w:val="24"/>
          <w:szCs w:val="24"/>
          <w:rPrChange w:id="48" w:author="hgoerlitz" w:date="2021-01-15T14:23:00Z">
            <w:rPr/>
          </w:rPrChange>
        </w:rPr>
        <w:t>bats</w:t>
      </w:r>
      <w:r w:rsidR="0034427C" w:rsidRPr="00193C69">
        <w:rPr>
          <w:sz w:val="24"/>
          <w:szCs w:val="24"/>
          <w:rPrChange w:id="49" w:author="hgoerlitz" w:date="2021-01-15T14:23:00Z">
            <w:rPr/>
          </w:rPrChange>
        </w:rPr>
        <w:t xml:space="preserve"> that emit </w:t>
      </w:r>
      <w:ins w:id="50" w:author="hgoerlitz" w:date="2021-01-15T14:25:00Z">
        <w:r w:rsidR="00193C69">
          <w:rPr>
            <w:sz w:val="24"/>
            <w:szCs w:val="24"/>
          </w:rPr>
          <w:t xml:space="preserve">short frequency-modulated </w:t>
        </w:r>
      </w:ins>
      <w:r w:rsidR="0034427C" w:rsidRPr="00193C69">
        <w:rPr>
          <w:sz w:val="24"/>
          <w:szCs w:val="24"/>
          <w:rPrChange w:id="51" w:author="hgoerlitz" w:date="2021-01-15T14:23:00Z">
            <w:rPr/>
          </w:rPrChange>
        </w:rPr>
        <w:t xml:space="preserve">calls </w:t>
      </w:r>
      <w:del w:id="52" w:author="hgoerlitz" w:date="2021-01-15T14:25:00Z">
        <w:r w:rsidR="0034427C" w:rsidRPr="00193C69" w:rsidDel="00193C69">
          <w:rPr>
            <w:sz w:val="24"/>
            <w:szCs w:val="24"/>
            <w:rPrChange w:id="53" w:author="hgoerlitz" w:date="2021-01-15T14:23:00Z">
              <w:rPr/>
            </w:rPrChange>
          </w:rPr>
          <w:delText>occasionally</w:delText>
        </w:r>
      </w:del>
      <w:ins w:id="54" w:author="hgoerlitz" w:date="2021-01-15T14:25:00Z">
        <w:r w:rsidR="00193C69">
          <w:rPr>
            <w:sz w:val="24"/>
            <w:szCs w:val="24"/>
          </w:rPr>
          <w:t>with long pauses</w:t>
        </w:r>
      </w:ins>
      <w:r w:rsidR="00A32D9A" w:rsidRPr="00193C69">
        <w:rPr>
          <w:sz w:val="24"/>
          <w:szCs w:val="24"/>
          <w:rPrChange w:id="55" w:author="hgoerlitz" w:date="2021-01-15T14:23:00Z">
            <w:rPr/>
          </w:rPrChange>
        </w:rPr>
        <w:t xml:space="preserve">. </w:t>
      </w:r>
      <w:ins w:id="56" w:author="hgoerlitz" w:date="2021-01-15T14:25:00Z">
        <w:r w:rsidR="00193C69">
          <w:rPr>
            <w:sz w:val="24"/>
            <w:szCs w:val="24"/>
          </w:rPr>
          <w:t>In contrast, h</w:t>
        </w:r>
      </w:ins>
      <w:del w:id="57" w:author="hgoerlitz" w:date="2021-01-15T14:25:00Z">
        <w:r w:rsidR="00A32D9A" w:rsidRPr="00193C69" w:rsidDel="00193C69">
          <w:rPr>
            <w:sz w:val="24"/>
            <w:szCs w:val="24"/>
            <w:rPrChange w:id="58" w:author="hgoerlitz" w:date="2021-01-15T14:23:00Z">
              <w:rPr/>
            </w:rPrChange>
          </w:rPr>
          <w:delText>H</w:delText>
        </w:r>
      </w:del>
      <w:r w:rsidR="00A32D9A" w:rsidRPr="00193C69">
        <w:rPr>
          <w:sz w:val="24"/>
          <w:szCs w:val="24"/>
          <w:rPrChange w:id="59" w:author="hgoerlitz" w:date="2021-01-15T14:23:00Z">
            <w:rPr/>
          </w:rPrChange>
        </w:rPr>
        <w:t xml:space="preserve">igh duty-cycle </w:t>
      </w:r>
      <w:del w:id="60" w:author="hgoerlitz" w:date="2021-01-15T14:25:00Z">
        <w:r w:rsidR="00A32D9A" w:rsidRPr="00193C69" w:rsidDel="00193C69">
          <w:rPr>
            <w:sz w:val="24"/>
            <w:szCs w:val="24"/>
            <w:rPrChange w:id="61" w:author="hgoerlitz" w:date="2021-01-15T14:23:00Z">
              <w:rPr/>
            </w:rPrChange>
          </w:rPr>
          <w:delText xml:space="preserve">CF-FM </w:delText>
        </w:r>
        <w:commentRangeEnd w:id="42"/>
        <w:r w:rsidR="005C6F85" w:rsidRPr="00193C69" w:rsidDel="00193C69">
          <w:rPr>
            <w:rStyle w:val="CommentReference"/>
            <w:sz w:val="24"/>
            <w:szCs w:val="24"/>
            <w:rPrChange w:id="62" w:author="hgoerlitz" w:date="2021-01-15T14:23:00Z">
              <w:rPr>
                <w:rStyle w:val="CommentReference"/>
              </w:rPr>
            </w:rPrChange>
          </w:rPr>
          <w:commentReference w:id="42"/>
        </w:r>
      </w:del>
      <w:commentRangeEnd w:id="43"/>
      <w:commentRangeEnd w:id="44"/>
      <w:r w:rsidR="0034427C" w:rsidRPr="00193C69">
        <w:rPr>
          <w:sz w:val="24"/>
          <w:szCs w:val="24"/>
          <w:rPrChange w:id="63" w:author="hgoerlitz" w:date="2021-01-15T14:23:00Z">
            <w:rPr/>
          </w:rPrChange>
        </w:rPr>
        <w:t xml:space="preserve">bats </w:t>
      </w:r>
      <w:r w:rsidR="0034427C" w:rsidRPr="00193C69">
        <w:rPr>
          <w:rStyle w:val="CommentReference"/>
          <w:sz w:val="24"/>
          <w:szCs w:val="24"/>
          <w:rPrChange w:id="64" w:author="hgoerlitz" w:date="2021-01-15T14:23:00Z">
            <w:rPr>
              <w:rStyle w:val="CommentReference"/>
            </w:rPr>
          </w:rPrChange>
        </w:rPr>
        <w:commentReference w:id="43"/>
      </w:r>
      <w:r w:rsidR="00193C69">
        <w:rPr>
          <w:rStyle w:val="CommentReference"/>
        </w:rPr>
        <w:commentReference w:id="44"/>
      </w:r>
      <w:r w:rsidR="0034427C" w:rsidRPr="00193C69">
        <w:rPr>
          <w:sz w:val="24"/>
          <w:szCs w:val="24"/>
          <w:rPrChange w:id="65" w:author="hgoerlitz" w:date="2021-01-15T14:23:00Z">
            <w:rPr/>
          </w:rPrChange>
        </w:rPr>
        <w:t xml:space="preserve">that emit </w:t>
      </w:r>
      <w:ins w:id="66" w:author="hgoerlitz" w:date="2021-01-15T14:25:00Z">
        <w:r w:rsidR="00193C69">
          <w:rPr>
            <w:sz w:val="24"/>
            <w:szCs w:val="24"/>
          </w:rPr>
          <w:t xml:space="preserve">long </w:t>
        </w:r>
      </w:ins>
      <w:r w:rsidR="0034427C" w:rsidRPr="00193C69">
        <w:rPr>
          <w:sz w:val="24"/>
          <w:szCs w:val="24"/>
          <w:rPrChange w:id="67" w:author="hgoerlitz" w:date="2021-01-15T14:23:00Z">
            <w:rPr/>
          </w:rPrChange>
        </w:rPr>
        <w:t xml:space="preserve">calls </w:t>
      </w:r>
      <w:del w:id="68" w:author="hgoerlitz" w:date="2021-01-15T14:25:00Z">
        <w:r w:rsidR="0034427C" w:rsidRPr="00193C69" w:rsidDel="00193C69">
          <w:rPr>
            <w:sz w:val="24"/>
            <w:szCs w:val="24"/>
            <w:rPrChange w:id="69" w:author="hgoerlitz" w:date="2021-01-15T14:23:00Z">
              <w:rPr/>
            </w:rPrChange>
          </w:rPr>
          <w:delText xml:space="preserve">frequently </w:delText>
        </w:r>
        <w:r w:rsidR="00A32D9A" w:rsidRPr="00193C69" w:rsidDel="00193C69">
          <w:rPr>
            <w:sz w:val="24"/>
            <w:szCs w:val="24"/>
            <w:rPrChange w:id="70" w:author="hgoerlitz" w:date="2021-01-15T14:23:00Z">
              <w:rPr/>
            </w:rPrChange>
          </w:rPr>
          <w:delText xml:space="preserve"> </w:delText>
        </w:r>
      </w:del>
      <w:ins w:id="71" w:author="hgoerlitz" w:date="2021-01-15T14:25:00Z">
        <w:r w:rsidR="00193C69">
          <w:rPr>
            <w:sz w:val="24"/>
            <w:szCs w:val="24"/>
          </w:rPr>
          <w:t xml:space="preserve">with short pauses </w:t>
        </w:r>
      </w:ins>
      <w:del w:id="72" w:author="hgoerlitz" w:date="2021-01-15T14:25:00Z">
        <w:r w:rsidR="00A32D9A" w:rsidRPr="00193C69" w:rsidDel="00193C69">
          <w:rPr>
            <w:sz w:val="24"/>
            <w:szCs w:val="24"/>
            <w:rPrChange w:id="73" w:author="hgoerlitz" w:date="2021-01-15T14:23:00Z">
              <w:rPr/>
            </w:rPrChange>
          </w:rPr>
          <w:delText xml:space="preserve">remain </w:delText>
        </w:r>
      </w:del>
      <w:ins w:id="74" w:author="hgoerlitz" w:date="2021-01-15T14:25:00Z">
        <w:r w:rsidR="00193C69">
          <w:rPr>
            <w:sz w:val="24"/>
            <w:szCs w:val="24"/>
          </w:rPr>
          <w:t xml:space="preserve">are </w:t>
        </w:r>
      </w:ins>
      <w:r w:rsidR="00A32D9A" w:rsidRPr="00193C69">
        <w:rPr>
          <w:sz w:val="24"/>
          <w:szCs w:val="24"/>
          <w:rPrChange w:id="75" w:author="hgoerlitz" w:date="2021-01-15T14:23:00Z">
            <w:rPr/>
          </w:rPrChange>
        </w:rPr>
        <w:t>understudied despite the</w:t>
      </w:r>
      <w:ins w:id="76" w:author="hgoerlitz" w:date="2021-01-15T14:25:00Z">
        <w:r w:rsidR="00193C69">
          <w:rPr>
            <w:sz w:val="24"/>
            <w:szCs w:val="24"/>
          </w:rPr>
          <w:t>ir</w:t>
        </w:r>
      </w:ins>
      <w:r w:rsidR="00A32D9A" w:rsidRPr="00193C69">
        <w:rPr>
          <w:sz w:val="24"/>
          <w:szCs w:val="24"/>
          <w:rPrChange w:id="77" w:author="hgoerlitz" w:date="2021-01-15T14:23:00Z">
            <w:rPr/>
          </w:rPrChange>
        </w:rPr>
        <w:t xml:space="preserve"> higher chances of call-echo overlap during </w:t>
      </w:r>
      <w:ins w:id="78" w:author="tbeleyur" w:date="2021-01-14T19:55:00Z">
        <w:r w:rsidR="00C844CB" w:rsidRPr="00193C69">
          <w:rPr>
            <w:sz w:val="24"/>
            <w:szCs w:val="24"/>
            <w:rPrChange w:id="79" w:author="hgoerlitz" w:date="2021-01-15T14:23:00Z">
              <w:rPr/>
            </w:rPrChange>
          </w:rPr>
          <w:t xml:space="preserve">group </w:t>
        </w:r>
      </w:ins>
      <w:r w:rsidR="00A32D9A" w:rsidRPr="00193C69">
        <w:rPr>
          <w:sz w:val="24"/>
          <w:szCs w:val="24"/>
          <w:rPrChange w:id="80" w:author="hgoerlitz" w:date="2021-01-15T14:23:00Z">
            <w:rPr/>
          </w:rPrChange>
        </w:rPr>
        <w:t xml:space="preserve">echolocation. Studying high duty-cycle </w:t>
      </w:r>
      <w:del w:id="81" w:author="hgoerlitz" w:date="2021-01-15T14:28:00Z">
        <w:r w:rsidR="00A32D9A" w:rsidRPr="00193C69" w:rsidDel="00193C69">
          <w:rPr>
            <w:sz w:val="24"/>
            <w:szCs w:val="24"/>
            <w:rPrChange w:id="82" w:author="hgoerlitz" w:date="2021-01-15T14:23:00Z">
              <w:rPr/>
            </w:rPrChange>
          </w:rPr>
          <w:delText xml:space="preserve">CF-FM </w:delText>
        </w:r>
      </w:del>
      <w:r w:rsidR="00A32D9A" w:rsidRPr="00193C69">
        <w:rPr>
          <w:sz w:val="24"/>
          <w:szCs w:val="24"/>
          <w:rPrChange w:id="83" w:author="hgoerlitz" w:date="2021-01-15T14:23:00Z">
            <w:rPr/>
          </w:rPrChange>
        </w:rPr>
        <w:t xml:space="preserve">bats has also been hindered by a lack of methods to </w:t>
      </w:r>
      <w:proofErr w:type="spellStart"/>
      <w:r w:rsidR="00A32D9A" w:rsidRPr="00193C69">
        <w:rPr>
          <w:sz w:val="24"/>
          <w:szCs w:val="24"/>
          <w:rPrChange w:id="84" w:author="hgoerlitz" w:date="2021-01-15T14:23:00Z">
            <w:rPr/>
          </w:rPrChange>
        </w:rPr>
        <w:t>analyse</w:t>
      </w:r>
      <w:proofErr w:type="spellEnd"/>
      <w:r w:rsidR="00A32D9A" w:rsidRPr="00193C69">
        <w:rPr>
          <w:sz w:val="24"/>
          <w:szCs w:val="24"/>
          <w:rPrChange w:id="85" w:author="hgoerlitz" w:date="2021-01-15T14:23:00Z">
            <w:rPr/>
          </w:rPrChange>
        </w:rPr>
        <w:t xml:space="preserve"> overlapping calls. We </w:t>
      </w:r>
      <w:r w:rsidR="005C6F85" w:rsidRPr="00193C69">
        <w:rPr>
          <w:sz w:val="24"/>
          <w:szCs w:val="24"/>
          <w:rPrChange w:id="86" w:author="hgoerlitz" w:date="2021-01-15T14:23:00Z">
            <w:rPr/>
          </w:rPrChange>
        </w:rPr>
        <w:t xml:space="preserve">developed </w:t>
      </w:r>
      <w:r w:rsidR="00A32D9A" w:rsidRPr="00193C69">
        <w:rPr>
          <w:sz w:val="24"/>
          <w:szCs w:val="24"/>
          <w:rPrChange w:id="87" w:author="hgoerlitz" w:date="2021-01-15T14:23:00Z">
            <w:rPr/>
          </w:rPrChange>
        </w:rPr>
        <w:t xml:space="preserve">methods to </w:t>
      </w:r>
      <w:proofErr w:type="spellStart"/>
      <w:r w:rsidR="00A32D9A" w:rsidRPr="00193C69">
        <w:rPr>
          <w:sz w:val="24"/>
          <w:szCs w:val="24"/>
          <w:rPrChange w:id="88" w:author="hgoerlitz" w:date="2021-01-15T14:23:00Z">
            <w:rPr/>
          </w:rPrChange>
        </w:rPr>
        <w:t>analyse</w:t>
      </w:r>
      <w:proofErr w:type="spellEnd"/>
      <w:r w:rsidR="00A32D9A" w:rsidRPr="00193C69">
        <w:rPr>
          <w:sz w:val="24"/>
          <w:szCs w:val="24"/>
          <w:rPrChange w:id="89" w:author="hgoerlitz" w:date="2021-01-15T14:23:00Z">
            <w:rPr/>
          </w:rPrChange>
        </w:rPr>
        <w:t xml:space="preserve"> and extract call parameters </w:t>
      </w:r>
      <w:r w:rsidR="005C6F85" w:rsidRPr="00193C69">
        <w:rPr>
          <w:sz w:val="24"/>
          <w:szCs w:val="24"/>
          <w:rPrChange w:id="90" w:author="hgoerlitz" w:date="2021-01-15T14:23:00Z">
            <w:rPr/>
          </w:rPrChange>
        </w:rPr>
        <w:t xml:space="preserve">of temporally </w:t>
      </w:r>
      <w:r w:rsidR="00A32D9A" w:rsidRPr="00193C69">
        <w:rPr>
          <w:sz w:val="24"/>
          <w:szCs w:val="24"/>
          <w:rPrChange w:id="91" w:author="hgoerlitz" w:date="2021-01-15T14:23:00Z">
            <w:rPr/>
          </w:rPrChange>
        </w:rPr>
        <w:t>overlapping calls and stud</w:t>
      </w:r>
      <w:r w:rsidR="005C6F85" w:rsidRPr="00193C69">
        <w:rPr>
          <w:sz w:val="24"/>
          <w:szCs w:val="24"/>
          <w:rPrChange w:id="92" w:author="hgoerlitz" w:date="2021-01-15T14:23:00Z">
            <w:rPr/>
          </w:rPrChange>
        </w:rPr>
        <w:t>ied</w:t>
      </w:r>
      <w:r w:rsidR="00A32D9A" w:rsidRPr="00193C69">
        <w:rPr>
          <w:sz w:val="24"/>
          <w:szCs w:val="24"/>
          <w:rPrChange w:id="93" w:author="hgoerlitz" w:date="2021-01-15T14:23:00Z">
            <w:rPr/>
          </w:rPrChange>
        </w:rPr>
        <w:t xml:space="preserve"> the echolocation of multiple </w:t>
      </w:r>
      <w:r w:rsidR="005C6F85" w:rsidRPr="00193C69">
        <w:rPr>
          <w:sz w:val="24"/>
          <w:szCs w:val="24"/>
          <w:rPrChange w:id="94" w:author="hgoerlitz" w:date="2021-01-15T14:23:00Z">
            <w:rPr/>
          </w:rPrChange>
        </w:rPr>
        <w:t xml:space="preserve">free-flying </w:t>
      </w:r>
      <w:del w:id="95" w:author="hgoerlitz" w:date="2021-01-15T14:28:00Z">
        <w:r w:rsidR="00A32D9A" w:rsidRPr="00193C69" w:rsidDel="00193C69">
          <w:rPr>
            <w:sz w:val="24"/>
            <w:szCs w:val="24"/>
            <w:rPrChange w:id="96" w:author="hgoerlitz" w:date="2021-01-15T14:23:00Z">
              <w:rPr/>
            </w:rPrChange>
          </w:rPr>
          <w:delText xml:space="preserve">CF-FM </w:delText>
        </w:r>
        <w:r w:rsidR="00C24888" w:rsidRPr="00193C69" w:rsidDel="00193C69">
          <w:rPr>
            <w:i/>
            <w:sz w:val="24"/>
            <w:szCs w:val="24"/>
            <w:rPrChange w:id="97" w:author="hgoerlitz" w:date="2021-01-15T14:23:00Z">
              <w:rPr>
                <w:i/>
              </w:rPr>
            </w:rPrChange>
          </w:rPr>
          <w:delText>Rhinolophus</w:delText>
        </w:r>
        <w:r w:rsidR="00C24888" w:rsidRPr="00193C69" w:rsidDel="00193C69">
          <w:rPr>
            <w:sz w:val="24"/>
            <w:szCs w:val="24"/>
            <w:rPrChange w:id="98" w:author="hgoerlitz" w:date="2021-01-15T14:23:00Z">
              <w:rPr/>
            </w:rPrChange>
          </w:rPr>
          <w:delText xml:space="preserve">  </w:delText>
        </w:r>
      </w:del>
      <w:ins w:id="99" w:author="hgoerlitz" w:date="2021-01-15T14:28:00Z">
        <w:r w:rsidR="00193C69">
          <w:rPr>
            <w:sz w:val="24"/>
            <w:szCs w:val="24"/>
          </w:rPr>
          <w:t xml:space="preserve">high-duty cycle </w:t>
        </w:r>
      </w:ins>
      <w:r w:rsidR="00A32D9A" w:rsidRPr="00193C69">
        <w:rPr>
          <w:sz w:val="24"/>
          <w:szCs w:val="24"/>
          <w:rPrChange w:id="100" w:author="hgoerlitz" w:date="2021-01-15T14:23:00Z">
            <w:rPr/>
          </w:rPrChange>
        </w:rPr>
        <w:t xml:space="preserve">bats </w:t>
      </w:r>
      <w:ins w:id="101" w:author="hgoerlitz" w:date="2021-01-15T14:28:00Z">
        <w:r w:rsidR="00193C69">
          <w:rPr>
            <w:sz w:val="24"/>
            <w:szCs w:val="24"/>
          </w:rPr>
          <w:t xml:space="preserve">of the genus Rhinolophus </w:t>
        </w:r>
      </w:ins>
      <w:r w:rsidR="00A32D9A" w:rsidRPr="00193C69">
        <w:rPr>
          <w:sz w:val="24"/>
          <w:szCs w:val="24"/>
          <w:rPrChange w:id="102" w:author="hgoerlitz" w:date="2021-01-15T14:23:00Z">
            <w:rPr/>
          </w:rPrChange>
        </w:rPr>
        <w:t xml:space="preserve">in the field. Our results show that bats </w:t>
      </w:r>
      <w:ins w:id="103" w:author="hgoerlitz" w:date="2021-01-15T14:30:00Z">
        <w:r w:rsidR="00193C69">
          <w:rPr>
            <w:sz w:val="24"/>
            <w:szCs w:val="24"/>
          </w:rPr>
          <w:t xml:space="preserve">did not </w:t>
        </w:r>
      </w:ins>
      <w:r w:rsidR="00A32D9A" w:rsidRPr="00193C69">
        <w:rPr>
          <w:strike/>
          <w:sz w:val="24"/>
          <w:szCs w:val="24"/>
          <w:rPrChange w:id="104" w:author="hgoerlitz" w:date="2021-01-15T14:31:00Z">
            <w:rPr/>
          </w:rPrChange>
        </w:rPr>
        <w:t xml:space="preserve">do </w:t>
      </w:r>
      <w:commentRangeStart w:id="105"/>
      <w:r w:rsidR="00A32D9A" w:rsidRPr="00193C69">
        <w:rPr>
          <w:strike/>
          <w:sz w:val="24"/>
          <w:szCs w:val="24"/>
          <w:rPrChange w:id="106" w:author="hgoerlitz" w:date="2021-01-15T14:31:00Z">
            <w:rPr/>
          </w:rPrChange>
        </w:rPr>
        <w:t>not seem to</w:t>
      </w:r>
      <w:r w:rsidR="00A32D9A" w:rsidRPr="00193C69">
        <w:rPr>
          <w:sz w:val="24"/>
          <w:szCs w:val="24"/>
          <w:rPrChange w:id="107" w:author="hgoerlitz" w:date="2021-01-15T14:23:00Z">
            <w:rPr/>
          </w:rPrChange>
        </w:rPr>
        <w:t xml:space="preserve"> </w:t>
      </w:r>
      <w:commentRangeEnd w:id="105"/>
      <w:r w:rsidR="00193C69">
        <w:rPr>
          <w:rStyle w:val="CommentReference"/>
        </w:rPr>
        <w:commentReference w:id="105"/>
      </w:r>
      <w:r w:rsidR="00A32D9A" w:rsidRPr="00193C69">
        <w:rPr>
          <w:sz w:val="24"/>
          <w:szCs w:val="24"/>
          <w:rPrChange w:id="108" w:author="hgoerlitz" w:date="2021-01-15T14:23:00Z">
            <w:rPr/>
          </w:rPrChange>
        </w:rPr>
        <w:t xml:space="preserve">alter their call parameters even </w:t>
      </w:r>
      <w:r w:rsidR="0034427C" w:rsidRPr="00193C69">
        <w:rPr>
          <w:sz w:val="24"/>
          <w:szCs w:val="24"/>
          <w:rPrChange w:id="109" w:author="hgoerlitz" w:date="2021-01-15T14:23:00Z">
            <w:rPr/>
          </w:rPrChange>
        </w:rPr>
        <w:t xml:space="preserve">when </w:t>
      </w:r>
      <w:ins w:id="110" w:author="hgoerlitz" w:date="2021-01-15T14:31:00Z">
        <w:r w:rsidR="00193C69">
          <w:rPr>
            <w:sz w:val="24"/>
            <w:szCs w:val="24"/>
          </w:rPr>
          <w:t xml:space="preserve">flying in groups </w:t>
        </w:r>
        <w:r w:rsidR="00A25945">
          <w:rPr>
            <w:sz w:val="24"/>
            <w:szCs w:val="24"/>
          </w:rPr>
          <w:t>(</w:t>
        </w:r>
        <w:r w:rsidR="00193C69">
          <w:rPr>
            <w:sz w:val="24"/>
            <w:szCs w:val="24"/>
          </w:rPr>
          <w:t xml:space="preserve">with </w:t>
        </w:r>
      </w:ins>
      <w:del w:id="111" w:author="hgoerlitz" w:date="2021-01-15T14:31:00Z">
        <w:r w:rsidR="0034427C" w:rsidRPr="00193C69" w:rsidDel="00A25945">
          <w:rPr>
            <w:sz w:val="24"/>
            <w:szCs w:val="24"/>
            <w:rPrChange w:id="112" w:author="hgoerlitz" w:date="2021-01-15T14:23:00Z">
              <w:rPr/>
            </w:rPrChange>
          </w:rPr>
          <w:delText>among others</w:delText>
        </w:r>
      </w:del>
      <w:ins w:id="113" w:author="hgoerlitz" w:date="2021-01-15T14:31:00Z">
        <w:r w:rsidR="00A25945">
          <w:rPr>
            <w:sz w:val="24"/>
            <w:szCs w:val="24"/>
          </w:rPr>
          <w:t>up to (at least) X other individuals)</w:t>
        </w:r>
      </w:ins>
      <w:r w:rsidR="00A32D9A" w:rsidRPr="00193C69">
        <w:rPr>
          <w:sz w:val="24"/>
          <w:szCs w:val="24"/>
          <w:rPrChange w:id="114" w:author="hgoerlitz" w:date="2021-01-15T14:23:00Z">
            <w:rPr/>
          </w:rPrChange>
        </w:rPr>
        <w:t>. This lack of response is in contradiction to a previous flightroom study. Our results highlight the robustness of bat echolocation, and the importan</w:t>
      </w:r>
      <w:r w:rsidR="005C6F85" w:rsidRPr="00193C69">
        <w:rPr>
          <w:sz w:val="24"/>
          <w:szCs w:val="24"/>
          <w:rPrChange w:id="115" w:author="hgoerlitz" w:date="2021-01-15T14:23:00Z">
            <w:rPr/>
          </w:rPrChange>
        </w:rPr>
        <w:t>ce</w:t>
      </w:r>
      <w:r w:rsidR="00A32D9A" w:rsidRPr="00193C69">
        <w:rPr>
          <w:sz w:val="24"/>
          <w:szCs w:val="24"/>
          <w:rPrChange w:id="116" w:author="hgoerlitz" w:date="2021-01-15T14:23:00Z">
            <w:rPr/>
          </w:rPrChange>
        </w:rPr>
        <w:t xml:space="preserve"> of studying </w:t>
      </w:r>
      <w:proofErr w:type="spellStart"/>
      <w:r w:rsidR="00A32D9A" w:rsidRPr="00193C69">
        <w:rPr>
          <w:sz w:val="24"/>
          <w:szCs w:val="24"/>
          <w:rPrChange w:id="117" w:author="hgoerlitz" w:date="2021-01-15T14:23:00Z">
            <w:rPr/>
          </w:rPrChange>
        </w:rPr>
        <w:t>behaviour</w:t>
      </w:r>
      <w:proofErr w:type="spellEnd"/>
      <w:r w:rsidR="00A32D9A" w:rsidRPr="00193C69">
        <w:rPr>
          <w:sz w:val="24"/>
          <w:szCs w:val="24"/>
          <w:rPrChange w:id="118" w:author="hgoerlitz" w:date="2021-01-15T14:23:00Z">
            <w:rPr/>
          </w:rPrChange>
        </w:rPr>
        <w:t xml:space="preserve"> </w:t>
      </w:r>
      <w:r w:rsidR="0034427C" w:rsidRPr="00193C69">
        <w:rPr>
          <w:sz w:val="24"/>
          <w:szCs w:val="24"/>
          <w:rPrChange w:id="119" w:author="hgoerlitz" w:date="2021-01-15T14:23:00Z">
            <w:rPr/>
          </w:rPrChange>
        </w:rPr>
        <w:t xml:space="preserve">under </w:t>
      </w:r>
      <w:r w:rsidR="002C6E86" w:rsidRPr="00193C69">
        <w:rPr>
          <w:sz w:val="24"/>
          <w:szCs w:val="24"/>
          <w:rPrChange w:id="120" w:author="hgoerlitz" w:date="2021-01-15T14:23:00Z">
            <w:rPr/>
          </w:rPrChange>
        </w:rPr>
        <w:t>natural conditions</w:t>
      </w:r>
      <w:r w:rsidR="00A32D9A" w:rsidRPr="00193C69">
        <w:rPr>
          <w:sz w:val="24"/>
          <w:szCs w:val="24"/>
          <w:rPrChange w:id="121" w:author="hgoerlitz" w:date="2021-01-15T14:23:00Z">
            <w:rPr/>
          </w:rPrChange>
        </w:rPr>
        <w:t>.</w:t>
      </w:r>
    </w:p>
    <w:p w14:paraId="5EF1739E" w14:textId="1142BF04" w:rsidR="009641F7" w:rsidRDefault="00A32D9A">
      <w:pPr>
        <w:pStyle w:val="Heading2"/>
      </w:pPr>
      <w:bookmarkStart w:id="122" w:name="introduction"/>
      <w:r>
        <w:t>1</w:t>
      </w:r>
      <w:del w:id="123" w:author="hgoerlitz" w:date="2021-01-15T14:23:00Z">
        <w:r w:rsidDel="00193C69">
          <w:delText>.0</w:delText>
        </w:r>
      </w:del>
      <w:r>
        <w:t xml:space="preserve"> Introduction</w:t>
      </w:r>
      <w:bookmarkEnd w:id="122"/>
    </w:p>
    <w:p w14:paraId="5F505730" w14:textId="1B96A031" w:rsidR="00C44C60" w:rsidRPr="00D03BD8" w:rsidRDefault="00F11A46" w:rsidP="00962733">
      <w:pPr>
        <w:pStyle w:val="BodyText"/>
        <w:rPr>
          <w:ins w:id="124" w:author="hgoerlitz" w:date="2021-01-13T13:53:00Z"/>
        </w:rPr>
      </w:pPr>
      <w:r>
        <w:t xml:space="preserve">Living in groups provides both costs and benefits to the group members, which </w:t>
      </w:r>
      <w:r w:rsidR="000F3B15">
        <w:t xml:space="preserve">Individuals </w:t>
      </w:r>
      <w:r>
        <w:t xml:space="preserve">have to </w:t>
      </w:r>
      <w:r w:rsidR="000F3B15">
        <w:t>balance [@</w:t>
      </w:r>
      <w:proofErr w:type="spellStart"/>
      <w:r w:rsidR="000F3B15">
        <w:t>behavecolref</w:t>
      </w:r>
      <w:proofErr w:type="spellEnd"/>
      <w:r w:rsidR="000F3B15">
        <w:t xml:space="preserve">]. </w:t>
      </w:r>
      <w:r>
        <w:t>A</w:t>
      </w:r>
      <w:r w:rsidR="000F3B15">
        <w:t xml:space="preserve">dvantages </w:t>
      </w:r>
      <w:r w:rsidR="001C6F61">
        <w:t xml:space="preserve">of being in a group </w:t>
      </w:r>
      <w:r>
        <w:t xml:space="preserve">might be </w:t>
      </w:r>
      <w:r w:rsidR="000F3B15">
        <w:t xml:space="preserve">increased foraging success, offspring survival, </w:t>
      </w:r>
      <w:r>
        <w:t xml:space="preserve">or </w:t>
      </w:r>
      <w:r w:rsidR="000F3B15">
        <w:t xml:space="preserve">thermoregulation, </w:t>
      </w:r>
      <w:r>
        <w:t xml:space="preserve">while </w:t>
      </w:r>
      <w:r w:rsidR="000F3B15">
        <w:t xml:space="preserve">challenges </w:t>
      </w:r>
      <w:r w:rsidR="00C44C60">
        <w:t xml:space="preserve">might </w:t>
      </w:r>
      <w:r>
        <w:t xml:space="preserve">include </w:t>
      </w:r>
      <w:r w:rsidR="001C6F61">
        <w:t>increased parasitism</w:t>
      </w:r>
      <w:r w:rsidR="00C44C60">
        <w:t xml:space="preserve">, and </w:t>
      </w:r>
      <w:r>
        <w:t>competition</w:t>
      </w:r>
      <w:r w:rsidR="00C44C60">
        <w:t xml:space="preserve">. </w:t>
      </w:r>
      <w:r w:rsidR="001C6F61">
        <w:t>A</w:t>
      </w:r>
      <w:r w:rsidR="00C44C60">
        <w:t xml:space="preserve">n individual’s sensory perception is </w:t>
      </w:r>
      <w:r w:rsidR="001C6F61">
        <w:t xml:space="preserve">also </w:t>
      </w:r>
      <w:r w:rsidR="00C44C60">
        <w:t xml:space="preserve">challenged in groups, due to the multitude of dynamic sensory information </w:t>
      </w:r>
      <w:del w:id="125" w:author="tbeleyur" w:date="2021-01-14T19:57:00Z">
        <w:r w:rsidR="00C44C60" w:rsidDel="001C6F61">
          <w:delText xml:space="preserve">of </w:delText>
        </w:r>
      </w:del>
      <w:ins w:id="126" w:author="tbeleyur" w:date="2021-01-14T19:57:00Z">
        <w:r w:rsidR="001C6F61">
          <w:t xml:space="preserve">from </w:t>
        </w:r>
      </w:ins>
      <w:r w:rsidR="00C44C60">
        <w:t xml:space="preserve">group members, for example in </w:t>
      </w:r>
      <w:proofErr w:type="spellStart"/>
      <w:r w:rsidR="00C44C60">
        <w:t>l</w:t>
      </w:r>
      <w:r w:rsidR="00B77491">
        <w:t>e</w:t>
      </w:r>
      <w:del w:id="127" w:author="hgoerlitz" w:date="2021-01-15T14:32:00Z">
        <w:r w:rsidR="00B77491" w:rsidDel="00A25945">
          <w:delText>k</w:delText>
        </w:r>
      </w:del>
      <w:r w:rsidR="00F11BB3">
        <w:t>k</w:t>
      </w:r>
      <w:r w:rsidR="00B77491">
        <w:t>s</w:t>
      </w:r>
      <w:proofErr w:type="spellEnd"/>
      <w:r w:rsidR="00B77491">
        <w:t>, roosting sites</w:t>
      </w:r>
      <w:r w:rsidR="0079647D">
        <w:t xml:space="preserve">, or even </w:t>
      </w:r>
      <w:r w:rsidR="00C44C60">
        <w:t xml:space="preserve">at </w:t>
      </w:r>
      <w:r w:rsidR="0079647D">
        <w:t>human gatherings</w:t>
      </w:r>
      <w:r w:rsidR="00C44C60">
        <w:t xml:space="preserve">. Only a small fraction of this information is relevant to </w:t>
      </w:r>
      <w:r w:rsidR="00B77491">
        <w:t>a receiver</w:t>
      </w:r>
      <w:r w:rsidR="0079647D">
        <w:t xml:space="preserve"> [@</w:t>
      </w:r>
      <w:proofErr w:type="spellStart"/>
      <w:r w:rsidR="0079647D">
        <w:t>principlesofanimalcomm</w:t>
      </w:r>
      <w:proofErr w:type="spellEnd"/>
      <w:r w:rsidR="0079647D">
        <w:t>]</w:t>
      </w:r>
      <w:r w:rsidR="00C44C60">
        <w:t xml:space="preserve">, which </w:t>
      </w:r>
      <w:ins w:id="128" w:author="tbeleyur" w:date="2021-01-14T19:57:00Z">
        <w:r w:rsidR="001C6F61">
          <w:t>necessitates</w:t>
        </w:r>
      </w:ins>
      <w:del w:id="129" w:author="tbeleyur" w:date="2021-01-14T19:57:00Z">
        <w:r w:rsidR="00C44C60" w:rsidDel="001C6F61">
          <w:delText>le</w:delText>
        </w:r>
        <w:r w:rsidR="00F11BB3" w:rsidDel="001C6F61">
          <w:delText>a</w:delText>
        </w:r>
        <w:r w:rsidR="00C44C60" w:rsidDel="001C6F61">
          <w:delText>d</w:delText>
        </w:r>
      </w:del>
      <w:r w:rsidR="00C44C60">
        <w:t xml:space="preserve"> </w:t>
      </w:r>
      <w:del w:id="130" w:author="hgoerlitz" w:date="2021-01-15T14:32:00Z">
        <w:r w:rsidR="00C44C60" w:rsidDel="00A25945">
          <w:delText xml:space="preserve">to </w:delText>
        </w:r>
      </w:del>
      <w:r w:rsidR="00C44C60">
        <w:t xml:space="preserve">various </w:t>
      </w:r>
      <w:r w:rsidR="0079647D">
        <w:t xml:space="preserve">adaptations to </w:t>
      </w:r>
      <w:r w:rsidR="00C44C60">
        <w:t xml:space="preserve">filter </w:t>
      </w:r>
      <w:r w:rsidR="0079647D">
        <w:t>ou</w:t>
      </w:r>
      <w:r w:rsidR="00F11BB3">
        <w:t>t</w:t>
      </w:r>
      <w:r w:rsidR="0079647D">
        <w:t xml:space="preserve"> irrelevant </w:t>
      </w:r>
      <w:r w:rsidR="00C44C60">
        <w:t xml:space="preserve">information, including </w:t>
      </w:r>
      <w:r w:rsidR="0079647D">
        <w:t xml:space="preserve">unique calls </w:t>
      </w:r>
      <w:r w:rsidR="0079647D">
        <w:lastRenderedPageBreak/>
        <w:t>(e</w:t>
      </w:r>
      <w:ins w:id="131" w:author="hgoerlitz" w:date="2021-01-15T14:32:00Z">
        <w:r w:rsidR="00A25945">
          <w:t>.</w:t>
        </w:r>
      </w:ins>
      <w:r w:rsidR="0079647D">
        <w:t>g.</w:t>
      </w:r>
      <w:ins w:id="132" w:author="hgoerlitz" w:date="2021-01-15T14:32:00Z">
        <w:r w:rsidR="00A25945">
          <w:t>,</w:t>
        </w:r>
      </w:ins>
      <w:r w:rsidR="0079647D">
        <w:t xml:space="preserve"> </w:t>
      </w:r>
      <w:r w:rsidR="00BD7961">
        <w:t>mate</w:t>
      </w:r>
      <w:r w:rsidR="0079647D">
        <w:t xml:space="preserve"> contact calls</w:t>
      </w:r>
      <w:r w:rsidR="008B0FCC">
        <w:t xml:space="preserve"> in penguins</w:t>
      </w:r>
      <w:r w:rsidR="0079647D">
        <w:t>)</w:t>
      </w:r>
      <w:r w:rsidR="005C361F">
        <w:t xml:space="preserve"> or </w:t>
      </w:r>
      <w:r w:rsidR="00C4570F">
        <w:t>avoiding signal overlap</w:t>
      </w:r>
      <w:r w:rsidR="005C361F">
        <w:t xml:space="preserve"> </w:t>
      </w:r>
      <w:r w:rsidR="00F11BB3">
        <w:t xml:space="preserve">with </w:t>
      </w:r>
      <w:proofErr w:type="spellStart"/>
      <w:r w:rsidR="00F11BB3">
        <w:t>neighbours</w:t>
      </w:r>
      <w:proofErr w:type="spellEnd"/>
      <w:r w:rsidR="00F11BB3">
        <w:t xml:space="preserve"> </w:t>
      </w:r>
      <w:r w:rsidR="00C4570F">
        <w:t>(e</w:t>
      </w:r>
      <w:ins w:id="133" w:author="hgoerlitz" w:date="2021-01-15T14:33:00Z">
        <w:r w:rsidR="00A25945">
          <w:t>.</w:t>
        </w:r>
      </w:ins>
      <w:r w:rsidR="00C4570F">
        <w:t>g.</w:t>
      </w:r>
      <w:ins w:id="134" w:author="hgoerlitz" w:date="2021-01-15T14:33:00Z">
        <w:r w:rsidR="00A25945">
          <w:t>,</w:t>
        </w:r>
      </w:ins>
      <w:r w:rsidR="00C4570F">
        <w:t xml:space="preserve"> in </w:t>
      </w:r>
      <w:r w:rsidR="005C361F">
        <w:t>fro</w:t>
      </w:r>
      <w:r w:rsidR="00F11BB3">
        <w:t>gs and cricket pairs</w:t>
      </w:r>
      <w:r w:rsidR="00C4570F">
        <w:t>)</w:t>
      </w:r>
      <w:r w:rsidR="00C20A24">
        <w:t xml:space="preserve"> [@</w:t>
      </w:r>
      <w:proofErr w:type="spellStart"/>
      <w:r w:rsidR="00C20A24">
        <w:t>principlesofanimalcomm</w:t>
      </w:r>
      <w:proofErr w:type="spellEnd"/>
      <w:r w:rsidR="00C20A24">
        <w:t>]</w:t>
      </w:r>
      <w:r w:rsidR="005C361F">
        <w:t xml:space="preserve">. </w:t>
      </w:r>
    </w:p>
    <w:p w14:paraId="702B134D" w14:textId="14447C8E" w:rsidR="00256635" w:rsidDel="00C44C60" w:rsidRDefault="00256635">
      <w:pPr>
        <w:pStyle w:val="FirstParagraph"/>
        <w:rPr>
          <w:ins w:id="135" w:author="tbeleyur" w:date="2021-01-11T13:57:00Z"/>
          <w:del w:id="136" w:author="hgoerlitz" w:date="2021-01-13T13:48:00Z"/>
        </w:rPr>
        <w:pPrChange w:id="137" w:author="hgoerlitz" w:date="2021-01-13T13:53:00Z">
          <w:pPr>
            <w:pStyle w:val="BodyText"/>
          </w:pPr>
        </w:pPrChange>
      </w:pPr>
    </w:p>
    <w:p w14:paraId="2EB1A617" w14:textId="0A505043" w:rsidR="00AF62AC" w:rsidDel="007E3AED" w:rsidRDefault="00256635">
      <w:pPr>
        <w:pStyle w:val="FirstParagraph"/>
        <w:rPr>
          <w:del w:id="138" w:author="hgoerlitz" w:date="2021-01-13T13:54:00Z"/>
        </w:rPr>
      </w:pPr>
      <w:ins w:id="139" w:author="tbeleyur" w:date="2021-01-11T13:58:00Z">
        <w:r>
          <w:t xml:space="preserve">Many studies to date have focused on </w:t>
        </w:r>
        <w:del w:id="140" w:author="hgoerlitz" w:date="2021-01-13T13:54:00Z">
          <w:r w:rsidDel="007E3AED">
            <w:delText xml:space="preserve">the </w:delText>
          </w:r>
        </w:del>
        <w:r>
          <w:t xml:space="preserve">sensory </w:t>
        </w:r>
        <w:del w:id="141" w:author="hgoerlitz" w:date="2021-01-13T13:54:00Z">
          <w:r w:rsidDel="007E3AED">
            <w:delText xml:space="preserve">challenge of </w:delText>
          </w:r>
        </w:del>
        <w:r>
          <w:t xml:space="preserve">filtering </w:t>
        </w:r>
        <w:del w:id="142" w:author="hgoerlitz" w:date="2021-01-13T13:54:00Z">
          <w:r w:rsidDel="007E3AED">
            <w:delText>ou</w:delText>
          </w:r>
        </w:del>
      </w:ins>
      <w:ins w:id="143" w:author="tbeleyur" w:date="2021-01-11T15:06:00Z">
        <w:del w:id="144" w:author="hgoerlitz" w:date="2021-01-13T13:54:00Z">
          <w:r w:rsidR="00084073" w:rsidDel="007E3AED">
            <w:delText>t</w:delText>
          </w:r>
        </w:del>
      </w:ins>
      <w:ins w:id="145" w:author="tbeleyur" w:date="2021-01-11T13:58:00Z">
        <w:del w:id="146" w:author="hgoerlitz" w:date="2021-01-13T13:54:00Z">
          <w:r w:rsidDel="007E3AED">
            <w:delText xml:space="preserve"> signals </w:delText>
          </w:r>
        </w:del>
        <w:r>
          <w:t xml:space="preserve">in </w:t>
        </w:r>
      </w:ins>
      <w:ins w:id="147" w:author="tbeleyur" w:date="2021-01-11T14:06:00Z">
        <w:r w:rsidR="005C0DFF">
          <w:t>passive sensing animals</w:t>
        </w:r>
      </w:ins>
      <w:ins w:id="148" w:author="hgoerlitz" w:date="2021-01-13T13:54:00Z">
        <w:r w:rsidR="007E3AED">
          <w:t>, i.e., animals that sense their surroundings by receiving external energy</w:t>
        </w:r>
      </w:ins>
      <w:ins w:id="149" w:author="tbeleyur" w:date="2021-01-11T14:06:00Z">
        <w:r w:rsidR="005C0DFF">
          <w:t xml:space="preserve"> (e</w:t>
        </w:r>
      </w:ins>
      <w:ins w:id="150" w:author="hgoerlitz" w:date="2021-01-13T13:55:00Z">
        <w:r w:rsidR="007E3AED">
          <w:t>.</w:t>
        </w:r>
      </w:ins>
      <w:ins w:id="151" w:author="tbeleyur" w:date="2021-01-11T14:06:00Z">
        <w:r w:rsidR="005C0DFF">
          <w:t>g.</w:t>
        </w:r>
      </w:ins>
      <w:ins w:id="152" w:author="hgoerlitz" w:date="2021-01-13T13:55:00Z">
        <w:r w:rsidR="007E3AED">
          <w:t>,</w:t>
        </w:r>
      </w:ins>
      <w:ins w:id="153" w:author="tbeleyur" w:date="2021-01-11T14:06:00Z">
        <w:r w:rsidR="005C0DFF">
          <w:t xml:space="preserve"> penguins, frogs, </w:t>
        </w:r>
      </w:ins>
      <w:proofErr w:type="gramStart"/>
      <w:ins w:id="154" w:author="tbeleyur" w:date="2021-01-12T00:09:00Z">
        <w:r w:rsidR="00AA26E4">
          <w:t>humans</w:t>
        </w:r>
      </w:ins>
      <w:ins w:id="155" w:author="tbeleyur" w:date="2021-01-11T14:06:00Z">
        <w:r w:rsidR="005C0DFF">
          <w:t>)</w:t>
        </w:r>
      </w:ins>
      <w:ins w:id="156" w:author="tbeleyur" w:date="2021-01-14T20:01:00Z">
        <w:r w:rsidR="00F34431">
          <w:t>[</w:t>
        </w:r>
      </w:ins>
      <w:proofErr w:type="gramEnd"/>
      <w:ins w:id="157" w:author="tbeleyur" w:date="2021-01-14T20:02:00Z">
        <w:r w:rsidR="003A7A02">
          <w:t>@</w:t>
        </w:r>
      </w:ins>
      <w:ins w:id="158" w:author="tbeleyur" w:date="2021-01-14T20:01:00Z">
        <w:r w:rsidR="00F34431">
          <w:t>Zweife</w:t>
        </w:r>
      </w:ins>
      <w:ins w:id="159" w:author="tbeleyur" w:date="2021-01-14T20:02:00Z">
        <w:r w:rsidR="00F34431">
          <w:t>lHartmann2020;</w:t>
        </w:r>
        <w:r w:rsidR="003A7A02">
          <w:t>@</w:t>
        </w:r>
        <w:proofErr w:type="spellStart"/>
        <w:r w:rsidR="00F34431">
          <w:t>NelsonMacIver</w:t>
        </w:r>
      </w:ins>
      <w:proofErr w:type="spellEnd"/>
      <w:ins w:id="160" w:author="tbeleyur" w:date="2021-01-14T20:01:00Z">
        <w:r w:rsidR="00F34431">
          <w:t>]</w:t>
        </w:r>
      </w:ins>
      <w:ins w:id="161" w:author="tbeleyur" w:date="2021-01-11T15:07:00Z">
        <w:del w:id="162" w:author="hgoerlitz" w:date="2021-01-13T13:54:00Z">
          <w:r w:rsidR="00BD7961" w:rsidDel="007E3AED">
            <w:delText>,</w:delText>
          </w:r>
        </w:del>
      </w:ins>
    </w:p>
    <w:p w14:paraId="123281AD" w14:textId="6FAB11B6" w:rsidR="00256635" w:rsidRDefault="005C0DFF">
      <w:pPr>
        <w:pStyle w:val="FirstParagraph"/>
        <w:rPr>
          <w:ins w:id="163" w:author="tbeleyur" w:date="2021-01-11T13:58:00Z"/>
        </w:rPr>
      </w:pPr>
      <w:r>
        <w:t xml:space="preserve">. </w:t>
      </w:r>
      <w:r w:rsidR="00D03BD8">
        <w:t xml:space="preserve">As each passively-sensing group member receives external information independently, their sensory processes do not affect </w:t>
      </w:r>
      <w:del w:id="164" w:author="hgoerlitz" w:date="2021-01-15T14:33:00Z">
        <w:r w:rsidR="00D03BD8" w:rsidDel="00A25945">
          <w:delText xml:space="preserve">the </w:delText>
        </w:r>
      </w:del>
      <w:r w:rsidR="000A0DC3">
        <w:t>other individuals</w:t>
      </w:r>
      <w:ins w:id="165" w:author="hgoerlitz" w:date="2021-01-15T14:33:00Z">
        <w:r w:rsidR="00A25945">
          <w:t xml:space="preserve"> around them</w:t>
        </w:r>
      </w:ins>
      <w:r w:rsidR="000A0DC3">
        <w:t xml:space="preserve">. </w:t>
      </w:r>
      <w:ins w:id="166" w:author="hgoerlitz" w:date="2021-01-13T14:00:00Z">
        <w:r w:rsidR="00D03BD8">
          <w:t xml:space="preserve">In contrast, </w:t>
        </w:r>
      </w:ins>
      <w:del w:id="167" w:author="hgoerlitz" w:date="2021-01-13T14:00:00Z">
        <w:r w:rsidR="00A32D9A" w:rsidDel="00D03BD8">
          <w:delText>A</w:delText>
        </w:r>
      </w:del>
      <w:ins w:id="168" w:author="hgoerlitz" w:date="2021-01-13T14:00:00Z">
        <w:r w:rsidR="00D03BD8">
          <w:t>a</w:t>
        </w:r>
      </w:ins>
      <w:r w:rsidR="00A32D9A">
        <w:t xml:space="preserve">ctive sensing animals like </w:t>
      </w:r>
      <w:proofErr w:type="spellStart"/>
      <w:ins w:id="169" w:author="hgoerlitz" w:date="2021-01-13T14:00:00Z">
        <w:r w:rsidR="00D03BD8">
          <w:t>electrolocating</w:t>
        </w:r>
        <w:proofErr w:type="spellEnd"/>
        <w:r w:rsidR="00D03BD8">
          <w:t xml:space="preserve"> fish or </w:t>
        </w:r>
      </w:ins>
      <w:r w:rsidR="00A32D9A">
        <w:t xml:space="preserve">echolocating bats face a </w:t>
      </w:r>
      <w:ins w:id="170" w:author="tbeleyur" w:date="2021-01-11T14:11:00Z">
        <w:r w:rsidR="005B3B41">
          <w:t xml:space="preserve">unique </w:t>
        </w:r>
      </w:ins>
      <w:r w:rsidR="00A32D9A">
        <w:t xml:space="preserve">sensory challenge when </w:t>
      </w:r>
      <w:del w:id="171" w:author="hgoerlitz" w:date="2021-01-15T14:33:00Z">
        <w:r w:rsidR="00A32D9A" w:rsidDel="00A25945">
          <w:delText>engaging in social behaviours like group emergence</w:delText>
        </w:r>
        <w:r w:rsidR="00CF3E3A" w:rsidDel="00A25945">
          <w:delText>, mating</w:delText>
        </w:r>
        <w:r w:rsidR="00A32D9A" w:rsidDel="00A25945">
          <w:delText xml:space="preserve"> or foraging</w:delText>
        </w:r>
      </w:del>
      <w:ins w:id="172" w:author="hgoerlitz" w:date="2021-01-15T14:33:00Z">
        <w:r w:rsidR="00A25945">
          <w:t>acti</w:t>
        </w:r>
      </w:ins>
      <w:ins w:id="173" w:author="hgoerlitz" w:date="2021-01-15T14:34:00Z">
        <w:r w:rsidR="00A25945">
          <w:t>vely sensing in social groups</w:t>
        </w:r>
      </w:ins>
      <w:r w:rsidR="00A32D9A">
        <w:t xml:space="preserve"> </w:t>
      </w:r>
      <w:commentRangeStart w:id="174"/>
      <w:commentRangeStart w:id="175"/>
      <w:r w:rsidR="00A32D9A">
        <w:t>(</w:t>
      </w:r>
      <w:proofErr w:type="spellStart"/>
      <w:r w:rsidR="00A32D9A">
        <w:t>Ulanovsky</w:t>
      </w:r>
      <w:proofErr w:type="spellEnd"/>
      <w:r w:rsidR="00A32D9A">
        <w:t xml:space="preserve"> and Moss 2008; Gillam et al. 2010</w:t>
      </w:r>
      <w:ins w:id="176" w:author="tbeleyur" w:date="2021-01-14T20:03:00Z">
        <w:r w:rsidR="007C32B1">
          <w:t>;@</w:t>
        </w:r>
        <w:proofErr w:type="spellStart"/>
        <w:r w:rsidR="007C32B1">
          <w:t>takadaoriginalJARpaper</w:t>
        </w:r>
      </w:ins>
      <w:proofErr w:type="spellEnd"/>
      <w:r w:rsidR="00A32D9A">
        <w:t>).</w:t>
      </w:r>
      <w:commentRangeEnd w:id="174"/>
      <w:r w:rsidR="00D03BD8">
        <w:rPr>
          <w:rStyle w:val="CommentReference"/>
        </w:rPr>
        <w:commentReference w:id="174"/>
      </w:r>
      <w:commentRangeEnd w:id="175"/>
      <w:r w:rsidR="007C32B1">
        <w:rPr>
          <w:rStyle w:val="CommentReference"/>
        </w:rPr>
        <w:commentReference w:id="175"/>
      </w:r>
      <w:r w:rsidR="00A32D9A">
        <w:t xml:space="preserve"> Echolocating bats emit </w:t>
      </w:r>
      <w:r w:rsidR="00256635">
        <w:t>intense</w:t>
      </w:r>
      <w:r w:rsidR="0026618C">
        <w:t xml:space="preserve"> </w:t>
      </w:r>
      <w:r w:rsidR="00A32D9A">
        <w:t xml:space="preserve">ultrasonic calls and detect their surroundings by listening for the echoes reflecting off objects around them (Griffin 1958). In groups however, a bat’s returning echoes can be overlapped by the calls and echoes from its neighbours, preventing detection of its surroundings. (Møhl and Surlykke 1989; Ulanovsky and Moss 2008). </w:t>
      </w:r>
      <w:ins w:id="177" w:author="tbeleyur" w:date="2021-01-12T00:13:00Z">
        <w:r w:rsidR="000A0DC3">
          <w:t xml:space="preserve"> </w:t>
        </w:r>
      </w:ins>
      <w:ins w:id="178" w:author="tbeleyur" w:date="2021-01-12T00:16:00Z">
        <w:r w:rsidR="000A0DC3">
          <w:t xml:space="preserve">Active sensing animals thus face the issue </w:t>
        </w:r>
      </w:ins>
      <w:ins w:id="179" w:author="hgoerlitz" w:date="2021-01-13T14:01:00Z">
        <w:r w:rsidR="00D03BD8">
          <w:t xml:space="preserve">that their information of interest is </w:t>
        </w:r>
      </w:ins>
      <w:ins w:id="180" w:author="tbeleyur" w:date="2021-01-12T00:16:00Z">
        <w:del w:id="181" w:author="hgoerlitz" w:date="2021-01-13T14:01:00Z">
          <w:r w:rsidR="000A0DC3" w:rsidDel="00D03BD8">
            <w:delText xml:space="preserve">of </w:delText>
          </w:r>
        </w:del>
      </w:ins>
      <w:ins w:id="182" w:author="tbeleyur" w:date="2021-01-12T00:17:00Z">
        <w:r w:rsidR="000A0DC3">
          <w:t xml:space="preserve">potentially </w:t>
        </w:r>
        <w:del w:id="183" w:author="hgoerlitz" w:date="2021-01-13T14:01:00Z">
          <w:r w:rsidR="000A0DC3" w:rsidDel="00D03BD8">
            <w:delText xml:space="preserve">being ‘deafened’ </w:delText>
          </w:r>
        </w:del>
      </w:ins>
      <w:ins w:id="184" w:author="hgoerlitz" w:date="2021-01-13T14:01:00Z">
        <w:r w:rsidR="00D03BD8">
          <w:t xml:space="preserve">masked </w:t>
        </w:r>
      </w:ins>
      <w:ins w:id="185" w:author="tbeleyur" w:date="2021-01-12T00:17:00Z">
        <w:r w:rsidR="000A0DC3">
          <w:t xml:space="preserve">by the multitude of </w:t>
        </w:r>
      </w:ins>
      <w:ins w:id="186" w:author="hgoerlitz" w:date="2021-01-13T14:01:00Z">
        <w:r w:rsidR="00D03BD8">
          <w:t xml:space="preserve">surrounding </w:t>
        </w:r>
      </w:ins>
      <w:ins w:id="187" w:author="tbeleyur" w:date="2021-01-12T00:17:00Z">
        <w:r w:rsidR="000A0DC3">
          <w:t>signals in a group</w:t>
        </w:r>
      </w:ins>
      <w:ins w:id="188" w:author="tbeleyur" w:date="2021-01-12T00:18:00Z">
        <w:r w:rsidR="00CF3E3A">
          <w:t>.</w:t>
        </w:r>
      </w:ins>
      <w:ins w:id="189" w:author="tbeleyur" w:date="2021-01-12T00:19:00Z">
        <w:r w:rsidR="00CF3E3A">
          <w:t xml:space="preserve"> An</w:t>
        </w:r>
      </w:ins>
      <w:ins w:id="190" w:author="tbeleyur" w:date="2021-01-12T00:17:00Z">
        <w:r w:rsidR="000A0DC3">
          <w:t xml:space="preserve"> echolocating </w:t>
        </w:r>
      </w:ins>
      <w:ins w:id="191" w:author="tbeleyur" w:date="2021-01-12T00:19:00Z">
        <w:r w:rsidR="00CF3E3A">
          <w:t>bat in a group</w:t>
        </w:r>
      </w:ins>
      <w:ins w:id="192" w:author="tbeleyur" w:date="2021-01-12T00:17:00Z">
        <w:r w:rsidR="000A0DC3">
          <w:t xml:space="preserve"> </w:t>
        </w:r>
      </w:ins>
      <w:ins w:id="193" w:author="tbeleyur" w:date="2021-01-12T00:18:00Z">
        <w:r w:rsidR="00CF3E3A">
          <w:t xml:space="preserve">may </w:t>
        </w:r>
      </w:ins>
      <w:ins w:id="194" w:author="tbeleyur" w:date="2021-01-14T20:04:00Z">
        <w:r w:rsidR="007C32B1">
          <w:t xml:space="preserve">thus </w:t>
        </w:r>
      </w:ins>
      <w:ins w:id="195" w:author="tbeleyur" w:date="2021-01-12T00:19:00Z">
        <w:r w:rsidR="00CF3E3A">
          <w:t>end up</w:t>
        </w:r>
      </w:ins>
      <w:ins w:id="196" w:author="tbeleyur" w:date="2021-01-12T00:17:00Z">
        <w:r w:rsidR="000A0DC3">
          <w:t xml:space="preserve"> metaphorically flying ‘blind’</w:t>
        </w:r>
      </w:ins>
      <w:ins w:id="197" w:author="tbeleyur" w:date="2021-01-12T00:19:00Z">
        <w:r w:rsidR="00CF3E3A">
          <w:t>,</w:t>
        </w:r>
      </w:ins>
      <w:ins w:id="198" w:author="tbeleyur" w:date="2021-01-12T00:17:00Z">
        <w:r w:rsidR="000A0DC3">
          <w:t xml:space="preserve"> </w:t>
        </w:r>
      </w:ins>
      <w:ins w:id="199" w:author="tbeleyur" w:date="2021-01-12T00:19:00Z">
        <w:r w:rsidR="00CF3E3A">
          <w:t xml:space="preserve">as </w:t>
        </w:r>
      </w:ins>
      <w:ins w:id="200" w:author="tbeleyur" w:date="2021-01-12T00:17:00Z">
        <w:r w:rsidR="000A0DC3">
          <w:t>without</w:t>
        </w:r>
      </w:ins>
      <w:ins w:id="201" w:author="tbeleyur" w:date="2021-01-12T00:19:00Z">
        <w:r w:rsidR="00CF3E3A">
          <w:t xml:space="preserve"> detecting its own echoes it </w:t>
        </w:r>
      </w:ins>
      <w:ins w:id="202" w:author="tbeleyur" w:date="2021-01-12T00:20:00Z">
        <w:r w:rsidR="00CF3E3A">
          <w:t>cannot sense its environment</w:t>
        </w:r>
      </w:ins>
      <w:ins w:id="203" w:author="tbeleyur" w:date="2021-01-12T00:17:00Z">
        <w:r w:rsidR="000A0DC3">
          <w:t xml:space="preserve">. </w:t>
        </w:r>
      </w:ins>
    </w:p>
    <w:p w14:paraId="6FED4E9C" w14:textId="428BD980" w:rsidR="009641F7" w:rsidRDefault="00A32D9A">
      <w:pPr>
        <w:pStyle w:val="FirstParagraph"/>
      </w:pPr>
      <w:r>
        <w:t xml:space="preserve">A combination of laboratory and field studies have shown the diverse </w:t>
      </w:r>
      <w:proofErr w:type="spellStart"/>
      <w:r w:rsidR="00AF62AC">
        <w:t>behavioural</w:t>
      </w:r>
      <w:proofErr w:type="spellEnd"/>
      <w:r w:rsidR="00AF62AC">
        <w:t xml:space="preserve"> </w:t>
      </w:r>
      <w:r>
        <w:t xml:space="preserve">responses </w:t>
      </w:r>
      <w:r w:rsidR="00AF62AC">
        <w:t xml:space="preserve">of </w:t>
      </w:r>
      <w:r>
        <w:t>bats</w:t>
      </w:r>
      <w:r w:rsidR="00BD7961">
        <w:t xml:space="preserve"> in response to sensory challenge from groups and experimental playbacks.</w:t>
      </w:r>
      <w:r>
        <w:t xml:space="preserve"> </w:t>
      </w:r>
      <w:del w:id="204" w:author="tbeleyur" w:date="2021-01-14T20:04:00Z">
        <w:r w:rsidR="00BB4B89" w:rsidDel="009C6455">
          <w:delText>Some b</w:delText>
        </w:r>
      </w:del>
      <w:ins w:id="205" w:author="tbeleyur" w:date="2021-01-14T20:04:00Z">
        <w:r w:rsidR="009C6455">
          <w:t>B</w:t>
        </w:r>
      </w:ins>
      <w:r>
        <w:t xml:space="preserve">ats increase call levels, alter temporal features such as call rate, duration and duty cycle (Amichai, Blumrosen, and Yovel 2015; Jarvis, Jackson, and Smotherman 2013; Lu, Zhang, and Luo 2020; Hage et al. 2013; Lin, Abaid, and Müller 2016), </w:t>
      </w:r>
      <w:r w:rsidR="00BB4B89">
        <w:t>and</w:t>
      </w:r>
      <w:del w:id="206" w:author="tbeleyur" w:date="2021-01-14T20:04:00Z">
        <w:r w:rsidR="00BB4B89" w:rsidDel="009C6455">
          <w:delText>/o</w:delText>
        </w:r>
      </w:del>
      <w:del w:id="207" w:author="hgoerlitz" w:date="2021-01-15T14:34:00Z">
        <w:r w:rsidR="00BB4B89" w:rsidDel="00A25945">
          <w:delText>r</w:delText>
        </w:r>
      </w:del>
      <w:r w:rsidR="00BB4B89">
        <w:t xml:space="preserve"> </w:t>
      </w:r>
      <w:r>
        <w:t xml:space="preserve">spectral properties such as bandwidth and terminal frequency (Hase et al. 2018; Cvikel et al. 2015; Götze et al. 2016; Fawcett and Ratcliffe 2015). </w:t>
      </w:r>
      <w:r w:rsidR="001D01F7">
        <w:t>T</w:t>
      </w:r>
      <w:r>
        <w:t xml:space="preserve">hese responses however </w:t>
      </w:r>
      <w:del w:id="208" w:author="hgoerlitz" w:date="2021-01-15T14:34:00Z">
        <w:r w:rsidR="001D01F7" w:rsidDel="00A25945">
          <w:delText xml:space="preserve">do not seem </w:delText>
        </w:r>
      </w:del>
      <w:ins w:id="209" w:author="hgoerlitz" w:date="2021-01-15T14:34:00Z">
        <w:r w:rsidR="00A25945">
          <w:t xml:space="preserve">are not </w:t>
        </w:r>
      </w:ins>
      <w:del w:id="210" w:author="hgoerlitz" w:date="2021-01-15T14:35:00Z">
        <w:r w:rsidR="001D01F7" w:rsidDel="00A25945">
          <w:delText xml:space="preserve">to be </w:delText>
        </w:r>
      </w:del>
      <w:r w:rsidR="00ED61F8">
        <w:t>uniform</w:t>
      </w:r>
      <w:r w:rsidR="009C6455">
        <w:t xml:space="preserve"> across species</w:t>
      </w:r>
      <w:r>
        <w:t xml:space="preserve">, with different species showing seemingly opposite responses to similar situations (Ulanovsky et al. 2004; Amichai, Blumrosen, and Yovel 2015; Jarvis, Jackson, and Smotherman 2013; Adams, Davis, and Smotherman 2017). </w:t>
      </w:r>
    </w:p>
    <w:p w14:paraId="6EC6E7D1" w14:textId="1768FAC6" w:rsidR="009C6455" w:rsidRDefault="00A32D9A" w:rsidP="006C2D20">
      <w:pPr>
        <w:pStyle w:val="FirstParagraph"/>
      </w:pPr>
      <w:r>
        <w:t xml:space="preserve">There are two broad groups of echolocating bats (Fenton, Faure, and Ratcliffe 2012) characterised by their duty cycle, </w:t>
      </w:r>
      <w:r w:rsidR="00571F51">
        <w:t xml:space="preserve">i.e., </w:t>
      </w:r>
      <w:r>
        <w:t>the fraction of time spent emitting calls. The first and major group of bats are low-duty cycle bats</w:t>
      </w:r>
      <w:r w:rsidR="00571F51">
        <w:t xml:space="preserve">. They </w:t>
      </w:r>
      <w:r>
        <w:t xml:space="preserve">typically emit frequency-modulated (FM) calls. The second group </w:t>
      </w:r>
      <w:del w:id="211" w:author="hgoerlitz" w:date="2021-01-15T14:35:00Z">
        <w:r w:rsidDel="00A25945">
          <w:delText xml:space="preserve">is </w:delText>
        </w:r>
      </w:del>
      <w:ins w:id="212" w:author="hgoerlitz" w:date="2021-01-15T14:35:00Z">
        <w:r w:rsidR="00A25945">
          <w:t xml:space="preserve">are </w:t>
        </w:r>
      </w:ins>
      <w:del w:id="213" w:author="hgoerlitz" w:date="2021-01-15T14:35:00Z">
        <w:r w:rsidDel="00A25945">
          <w:delText xml:space="preserve">the </w:delText>
        </w:r>
      </w:del>
      <w:r>
        <w:t xml:space="preserve">high-duty cycle bats which typically emit calls with </w:t>
      </w:r>
      <w:ins w:id="214" w:author="hgoerlitz" w:date="2021-01-15T14:35:00Z">
        <w:r w:rsidR="00A25945">
          <w:t xml:space="preserve">a long constant-frequency </w:t>
        </w:r>
      </w:ins>
      <w:ins w:id="215" w:author="hgoerlitz" w:date="2021-01-15T14:36:00Z">
        <w:r w:rsidR="00A25945">
          <w:t xml:space="preserve">(CF) </w:t>
        </w:r>
      </w:ins>
      <w:ins w:id="216" w:author="hgoerlitz" w:date="2021-01-15T14:35:00Z">
        <w:r w:rsidR="00A25945">
          <w:t xml:space="preserve">component and one or two </w:t>
        </w:r>
      </w:ins>
      <w:ins w:id="217" w:author="hgoerlitz" w:date="2021-01-15T14:36:00Z">
        <w:r w:rsidR="00A25945">
          <w:t xml:space="preserve">flanking </w:t>
        </w:r>
      </w:ins>
      <w:del w:id="218" w:author="hgoerlitz" w:date="2021-01-15T14:36:00Z">
        <w:r w:rsidDel="00A25945">
          <w:delText xml:space="preserve">both </w:delText>
        </w:r>
      </w:del>
      <w:ins w:id="219" w:author="hgoerlitz" w:date="2021-01-15T14:36:00Z">
        <w:r w:rsidR="00A25945">
          <w:t xml:space="preserve">short </w:t>
        </w:r>
      </w:ins>
      <w:r>
        <w:t xml:space="preserve">FM </w:t>
      </w:r>
      <w:del w:id="220" w:author="hgoerlitz" w:date="2021-01-15T14:36:00Z">
        <w:r w:rsidDel="00A25945">
          <w:delText xml:space="preserve">and constant-frequency (CF) </w:delText>
        </w:r>
      </w:del>
      <w:r>
        <w:t>components</w:t>
      </w:r>
      <w:ins w:id="221" w:author="hgoerlitz" w:date="2021-01-15T14:36:00Z">
        <w:r w:rsidR="00A25945">
          <w:t xml:space="preserve"> (</w:t>
        </w:r>
      </w:ins>
      <w:del w:id="222" w:author="hgoerlitz" w:date="2021-01-15T14:36:00Z">
        <w:r w:rsidDel="00A25945">
          <w:delText xml:space="preserve">, also called </w:delText>
        </w:r>
      </w:del>
      <w:r>
        <w:t>CF-FM calls</w:t>
      </w:r>
      <w:ins w:id="223" w:author="hgoerlitz" w:date="2021-01-15T14:36:00Z">
        <w:r w:rsidR="00A25945">
          <w:t>)</w:t>
        </w:r>
      </w:ins>
      <w:r>
        <w:t>. In contrast</w:t>
      </w:r>
      <w:r w:rsidR="00BD7961">
        <w:t xml:space="preserve"> to low-duty cycle bats</w:t>
      </w:r>
      <w:r>
        <w:t xml:space="preserve">, </w:t>
      </w:r>
      <w:ins w:id="224" w:author="hgoerlitz" w:date="2021-01-15T14:36:00Z">
        <w:r w:rsidR="00A25945">
          <w:t xml:space="preserve">the calls of </w:t>
        </w:r>
      </w:ins>
      <w:r>
        <w:t xml:space="preserve">high-duty cycle bats </w:t>
      </w:r>
      <w:del w:id="225" w:author="hgoerlitz" w:date="2021-01-15T14:37:00Z">
        <w:r w:rsidDel="00A25945">
          <w:delText xml:space="preserve">emit relatively </w:delText>
        </w:r>
      </w:del>
      <w:ins w:id="226" w:author="hgoerlitz" w:date="2021-01-15T14:37:00Z">
        <w:r w:rsidR="00A25945">
          <w:t xml:space="preserve">are </w:t>
        </w:r>
      </w:ins>
      <w:r>
        <w:t xml:space="preserve">longer </w:t>
      </w:r>
      <w:del w:id="227" w:author="hgoerlitz" w:date="2021-01-15T14:37:00Z">
        <w:r w:rsidDel="00A25945">
          <w:delText xml:space="preserve">calls </w:delText>
        </w:r>
      </w:del>
      <w:r>
        <w:t xml:space="preserve">(10 to </w:t>
      </w:r>
      <m:oMath>
        <m:r>
          <w:rPr>
            <w:rFonts w:ascii="Cambria Math" w:hAnsi="Cambria Math"/>
          </w:rPr>
          <m:t>≥</m:t>
        </m:r>
      </m:oMath>
      <w:r>
        <w:t xml:space="preserve"> 50ms)</w:t>
      </w:r>
      <w:del w:id="228" w:author="hgoerlitz" w:date="2021-01-15T14:37:00Z">
        <w:r w:rsidDel="00A25945">
          <w:delText xml:space="preserve">, at much </w:delText>
        </w:r>
      </w:del>
      <w:ins w:id="229" w:author="hgoerlitz" w:date="2021-01-15T14:37:00Z">
        <w:r w:rsidR="00A25945">
          <w:t xml:space="preserve"> and thus have </w:t>
        </w:r>
      </w:ins>
      <w:r>
        <w:t xml:space="preserve">higher duty cycles </w:t>
      </w:r>
      <w:del w:id="230" w:author="hgoerlitz" w:date="2021-01-15T14:37:00Z">
        <w:r w:rsidR="00535DE2" w:rsidDel="00A25945">
          <w:delText xml:space="preserve">between </w:delText>
        </w:r>
      </w:del>
      <w:ins w:id="231" w:author="hgoerlitz" w:date="2021-01-15T14:37:00Z">
        <w:r w:rsidR="00A25945">
          <w:t>of ~</w:t>
        </w:r>
      </w:ins>
      <w:commentRangeStart w:id="232"/>
      <w:r w:rsidR="00535DE2">
        <w:t>34-57%</w:t>
      </w:r>
      <w:r w:rsidR="000B7B16">
        <w:t xml:space="preserve"> </w:t>
      </w:r>
      <w:commentRangeEnd w:id="232"/>
      <w:r w:rsidR="00A25945">
        <w:rPr>
          <w:rStyle w:val="CommentReference"/>
        </w:rPr>
        <w:commentReference w:id="232"/>
      </w:r>
      <w:r w:rsidR="000B7B16">
        <w:t>[@</w:t>
      </w:r>
      <w:proofErr w:type="spellStart"/>
      <w:r w:rsidR="000B7B16">
        <w:t>ratcliffereview</w:t>
      </w:r>
      <w:proofErr w:type="spellEnd"/>
      <w:r w:rsidR="000B7B16">
        <w:t>]</w:t>
      </w:r>
      <w:r>
        <w:t xml:space="preserve">. </w:t>
      </w:r>
      <w:del w:id="233" w:author="hgoerlitz" w:date="2021-01-15T14:40:00Z">
        <w:r w:rsidR="001D01F7" w:rsidDel="00A25945">
          <w:delText>A h</w:delText>
        </w:r>
      </w:del>
      <w:ins w:id="234" w:author="hgoerlitz" w:date="2021-01-15T14:40:00Z">
        <w:r w:rsidR="00A25945">
          <w:t>H</w:t>
        </w:r>
      </w:ins>
      <w:r w:rsidR="001D01F7">
        <w:t>igh</w:t>
      </w:r>
      <w:ins w:id="235" w:author="hgoerlitz" w:date="2021-01-15T14:40:00Z">
        <w:r w:rsidR="00A25945">
          <w:t>er</w:t>
        </w:r>
      </w:ins>
      <w:r w:rsidR="001D01F7">
        <w:t xml:space="preserve"> </w:t>
      </w:r>
      <w:del w:id="236" w:author="hgoerlitz" w:date="2021-01-15T14:40:00Z">
        <w:r w:rsidDel="00A25945">
          <w:delText xml:space="preserve"> </w:delText>
        </w:r>
      </w:del>
      <w:r>
        <w:t xml:space="preserve">duty cycle directly </w:t>
      </w:r>
      <w:r w:rsidR="001D01F7">
        <w:t xml:space="preserve">increases the </w:t>
      </w:r>
      <w:r>
        <w:t xml:space="preserve">probability </w:t>
      </w:r>
      <w:del w:id="237" w:author="hgoerlitz" w:date="2021-01-15T14:40:00Z">
        <w:r w:rsidR="001D01F7" w:rsidDel="00A25945">
          <w:delText xml:space="preserve">that </w:delText>
        </w:r>
        <w:r w:rsidR="00535DE2" w:rsidDel="00A25945">
          <w:delText xml:space="preserve">neighbouring </w:delText>
        </w:r>
      </w:del>
      <w:ins w:id="238" w:author="hgoerlitz" w:date="2021-01-15T14:40:00Z">
        <w:r w:rsidR="00A25945">
          <w:t xml:space="preserve">of temporal </w:t>
        </w:r>
      </w:ins>
      <w:del w:id="239" w:author="hgoerlitz" w:date="2021-01-15T14:40:00Z">
        <w:r w:rsidDel="00A25945">
          <w:delText xml:space="preserve">calls </w:delText>
        </w:r>
      </w:del>
      <w:r>
        <w:t>overlap</w:t>
      </w:r>
      <w:r w:rsidR="001D01F7">
        <w:t xml:space="preserve"> and thus mask</w:t>
      </w:r>
      <w:ins w:id="240" w:author="hgoerlitz" w:date="2021-01-15T14:40:00Z">
        <w:r w:rsidR="00A25945">
          <w:t>ing</w:t>
        </w:r>
      </w:ins>
      <w:r w:rsidR="001D01F7">
        <w:t xml:space="preserve"> </w:t>
      </w:r>
      <w:ins w:id="241" w:author="hgoerlitz" w:date="2021-01-15T14:41:00Z">
        <w:r w:rsidR="00A25945">
          <w:t xml:space="preserve">of </w:t>
        </w:r>
      </w:ins>
      <w:r>
        <w:t xml:space="preserve">echoes </w:t>
      </w:r>
      <w:ins w:id="242" w:author="hgoerlitz" w:date="2021-01-15T14:41:00Z">
        <w:r w:rsidR="00A25945">
          <w:t xml:space="preserve">by calls </w:t>
        </w:r>
      </w:ins>
      <w:r>
        <w:t>(Beleyur and Goerlitz 2019).</w:t>
      </w:r>
      <w:r w:rsidR="00535DE2">
        <w:t xml:space="preserve"> </w:t>
      </w:r>
      <w:r>
        <w:t xml:space="preserve"> High-duty cycle bats such as rhinolophids and hipposiderids are thus likely to be more affected in group echolocation than low-duty cycle bats</w:t>
      </w:r>
      <w:r w:rsidR="001D01F7">
        <w:t xml:space="preserve">, </w:t>
      </w:r>
      <w:r>
        <w:t>making them a unique system to understand the sensory strategies echolocators use in challenging conditions.</w:t>
      </w:r>
      <w:ins w:id="243" w:author="hgoerlitz" w:date="2021-01-15T14:41:00Z">
        <w:r w:rsidR="00A25945">
          <w:t xml:space="preserve"> </w:t>
        </w:r>
      </w:ins>
      <w:del w:id="244" w:author="hgoerlitz" w:date="2021-01-15T14:41:00Z">
        <w:r w:rsidR="009C6455" w:rsidDel="008255FA">
          <w:delText xml:space="preserve">A majority of </w:delText>
        </w:r>
      </w:del>
      <w:ins w:id="245" w:author="hgoerlitz" w:date="2021-01-15T14:41:00Z">
        <w:r w:rsidR="008255FA">
          <w:t xml:space="preserve">Most </w:t>
        </w:r>
      </w:ins>
      <w:r w:rsidR="009C6455">
        <w:t xml:space="preserve">studies on group echolocation </w:t>
      </w:r>
      <w:del w:id="246" w:author="hgoerlitz" w:date="2021-01-15T14:41:00Z">
        <w:r w:rsidR="009C6455" w:rsidDel="008255FA">
          <w:delText xml:space="preserve">have </w:delText>
        </w:r>
      </w:del>
      <w:r w:rsidR="009C6455">
        <w:t xml:space="preserve">so far investigated low-duty cycle bats (Lin, </w:t>
      </w:r>
      <w:proofErr w:type="spellStart"/>
      <w:r w:rsidR="009C6455">
        <w:t>Abaid</w:t>
      </w:r>
      <w:proofErr w:type="spellEnd"/>
      <w:r w:rsidR="009C6455">
        <w:t>, and Müller 2016; Fawcett and Ratcliffe 2015; Götze et al. 2016), likely due their speciosity (</w:t>
      </w:r>
      <w:del w:id="247" w:author="hgoerlitz" w:date="2021-01-15T14:41:00Z">
        <w:r w:rsidR="009C6455" w:rsidDel="008255FA">
          <w:delText xml:space="preserve"> </w:delText>
        </w:r>
      </w:del>
      <w:r w:rsidR="009C6455">
        <w:t xml:space="preserve">~87% </w:t>
      </w:r>
      <w:del w:id="248" w:author="hgoerlitz" w:date="2021-01-15T14:41:00Z">
        <w:r w:rsidR="009C6455" w:rsidDel="008255FA">
          <w:delText xml:space="preserve"> or 1081/1241 </w:delText>
        </w:r>
      </w:del>
      <w:r w:rsidR="009C6455">
        <w:t>of all echolocat</w:t>
      </w:r>
      <w:ins w:id="249" w:author="hgoerlitz" w:date="2021-01-15T14:42:00Z">
        <w:r w:rsidR="008255FA">
          <w:t>ing bats</w:t>
        </w:r>
      </w:ins>
      <w:del w:id="250" w:author="hgoerlitz" w:date="2021-01-15T14:42:00Z">
        <w:r w:rsidR="009C6455" w:rsidDel="008255FA">
          <w:delText>ors</w:delText>
        </w:r>
      </w:del>
      <w:r w:rsidR="009C6455">
        <w:t xml:space="preserve"> (Fenton, Faure, and Ratcliffe 2012; Database 2020)</w:t>
      </w:r>
      <w:del w:id="251" w:author="hgoerlitz" w:date="2021-01-15T14:42:00Z">
        <w:r w:rsidR="009C6455" w:rsidDel="008255FA">
          <w:delText xml:space="preserve"> are low-duty cycle</w:delText>
        </w:r>
      </w:del>
      <w:r w:rsidR="009C6455">
        <w:t>) and ease of call analysis. A wider variety of species need to be studied, to understand the echolocation responses in context of their ecology and auditory systems.</w:t>
      </w:r>
    </w:p>
    <w:p w14:paraId="7DEDAB2F" w14:textId="0D6923D1" w:rsidR="009641F7" w:rsidRDefault="009C6455" w:rsidP="009C6455">
      <w:pPr>
        <w:pStyle w:val="BodyText"/>
      </w:pPr>
      <w:r w:rsidDel="009C6455">
        <w:rPr>
          <w:rStyle w:val="CommentReference"/>
        </w:rPr>
        <w:lastRenderedPageBreak/>
        <w:t xml:space="preserve"> </w:t>
      </w:r>
    </w:p>
    <w:p w14:paraId="30840AE1" w14:textId="35C282FD" w:rsidR="0091331D" w:rsidRDefault="00A32D9A" w:rsidP="009C6455">
      <w:pPr>
        <w:pStyle w:val="BodyText"/>
        <w:rPr>
          <w:ins w:id="252" w:author="tbeleyur" w:date="2021-01-11T15:50:00Z"/>
        </w:rPr>
      </w:pPr>
      <w:r>
        <w:t xml:space="preserve">A typical CF-FM call </w:t>
      </w:r>
      <w:del w:id="253" w:author="hgoerlitz" w:date="2021-01-15T14:42:00Z">
        <w:r w:rsidDel="008255FA">
          <w:delText xml:space="preserve">may consist </w:delText>
        </w:r>
      </w:del>
      <w:ins w:id="254" w:author="hgoerlitz" w:date="2021-01-15T14:42:00Z">
        <w:r w:rsidR="008255FA">
          <w:t xml:space="preserve">has </w:t>
        </w:r>
      </w:ins>
      <w:r>
        <w:t>of up</w:t>
      </w:r>
      <w:ins w:id="255" w:author="hgoerlitz" w:date="2021-01-15T14:42:00Z">
        <w:r w:rsidR="008255FA">
          <w:t xml:space="preserve"> </w:t>
        </w:r>
      </w:ins>
      <w:r>
        <w:t>to three call components</w:t>
      </w:r>
      <w:ins w:id="256" w:author="hgoerlitz" w:date="2021-01-15T14:42:00Z">
        <w:r w:rsidR="008255FA">
          <w:t xml:space="preserve">: </w:t>
        </w:r>
      </w:ins>
      <w:del w:id="257" w:author="hgoerlitz" w:date="2021-01-15T14:42:00Z">
        <w:r w:rsidDel="008255FA">
          <w:delText xml:space="preserve"> consisting of </w:delText>
        </w:r>
      </w:del>
      <w:r>
        <w:t>a</w:t>
      </w:r>
      <w:del w:id="258" w:author="hgoerlitz" w:date="2021-01-15T14:43:00Z">
        <w:r w:rsidDel="008255FA">
          <w:delText>n</w:delText>
        </w:r>
      </w:del>
      <w:ins w:id="259" w:author="hgoerlitz" w:date="2021-01-15T14:43:00Z">
        <w:r w:rsidR="008255FA">
          <w:t xml:space="preserve"> short</w:t>
        </w:r>
      </w:ins>
      <w:r>
        <w:t xml:space="preserve"> initial upwards FM sweep (</w:t>
      </w:r>
      <w:proofErr w:type="spellStart"/>
      <w:r>
        <w:t>iFM</w:t>
      </w:r>
      <w:proofErr w:type="spellEnd"/>
      <w:r>
        <w:t xml:space="preserve">), </w:t>
      </w:r>
      <w:r w:rsidR="00151F85">
        <w:t xml:space="preserve">a </w:t>
      </w:r>
      <w:ins w:id="260" w:author="hgoerlitz" w:date="2021-01-15T14:43:00Z">
        <w:r w:rsidR="008255FA">
          <w:t xml:space="preserve">long </w:t>
        </w:r>
      </w:ins>
      <w:r w:rsidR="00151F85">
        <w:t>central</w:t>
      </w:r>
      <w:r>
        <w:t xml:space="preserve"> CF segment (CF), and a </w:t>
      </w:r>
      <w:ins w:id="261" w:author="hgoerlitz" w:date="2021-01-15T14:43:00Z">
        <w:r w:rsidR="008255FA">
          <w:t xml:space="preserve">short </w:t>
        </w:r>
      </w:ins>
      <w:r>
        <w:t>terminal downward FM sweep (tFM) (</w:t>
      </w:r>
      <w:r>
        <w:rPr>
          <w:i/>
        </w:rPr>
        <w:t>sensu</w:t>
      </w:r>
      <w:r>
        <w:t xml:space="preserve"> Tian and Schnitzler (1997)). The CF component is used for the flutter detection of prey wingbeats (Schnitzler and </w:t>
      </w:r>
      <w:proofErr w:type="spellStart"/>
      <w:r>
        <w:t>Denzinger</w:t>
      </w:r>
      <w:proofErr w:type="spellEnd"/>
      <w:r>
        <w:t xml:space="preserve"> 2011)</w:t>
      </w:r>
      <w:r w:rsidR="001D01F7">
        <w:t xml:space="preserve"> based on high-resolution frequency analysis </w:t>
      </w:r>
      <w:r>
        <w:t xml:space="preserve">around the CF frequency </w:t>
      </w:r>
      <w:r w:rsidR="001D01F7">
        <w:t xml:space="preserve">in the bat’s auditory fovea </w:t>
      </w:r>
      <w:r>
        <w:t>(</w:t>
      </w:r>
      <w:proofErr w:type="spellStart"/>
      <w:r>
        <w:t>Neuweiler</w:t>
      </w:r>
      <w:proofErr w:type="spellEnd"/>
      <w:r>
        <w:t xml:space="preserve"> 2000). </w:t>
      </w:r>
      <w:ins w:id="262" w:author="hgoerlitz" w:date="2021-01-15T14:44:00Z">
        <w:r w:rsidR="008255FA">
          <w:t>Different species and even i</w:t>
        </w:r>
      </w:ins>
      <w:commentRangeStart w:id="263"/>
      <w:commentRangeStart w:id="264"/>
      <w:del w:id="265" w:author="hgoerlitz" w:date="2021-01-15T14:44:00Z">
        <w:r w:rsidR="00FE5C0A" w:rsidDel="008255FA">
          <w:delText>I</w:delText>
        </w:r>
      </w:del>
      <w:r w:rsidR="00151F85">
        <w:t xml:space="preserve">ndividuals within a species </w:t>
      </w:r>
      <w:r w:rsidR="001D01F7">
        <w:t xml:space="preserve">use different </w:t>
      </w:r>
      <w:del w:id="266" w:author="hgoerlitz" w:date="2021-01-15T14:44:00Z">
        <w:r w:rsidR="001D01F7" w:rsidDel="008255FA">
          <w:delText xml:space="preserve">call </w:delText>
        </w:r>
      </w:del>
      <w:ins w:id="267" w:author="hgoerlitz" w:date="2021-01-15T14:44:00Z">
        <w:r w:rsidR="008255FA">
          <w:t>CF-</w:t>
        </w:r>
      </w:ins>
      <w:r w:rsidR="001D01F7">
        <w:t>frequencies</w:t>
      </w:r>
      <w:ins w:id="268" w:author="hgoerlitz" w:date="2021-01-15T14:44:00Z">
        <w:r w:rsidR="008255FA">
          <w:t xml:space="preserve"> that are matched to </w:t>
        </w:r>
      </w:ins>
      <w:del w:id="269" w:author="hgoerlitz" w:date="2021-01-15T14:44:00Z">
        <w:r w:rsidR="001D01F7" w:rsidDel="008255FA">
          <w:delText xml:space="preserve"> and </w:delText>
        </w:r>
        <w:r w:rsidDel="008255FA">
          <w:delText xml:space="preserve">show </w:delText>
        </w:r>
        <w:r w:rsidR="001D01F7" w:rsidDel="008255FA">
          <w:delText xml:space="preserve">matching </w:delText>
        </w:r>
      </w:del>
      <w:ins w:id="270" w:author="hgoerlitz" w:date="2021-01-15T14:44:00Z">
        <w:r w:rsidR="008255FA">
          <w:t xml:space="preserve">the </w:t>
        </w:r>
      </w:ins>
      <w:r>
        <w:t>frequency tuning of their acoustic foveas (Schnitzler, Suga, and Simmons 1976)</w:t>
      </w:r>
      <w:r w:rsidR="00FE5C0A">
        <w:t>. Individual bats</w:t>
      </w:r>
      <w:ins w:id="271" w:author="tbeleyur" w:date="2021-01-14T14:04:00Z">
        <w:r w:rsidR="00FE5C0A">
          <w:t xml:space="preserve"> </w:t>
        </w:r>
      </w:ins>
      <w:ins w:id="272" w:author="tbeleyur" w:date="2021-01-14T20:07:00Z">
        <w:r w:rsidR="00EA3570">
          <w:t xml:space="preserve">also </w:t>
        </w:r>
      </w:ins>
      <w:r>
        <w:t xml:space="preserve">compensate for flight-induced Doppler shifts to </w:t>
      </w:r>
      <w:del w:id="273" w:author="hgoerlitz" w:date="2021-01-15T14:45:00Z">
        <w:r w:rsidDel="009C2071">
          <w:delText xml:space="preserve">maintain </w:delText>
        </w:r>
      </w:del>
      <w:ins w:id="274" w:author="hgoerlitz" w:date="2021-01-15T14:45:00Z">
        <w:r w:rsidR="009C2071">
          <w:t xml:space="preserve">keep </w:t>
        </w:r>
      </w:ins>
      <w:r>
        <w:t xml:space="preserve">the </w:t>
      </w:r>
      <w:ins w:id="275" w:author="hgoerlitz" w:date="2021-01-15T14:46:00Z">
        <w:r w:rsidR="009C2071">
          <w:t>CF-</w:t>
        </w:r>
      </w:ins>
      <w:r>
        <w:t xml:space="preserve">frequency of the </w:t>
      </w:r>
      <w:del w:id="276" w:author="hgoerlitz" w:date="2021-01-15T14:46:00Z">
        <w:r w:rsidDel="009C2071">
          <w:delText xml:space="preserve">CF component’s </w:delText>
        </w:r>
      </w:del>
      <w:r>
        <w:t xml:space="preserve">returning echo within their </w:t>
      </w:r>
      <w:del w:id="277" w:author="hgoerlitz" w:date="2021-01-15T14:46:00Z">
        <w:r w:rsidDel="009C2071">
          <w:delText xml:space="preserve">own </w:delText>
        </w:r>
      </w:del>
      <w:r>
        <w:t xml:space="preserve">acoustic fovea (Schnitzler 1973; Schoeppler, Schnitzler, and Denzinger 2018). </w:t>
      </w:r>
      <w:r w:rsidR="000B7B16">
        <w:t xml:space="preserve"> </w:t>
      </w:r>
      <w:commentRangeEnd w:id="263"/>
      <w:r w:rsidR="001D01F7">
        <w:rPr>
          <w:rStyle w:val="CommentReference"/>
        </w:rPr>
        <w:commentReference w:id="263"/>
      </w:r>
      <w:commentRangeEnd w:id="264"/>
      <w:r w:rsidR="00FE5C0A">
        <w:rPr>
          <w:rStyle w:val="CommentReference"/>
        </w:rPr>
        <w:commentReference w:id="264"/>
      </w:r>
      <w:r w:rsidR="00E2639B">
        <w:t>D</w:t>
      </w:r>
      <w:r w:rsidR="000B7B16">
        <w:t>espite potential temporal overlap of emitted call and returning echo,</w:t>
      </w:r>
      <w:r w:rsidR="00E2639B">
        <w:t xml:space="preserve"> Doppler-shift compensation</w:t>
      </w:r>
      <w:r w:rsidR="00F020BB" w:rsidRPr="00F020BB">
        <w:t xml:space="preserve"> </w:t>
      </w:r>
      <w:r w:rsidR="00F020BB">
        <w:t>spectrally separates</w:t>
      </w:r>
      <w:r w:rsidR="000B7B16">
        <w:t xml:space="preserve"> the</w:t>
      </w:r>
      <w:r w:rsidR="00E2639B">
        <w:t xml:space="preserve"> </w:t>
      </w:r>
      <w:r w:rsidR="00AB7D3A">
        <w:t xml:space="preserve">CF parts of the </w:t>
      </w:r>
      <w:r w:rsidR="00E2639B">
        <w:t>echo and call</w:t>
      </w:r>
      <w:r w:rsidR="000B7B16">
        <w:t xml:space="preserve"> when a bat is echolocating alone. </w:t>
      </w:r>
      <w:r w:rsidR="00AB7D3A">
        <w:t xml:space="preserve">In groups however, temporal and spectral overlaps </w:t>
      </w:r>
      <w:r w:rsidR="00F020BB">
        <w:t xml:space="preserve">between </w:t>
      </w:r>
      <w:proofErr w:type="spellStart"/>
      <w:r w:rsidR="00F020BB">
        <w:t>neighbours</w:t>
      </w:r>
      <w:r w:rsidR="004E654B">
        <w:t>’</w:t>
      </w:r>
      <w:proofErr w:type="spellEnd"/>
      <w:r w:rsidR="00F020BB">
        <w:t xml:space="preserve"> calls and own incoming echoes </w:t>
      </w:r>
      <w:r w:rsidR="00AB7D3A">
        <w:t xml:space="preserve">is </w:t>
      </w:r>
      <w:r w:rsidR="00F020BB">
        <w:t>bound to occur</w:t>
      </w:r>
      <w:r w:rsidR="00AB7D3A">
        <w:t xml:space="preserve">. </w:t>
      </w:r>
      <w:r w:rsidR="0091331D">
        <w:t xml:space="preserve">While the CF component is involved in prey detection, the </w:t>
      </w:r>
      <w:proofErr w:type="spellStart"/>
      <w:r w:rsidR="0091331D">
        <w:t>tFM</w:t>
      </w:r>
      <w:proofErr w:type="spellEnd"/>
      <w:r w:rsidR="0091331D">
        <w:t xml:space="preserve"> component is thought to be involved in target ranging (Tian and Schnitzler 1997; </w:t>
      </w:r>
      <w:proofErr w:type="spellStart"/>
      <w:r w:rsidR="0091331D">
        <w:t>Neuweiler</w:t>
      </w:r>
      <w:proofErr w:type="spellEnd"/>
      <w:r w:rsidR="0091331D">
        <w:t xml:space="preserve"> et al. 1987), and the role of the </w:t>
      </w:r>
      <w:proofErr w:type="spellStart"/>
      <w:r w:rsidR="0091331D">
        <w:t>iFM</w:t>
      </w:r>
      <w:proofErr w:type="spellEnd"/>
      <w:r w:rsidR="0091331D">
        <w:t xml:space="preserve"> remains ambiguous. </w:t>
      </w:r>
      <w:r w:rsidR="00955722">
        <w:t xml:space="preserve">Comparable to </w:t>
      </w:r>
      <w:r w:rsidR="00FE5C0A">
        <w:t xml:space="preserve">call alterations in </w:t>
      </w:r>
      <w:r w:rsidR="00955722">
        <w:t>FM-bats (</w:t>
      </w:r>
      <w:r w:rsidR="00FE5C0A">
        <w:t>Biosonar chp2)</w:t>
      </w:r>
      <w:del w:id="278" w:author="tbeleyur" w:date="2021-01-14T14:05:00Z">
        <w:r w:rsidR="00955722" w:rsidDel="00FE5C0A">
          <w:delText>)</w:delText>
        </w:r>
      </w:del>
      <w:r w:rsidR="00955722">
        <w:t xml:space="preserve">, </w:t>
      </w:r>
      <w:r w:rsidR="0091331D">
        <w:t xml:space="preserve">CF-FM bats show rapid alterations in </w:t>
      </w:r>
      <w:proofErr w:type="spellStart"/>
      <w:r w:rsidR="0091331D">
        <w:t>tFM</w:t>
      </w:r>
      <w:proofErr w:type="spellEnd"/>
      <w:r w:rsidR="0091331D">
        <w:t xml:space="preserve"> bandwidth and duration based on the </w:t>
      </w:r>
      <w:proofErr w:type="spellStart"/>
      <w:r w:rsidR="0091331D">
        <w:t>behavioural</w:t>
      </w:r>
      <w:proofErr w:type="spellEnd"/>
      <w:r w:rsidR="0091331D">
        <w:t xml:space="preserve"> context, e</w:t>
      </w:r>
      <w:r w:rsidR="00955722">
        <w:t>.</w:t>
      </w:r>
      <w:r w:rsidR="0091331D">
        <w:t>g. resting, landing or prey capture (</w:t>
      </w:r>
      <w:proofErr w:type="spellStart"/>
      <w:r w:rsidR="0091331D">
        <w:t>Neuweiler</w:t>
      </w:r>
      <w:proofErr w:type="spellEnd"/>
      <w:r w:rsidR="0091331D">
        <w:t xml:space="preserve"> et al. 1987; Schoeppler, Schnitzler, and </w:t>
      </w:r>
      <w:proofErr w:type="spellStart"/>
      <w:r w:rsidR="0091331D">
        <w:t>Denzinger</w:t>
      </w:r>
      <w:proofErr w:type="spellEnd"/>
      <w:r w:rsidR="0091331D">
        <w:t xml:space="preserve"> 2018; Tian and Schnitzler 1997). </w:t>
      </w:r>
    </w:p>
    <w:p w14:paraId="21CD154C" w14:textId="2C523A3E" w:rsidR="009641F7" w:rsidRDefault="00A32D9A" w:rsidP="009C2071">
      <w:pPr>
        <w:pStyle w:val="BodyText"/>
      </w:pPr>
      <w:r>
        <w:t xml:space="preserve">Previous investigations </w:t>
      </w:r>
      <w:r w:rsidR="00BB40CC">
        <w:t>[@</w:t>
      </w:r>
      <w:proofErr w:type="spellStart"/>
      <w:r w:rsidR="00BB40CC">
        <w:t>delREFS</w:t>
      </w:r>
      <w:proofErr w:type="spellEnd"/>
      <w:r w:rsidR="00BB40CC">
        <w:t>]</w:t>
      </w:r>
      <w:ins w:id="279" w:author="hgoerlitz" w:date="2021-01-15T14:47:00Z">
        <w:r w:rsidR="009C2071">
          <w:t xml:space="preserve"> </w:t>
        </w:r>
      </w:ins>
      <w:r>
        <w:t>of group echolocation in CF-FM bats</w:t>
      </w:r>
      <w:ins w:id="280" w:author="hgoerlitz" w:date="2021-01-15T14:49:00Z">
        <w:r w:rsidR="009C2071">
          <w:t xml:space="preserve"> found no</w:t>
        </w:r>
      </w:ins>
      <w:r>
        <w:t xml:space="preserve"> </w:t>
      </w:r>
      <w:moveToRangeStart w:id="281" w:author="hgoerlitz" w:date="2021-01-15T14:49:00Z" w:name="move61614568"/>
      <w:moveTo w:id="282" w:author="hgoerlitz" w:date="2021-01-15T14:49:00Z">
        <w:r w:rsidR="009C2071">
          <w:t xml:space="preserve">support </w:t>
        </w:r>
        <w:del w:id="283" w:author="hgoerlitz" w:date="2021-01-15T14:49:00Z">
          <w:r w:rsidR="009C2071" w:rsidDel="009C2071">
            <w:delText xml:space="preserve">has been found </w:delText>
          </w:r>
        </w:del>
        <w:r w:rsidR="009C2071">
          <w:t xml:space="preserve">for changes in CF frequencies </w:t>
        </w:r>
        <w:del w:id="284" w:author="hgoerlitz" w:date="2021-01-15T14:49:00Z">
          <w:r w:rsidR="009C2071" w:rsidDel="009C2071">
            <w:delText xml:space="preserve">in groups so far </w:delText>
          </w:r>
        </w:del>
      </w:moveTo>
      <w:ins w:id="285" w:author="hgoerlitz" w:date="2021-01-15T14:49:00Z">
        <w:r w:rsidR="009C2071">
          <w:t>to avoid spectral overlap (</w:t>
        </w:r>
      </w:ins>
      <w:ins w:id="286" w:author="hgoerlitz" w:date="2021-01-15T14:50:00Z">
        <w:r w:rsidR="009C2071">
          <w:t>“</w:t>
        </w:r>
      </w:ins>
      <w:ins w:id="287" w:author="hgoerlitz" w:date="2021-01-15T14:49:00Z">
        <w:r w:rsidR="009C2071">
          <w:t>jamming a</w:t>
        </w:r>
      </w:ins>
      <w:ins w:id="288" w:author="hgoerlitz" w:date="2021-01-15T14:50:00Z">
        <w:r w:rsidR="009C2071">
          <w:t>voidance response”; @</w:t>
        </w:r>
        <w:proofErr w:type="spellStart"/>
        <w:r w:rsidR="009C2071">
          <w:t>bullockelectricfish</w:t>
        </w:r>
        <w:proofErr w:type="spellEnd"/>
        <w:r w:rsidR="009C2071">
          <w:t xml:space="preserve">; </w:t>
        </w:r>
      </w:ins>
      <w:moveTo w:id="289" w:author="hgoerlitz" w:date="2021-01-15T14:49:00Z">
        <w:del w:id="290" w:author="hgoerlitz" w:date="2021-01-15T14:50:00Z">
          <w:r w:rsidR="009C2071" w:rsidDel="009C2071">
            <w:delText>(</w:delText>
          </w:r>
        </w:del>
        <w:r w:rsidR="009C2071">
          <w:t xml:space="preserve">Jones, </w:t>
        </w:r>
        <w:proofErr w:type="spellStart"/>
        <w:r w:rsidR="009C2071">
          <w:t>Sripathi</w:t>
        </w:r>
        <w:proofErr w:type="spellEnd"/>
        <w:r w:rsidR="009C2071">
          <w:t>, and Waters 1994; Jones et al. 1993; Fawcett et al. 2015).</w:t>
        </w:r>
      </w:moveTo>
      <w:moveToRangeEnd w:id="281"/>
      <w:del w:id="291" w:author="hgoerlitz" w:date="2021-01-15T14:50:00Z">
        <w:r w:rsidDel="009C2071">
          <w:delText>centred around whether CF-FM bats</w:delText>
        </w:r>
      </w:del>
      <w:ins w:id="292" w:author="tbeleyur" w:date="2021-01-14T20:08:00Z">
        <w:del w:id="293" w:author="hgoerlitz" w:date="2021-01-15T14:50:00Z">
          <w:r w:rsidR="00EA3570" w:rsidDel="009C2071">
            <w:delText>individuals</w:delText>
          </w:r>
        </w:del>
      </w:ins>
      <w:del w:id="294" w:author="hgoerlitz" w:date="2021-01-15T14:50:00Z">
        <w:r w:rsidDel="009C2071">
          <w:delText xml:space="preserve"> </w:delText>
        </w:r>
        <w:r w:rsidR="0091331D" w:rsidDel="009C2071">
          <w:delText>shifted their CF frequencies in groups to avoid spectral overlap (</w:delText>
        </w:r>
      </w:del>
      <w:del w:id="295" w:author="hgoerlitz" w:date="2021-01-15T14:47:00Z">
        <w:r w:rsidR="0091331D" w:rsidDel="009C2071">
          <w:delText xml:space="preserve"> </w:delText>
        </w:r>
      </w:del>
      <w:del w:id="296" w:author="hgoerlitz" w:date="2021-01-15T14:50:00Z">
        <w:r w:rsidDel="009C2071">
          <w:delText>‘jamming avoidance</w:delText>
        </w:r>
        <w:r w:rsidR="0091331D" w:rsidDel="009C2071">
          <w:delText xml:space="preserve"> responses</w:delText>
        </w:r>
        <w:r w:rsidDel="009C2071">
          <w:delText>’</w:delText>
        </w:r>
        <w:r w:rsidR="0091331D" w:rsidDel="009C2071">
          <w:delText xml:space="preserve"> </w:delText>
        </w:r>
        <w:r w:rsidDel="009C2071">
          <w:delText>sensu</w:delText>
        </w:r>
        <w:r w:rsidR="0091331D" w:rsidDel="009C2071">
          <w:delText>[@bullockelectricfish].</w:delText>
        </w:r>
        <w:r w:rsidDel="009C2071">
          <w:delText>.</w:delText>
        </w:r>
        <w:r w:rsidR="0091331D" w:rsidDel="009C2071">
          <w:delText xml:space="preserve"> No</w:delText>
        </w:r>
        <w:r w:rsidDel="009C2071">
          <w:delText xml:space="preserve"> </w:delText>
        </w:r>
      </w:del>
      <w:r>
        <w:t xml:space="preserve"> </w:t>
      </w:r>
      <w:moveFromRangeStart w:id="297" w:author="hgoerlitz" w:date="2021-01-15T14:49:00Z" w:name="move61614568"/>
      <w:moveFrom w:id="298" w:author="hgoerlitz" w:date="2021-01-15T14:49:00Z">
        <w:r w:rsidDel="009C2071">
          <w:t xml:space="preserve">support </w:t>
        </w:r>
        <w:r w:rsidR="00955722" w:rsidDel="009C2071">
          <w:t>has been found for changes in CF frequencies in groups</w:t>
        </w:r>
        <w:ins w:id="299" w:author="tbeleyur" w:date="2021-01-14T20:08:00Z">
          <w:r w:rsidR="00EA3570" w:rsidDel="009C2071">
            <w:t xml:space="preserve"> so far</w:t>
          </w:r>
        </w:ins>
        <w:r w:rsidR="00955722" w:rsidDel="009C2071">
          <w:t xml:space="preserve"> </w:t>
        </w:r>
        <w:r w:rsidDel="009C2071">
          <w:t>(Jones, Sripathi, and Waters 1994; Jones et al. 1993; Fawcett et al. 2015).</w:t>
        </w:r>
        <w:r w:rsidR="0091331D" w:rsidDel="009C2071">
          <w:t xml:space="preserve"> </w:t>
        </w:r>
      </w:moveFrom>
      <w:moveFromRangeEnd w:id="297"/>
      <w:r w:rsidR="0091331D">
        <w:t xml:space="preserve">Recent studies in low duty cycle FM bats </w:t>
      </w:r>
      <w:del w:id="300" w:author="hgoerlitz" w:date="2021-01-15T14:50:00Z">
        <w:r w:rsidR="0091331D" w:rsidDel="009C2071">
          <w:delText xml:space="preserve">have </w:delText>
        </w:r>
      </w:del>
      <w:r w:rsidR="0091331D">
        <w:t>also questioned the efficacy of a jamming avoidance response in groups [@</w:t>
      </w:r>
      <w:proofErr w:type="spellStart"/>
      <w:r w:rsidR="0091331D">
        <w:t>Goetze</w:t>
      </w:r>
      <w:proofErr w:type="spellEnd"/>
      <w:r w:rsidR="0091331D">
        <w:t>,@</w:t>
      </w:r>
      <w:proofErr w:type="spellStart"/>
      <w:r w:rsidR="0091331D">
        <w:t>MazarYovel</w:t>
      </w:r>
      <w:proofErr w:type="spellEnd"/>
      <w:r w:rsidR="0091331D">
        <w:t>].</w:t>
      </w:r>
      <w:r>
        <w:t xml:space="preserve"> </w:t>
      </w:r>
      <w:r w:rsidR="00955722">
        <w:t>In contrast</w:t>
      </w:r>
      <w:ins w:id="301" w:author="tbeleyur" w:date="2021-01-14T20:09:00Z">
        <w:r w:rsidR="00EA3570">
          <w:t xml:space="preserve"> to </w:t>
        </w:r>
        <w:del w:id="302" w:author="hgoerlitz" w:date="2021-01-15T14:50:00Z">
          <w:r w:rsidR="00EA3570" w:rsidDel="009C2071">
            <w:delText>investigastions</w:delText>
          </w:r>
        </w:del>
        <w:del w:id="303" w:author="hgoerlitz" w:date="2021-01-15T14:51:00Z">
          <w:r w:rsidR="00EA3570" w:rsidDel="00243AFF">
            <w:delText xml:space="preserve"> of </w:delText>
          </w:r>
        </w:del>
        <w:r w:rsidR="00EA3570">
          <w:t>the C</w:t>
        </w:r>
        <w:r w:rsidR="00BB36BA">
          <w:t>F</w:t>
        </w:r>
      </w:ins>
      <w:ins w:id="304" w:author="hgoerlitz" w:date="2021-01-15T14:50:00Z">
        <w:r w:rsidR="009C2071">
          <w:t>-component</w:t>
        </w:r>
      </w:ins>
      <w:r>
        <w:t xml:space="preserve">, </w:t>
      </w:r>
      <w:ins w:id="305" w:author="hgoerlitz" w:date="2021-01-15T14:52:00Z">
        <w:r w:rsidR="00243AFF">
          <w:t xml:space="preserve">we </w:t>
        </w:r>
      </w:ins>
      <w:ins w:id="306" w:author="hgoerlitz" w:date="2021-01-15T14:53:00Z">
        <w:r w:rsidR="00243AFF">
          <w:t xml:space="preserve">are </w:t>
        </w:r>
      </w:ins>
      <w:del w:id="307" w:author="hgoerlitz" w:date="2021-01-15T14:51:00Z">
        <w:r w:rsidR="00955722" w:rsidDel="00243AFF">
          <w:delText xml:space="preserve">changes of </w:delText>
        </w:r>
        <w:r w:rsidDel="00243AFF">
          <w:delText xml:space="preserve">the FM components in group flight have </w:delText>
        </w:r>
        <w:r w:rsidR="00955722" w:rsidDel="00243AFF">
          <w:delText xml:space="preserve">rarely </w:delText>
        </w:r>
        <w:r w:rsidDel="00243AFF">
          <w:delText>been quantified. To our knowledge</w:delText>
        </w:r>
      </w:del>
      <w:del w:id="308" w:author="hgoerlitz" w:date="2021-01-13T14:17:00Z">
        <w:r w:rsidDel="00955722">
          <w:delText xml:space="preserve"> there is </w:delText>
        </w:r>
      </w:del>
      <w:r>
        <w:t xml:space="preserve">only </w:t>
      </w:r>
      <w:ins w:id="309" w:author="hgoerlitz" w:date="2021-01-15T14:53:00Z">
        <w:r w:rsidR="00243AFF">
          <w:t xml:space="preserve">aware of </w:t>
        </w:r>
      </w:ins>
      <w:r>
        <w:t xml:space="preserve">one study </w:t>
      </w:r>
      <w:ins w:id="310" w:author="hgoerlitz" w:date="2021-01-15T14:52:00Z">
        <w:r w:rsidR="00243AFF">
          <w:t xml:space="preserve">that </w:t>
        </w:r>
      </w:ins>
      <w:r>
        <w:t xml:space="preserve">quantified </w:t>
      </w:r>
      <w:ins w:id="311" w:author="hgoerlitz" w:date="2021-01-15T14:51:00Z">
        <w:r w:rsidR="00243AFF">
          <w:t xml:space="preserve">changes of the </w:t>
        </w:r>
      </w:ins>
      <w:r>
        <w:t>FM</w:t>
      </w:r>
      <w:ins w:id="312" w:author="hgoerlitz" w:date="2021-01-15T14:51:00Z">
        <w:r w:rsidR="00243AFF">
          <w:t xml:space="preserve">-component in group flight, </w:t>
        </w:r>
      </w:ins>
      <w:del w:id="313" w:author="hgoerlitz" w:date="2021-01-15T14:51:00Z">
        <w:r w:rsidDel="00243AFF">
          <w:delText xml:space="preserve"> components and found </w:delText>
        </w:r>
      </w:del>
      <w:ins w:id="314" w:author="hgoerlitz" w:date="2021-01-15T14:51:00Z">
        <w:r w:rsidR="00243AFF">
          <w:t xml:space="preserve">reporting </w:t>
        </w:r>
      </w:ins>
      <w:r>
        <w:t xml:space="preserve">an increased </w:t>
      </w:r>
      <w:proofErr w:type="spellStart"/>
      <w:r>
        <w:t>tFM</w:t>
      </w:r>
      <w:proofErr w:type="spellEnd"/>
      <w:r>
        <w:t xml:space="preserve"> duration and bandwidth </w:t>
      </w:r>
      <w:del w:id="315" w:author="hgoerlitz" w:date="2021-01-15T14:52:00Z">
        <w:r w:rsidDel="00243AFF">
          <w:delText>in the presence of conspecifics</w:delText>
        </w:r>
        <w:r w:rsidR="00955722" w:rsidDel="00243AFF">
          <w:delText xml:space="preserve"> </w:delText>
        </w:r>
      </w:del>
      <w:r w:rsidR="00955722">
        <w:t>(Fawcett et al. 2015)</w:t>
      </w:r>
      <w:r>
        <w:t xml:space="preserve">. Given the </w:t>
      </w:r>
      <w:proofErr w:type="spellStart"/>
      <w:r>
        <w:t>tFM’s</w:t>
      </w:r>
      <w:proofErr w:type="spellEnd"/>
      <w:r>
        <w:t xml:space="preserve"> </w:t>
      </w:r>
      <w:r w:rsidR="00C3419C">
        <w:t xml:space="preserve">flexibility </w:t>
      </w:r>
      <w:r>
        <w:t>and role in ranging, there is a strong need for its explicit quantification in multi-bat contexts. The tFM may show the same kinds of changes in multi-bat contexts as shown in low-duty cycle bats, which also use their FM calls primarily for ranging (Fawcett et al. 2015; Amichai, Blumrosen, and Yovel 2015; Hase et al. 2018).</w:t>
      </w:r>
    </w:p>
    <w:p w14:paraId="626C123A" w14:textId="69911CBC" w:rsidR="00D258D8" w:rsidDel="00193C69" w:rsidRDefault="00A32D9A">
      <w:pPr>
        <w:pStyle w:val="Heading2"/>
        <w:rPr>
          <w:del w:id="316" w:author="tbeleyur" w:date="2021-01-14T14:06:00Z"/>
        </w:rPr>
      </w:pPr>
      <w:r>
        <w:t xml:space="preserve">Studying group echolocation in high-duty cycle bats entails </w:t>
      </w:r>
      <w:proofErr w:type="spellStart"/>
      <w:r>
        <w:t>analysing</w:t>
      </w:r>
      <w:proofErr w:type="spellEnd"/>
      <w:r>
        <w:t xml:space="preserve"> </w:t>
      </w:r>
      <w:del w:id="317" w:author="hgoerlitz" w:date="2021-01-15T14:22:00Z">
        <w:r w:rsidDel="00193C69">
          <w:delText>a</w:delText>
        </w:r>
      </w:del>
      <w:ins w:id="318" w:author="hgoerlitz" w:date="2021-01-15T14:22:00Z">
        <w:r w:rsidR="00193C69">
          <w:t>a</w:t>
        </w:r>
      </w:ins>
      <w:r>
        <w:t xml:space="preserve">udio with </w:t>
      </w:r>
      <w:del w:id="319" w:author="hgoerlitz" w:date="2021-01-15T14:22:00Z">
        <w:r w:rsidDel="00193C69">
          <w:delText>o</w:delText>
        </w:r>
      </w:del>
      <w:ins w:id="320" w:author="hgoerlitz" w:date="2021-01-15T14:22:00Z">
        <w:r w:rsidR="00193C69">
          <w:t>o</w:t>
        </w:r>
      </w:ins>
      <w:r>
        <w:t xml:space="preserve">verlapping calls. The analysis of recordings with overlapping calls is a nascent field (but see Izadi, Stevenson, and </w:t>
      </w:r>
      <w:proofErr w:type="spellStart"/>
      <w:r>
        <w:t>Kloepper</w:t>
      </w:r>
      <w:proofErr w:type="spellEnd"/>
      <w:r>
        <w:t xml:space="preserve"> 2019), and</w:t>
      </w:r>
      <w:ins w:id="321" w:author="hgoerlitz" w:date="2021-01-15T14:53:00Z">
        <w:r w:rsidR="00243AFF">
          <w:t xml:space="preserve"> </w:t>
        </w:r>
      </w:ins>
      <w:commentRangeStart w:id="322"/>
      <w:del w:id="323" w:author="tbeleyur" w:date="2021-01-14T20:13:00Z">
        <w:r w:rsidDel="00F8491D">
          <w:delText xml:space="preserve"> </w:delText>
        </w:r>
      </w:del>
      <w:ins w:id="324" w:author="tbeleyur" w:date="2021-01-14T20:14:00Z">
        <w:r w:rsidR="00F8491D">
          <w:t xml:space="preserve">call-related </w:t>
        </w:r>
      </w:ins>
      <w:ins w:id="325" w:author="tbeleyur" w:date="2021-01-14T20:13:00Z">
        <w:r w:rsidR="00F8491D">
          <w:t xml:space="preserve">acoustic measurements </w:t>
        </w:r>
      </w:ins>
      <w:commentRangeEnd w:id="322"/>
      <w:r w:rsidR="00243AFF">
        <w:rPr>
          <w:rStyle w:val="CommentReference"/>
        </w:rPr>
        <w:commentReference w:id="322"/>
      </w:r>
      <w:ins w:id="326" w:author="tbeleyur" w:date="2021-01-14T20:13:00Z">
        <w:r w:rsidR="00F8491D">
          <w:t xml:space="preserve">have not been </w:t>
        </w:r>
      </w:ins>
      <w:ins w:id="327" w:author="tbeleyur" w:date="2021-01-14T20:14:00Z">
        <w:r w:rsidR="00F8491D">
          <w:t xml:space="preserve">attempted to the best of our knowledge </w:t>
        </w:r>
      </w:ins>
      <w:del w:id="328" w:author="tbeleyur" w:date="2021-01-14T20:13:00Z">
        <w:r w:rsidDel="00F8491D">
          <w:delText>call parameter estimation has not been attempted before to the best of our knowledge</w:delText>
        </w:r>
      </w:del>
      <w:r>
        <w:t xml:space="preserve">. Even studies with multiple high-duty cycle bats have been limited to 2-3 bats in flightroom conditions (Fawcett et al. 2015; Jones, Sripathi, and Waters 1994; Jones et al. 1993). </w:t>
      </w:r>
      <w:r w:rsidR="00B248D2">
        <w:t xml:space="preserve">Here, we </w:t>
      </w:r>
      <w:r w:rsidR="0050466B">
        <w:t xml:space="preserve">developed methods to </w:t>
      </w:r>
      <w:del w:id="329" w:author="tbeleyur" w:date="2021-01-14T20:13:00Z">
        <w:r w:rsidR="0050466B" w:rsidDel="00F8491D">
          <w:delText xml:space="preserve">quantify </w:delText>
        </w:r>
      </w:del>
      <w:ins w:id="330" w:author="tbeleyur" w:date="2021-01-14T20:13:00Z">
        <w:r w:rsidR="00F8491D">
          <w:t xml:space="preserve">extract </w:t>
        </w:r>
      </w:ins>
      <w:r w:rsidR="0050466B">
        <w:t>echolocation parameters in the presence of overlapping calls</w:t>
      </w:r>
      <w:ins w:id="331" w:author="tbeleyur" w:date="2021-01-14T20:10:00Z">
        <w:r w:rsidR="006C2D20">
          <w:t xml:space="preserve"> and</w:t>
        </w:r>
      </w:ins>
      <w:del w:id="332" w:author="tbeleyur" w:date="2021-01-14T20:10:00Z">
        <w:r w:rsidR="0050466B" w:rsidDel="006C2D20">
          <w:delText>,</w:delText>
        </w:r>
      </w:del>
      <w:r w:rsidR="0050466B">
        <w:t xml:space="preserve">  </w:t>
      </w:r>
      <w:r w:rsidR="00D258D8">
        <w:t>to investigate</w:t>
      </w:r>
      <w:r w:rsidR="0050466B">
        <w:t xml:space="preserve"> </w:t>
      </w:r>
      <w:r w:rsidR="00D258D8">
        <w:t xml:space="preserve">the high-duty-cycle </w:t>
      </w:r>
      <w:r>
        <w:t xml:space="preserve">echolocation </w:t>
      </w:r>
      <w:r w:rsidR="00B248D2">
        <w:t xml:space="preserve">of </w:t>
      </w:r>
      <w:r w:rsidR="00D258D8">
        <w:t xml:space="preserve">group-flying </w:t>
      </w:r>
      <w:r w:rsidR="00B248D2">
        <w:t xml:space="preserve">horseshoe bats </w:t>
      </w:r>
      <w:r>
        <w:t xml:space="preserve">in </w:t>
      </w:r>
      <w:r w:rsidR="00B7467B">
        <w:t xml:space="preserve">a </w:t>
      </w:r>
      <w:r w:rsidR="00B248D2">
        <w:t xml:space="preserve">natural </w:t>
      </w:r>
      <w:r w:rsidR="00B7467B">
        <w:t>cave</w:t>
      </w:r>
      <w:ins w:id="333" w:author="tbeleyur" w:date="2021-01-14T14:06:00Z">
        <w:r w:rsidR="00C3419C">
          <w:t xml:space="preserve"> </w:t>
        </w:r>
      </w:ins>
      <w:del w:id="334" w:author="tbeleyur" w:date="2021-01-14T14:06:00Z">
        <w:r w:rsidR="00D258D8" w:rsidDel="00C3419C">
          <w:delText>.</w:delText>
        </w:r>
      </w:del>
    </w:p>
    <w:p w14:paraId="2BE25D54" w14:textId="77777777" w:rsidR="00193C69" w:rsidRPr="00193C69" w:rsidRDefault="00193C69" w:rsidP="00193C69">
      <w:pPr>
        <w:pStyle w:val="BodyText"/>
        <w:rPr>
          <w:ins w:id="335" w:author="hgoerlitz" w:date="2021-01-15T14:22:00Z"/>
        </w:rPr>
      </w:pPr>
    </w:p>
    <w:p w14:paraId="265A7583" w14:textId="06177601" w:rsidR="00D258D8" w:rsidDel="00C3419C" w:rsidRDefault="00D258D8">
      <w:pPr>
        <w:pStyle w:val="BodyText"/>
        <w:rPr>
          <w:del w:id="336" w:author="tbeleyur" w:date="2021-01-14T14:06:00Z"/>
        </w:rPr>
      </w:pPr>
    </w:p>
    <w:p w14:paraId="53B6DBC0" w14:textId="28CF9D86" w:rsidR="009641F7" w:rsidDel="008A302D" w:rsidRDefault="00B248D2">
      <w:pPr>
        <w:pStyle w:val="BodyText"/>
        <w:rPr>
          <w:del w:id="337" w:author="tbeleyur" w:date="2021-01-14T20:14:00Z"/>
        </w:rPr>
      </w:pPr>
      <w:commentRangeStart w:id="338"/>
      <w:commentRangeStart w:id="339"/>
      <w:del w:id="340" w:author="tbeleyur" w:date="2021-01-14T20:14:00Z">
        <w:r w:rsidDel="008A302D">
          <w:delText xml:space="preserve">to obtain first insights </w:delText>
        </w:r>
        <w:r w:rsidR="0050466B" w:rsidDel="008A302D">
          <w:delText xml:space="preserve">their natural </w:delText>
        </w:r>
        <w:r w:rsidR="00B7467B" w:rsidDel="008A302D">
          <w:delText>respond to changes in group size under</w:delText>
        </w:r>
        <w:r w:rsidR="00A32D9A" w:rsidDel="008A302D">
          <w:delText xml:space="preserve">  f</w:delText>
        </w:r>
        <w:r w:rsidR="00B7467B" w:rsidDel="008A302D">
          <w:delText>light-room like conditions</w:delText>
        </w:r>
        <w:r w:rsidR="00A32D9A" w:rsidDel="008A302D">
          <w:delText xml:space="preserve"> .</w:delText>
        </w:r>
      </w:del>
    </w:p>
    <w:p w14:paraId="2919381B" w14:textId="75BE872E" w:rsidR="009641F7" w:rsidDel="008A302D" w:rsidRDefault="0050466B">
      <w:pPr>
        <w:pStyle w:val="BodyText"/>
        <w:rPr>
          <w:del w:id="341" w:author="tbeleyur" w:date="2021-01-14T20:14:00Z"/>
        </w:rPr>
      </w:pPr>
      <w:del w:id="342" w:author="tbeleyur" w:date="2021-01-14T20:14:00Z">
        <w:r w:rsidDel="008A302D">
          <w:delText>W</w:delText>
        </w:r>
        <w:r w:rsidR="00A32D9A" w:rsidDel="008A302D">
          <w:delText xml:space="preserve">e fill the gaps by </w:delText>
        </w:r>
        <w:r w:rsidR="00D92513" w:rsidDel="008A302D">
          <w:delText>1) developing a methodology to quantify echolocation parameters in the presence of overlapping calls</w:delText>
        </w:r>
        <w:r w:rsidR="00A84A7E" w:rsidDel="008A302D">
          <w:delText>,</w:delText>
        </w:r>
        <w:r w:rsidR="00D92513" w:rsidDel="008A302D">
          <w:delText xml:space="preserve">  </w:delText>
        </w:r>
        <w:r w:rsidR="00A84A7E" w:rsidDel="008A302D">
          <w:delText>2</w:delText>
        </w:r>
        <w:r w:rsidR="00A32D9A" w:rsidDel="008A302D">
          <w:delText xml:space="preserve">) </w:delText>
        </w:r>
        <w:r w:rsidR="00D92513" w:rsidDel="008A302D">
          <w:delText xml:space="preserve">studying </w:delText>
        </w:r>
        <w:r w:rsidR="00A32D9A" w:rsidDel="008A302D">
          <w:delText xml:space="preserve">group echolocation in the understudied high-duty cycle bats and 3) </w:delText>
        </w:r>
        <w:r w:rsidR="00D92513" w:rsidDel="008A302D">
          <w:delText xml:space="preserve">by doing so </w:delText>
        </w:r>
        <w:r w:rsidR="00A32D9A" w:rsidDel="008A302D">
          <w:delText>in the field.</w:delText>
        </w:r>
        <w:commentRangeEnd w:id="338"/>
        <w:r w:rsidR="00D258D8" w:rsidDel="008A302D">
          <w:rPr>
            <w:rStyle w:val="CommentReference"/>
          </w:rPr>
          <w:commentReference w:id="338"/>
        </w:r>
      </w:del>
      <w:commentRangeEnd w:id="339"/>
      <w:r w:rsidR="008A302D">
        <w:rPr>
          <w:rStyle w:val="CommentReference"/>
        </w:rPr>
        <w:commentReference w:id="339"/>
      </w:r>
    </w:p>
    <w:p w14:paraId="478A381A" w14:textId="1B051BE8" w:rsidR="009641F7" w:rsidRDefault="00BA37C1">
      <w:pPr>
        <w:pStyle w:val="Heading2"/>
      </w:pPr>
      <w:r>
        <w:t>2</w:t>
      </w:r>
      <w:del w:id="343" w:author="hgoerlitz" w:date="2021-01-15T16:52:00Z">
        <w:r w:rsidDel="009C4A40">
          <w:delText>.0</w:delText>
        </w:r>
      </w:del>
      <w:r>
        <w:t xml:space="preserve"> Methods</w:t>
      </w:r>
    </w:p>
    <w:p w14:paraId="1C97248D" w14:textId="495DC5B9" w:rsidR="009641F7" w:rsidRDefault="00A32D9A">
      <w:pPr>
        <w:pStyle w:val="Heading3"/>
      </w:pPr>
      <w:bookmarkStart w:id="344" w:name="study-species-and-site"/>
      <w:r>
        <w:t>2.1</w:t>
      </w:r>
      <w:del w:id="345" w:author="hgoerlitz" w:date="2021-01-15T16:52:00Z">
        <w:r w:rsidR="002E0F51" w:rsidDel="009C4A40">
          <w:delText>.</w:delText>
        </w:r>
        <w:r w:rsidR="009822C5" w:rsidDel="009C4A40">
          <w:delText>1</w:delText>
        </w:r>
      </w:del>
      <w:r>
        <w:t xml:space="preserve"> Study species and site</w:t>
      </w:r>
      <w:bookmarkEnd w:id="344"/>
    </w:p>
    <w:p w14:paraId="6D61E64C" w14:textId="787F8214" w:rsidR="009641F7" w:rsidRDefault="00A32D9A">
      <w:pPr>
        <w:pStyle w:val="FirstParagraph"/>
      </w:pPr>
      <w:r>
        <w:t xml:space="preserve">Two species of </w:t>
      </w:r>
      <w:proofErr w:type="spellStart"/>
      <w:r>
        <w:t>rhinolophid</w:t>
      </w:r>
      <w:proofErr w:type="spellEnd"/>
      <w:r>
        <w:t xml:space="preserve"> bats </w:t>
      </w:r>
      <w:r>
        <w:rPr>
          <w:i/>
        </w:rPr>
        <w:t xml:space="preserve">Rhinolophus </w:t>
      </w:r>
      <w:proofErr w:type="spellStart"/>
      <w:r>
        <w:rPr>
          <w:i/>
        </w:rPr>
        <w:t>mehelyi</w:t>
      </w:r>
      <w:proofErr w:type="spellEnd"/>
      <w:r>
        <w:t xml:space="preserve"> and </w:t>
      </w:r>
      <w:r>
        <w:rPr>
          <w:i/>
        </w:rPr>
        <w:t>R. euryale</w:t>
      </w:r>
      <w:r>
        <w:t xml:space="preserve"> were recorded in their natural environment. Both species emit CF-FM calls with peak frequencies between 102-112 kHz, and are not acoustically distinguishable due to overlap in their call </w:t>
      </w:r>
      <w:proofErr w:type="gramStart"/>
      <w:r>
        <w:t>characteristics</w:t>
      </w:r>
      <w:r w:rsidR="001055D6">
        <w:t xml:space="preserve"> </w:t>
      </w:r>
      <w:r>
        <w:t xml:space="preserve"> (</w:t>
      </w:r>
      <w:proofErr w:type="gramEnd"/>
      <w:r>
        <w:t xml:space="preserve">Dietz and Kiefer 2016). </w:t>
      </w:r>
      <w:r w:rsidR="001055D6">
        <w:t>F</w:t>
      </w:r>
      <w:r>
        <w:t>or the purposes of this study</w:t>
      </w:r>
      <w:r w:rsidR="001055D6">
        <w:t>,</w:t>
      </w:r>
      <w:r>
        <w:t xml:space="preserve"> we </w:t>
      </w:r>
      <w:r w:rsidR="001055D6">
        <w:t xml:space="preserve">thus </w:t>
      </w:r>
      <w:r>
        <w:t>treat</w:t>
      </w:r>
      <w:r w:rsidR="009822C5">
        <w:t>ed</w:t>
      </w:r>
      <w:r>
        <w:t xml:space="preserve"> them as a single group of bats that may face the problem of acoustic jamming due to the similarity in spectro-temporal call structure.</w:t>
      </w:r>
    </w:p>
    <w:p w14:paraId="5FCCF0D6" w14:textId="0F3F802E" w:rsidR="009641F7" w:rsidRDefault="00A32D9A">
      <w:pPr>
        <w:pStyle w:val="BodyText"/>
      </w:pPr>
      <w:r>
        <w:t xml:space="preserve">We </w:t>
      </w:r>
      <w:r w:rsidR="001055D6">
        <w:t>observed bats</w:t>
      </w:r>
      <w:r>
        <w:t xml:space="preserve"> </w:t>
      </w:r>
      <w:r w:rsidR="001055D6">
        <w:t xml:space="preserve">that flew in an out of and rested inside </w:t>
      </w:r>
      <w:r>
        <w:t>a</w:t>
      </w:r>
      <w:r w:rsidR="001055D6">
        <w:t xml:space="preserve"> small</w:t>
      </w:r>
      <w:r>
        <w:t xml:space="preserve"> dome-shaped cave (Figure 1) next to the main entrance of the Orlova Chuka cave system, Bulgaria. The cave </w:t>
      </w:r>
      <w:r w:rsidR="001055D6">
        <w:t xml:space="preserve">had a size of approximately </w:t>
      </w:r>
      <w:r>
        <w:t>5</w:t>
      </w:r>
      <w:r w:rsidR="001055D6">
        <w:t xml:space="preserve"> </w:t>
      </w:r>
      <w:r>
        <w:t>x</w:t>
      </w:r>
      <w:r w:rsidR="001055D6">
        <w:t xml:space="preserve"> </w:t>
      </w:r>
      <w:r>
        <w:t>3</w:t>
      </w:r>
      <w:r w:rsidR="001055D6">
        <w:t xml:space="preserve"> </w:t>
      </w:r>
      <w:r>
        <w:t>x</w:t>
      </w:r>
      <w:r w:rsidR="001055D6">
        <w:t xml:space="preserve"> </w:t>
      </w:r>
      <w:r>
        <w:t>1.6</w:t>
      </w:r>
      <w:r w:rsidR="001055D6">
        <w:t> </w:t>
      </w:r>
      <w:r>
        <w:t>m</w:t>
      </w:r>
      <w:r w:rsidR="001055D6">
        <w:rPr>
          <w:vertAlign w:val="superscript"/>
        </w:rPr>
        <w:t>3</w:t>
      </w:r>
      <w:r>
        <w:t xml:space="preserve"> (l</w:t>
      </w:r>
      <w:r w:rsidR="001055D6">
        <w:t xml:space="preserve"> </w:t>
      </w:r>
      <w:r>
        <w:t>x</w:t>
      </w:r>
      <w:r w:rsidR="001055D6">
        <w:t xml:space="preserve"> </w:t>
      </w:r>
      <w:r>
        <w:t>b</w:t>
      </w:r>
      <w:r w:rsidR="001055D6">
        <w:t xml:space="preserve"> </w:t>
      </w:r>
      <w:r>
        <w:t>x</w:t>
      </w:r>
      <w:r w:rsidR="001055D6">
        <w:t xml:space="preserve"> </w:t>
      </w:r>
      <w:r>
        <w:t>h)</w:t>
      </w:r>
      <w:r w:rsidR="001055D6">
        <w:t>,</w:t>
      </w:r>
      <w:r>
        <w:t xml:space="preserve"> one opening </w:t>
      </w:r>
      <w:r w:rsidR="001055D6">
        <w:t xml:space="preserve">where bats flew in and out of throughout the night, and some </w:t>
      </w:r>
      <w:r>
        <w:t>roosting sites on the inside.</w:t>
      </w:r>
    </w:p>
    <w:p w14:paraId="54402C11" w14:textId="4C7B4B61" w:rsidR="009641F7" w:rsidRDefault="00A32D9A">
      <w:pPr>
        <w:pStyle w:val="Heading3"/>
      </w:pPr>
      <w:bookmarkStart w:id="346" w:name="experimental-setup"/>
      <w:r>
        <w:t>2.</w:t>
      </w:r>
      <w:ins w:id="347" w:author="hgoerlitz" w:date="2021-01-15T16:52:00Z">
        <w:r w:rsidR="009C4A40">
          <w:t>2</w:t>
        </w:r>
      </w:ins>
      <w:del w:id="348" w:author="hgoerlitz" w:date="2021-01-15T16:52:00Z">
        <w:r w:rsidR="002E0F51" w:rsidDel="009C4A40">
          <w:delText>1.</w:delText>
        </w:r>
        <w:r w:rsidR="009822C5" w:rsidDel="009C4A40">
          <w:delText>2</w:delText>
        </w:r>
      </w:del>
      <w:r>
        <w:t xml:space="preserve"> Experimental setup</w:t>
      </w:r>
      <w:bookmarkEnd w:id="346"/>
    </w:p>
    <w:p w14:paraId="4E7A34A9" w14:textId="2AF55AA9" w:rsidR="004C3A29" w:rsidDel="00CA089A" w:rsidRDefault="00C90800">
      <w:pPr>
        <w:pStyle w:val="FirstParagraph"/>
        <w:rPr>
          <w:del w:id="349" w:author="hgoerlitz" w:date="2021-01-15T15:09:00Z"/>
        </w:rPr>
      </w:pPr>
      <w:r>
        <w:t>We</w:t>
      </w:r>
      <w:r w:rsidR="00A32D9A">
        <w:t xml:space="preserve"> </w:t>
      </w:r>
      <w:r w:rsidR="001055D6">
        <w:t xml:space="preserve">placed an </w:t>
      </w:r>
      <w:r w:rsidR="00A32D9A">
        <w:t xml:space="preserve">experimental </w:t>
      </w:r>
      <w:r w:rsidR="001055D6">
        <w:t xml:space="preserve">audio-video </w:t>
      </w:r>
      <w:r w:rsidR="00A32D9A">
        <w:t xml:space="preserve">setup </w:t>
      </w:r>
      <w:r w:rsidR="001055D6">
        <w:t xml:space="preserve">inside the cave, </w:t>
      </w:r>
      <w:r w:rsidR="00A32D9A">
        <w:t>consist</w:t>
      </w:r>
      <w:r w:rsidR="001055D6">
        <w:t>ing</w:t>
      </w:r>
      <w:r w:rsidR="00A32D9A">
        <w:t xml:space="preserve"> of three microphones and two infrared cameras. </w:t>
      </w:r>
    </w:p>
    <w:p w14:paraId="3ECAA050" w14:textId="349B2161" w:rsidR="00C90800" w:rsidDel="00CA089A" w:rsidRDefault="00C90800" w:rsidP="00CA089A">
      <w:pPr>
        <w:pStyle w:val="FirstParagraph"/>
        <w:rPr>
          <w:ins w:id="350" w:author="tbeleyur" w:date="2021-01-11T16:52:00Z"/>
          <w:del w:id="351" w:author="hgoerlitz" w:date="2021-01-15T15:09:00Z"/>
        </w:rPr>
        <w:pPrChange w:id="352" w:author="hgoerlitz" w:date="2021-01-15T15:09:00Z">
          <w:pPr>
            <w:pStyle w:val="BodyText"/>
          </w:pPr>
        </w:pPrChange>
      </w:pPr>
      <w:r>
        <w:t>Two consumer grade CCTV cameras (</w:t>
      </w:r>
      <w:r w:rsidR="00453122">
        <w:t>UV-AHDBP716</w:t>
      </w:r>
      <w:r>
        <w:t>) with infrared lamps were connected to a digital video recorder (</w:t>
      </w:r>
      <w:r w:rsidR="00F330FE">
        <w:t>XVR1004</w:t>
      </w:r>
      <w:r>
        <w:t xml:space="preserve">) to record the flight of bats as they flew in and out of the cave. The system recorded video mostly at 22 Hz, however there was frame rate variation between 18-27 Hz. </w:t>
      </w:r>
      <w:r w:rsidR="00F330FE">
        <w:t>Video feeds were time-</w:t>
      </w:r>
      <w:proofErr w:type="spellStart"/>
      <w:r w:rsidR="00F330FE">
        <w:t>synchronised</w:t>
      </w:r>
      <w:proofErr w:type="spellEnd"/>
      <w:r w:rsidR="00F330FE">
        <w:t xml:space="preserve"> (but not frame-</w:t>
      </w:r>
      <w:proofErr w:type="spellStart"/>
      <w:r w:rsidR="00F330FE">
        <w:t>synchronised</w:t>
      </w:r>
      <w:proofErr w:type="spellEnd"/>
      <w:r w:rsidR="00F330FE">
        <w:t xml:space="preserve">) by common burnt-in time stamps on the frame. </w:t>
      </w:r>
      <w:r>
        <w:t xml:space="preserve">The two cameras were placed in approximately the same position on every recording night. The cameras were </w:t>
      </w:r>
      <w:del w:id="353" w:author="hgoerlitz" w:date="2021-01-15T15:09:00Z">
        <w:r w:rsidDel="00CA089A">
          <w:delText xml:space="preserve">so </w:delText>
        </w:r>
      </w:del>
      <w:r>
        <w:t xml:space="preserve">placed to </w:t>
      </w:r>
      <w:proofErr w:type="spellStart"/>
      <w:r>
        <w:t>maximise</w:t>
      </w:r>
      <w:proofErr w:type="spellEnd"/>
      <w:r>
        <w:t xml:space="preserve"> the total cave volume recorded while also capturing the blinking LED light. Video was recorded continuously through the night.</w:t>
      </w:r>
    </w:p>
    <w:p w14:paraId="4851CDC0" w14:textId="2398B66C" w:rsidR="00F330FE" w:rsidRDefault="00CA089A" w:rsidP="00F042C5">
      <w:pPr>
        <w:pStyle w:val="FirstParagraph"/>
      </w:pPr>
      <w:ins w:id="354" w:author="hgoerlitz" w:date="2021-01-15T15:09:00Z">
        <w:r>
          <w:t xml:space="preserve"> </w:t>
        </w:r>
      </w:ins>
      <w:r w:rsidR="008A302D">
        <w:t>Audio from t</w:t>
      </w:r>
      <w:r w:rsidR="00F330FE">
        <w:t>hree CM16 microphones (</w:t>
      </w:r>
      <w:proofErr w:type="spellStart"/>
      <w:r w:rsidR="00F330FE">
        <w:t>Avisoft</w:t>
      </w:r>
      <w:proofErr w:type="spellEnd"/>
      <w:r w:rsidR="00F330FE">
        <w:t xml:space="preserve"> Bioacoustics, </w:t>
      </w:r>
      <w:proofErr w:type="spellStart"/>
      <w:r w:rsidR="00F330FE">
        <w:t>Glienicke</w:t>
      </w:r>
      <w:proofErr w:type="spellEnd"/>
      <w:r w:rsidR="00F330FE">
        <w:t>, Germany) were recorded by a 416H soundcard (</w:t>
      </w:r>
      <w:proofErr w:type="spellStart"/>
      <w:r w:rsidR="00F330FE">
        <w:t>Avisoft</w:t>
      </w:r>
      <w:proofErr w:type="spellEnd"/>
      <w:r w:rsidR="00F330FE">
        <w:t xml:space="preserve"> </w:t>
      </w:r>
      <w:r w:rsidR="008A302D">
        <w:t>Bioacoustics, 250</w:t>
      </w:r>
      <w:r w:rsidR="00F330FE">
        <w:t xml:space="preserve"> kHz sampling rate, </w:t>
      </w:r>
      <w:proofErr w:type="gramStart"/>
      <w:r w:rsidR="00F330FE">
        <w:t>16 bit</w:t>
      </w:r>
      <w:proofErr w:type="gramEnd"/>
      <w:r w:rsidR="00F330FE">
        <w:t xml:space="preserve"> resolution). As horseshoe bat calls are directional (</w:t>
      </w:r>
      <w:proofErr w:type="spellStart"/>
      <w:r w:rsidR="00F330FE">
        <w:t>Matsuta</w:t>
      </w:r>
      <w:proofErr w:type="spellEnd"/>
      <w:r w:rsidR="00F330FE">
        <w:t xml:space="preserve"> et al. 2013), the three microphones were placed at different positions in the cave to increase the number of on-axis calls captured</w:t>
      </w:r>
      <w:r w:rsidR="008A302D">
        <w:t xml:space="preserve"> (Figure 1)</w:t>
      </w:r>
      <w:r w:rsidR="00F330FE">
        <w:t xml:space="preserve">. Microphones were placed in the same location with an estimated +/- 10cm error in the cave across multiple nights. Audio was recorded continuously through the night as consecutive multichannel files of </w:t>
      </w:r>
      <w:proofErr w:type="gramStart"/>
      <w:r w:rsidR="00F330FE">
        <w:t>1 minute</w:t>
      </w:r>
      <w:proofErr w:type="gramEnd"/>
      <w:r w:rsidR="00F330FE">
        <w:t xml:space="preserve"> duration</w:t>
      </w:r>
    </w:p>
    <w:p w14:paraId="22B0C3FD" w14:textId="754E5387" w:rsidR="00F330FE" w:rsidDel="005C74F7" w:rsidRDefault="00F330FE" w:rsidP="00F330FE">
      <w:pPr>
        <w:pStyle w:val="BodyText"/>
        <w:rPr>
          <w:del w:id="355" w:author="tbeleyur" w:date="2021-01-11T16:53:00Z"/>
        </w:rPr>
      </w:pPr>
    </w:p>
    <w:p w14:paraId="18B63F8D" w14:textId="3E5C5F67" w:rsidR="00F330FE" w:rsidRPr="00C90800" w:rsidDel="00CA089A" w:rsidRDefault="00F330FE" w:rsidP="00F330FE">
      <w:pPr>
        <w:pStyle w:val="BodyText"/>
        <w:rPr>
          <w:del w:id="356" w:author="hgoerlitz" w:date="2021-01-15T15:10:00Z"/>
        </w:rPr>
      </w:pPr>
    </w:p>
    <w:p w14:paraId="3CE75859" w14:textId="0D78B366" w:rsidR="009641F7" w:rsidRDefault="00A32D9A">
      <w:pPr>
        <w:pStyle w:val="FirstParagraph"/>
      </w:pPr>
      <w:r>
        <w:t xml:space="preserve">The audio and video feeds were </w:t>
      </w:r>
      <w:proofErr w:type="spellStart"/>
      <w:r>
        <w:t>synchronised</w:t>
      </w:r>
      <w:proofErr w:type="spellEnd"/>
      <w:r>
        <w:t xml:space="preserve"> using the method described in </w:t>
      </w:r>
      <w:proofErr w:type="spellStart"/>
      <w:r>
        <w:t>Laurijssen</w:t>
      </w:r>
      <w:proofErr w:type="spellEnd"/>
      <w:r>
        <w:t xml:space="preserve"> et al. 2018. </w:t>
      </w:r>
      <w:ins w:id="357" w:author="hgoerlitz" w:date="2021-01-15T15:12:00Z">
        <w:r w:rsidR="00CA089A">
          <w:t xml:space="preserve">In short, </w:t>
        </w:r>
      </w:ins>
      <w:r>
        <w:t xml:space="preserve">ON-OFF signals </w:t>
      </w:r>
      <w:del w:id="358" w:author="hgoerlitz" w:date="2021-01-15T15:11:00Z">
        <w:r w:rsidDel="00CA089A">
          <w:delText xml:space="preserve">between </w:delText>
        </w:r>
      </w:del>
      <w:ins w:id="359" w:author="hgoerlitz" w:date="2021-01-15T15:11:00Z">
        <w:r w:rsidR="00CA089A">
          <w:t xml:space="preserve">with (RANDOM? VARIABLE?) durations of </w:t>
        </w:r>
      </w:ins>
      <w:r>
        <w:t>0.08-0.5 s were generated by a portable computer (Raspberry Pi 3)</w:t>
      </w:r>
      <w:ins w:id="360" w:author="hgoerlitz" w:date="2021-01-15T15:11:00Z">
        <w:r w:rsidR="00CA089A">
          <w:t xml:space="preserve"> and recorded on the </w:t>
        </w:r>
      </w:ins>
      <w:del w:id="361" w:author="hgoerlitz" w:date="2021-01-15T15:12:00Z">
        <w:r w:rsidDel="00CA089A">
          <w:delText xml:space="preserve">. </w:delText>
        </w:r>
        <w:r w:rsidR="00216F44" w:rsidDel="00CA089A">
          <w:delText xml:space="preserve">The fourth channel of the </w:delText>
        </w:r>
      </w:del>
      <w:ins w:id="362" w:author="hgoerlitz" w:date="2021-01-15T15:12:00Z">
        <w:r w:rsidR="00CA089A">
          <w:t xml:space="preserve">audio </w:t>
        </w:r>
      </w:ins>
      <w:r w:rsidR="00216F44">
        <w:t xml:space="preserve">soundcard </w:t>
      </w:r>
      <w:del w:id="363" w:author="hgoerlitz" w:date="2021-01-15T15:12:00Z">
        <w:r w:rsidR="00216F44" w:rsidDel="00CA089A">
          <w:delText xml:space="preserve">was used to record the ON-OFF sync signal. </w:delText>
        </w:r>
        <w:r w:rsidDel="00CA089A">
          <w:delText xml:space="preserve">The same voltage signal was also </w:delText>
        </w:r>
      </w:del>
      <w:ins w:id="364" w:author="hgoerlitz" w:date="2021-01-15T15:12:00Z">
        <w:r w:rsidR="00CA089A">
          <w:t xml:space="preserve">and </w:t>
        </w:r>
      </w:ins>
      <w:r>
        <w:t xml:space="preserve">used to drive the blinking of an LED that was recorded by the two cameras. (See Supplementary Information (SI) </w:t>
      </w:r>
      <w:r w:rsidR="0014167B">
        <w:t>0.1</w:t>
      </w:r>
      <w:r>
        <w:t xml:space="preserve"> for signal generation script, electronic circuit and associated notes).</w:t>
      </w:r>
      <w:ins w:id="365" w:author="tbeleyur" w:date="2021-01-11T16:53:00Z">
        <w:r w:rsidR="00F330FE">
          <w:t xml:space="preserve"> </w:t>
        </w:r>
      </w:ins>
    </w:p>
    <w:p w14:paraId="123535D0" w14:textId="00B0CB01" w:rsidR="009641F7" w:rsidRDefault="009641F7">
      <w:pPr>
        <w:pStyle w:val="BodyText"/>
      </w:pPr>
    </w:p>
    <w:p w14:paraId="1E5E1A1F" w14:textId="75DA60A2" w:rsidR="009641F7" w:rsidRDefault="009641F7">
      <w:pPr>
        <w:pStyle w:val="BodyText"/>
      </w:pPr>
    </w:p>
    <w:p w14:paraId="1B1CDB86" w14:textId="33974276" w:rsidR="009641F7" w:rsidRDefault="00C44570">
      <w:pPr>
        <w:pStyle w:val="CaptionedFigure"/>
      </w:pPr>
      <w:r>
        <w:rPr>
          <w:noProof/>
        </w:rPr>
        <w:lastRenderedPageBreak/>
        <w:drawing>
          <wp:inline distT="0" distB="0" distL="0" distR="0" wp14:anchorId="2FB89C39" wp14:editId="5D4C2094">
            <wp:extent cx="5943600" cy="2453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3780"/>
                    </a:xfrm>
                    <a:prstGeom prst="rect">
                      <a:avLst/>
                    </a:prstGeom>
                    <a:noFill/>
                    <a:ln>
                      <a:noFill/>
                    </a:ln>
                  </pic:spPr>
                </pic:pic>
              </a:graphicData>
            </a:graphic>
          </wp:inline>
        </w:drawing>
      </w:r>
    </w:p>
    <w:p w14:paraId="3D1E695D" w14:textId="18D21C24" w:rsidR="009641F7" w:rsidRDefault="00A32D9A">
      <w:pPr>
        <w:pStyle w:val="ImageCaption"/>
      </w:pPr>
      <w:r>
        <w:t xml:space="preserve">Figure 1:  </w:t>
      </w:r>
      <w:ins w:id="366" w:author="hgoerlitz" w:date="2021-01-15T16:43:00Z">
        <w:r w:rsidR="009C4A40">
          <w:t>Point cloud s</w:t>
        </w:r>
      </w:ins>
      <w:del w:id="367" w:author="hgoerlitz" w:date="2021-01-15T16:43:00Z">
        <w:r w:rsidDel="009C4A40">
          <w:delText>S</w:delText>
        </w:r>
      </w:del>
      <w:r>
        <w:t xml:space="preserve">can </w:t>
      </w:r>
      <w:ins w:id="368" w:author="hgoerlitz" w:date="2021-01-15T16:43:00Z">
        <w:r w:rsidR="009C4A40">
          <w:t xml:space="preserve">(A) </w:t>
        </w:r>
      </w:ins>
      <w:del w:id="369" w:author="hgoerlitz" w:date="2021-01-15T16:43:00Z">
        <w:r w:rsidDel="009C4A40">
          <w:delText xml:space="preserve">of cave volume </w:delText>
        </w:r>
      </w:del>
      <w:r>
        <w:t xml:space="preserve">and schematic </w:t>
      </w:r>
      <w:ins w:id="370" w:author="hgoerlitz" w:date="2021-01-15T16:43:00Z">
        <w:r w:rsidR="009C4A40">
          <w:t>of the cave</w:t>
        </w:r>
      </w:ins>
      <w:ins w:id="371" w:author="hgoerlitz" w:date="2021-01-15T16:44:00Z">
        <w:r w:rsidR="009C4A40">
          <w:t xml:space="preserve">, indicating the entrance/exit, the typical roosting sites inside the cave, and the position of </w:t>
        </w:r>
      </w:ins>
      <w:del w:id="372" w:author="hgoerlitz" w:date="2021-01-15T16:44:00Z">
        <w:r w:rsidDel="009C4A40">
          <w:delText xml:space="preserve">of </w:delText>
        </w:r>
      </w:del>
      <w:r>
        <w:t>microphone</w:t>
      </w:r>
      <w:ins w:id="373" w:author="hgoerlitz" w:date="2021-01-15T16:44:00Z">
        <w:r w:rsidR="009C4A40">
          <w:t>s</w:t>
        </w:r>
      </w:ins>
      <w:r>
        <w:t xml:space="preserve"> </w:t>
      </w:r>
      <w:ins w:id="374" w:author="hgoerlitz" w:date="2021-01-15T16:44:00Z">
        <w:r w:rsidR="009C4A40">
          <w:t>and cameras</w:t>
        </w:r>
      </w:ins>
      <w:del w:id="375" w:author="hgoerlitz" w:date="2021-01-15T16:44:00Z">
        <w:r w:rsidDel="009C4A40">
          <w:delText>positions with reference to the entrance/exit and roosting sites of the cave. A) Point cloud scan of the cave</w:delText>
        </w:r>
      </w:del>
      <w:commentRangeStart w:id="376"/>
      <w:del w:id="377" w:author="hgoerlitz" w:date="2021-01-15T16:42:00Z">
        <w:r w:rsidDel="00423D6D">
          <w:delText xml:space="preserve"> as seen with the entrance/exit facing the viewer</w:delText>
        </w:r>
      </w:del>
      <w:r>
        <w:t>.</w:t>
      </w:r>
      <w:commentRangeEnd w:id="376"/>
      <w:r w:rsidR="00423D6D">
        <w:rPr>
          <w:rStyle w:val="CommentReference"/>
          <w:i w:val="0"/>
        </w:rPr>
        <w:commentReference w:id="376"/>
      </w:r>
      <w:r>
        <w:t xml:space="preserve"> (3D scanning by Klaus </w:t>
      </w:r>
      <w:proofErr w:type="spellStart"/>
      <w:r>
        <w:t>Hochradel</w:t>
      </w:r>
      <w:proofErr w:type="spellEnd"/>
      <w:r>
        <w:t xml:space="preserve">, UMIT Tirol) </w:t>
      </w:r>
      <w:del w:id="378" w:author="hgoerlitz" w:date="2021-01-15T16:45:00Z">
        <w:r w:rsidDel="009C4A40">
          <w:delText xml:space="preserve">B) Schematic of the microphone and video camera positions as seen from a top-view of the cave. </w:delText>
        </w:r>
      </w:del>
      <w:commentRangeStart w:id="379"/>
      <w:r>
        <w:t>The numbers next to the microphone icons are the corresponding channel numbers.</w:t>
      </w:r>
      <w:commentRangeEnd w:id="379"/>
      <w:r w:rsidR="009C4A40">
        <w:rPr>
          <w:rStyle w:val="CommentReference"/>
          <w:i w:val="0"/>
        </w:rPr>
        <w:commentReference w:id="379"/>
      </w:r>
    </w:p>
    <w:p w14:paraId="52BCEBC7" w14:textId="1DEA470C" w:rsidR="009641F7" w:rsidDel="009C4A40" w:rsidRDefault="002E0F51">
      <w:pPr>
        <w:pStyle w:val="Heading2"/>
        <w:rPr>
          <w:del w:id="380" w:author="hgoerlitz" w:date="2021-01-15T16:52:00Z"/>
        </w:rPr>
      </w:pPr>
      <w:bookmarkStart w:id="381" w:name="data-analysis"/>
      <w:del w:id="382" w:author="hgoerlitz" w:date="2021-01-15T16:52:00Z">
        <w:r w:rsidDel="009C4A40">
          <w:delText>2.2.0</w:delText>
        </w:r>
        <w:r w:rsidR="00A32D9A" w:rsidDel="009C4A40">
          <w:delText>. Data analysis</w:delText>
        </w:r>
        <w:bookmarkEnd w:id="381"/>
      </w:del>
    </w:p>
    <w:p w14:paraId="34AE06B6" w14:textId="064B1B84" w:rsidR="009641F7" w:rsidRDefault="002E0F51">
      <w:pPr>
        <w:pStyle w:val="Heading3"/>
      </w:pPr>
      <w:bookmarkStart w:id="383" w:name="video-analysis-to-determine-group-sizes"/>
      <w:r>
        <w:t>2</w:t>
      </w:r>
      <w:r w:rsidR="00A32D9A">
        <w:t>.</w:t>
      </w:r>
      <w:del w:id="384" w:author="hgoerlitz" w:date="2021-01-15T16:52:00Z">
        <w:r w:rsidDel="009C4A40">
          <w:delText>2.1</w:delText>
        </w:r>
      </w:del>
      <w:ins w:id="385" w:author="hgoerlitz" w:date="2021-01-15T16:52:00Z">
        <w:r w:rsidR="009C4A40">
          <w:t>3</w:t>
        </w:r>
      </w:ins>
      <w:r w:rsidR="00A32D9A">
        <w:t xml:space="preserve"> Video analysis </w:t>
      </w:r>
      <w:commentRangeStart w:id="386"/>
      <w:r w:rsidR="00A32D9A">
        <w:t>to determine group sizes</w:t>
      </w:r>
      <w:bookmarkEnd w:id="383"/>
      <w:commentRangeEnd w:id="386"/>
      <w:r w:rsidR="00631A63">
        <w:rPr>
          <w:rStyle w:val="CommentReference"/>
          <w:rFonts w:asciiTheme="minorHAnsi" w:eastAsiaTheme="minorHAnsi" w:hAnsiTheme="minorHAnsi" w:cstheme="minorBidi"/>
          <w:b w:val="0"/>
          <w:bCs w:val="0"/>
          <w:color w:val="auto"/>
        </w:rPr>
        <w:commentReference w:id="386"/>
      </w:r>
    </w:p>
    <w:p w14:paraId="13AB801C" w14:textId="2DF95C94" w:rsidR="009B25C2" w:rsidDel="009C4A40" w:rsidRDefault="00A32D9A">
      <w:pPr>
        <w:pStyle w:val="FirstParagraph"/>
        <w:rPr>
          <w:del w:id="387" w:author="hgoerlitz" w:date="2021-01-15T16:45:00Z"/>
        </w:rPr>
      </w:pPr>
      <w:r>
        <w:t xml:space="preserve">Bat activity in the cave was recorded for a total of about 12 hours across four nights </w:t>
      </w:r>
      <w:r w:rsidR="00C44570">
        <w:t>(</w:t>
      </w:r>
      <w:r w:rsidR="00A216C9">
        <w:t xml:space="preserve">16-19 August </w:t>
      </w:r>
      <w:r w:rsidR="00C44570">
        <w:t>2018)</w:t>
      </w:r>
      <w:r>
        <w:t xml:space="preserve">. </w:t>
      </w:r>
      <w:r w:rsidR="00A216C9">
        <w:t xml:space="preserve">After entering the cave, bats typically flew around for a few seconds or flew </w:t>
      </w:r>
      <w:del w:id="388" w:author="hgoerlitz" w:date="2021-01-15T16:45:00Z">
        <w:r w:rsidR="00A216C9" w:rsidDel="009C4A40">
          <w:delText>in</w:delText>
        </w:r>
      </w:del>
      <w:r w:rsidR="00A216C9">
        <w:t xml:space="preserve">to the roosting site, </w:t>
      </w:r>
      <w:del w:id="389" w:author="hgoerlitz" w:date="2021-01-15T16:46:00Z">
        <w:r w:rsidR="00A216C9" w:rsidDel="009C4A40">
          <w:delText>(</w:delText>
        </w:r>
      </w:del>
      <w:r w:rsidR="00A216C9">
        <w:t>where they stayed for several seconds to minutes</w:t>
      </w:r>
      <w:ins w:id="390" w:author="hgoerlitz" w:date="2021-01-15T16:46:00Z">
        <w:r w:rsidR="009C4A40">
          <w:t xml:space="preserve">, </w:t>
        </w:r>
      </w:ins>
      <w:del w:id="391" w:author="hgoerlitz" w:date="2021-01-15T16:46:00Z">
        <w:r w:rsidR="00A216C9" w:rsidDel="009C4A40">
          <w:delText xml:space="preserve">) </w:delText>
        </w:r>
      </w:del>
      <w:r w:rsidR="00A216C9">
        <w:t xml:space="preserve">and </w:t>
      </w:r>
      <w:ins w:id="392" w:author="hgoerlitz" w:date="2021-01-15T16:46:00Z">
        <w:r w:rsidR="009C4A40">
          <w:t xml:space="preserve">later </w:t>
        </w:r>
      </w:ins>
      <w:r w:rsidR="00A216C9">
        <w:t xml:space="preserve">exited from the cave again. </w:t>
      </w:r>
    </w:p>
    <w:p w14:paraId="7C8DA3B2" w14:textId="2D1824EC" w:rsidR="00877102" w:rsidRPr="00530AFF" w:rsidRDefault="00530AFF" w:rsidP="009C4A40">
      <w:pPr>
        <w:pStyle w:val="FirstParagraph"/>
        <w:pPrChange w:id="393" w:author="hgoerlitz" w:date="2021-01-15T16:45:00Z">
          <w:pPr>
            <w:pStyle w:val="NormalWeb"/>
            <w:spacing w:before="180" w:beforeAutospacing="0" w:after="180" w:afterAutospacing="0"/>
          </w:pPr>
        </w:pPrChange>
      </w:pPr>
      <w:r>
        <w:rPr>
          <w:rFonts w:ascii="Cambria" w:hAnsi="Cambria"/>
          <w:color w:val="000000"/>
        </w:rPr>
        <w:t xml:space="preserve">We </w:t>
      </w:r>
      <w:del w:id="394" w:author="hgoerlitz" w:date="2021-01-15T16:47:00Z">
        <w:r w:rsidDel="009C4A40">
          <w:rPr>
            <w:rFonts w:ascii="Cambria" w:hAnsi="Cambria"/>
            <w:color w:val="000000"/>
          </w:rPr>
          <w:delText xml:space="preserve">manually </w:delText>
        </w:r>
      </w:del>
      <w:ins w:id="395" w:author="hgoerlitz" w:date="2021-01-15T16:47:00Z">
        <w:r w:rsidR="009C4A40">
          <w:rPr>
            <w:rFonts w:ascii="Cambria" w:hAnsi="Cambria"/>
            <w:color w:val="000000"/>
          </w:rPr>
          <w:t xml:space="preserve">watched the videos and manually identified bat flight activity, </w:t>
        </w:r>
      </w:ins>
      <w:del w:id="396" w:author="hgoerlitz" w:date="2021-01-15T16:46:00Z">
        <w:r w:rsidDel="009C4A40">
          <w:rPr>
            <w:rFonts w:ascii="Cambria" w:hAnsi="Cambria"/>
            <w:color w:val="000000"/>
          </w:rPr>
          <w:delText xml:space="preserve">annotatated </w:delText>
        </w:r>
      </w:del>
      <w:ins w:id="397" w:author="hgoerlitz" w:date="2021-01-15T16:47:00Z">
        <w:r w:rsidR="009C4A40">
          <w:rPr>
            <w:rFonts w:ascii="Cambria" w:hAnsi="Cambria"/>
            <w:color w:val="000000"/>
          </w:rPr>
          <w:t>noting i</w:t>
        </w:r>
      </w:ins>
      <w:ins w:id="398" w:author="hgoerlitz" w:date="2021-01-15T16:48:00Z">
        <w:r w:rsidR="009C4A40">
          <w:rPr>
            <w:rFonts w:ascii="Cambria" w:hAnsi="Cambria"/>
            <w:color w:val="000000"/>
          </w:rPr>
          <w:t xml:space="preserve">ts </w:t>
        </w:r>
      </w:ins>
      <w:ins w:id="399" w:author="hgoerlitz" w:date="2021-01-15T16:46:00Z">
        <w:r w:rsidR="009C4A40">
          <w:rPr>
            <w:rFonts w:ascii="Cambria" w:hAnsi="Cambria"/>
            <w:color w:val="000000"/>
          </w:rPr>
          <w:t xml:space="preserve">start and end time and the number </w:t>
        </w:r>
      </w:ins>
      <w:ins w:id="400" w:author="hgoerlitz" w:date="2021-01-15T16:48:00Z">
        <w:r w:rsidR="009C4A40">
          <w:rPr>
            <w:rFonts w:ascii="Cambria" w:hAnsi="Cambria"/>
            <w:color w:val="000000"/>
          </w:rPr>
          <w:t xml:space="preserve">of </w:t>
        </w:r>
        <w:commentRangeStart w:id="401"/>
        <w:r w:rsidR="009C4A40">
          <w:rPr>
            <w:rFonts w:ascii="Cambria" w:hAnsi="Cambria"/>
            <w:color w:val="000000"/>
          </w:rPr>
          <w:t xml:space="preserve">visible (?) </w:t>
        </w:r>
        <w:commentRangeEnd w:id="401"/>
        <w:r w:rsidR="009C4A40">
          <w:rPr>
            <w:rStyle w:val="CommentReference"/>
          </w:rPr>
          <w:commentReference w:id="401"/>
        </w:r>
      </w:ins>
      <w:ins w:id="402" w:author="hgoerlitz" w:date="2021-01-15T16:46:00Z">
        <w:r w:rsidR="009C4A40">
          <w:rPr>
            <w:rFonts w:ascii="Cambria" w:hAnsi="Cambria"/>
            <w:color w:val="000000"/>
          </w:rPr>
          <w:t>bats</w:t>
        </w:r>
      </w:ins>
      <w:del w:id="403" w:author="hgoerlitz" w:date="2021-01-15T16:48:00Z">
        <w:r w:rsidDel="009C4A40">
          <w:rPr>
            <w:rFonts w:ascii="Cambria" w:hAnsi="Cambria"/>
            <w:color w:val="000000"/>
          </w:rPr>
          <w:delText>bat flight activity with respect to the number of bats seen flying in the cave</w:delText>
        </w:r>
      </w:del>
      <w:r>
        <w:rPr>
          <w:rFonts w:ascii="Cambria" w:hAnsi="Cambria"/>
          <w:color w:val="000000"/>
        </w:rPr>
        <w:t xml:space="preserve">. </w:t>
      </w:r>
      <w:r w:rsidR="00877102">
        <w:rPr>
          <w:rFonts w:ascii="Cambria" w:hAnsi="Cambria"/>
          <w:color w:val="000000"/>
        </w:rPr>
        <w:t xml:space="preserve">A bat flight activity is defined as the interval during which the number of </w:t>
      </w:r>
      <w:ins w:id="404" w:author="hgoerlitz" w:date="2021-01-15T16:48:00Z">
        <w:r w:rsidR="009C4A40">
          <w:rPr>
            <w:rFonts w:ascii="Cambria" w:hAnsi="Cambria"/>
            <w:color w:val="000000"/>
          </w:rPr>
          <w:t xml:space="preserve">visible (?) </w:t>
        </w:r>
      </w:ins>
      <w:r w:rsidR="00877102">
        <w:rPr>
          <w:rFonts w:ascii="Cambria" w:hAnsi="Cambria"/>
          <w:color w:val="000000"/>
        </w:rPr>
        <w:t>bats flying inside the cave is constant. Successive bat flight activities were operationally defined as being separated from one another by least 6 frames</w:t>
      </w:r>
      <w:del w:id="405" w:author="hgoerlitz" w:date="2021-01-15T16:49:00Z">
        <w:r w:rsidR="00877102" w:rsidDel="009C4A40">
          <w:rPr>
            <w:rFonts w:ascii="Cambria" w:hAnsi="Cambria"/>
            <w:color w:val="000000"/>
          </w:rPr>
          <w:delText xml:space="preserve"> </w:delText>
        </w:r>
      </w:del>
      <w:ins w:id="406" w:author="hgoerlitz" w:date="2021-01-15T16:49:00Z">
        <w:r w:rsidR="009C4A40">
          <w:rPr>
            <w:rFonts w:ascii="Cambria" w:hAnsi="Cambria"/>
            <w:color w:val="000000"/>
          </w:rPr>
          <w:t xml:space="preserve"> (~XXX s)</w:t>
        </w:r>
      </w:ins>
      <w:r w:rsidR="00877102">
        <w:rPr>
          <w:rFonts w:ascii="Cambria" w:hAnsi="Cambria"/>
          <w:color w:val="000000"/>
        </w:rPr>
        <w:t>.  </w:t>
      </w:r>
      <w:r>
        <w:rPr>
          <w:rFonts w:ascii="Cambria" w:hAnsi="Cambria"/>
          <w:color w:val="000000"/>
        </w:rPr>
        <w:t xml:space="preserve">We defined the start of bat activity </w:t>
      </w:r>
      <w:del w:id="407" w:author="hgoerlitz" w:date="2021-01-15T16:50:00Z">
        <w:r w:rsidDel="009C4A40">
          <w:rPr>
            <w:rFonts w:ascii="Cambria" w:hAnsi="Cambria"/>
            <w:color w:val="000000"/>
          </w:rPr>
          <w:delText xml:space="preserve">from </w:delText>
        </w:r>
      </w:del>
      <w:ins w:id="408" w:author="hgoerlitz" w:date="2021-01-15T16:50:00Z">
        <w:r w:rsidR="009C4A40">
          <w:rPr>
            <w:rFonts w:ascii="Cambria" w:hAnsi="Cambria"/>
            <w:color w:val="000000"/>
          </w:rPr>
          <w:t xml:space="preserve">as </w:t>
        </w:r>
      </w:ins>
      <w:r>
        <w:rPr>
          <w:rFonts w:ascii="Cambria" w:hAnsi="Cambria"/>
          <w:color w:val="000000"/>
        </w:rPr>
        <w:t xml:space="preserve">the frame a bat was observed to fly in either </w:t>
      </w:r>
      <w:ins w:id="409" w:author="hgoerlitz" w:date="2021-01-15T16:50:00Z">
        <w:r w:rsidR="009C4A40">
          <w:rPr>
            <w:rFonts w:ascii="Cambria" w:hAnsi="Cambria"/>
            <w:color w:val="000000"/>
          </w:rPr>
          <w:t xml:space="preserve">of the </w:t>
        </w:r>
        <w:proofErr w:type="gramStart"/>
        <w:r w:rsidR="009C4A40">
          <w:rPr>
            <w:rFonts w:ascii="Cambria" w:hAnsi="Cambria"/>
            <w:color w:val="000000"/>
          </w:rPr>
          <w:t xml:space="preserve">two </w:t>
        </w:r>
      </w:ins>
      <w:r>
        <w:rPr>
          <w:rFonts w:ascii="Cambria" w:hAnsi="Cambria"/>
          <w:color w:val="000000"/>
        </w:rPr>
        <w:t>camera</w:t>
      </w:r>
      <w:proofErr w:type="gramEnd"/>
      <w:r>
        <w:rPr>
          <w:rFonts w:ascii="Cambria" w:hAnsi="Cambria"/>
          <w:color w:val="000000"/>
        </w:rPr>
        <w:t xml:space="preserve"> view. Similarly, the end of bat flight activity was when a bat was not observed </w:t>
      </w:r>
      <w:ins w:id="410" w:author="hgoerlitz" w:date="2021-01-15T16:50:00Z">
        <w:r w:rsidR="009C4A40">
          <w:rPr>
            <w:rFonts w:ascii="Cambria" w:hAnsi="Cambria"/>
            <w:color w:val="000000"/>
          </w:rPr>
          <w:t xml:space="preserve">anymore </w:t>
        </w:r>
      </w:ins>
      <w:r>
        <w:rPr>
          <w:rFonts w:ascii="Cambria" w:hAnsi="Cambria"/>
          <w:color w:val="000000"/>
        </w:rPr>
        <w:t xml:space="preserve">in either of the camera views. </w:t>
      </w:r>
      <w:commentRangeStart w:id="411"/>
      <w:r>
        <w:rPr>
          <w:rFonts w:ascii="Cambria" w:hAnsi="Cambria"/>
          <w:color w:val="000000"/>
        </w:rPr>
        <w:t xml:space="preserve">Multi-bat contexts </w:t>
      </w:r>
      <w:del w:id="412" w:author="hgoerlitz" w:date="2021-01-15T16:50:00Z">
        <w:r w:rsidDel="009C4A40">
          <w:rPr>
            <w:rFonts w:ascii="Cambria" w:hAnsi="Cambria"/>
            <w:color w:val="000000"/>
          </w:rPr>
          <w:delText xml:space="preserve"> </w:delText>
        </w:r>
      </w:del>
      <w:r>
        <w:rPr>
          <w:rFonts w:ascii="Cambria" w:hAnsi="Cambria"/>
          <w:color w:val="000000"/>
        </w:rPr>
        <w:t xml:space="preserve">could have dynamic transitions in the number of bats, and we annotated the start and end of the multi-bat activity with the part of the video that had the maximum number of bats (See SI </w:t>
      </w:r>
      <w:r w:rsidR="0014167B">
        <w:rPr>
          <w:rFonts w:ascii="Cambria" w:hAnsi="Cambria"/>
          <w:color w:val="000000"/>
        </w:rPr>
        <w:t>0.2</w:t>
      </w:r>
      <w:r>
        <w:rPr>
          <w:rFonts w:ascii="Cambria" w:hAnsi="Cambria"/>
          <w:color w:val="000000"/>
        </w:rPr>
        <w:t xml:space="preserve"> for more details).  </w:t>
      </w:r>
      <w:commentRangeEnd w:id="411"/>
      <w:r w:rsidR="009C4A40">
        <w:rPr>
          <w:rStyle w:val="CommentReference"/>
        </w:rPr>
        <w:commentReference w:id="411"/>
      </w:r>
    </w:p>
    <w:p w14:paraId="6B717802" w14:textId="77777777" w:rsidR="009B25C2" w:rsidRPr="009B25C2" w:rsidRDefault="009B25C2" w:rsidP="009056F7">
      <w:pPr>
        <w:pStyle w:val="BodyText"/>
      </w:pPr>
    </w:p>
    <w:p w14:paraId="3ED6FD05" w14:textId="51BB965F" w:rsidR="009641F7" w:rsidRDefault="002E0F51">
      <w:pPr>
        <w:pStyle w:val="Heading3"/>
      </w:pPr>
      <w:bookmarkStart w:id="413" w:name="X275d4f0ab53ac27e09de9879fafb25a9b1e1b3e"/>
      <w:r>
        <w:t>2</w:t>
      </w:r>
      <w:r w:rsidR="00A32D9A">
        <w:t>.</w:t>
      </w:r>
      <w:del w:id="414" w:author="hgoerlitz" w:date="2021-01-15T16:53:00Z">
        <w:r w:rsidR="00A32D9A" w:rsidDel="009C4A40">
          <w:delText>2</w:delText>
        </w:r>
        <w:r w:rsidDel="009C4A40">
          <w:delText>.2</w:delText>
        </w:r>
      </w:del>
      <w:ins w:id="415" w:author="hgoerlitz" w:date="2021-01-15T16:53:00Z">
        <w:r w:rsidR="009C4A40">
          <w:t>4</w:t>
        </w:r>
      </w:ins>
      <w:r w:rsidR="00A32D9A">
        <w:t xml:space="preserve"> Matching video annotation to obtain </w:t>
      </w:r>
      <w:proofErr w:type="spellStart"/>
      <w:r w:rsidR="00A32D9A">
        <w:t>synchronised</w:t>
      </w:r>
      <w:proofErr w:type="spellEnd"/>
      <w:r w:rsidR="00A32D9A">
        <w:t xml:space="preserve"> audio</w:t>
      </w:r>
      <w:bookmarkEnd w:id="413"/>
      <w:ins w:id="416" w:author="hgoerlitz" w:date="2021-01-15T16:55:00Z">
        <w:r w:rsidR="00631A63">
          <w:t xml:space="preserve"> / Matching bat flight activity from video to audio / </w:t>
        </w:r>
        <w:proofErr w:type="spellStart"/>
        <w:r w:rsidR="00631A63">
          <w:t>Synchronsing</w:t>
        </w:r>
        <w:proofErr w:type="spellEnd"/>
        <w:r w:rsidR="00631A63">
          <w:t xml:space="preserve"> bat flight activity in video and audio</w:t>
        </w:r>
      </w:ins>
    </w:p>
    <w:p w14:paraId="58B5874D" w14:textId="50BE3961" w:rsidR="009641F7" w:rsidRDefault="00A32D9A" w:rsidP="00292D7E">
      <w:pPr>
        <w:pStyle w:val="FirstParagraph"/>
      </w:pPr>
      <w:r>
        <w:t xml:space="preserve">For each </w:t>
      </w:r>
      <w:ins w:id="417" w:author="hgoerlitz" w:date="2021-01-15T16:58:00Z">
        <w:r w:rsidR="00EF3F16">
          <w:t xml:space="preserve">bat flight activity identified in the </w:t>
        </w:r>
      </w:ins>
      <w:r>
        <w:t>video</w:t>
      </w:r>
      <w:del w:id="418" w:author="hgoerlitz" w:date="2021-01-15T16:58:00Z">
        <w:r w:rsidDel="00EF3F16">
          <w:delText xml:space="preserve"> annotation of a bat flight </w:delText>
        </w:r>
        <w:r w:rsidR="00416AD2" w:rsidDel="00EF3F16">
          <w:delText>activity</w:delText>
        </w:r>
      </w:del>
      <w:r>
        <w:t xml:space="preserve">, we </w:t>
      </w:r>
      <w:del w:id="419" w:author="hgoerlitz" w:date="2021-01-15T16:55:00Z">
        <w:r w:rsidDel="008415CE">
          <w:delText>match</w:delText>
        </w:r>
        <w:r w:rsidR="009B25C2" w:rsidDel="008415CE">
          <w:delText>ed</w:delText>
        </w:r>
        <w:r w:rsidDel="008415CE">
          <w:delText xml:space="preserve"> </w:delText>
        </w:r>
      </w:del>
      <w:ins w:id="420" w:author="hgoerlitz" w:date="2021-01-15T16:55:00Z">
        <w:r w:rsidR="008415CE">
          <w:t xml:space="preserve">identified </w:t>
        </w:r>
      </w:ins>
      <w:r>
        <w:t xml:space="preserve">the corresponding region of </w:t>
      </w:r>
      <w:ins w:id="421" w:author="hgoerlitz" w:date="2021-01-15T16:54:00Z">
        <w:r w:rsidR="00631A63">
          <w:t xml:space="preserve">the </w:t>
        </w:r>
      </w:ins>
      <w:r>
        <w:t xml:space="preserve">recorded audio. </w:t>
      </w:r>
      <w:r w:rsidR="00D866EB">
        <w:t xml:space="preserve">The synchronization signal in the video was quantified by </w:t>
      </w:r>
      <w:del w:id="422" w:author="hgoerlitz" w:date="2021-01-15T16:56:00Z">
        <w:r w:rsidR="00D866EB" w:rsidDel="008415CE">
          <w:delText xml:space="preserve">extracting </w:delText>
        </w:r>
      </w:del>
      <w:ins w:id="423" w:author="hgoerlitz" w:date="2021-01-15T16:56:00Z">
        <w:r w:rsidR="008415CE">
          <w:t xml:space="preserve">quantifying </w:t>
        </w:r>
      </w:ins>
      <w:r w:rsidR="00D866EB">
        <w:t xml:space="preserve">the median </w:t>
      </w:r>
      <w:del w:id="424" w:author="hgoerlitz" w:date="2021-01-15T16:56:00Z">
        <w:r w:rsidR="00D866EB" w:rsidDel="008415CE">
          <w:delText xml:space="preserve">pixel </w:delText>
        </w:r>
      </w:del>
      <w:r w:rsidR="00D866EB">
        <w:t>intensit</w:t>
      </w:r>
      <w:ins w:id="425" w:author="hgoerlitz" w:date="2021-01-15T16:56:00Z">
        <w:r w:rsidR="008415CE">
          <w:t>y of the pixels in the region around</w:t>
        </w:r>
      </w:ins>
      <w:del w:id="426" w:author="hgoerlitz" w:date="2021-01-15T16:56:00Z">
        <w:r w:rsidR="00D866EB" w:rsidDel="008415CE">
          <w:delText>ies of</w:delText>
        </w:r>
      </w:del>
      <w:r w:rsidR="00D866EB">
        <w:t xml:space="preserve"> the LED</w:t>
      </w:r>
      <w:del w:id="427" w:author="hgoerlitz" w:date="2021-01-15T16:56:00Z">
        <w:r w:rsidR="00D866EB" w:rsidDel="008415CE">
          <w:delText xml:space="preserve"> </w:delText>
        </w:r>
        <w:r w:rsidR="00BD7D33" w:rsidDel="008415CE">
          <w:delText xml:space="preserve">region </w:delText>
        </w:r>
        <w:r w:rsidR="00D866EB" w:rsidDel="008415CE">
          <w:delText xml:space="preserve">in the </w:delText>
        </w:r>
        <w:r w:rsidR="00BD7D33" w:rsidDel="008415CE">
          <w:delText xml:space="preserve">video </w:delText>
        </w:r>
        <w:r w:rsidR="00D866EB" w:rsidDel="008415CE">
          <w:delText>frame</w:delText>
        </w:r>
        <w:r w:rsidR="00BD7D33" w:rsidDel="008415CE">
          <w:delText>s</w:delText>
        </w:r>
      </w:del>
      <w:r w:rsidR="00D866EB">
        <w:t xml:space="preserve">. </w:t>
      </w:r>
      <w:ins w:id="428" w:author="hgoerlitz" w:date="2021-01-15T16:57:00Z">
        <w:r w:rsidR="008415CE">
          <w:t xml:space="preserve">We then cross-correlated the normalized </w:t>
        </w:r>
        <w:proofErr w:type="spellStart"/>
        <w:r w:rsidR="008415CE">
          <w:t>normalized</w:t>
        </w:r>
        <w:proofErr w:type="spellEnd"/>
        <w:r w:rsidR="008415CE">
          <w:t xml:space="preserve"> pixel intensity </w:t>
        </w:r>
      </w:ins>
      <w:del w:id="429" w:author="hgoerlitz" w:date="2021-01-15T16:57:00Z">
        <w:r w:rsidDel="008415CE">
          <w:delText xml:space="preserve">Audio matching was done by cross-correlating the </w:delText>
        </w:r>
        <w:r w:rsidR="00D866EB" w:rsidDel="008415CE">
          <w:delText xml:space="preserve">normalized </w:delText>
        </w:r>
        <w:r w:rsidR="008A302D" w:rsidDel="008415CE">
          <w:delText>LED</w:delText>
        </w:r>
        <w:r w:rsidR="00F442AD" w:rsidDel="008415CE">
          <w:delText xml:space="preserve"> </w:delText>
        </w:r>
        <w:r w:rsidDel="008415CE">
          <w:delText xml:space="preserve">signal </w:delText>
        </w:r>
      </w:del>
      <w:r>
        <w:t xml:space="preserve">with the recorded ON/OFF voltage signal in the audio. We managed to successfully find audio matches for 1181 video annotations (55% </w:t>
      </w:r>
      <w:r w:rsidR="007526DF">
        <w:t xml:space="preserve">of </w:t>
      </w:r>
      <w:r w:rsidR="007526DF">
        <w:lastRenderedPageBreak/>
        <w:t>2132</w:t>
      </w:r>
      <w:r w:rsidR="00FE35C5">
        <w:t xml:space="preserve"> </w:t>
      </w:r>
      <w:r>
        <w:t xml:space="preserve">video annotations). The low match rate is primarily due to the fluctuating camera frame rates, and because many of the matched audio files </w:t>
      </w:r>
      <w:del w:id="430" w:author="hgoerlitz" w:date="2021-01-15T17:00:00Z">
        <w:r w:rsidDel="00292D7E">
          <w:delText xml:space="preserve">had </w:delText>
        </w:r>
      </w:del>
      <w:ins w:id="431" w:author="hgoerlitz" w:date="2021-01-15T17:00:00Z">
        <w:r w:rsidR="00292D7E">
          <w:t xml:space="preserve">originated from </w:t>
        </w:r>
      </w:ins>
      <w:r>
        <w:t>non-target bat species</w:t>
      </w:r>
      <w:del w:id="432" w:author="hgoerlitz" w:date="2021-01-15T17:01:00Z">
        <w:r w:rsidDel="00292D7E">
          <w:delText xml:space="preserve"> calls</w:delText>
        </w:r>
      </w:del>
      <w:ins w:id="433" w:author="hgoerlitz" w:date="2021-01-15T17:01:00Z">
        <w:r w:rsidR="00292D7E">
          <w:t xml:space="preserve">, which could not be discriminated from </w:t>
        </w:r>
      </w:ins>
      <w:ins w:id="434" w:author="hgoerlitz" w:date="2021-01-15T17:02:00Z">
        <w:r w:rsidR="00292D7E">
          <w:t xml:space="preserve">our target </w:t>
        </w:r>
        <w:proofErr w:type="spellStart"/>
        <w:r w:rsidR="00292D7E">
          <w:t>speices</w:t>
        </w:r>
        <w:proofErr w:type="spellEnd"/>
        <w:r w:rsidR="00292D7E">
          <w:t xml:space="preserve"> </w:t>
        </w:r>
      </w:ins>
      <w:ins w:id="435" w:author="hgoerlitz" w:date="2021-01-15T17:01:00Z">
        <w:r w:rsidR="00292D7E" w:rsidRPr="00292D7E">
          <w:rPr>
            <w:i/>
            <w:rPrChange w:id="436" w:author="hgoerlitz" w:date="2021-01-15T17:02:00Z">
              <w:rPr/>
            </w:rPrChange>
          </w:rPr>
          <w:t xml:space="preserve">R. </w:t>
        </w:r>
        <w:proofErr w:type="spellStart"/>
        <w:r w:rsidR="00292D7E" w:rsidRPr="00292D7E">
          <w:rPr>
            <w:i/>
            <w:rPrChange w:id="437" w:author="hgoerlitz" w:date="2021-01-15T17:02:00Z">
              <w:rPr/>
            </w:rPrChange>
          </w:rPr>
          <w:t>mehelyi</w:t>
        </w:r>
        <w:proofErr w:type="spellEnd"/>
        <w:r w:rsidR="00292D7E" w:rsidRPr="00292D7E">
          <w:rPr>
            <w:i/>
            <w:rPrChange w:id="438" w:author="hgoerlitz" w:date="2021-01-15T17:02:00Z">
              <w:rPr/>
            </w:rPrChange>
          </w:rPr>
          <w:t>/</w:t>
        </w:r>
        <w:proofErr w:type="spellStart"/>
        <w:r w:rsidR="00292D7E" w:rsidRPr="00292D7E">
          <w:rPr>
            <w:i/>
            <w:rPrChange w:id="439" w:author="hgoerlitz" w:date="2021-01-15T17:02:00Z">
              <w:rPr/>
            </w:rPrChange>
          </w:rPr>
          <w:t>euryale</w:t>
        </w:r>
        <w:proofErr w:type="spellEnd"/>
        <w:r w:rsidR="00292D7E">
          <w:t xml:space="preserve"> while annotating the videos</w:t>
        </w:r>
      </w:ins>
      <w:ins w:id="440" w:author="hgoerlitz" w:date="2021-01-15T17:02:00Z">
        <w:r w:rsidR="00292D7E">
          <w:t>.</w:t>
        </w:r>
      </w:ins>
      <w:del w:id="441" w:author="hgoerlitz" w:date="2021-01-15T17:02:00Z">
        <w:r w:rsidDel="00292D7E">
          <w:delText xml:space="preserve">. </w:delText>
        </w:r>
        <w:r w:rsidR="00D866EB" w:rsidDel="00292D7E">
          <w:delText xml:space="preserve">Apart from *R. mehelyi/euryale*, the </w:delText>
        </w:r>
      </w:del>
      <w:del w:id="442" w:author="hgoerlitz" w:date="2021-01-15T16:59:00Z">
        <w:r w:rsidR="00D866EB" w:rsidDel="00292D7E">
          <w:delText xml:space="preserve">calls of </w:delText>
        </w:r>
      </w:del>
      <w:del w:id="443" w:author="hgoerlitz" w:date="2021-01-15T17:02:00Z">
        <w:r w:rsidR="00D866EB" w:rsidDel="00292D7E">
          <w:delText>m</w:delText>
        </w:r>
        <w:r w:rsidDel="00292D7E">
          <w:delText xml:space="preserve">ultiple </w:delText>
        </w:r>
      </w:del>
      <w:del w:id="444" w:author="hgoerlitz" w:date="2021-01-15T16:57:00Z">
        <w:r w:rsidDel="00EF3F16">
          <w:delText>species</w:delText>
        </w:r>
        <w:r w:rsidR="00D866EB" w:rsidDel="00EF3F16">
          <w:delText xml:space="preserve"> </w:delText>
        </w:r>
      </w:del>
      <w:del w:id="445" w:author="hgoerlitz" w:date="2021-01-15T17:02:00Z">
        <w:r w:rsidR="00D866EB" w:rsidDel="00292D7E">
          <w:delText>non-target species</w:delText>
        </w:r>
        <w:r w:rsidDel="00292D7E">
          <w:delText xml:space="preserve"> were seen in the </w:delText>
        </w:r>
        <w:r w:rsidR="00D866EB" w:rsidDel="00292D7E">
          <w:delText xml:space="preserve">matched </w:delText>
        </w:r>
        <w:r w:rsidDel="00292D7E">
          <w:delText xml:space="preserve">audio files as during video annotation it was not possible to distinguish bat species by their flight </w:delText>
        </w:r>
        <w:r w:rsidR="009056F7" w:rsidDel="00292D7E">
          <w:delText>behaviour alone</w:delText>
        </w:r>
        <w:r w:rsidDel="00292D7E">
          <w:delText>.</w:delText>
        </w:r>
      </w:del>
      <w:r>
        <w:t xml:space="preserve"> </w:t>
      </w:r>
      <w:ins w:id="446" w:author="hgoerlitz" w:date="2021-01-15T17:02:00Z">
        <w:r w:rsidR="00292D7E">
          <w:t>Observed n</w:t>
        </w:r>
      </w:ins>
      <w:del w:id="447" w:author="hgoerlitz" w:date="2021-01-15T17:02:00Z">
        <w:r w:rsidDel="00292D7E">
          <w:delText xml:space="preserve">The other observed </w:delText>
        </w:r>
      </w:del>
      <w:ins w:id="448" w:author="hgoerlitz" w:date="2021-01-15T17:02:00Z">
        <w:r w:rsidR="00292D7E">
          <w:t xml:space="preserve">on-target species </w:t>
        </w:r>
      </w:ins>
      <w:del w:id="449" w:author="hgoerlitz" w:date="2021-01-15T17:02:00Z">
        <w:r w:rsidDel="00292D7E">
          <w:delText xml:space="preserve">bat calls </w:delText>
        </w:r>
      </w:del>
      <w:r>
        <w:t xml:space="preserve">were </w:t>
      </w:r>
      <w:del w:id="450" w:author="hgoerlitz" w:date="2021-01-15T17:02:00Z">
        <w:r w:rsidR="00D866EB" w:rsidDel="00292D7E">
          <w:delText xml:space="preserve">of </w:delText>
        </w:r>
      </w:del>
      <w:r>
        <w:rPr>
          <w:i/>
        </w:rPr>
        <w:t>R. ferrumequinum</w:t>
      </w:r>
      <w:ins w:id="451" w:author="hgoerlitz" w:date="2021-01-15T17:02:00Z">
        <w:r w:rsidR="00292D7E">
          <w:t xml:space="preserve"> and</w:t>
        </w:r>
      </w:ins>
      <w:del w:id="452" w:author="hgoerlitz" w:date="2021-01-15T17:02:00Z">
        <w:r w:rsidDel="00292D7E">
          <w:delText>,</w:delText>
        </w:r>
      </w:del>
      <w:r>
        <w:t xml:space="preserve"> </w:t>
      </w:r>
      <w:proofErr w:type="spellStart"/>
      <w:r>
        <w:t>vespertilionid</w:t>
      </w:r>
      <w:proofErr w:type="spellEnd"/>
      <w:r>
        <w:t xml:space="preserve"> and miniopterid FM bats, all of which </w:t>
      </w:r>
      <w:del w:id="453" w:author="hgoerlitz" w:date="2021-01-15T17:03:00Z">
        <w:r w:rsidDel="00292D7E">
          <w:delText xml:space="preserve">are known to </w:delText>
        </w:r>
      </w:del>
      <w:r>
        <w:t xml:space="preserve">occur in the </w:t>
      </w:r>
      <w:proofErr w:type="spellStart"/>
      <w:r>
        <w:t>Orlova</w:t>
      </w:r>
      <w:proofErr w:type="spellEnd"/>
      <w:r>
        <w:t xml:space="preserve"> Chuka cave system (Ivanova 2005). For the acoustic analysis we chose matched audio files that only had </w:t>
      </w:r>
      <w:r>
        <w:rPr>
          <w:i/>
        </w:rPr>
        <w:t>R. euryale</w:t>
      </w:r>
      <w:r>
        <w:t xml:space="preserve"> and/or </w:t>
      </w:r>
      <w:r>
        <w:rPr>
          <w:i/>
        </w:rPr>
        <w:t>R. meheyli</w:t>
      </w:r>
      <w:r>
        <w:t xml:space="preserve"> calls. </w:t>
      </w:r>
    </w:p>
    <w:p w14:paraId="199C48DA" w14:textId="77777777" w:rsidR="0073475D" w:rsidRPr="0073475D" w:rsidRDefault="0073475D" w:rsidP="008A302D">
      <w:pPr>
        <w:pStyle w:val="BodyText"/>
      </w:pPr>
    </w:p>
    <w:p w14:paraId="471470AF" w14:textId="0924CBEE" w:rsidR="009641F7" w:rsidRDefault="002E0F51">
      <w:pPr>
        <w:pStyle w:val="Heading2"/>
      </w:pPr>
      <w:bookmarkStart w:id="454" w:name="acoustic-parameter-analysis"/>
      <w:r>
        <w:t>2</w:t>
      </w:r>
      <w:r w:rsidR="00A32D9A">
        <w:t>.</w:t>
      </w:r>
      <w:del w:id="455" w:author="hgoerlitz" w:date="2021-01-15T16:53:00Z">
        <w:r w:rsidDel="001866A9">
          <w:delText>3</w:delText>
        </w:r>
        <w:r w:rsidR="00A32D9A" w:rsidDel="001866A9">
          <w:delText xml:space="preserve"> </w:delText>
        </w:r>
      </w:del>
      <w:ins w:id="456" w:author="hgoerlitz" w:date="2021-01-15T16:53:00Z">
        <w:r w:rsidR="001866A9">
          <w:t xml:space="preserve">5 </w:t>
        </w:r>
      </w:ins>
      <w:r w:rsidR="00A32D9A">
        <w:t>Acoustic parameter analysis</w:t>
      </w:r>
      <w:bookmarkEnd w:id="454"/>
    </w:p>
    <w:p w14:paraId="7633D000" w14:textId="58ECDB27" w:rsidR="009641F7" w:rsidRDefault="00A32D9A">
      <w:pPr>
        <w:pStyle w:val="FirstParagraph"/>
      </w:pPr>
      <w:r>
        <w:t xml:space="preserve">All </w:t>
      </w:r>
      <w:r w:rsidR="003D0E75">
        <w:t xml:space="preserve">flight activity </w:t>
      </w:r>
      <w:r>
        <w:t xml:space="preserve">matched audio files </w:t>
      </w:r>
      <w:r w:rsidR="00F442AD">
        <w:t xml:space="preserve">(henceforth referred to as flight-activity audio) </w:t>
      </w:r>
      <w:r>
        <w:t>were first forward-backward high-pass filtered at 70 kHz</w:t>
      </w:r>
      <w:r w:rsidR="0073475D">
        <w:t xml:space="preserve"> (2nd order Butterworth filter)</w:t>
      </w:r>
      <w:r>
        <w:t xml:space="preserve">. For the analysis we used recordings from the first microphone, as it appeared to have consistently captured calls with the least reverberance of the three channels. The first microphone was located facing the cave opening, perhaps therefore capturing calls of both entering and </w:t>
      </w:r>
      <w:commentRangeStart w:id="457"/>
      <w:commentRangeStart w:id="458"/>
      <w:r>
        <w:t>exiting bats well.</w:t>
      </w:r>
      <w:commentRangeEnd w:id="457"/>
      <w:r w:rsidR="00997EB5">
        <w:rPr>
          <w:rStyle w:val="CommentReference"/>
        </w:rPr>
        <w:commentReference w:id="457"/>
      </w:r>
      <w:commentRangeEnd w:id="458"/>
      <w:r w:rsidR="0073475D">
        <w:rPr>
          <w:rStyle w:val="CommentReference"/>
        </w:rPr>
        <w:commentReference w:id="458"/>
      </w:r>
    </w:p>
    <w:p w14:paraId="3CBF7574" w14:textId="0A98B7FA" w:rsidR="009641F7" w:rsidRDefault="00A32D9A">
      <w:pPr>
        <w:pStyle w:val="BodyText"/>
      </w:pPr>
      <w:r>
        <w:t xml:space="preserve">We quantified frequency, duration and amplitude </w:t>
      </w:r>
      <w:r w:rsidR="00997EB5">
        <w:t xml:space="preserve">of the three </w:t>
      </w:r>
      <w:del w:id="459" w:author="hgoerlitz" w:date="2021-01-15T17:05:00Z">
        <w:r w:rsidDel="006C4C7A">
          <w:delText xml:space="preserve">parts </w:delText>
        </w:r>
      </w:del>
      <w:ins w:id="460" w:author="hgoerlitz" w:date="2021-01-15T17:05:00Z">
        <w:r w:rsidR="006C4C7A">
          <w:t xml:space="preserve">components </w:t>
        </w:r>
      </w:ins>
      <w:r>
        <w:t>of the echolocation call (</w:t>
      </w:r>
      <w:proofErr w:type="spellStart"/>
      <w:r>
        <w:t>iFM</w:t>
      </w:r>
      <w:proofErr w:type="spellEnd"/>
      <w:r>
        <w:t>,</w:t>
      </w:r>
      <w:r w:rsidR="00AB74A7">
        <w:t xml:space="preserve"> </w:t>
      </w:r>
      <w:r>
        <w:t xml:space="preserve">CF and </w:t>
      </w:r>
      <w:proofErr w:type="spellStart"/>
      <w:r>
        <w:t>tFM</w:t>
      </w:r>
      <w:proofErr w:type="spellEnd"/>
      <w:r>
        <w:t xml:space="preserve">) using two complementary acoustic analyses. The first analysis is the ‘individual call’ analysis, where we measured parameters of one </w:t>
      </w:r>
      <w:r w:rsidR="00997EB5">
        <w:t xml:space="preserve">individual echolocation </w:t>
      </w:r>
      <w:r>
        <w:t xml:space="preserve">call from each </w:t>
      </w:r>
      <w:commentRangeStart w:id="461"/>
      <w:del w:id="462" w:author="hgoerlitz" w:date="2021-01-15T17:05:00Z">
        <w:r w:rsidDel="006C4C7A">
          <w:delText xml:space="preserve">matched </w:delText>
        </w:r>
      </w:del>
      <w:ins w:id="463" w:author="hgoerlitz" w:date="2021-01-15T17:05:00Z">
        <w:r w:rsidR="006C4C7A">
          <w:t xml:space="preserve">flight activity </w:t>
        </w:r>
      </w:ins>
      <w:r>
        <w:t>audio</w:t>
      </w:r>
      <w:r w:rsidR="00997EB5">
        <w:t xml:space="preserve"> </w:t>
      </w:r>
      <w:commentRangeEnd w:id="461"/>
      <w:r w:rsidR="006C4C7A">
        <w:rPr>
          <w:rStyle w:val="CommentReference"/>
        </w:rPr>
        <w:commentReference w:id="461"/>
      </w:r>
      <w:r w:rsidR="00997EB5">
        <w:t>file</w:t>
      </w:r>
      <w:r>
        <w:t xml:space="preserve">. The second analysis is the ‘window’ analysis. Each </w:t>
      </w:r>
      <w:r w:rsidR="00DE17EF">
        <w:t xml:space="preserve">flight-activity </w:t>
      </w:r>
      <w:r>
        <w:t xml:space="preserve">audio was split into </w:t>
      </w:r>
      <w:r w:rsidR="00997EB5">
        <w:t xml:space="preserve">consecutive windows of </w:t>
      </w:r>
      <w:r>
        <w:t>50</w:t>
      </w:r>
      <w:r w:rsidR="00997EB5">
        <w:t> </w:t>
      </w:r>
      <w:r>
        <w:t>ms</w:t>
      </w:r>
      <w:r w:rsidR="00997EB5">
        <w:t xml:space="preserve"> duration</w:t>
      </w:r>
      <w:r>
        <w:t xml:space="preserve">. We then measured the acoustic parameters </w:t>
      </w:r>
      <w:r w:rsidR="00997EB5">
        <w:t xml:space="preserve">per window of </w:t>
      </w:r>
      <w:r>
        <w:t xml:space="preserve">all windows of a </w:t>
      </w:r>
      <w:r w:rsidR="00DE17EF">
        <w:t>flight-activity audio</w:t>
      </w:r>
      <w:r>
        <w:t xml:space="preserve">. In recordings with multiple bats, the 50 ms windows could </w:t>
      </w:r>
      <w:r w:rsidR="00997EB5">
        <w:t xml:space="preserve">contain </w:t>
      </w:r>
      <w:r>
        <w:t>overlapping calls.</w:t>
      </w:r>
    </w:p>
    <w:p w14:paraId="1809BAE2" w14:textId="77777777" w:rsidR="009641F7" w:rsidRDefault="00A32D9A">
      <w:pPr>
        <w:pStyle w:val="BodyText"/>
      </w:pPr>
      <w:r>
        <w:t>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48533E7A" w14:textId="77F49940" w:rsidR="009641F7" w:rsidRDefault="00A32D9A">
      <w:pPr>
        <w:pStyle w:val="Heading3"/>
      </w:pPr>
      <w:bookmarkStart w:id="464" w:name="individual-call-measurements"/>
      <w:del w:id="465" w:author="tbeleyur" w:date="2021-01-11T16:18:00Z">
        <w:r w:rsidDel="002E0F51">
          <w:delText>4</w:delText>
        </w:r>
      </w:del>
      <w:ins w:id="466" w:author="tbeleyur" w:date="2021-01-11T16:18:00Z">
        <w:r w:rsidR="002E0F51">
          <w:t>2</w:t>
        </w:r>
      </w:ins>
      <w:r>
        <w:t>.</w:t>
      </w:r>
      <w:ins w:id="467" w:author="tbeleyur" w:date="2021-01-11T16:18:00Z">
        <w:del w:id="468" w:author="hgoerlitz" w:date="2021-01-15T16:53:00Z">
          <w:r w:rsidR="002E0F51" w:rsidDel="001866A9">
            <w:delText>3</w:delText>
          </w:r>
        </w:del>
      </w:ins>
      <w:ins w:id="469" w:author="hgoerlitz" w:date="2021-01-15T16:53:00Z">
        <w:r w:rsidR="001866A9">
          <w:t>5</w:t>
        </w:r>
      </w:ins>
      <w:ins w:id="470" w:author="tbeleyur" w:date="2021-01-11T16:18:00Z">
        <w:r w:rsidR="002E0F51">
          <w:t>.</w:t>
        </w:r>
      </w:ins>
      <w:r>
        <w:t xml:space="preserve">1 Individual call </w:t>
      </w:r>
      <w:del w:id="471" w:author="hgoerlitz" w:date="2021-01-15T17:17:00Z">
        <w:r w:rsidDel="000C04D9">
          <w:delText>measurements</w:delText>
        </w:r>
      </w:del>
      <w:bookmarkEnd w:id="464"/>
      <w:ins w:id="472" w:author="hgoerlitz" w:date="2021-01-15T17:17:00Z">
        <w:r w:rsidR="000C04D9">
          <w:t>analysis</w:t>
        </w:r>
      </w:ins>
    </w:p>
    <w:p w14:paraId="148A3ED4" w14:textId="45BDBC10" w:rsidR="009641F7" w:rsidRDefault="00B30295" w:rsidP="009056F7">
      <w:pPr>
        <w:pStyle w:val="FirstParagraph"/>
      </w:pPr>
      <w:r>
        <w:t xml:space="preserve">Per </w:t>
      </w:r>
      <w:r w:rsidR="0032607F">
        <w:t xml:space="preserve">flight </w:t>
      </w:r>
      <w:r w:rsidR="00F55D84">
        <w:t>activity</w:t>
      </w:r>
      <w:r w:rsidR="00F442AD">
        <w:t xml:space="preserve"> audio</w:t>
      </w:r>
      <w:r>
        <w:t xml:space="preserve">, we chose one </w:t>
      </w:r>
      <w:r w:rsidR="00D75955">
        <w:t>call</w:t>
      </w:r>
      <w:r w:rsidR="00A32D9A">
        <w:t xml:space="preserve"> that </w:t>
      </w:r>
      <w:r>
        <w:t xml:space="preserve">was </w:t>
      </w:r>
      <w:r w:rsidR="00A32D9A">
        <w:t xml:space="preserve">not overlapped by other calls and </w:t>
      </w:r>
      <w:r>
        <w:t xml:space="preserve">that had </w:t>
      </w:r>
      <w:r w:rsidR="00CA4B8B">
        <w:t xml:space="preserve">a </w:t>
      </w:r>
      <w:r w:rsidR="00A32D9A">
        <w:t>signal-to-noise ratio</w:t>
      </w:r>
      <w:r w:rsidR="00CA4B8B">
        <w:t xml:space="preserve"> of at least 20 dB</w:t>
      </w:r>
      <w:r w:rsidR="00A32D9A">
        <w:t xml:space="preserve"> (Figure 2) through a random search protocol (SI </w:t>
      </w:r>
      <w:r w:rsidR="0014167B">
        <w:t>0.3</w:t>
      </w:r>
      <w:r w:rsidR="00A32D9A">
        <w:t xml:space="preserve">). Briefly, </w:t>
      </w:r>
      <w:r>
        <w:t xml:space="preserve">from a randomly determined </w:t>
      </w:r>
      <w:r w:rsidR="00A32D9A">
        <w:t>time point</w:t>
      </w:r>
      <w:r>
        <w:t xml:space="preserve">, an </w:t>
      </w:r>
      <w:r w:rsidR="00A32D9A">
        <w:t xml:space="preserve">experimenter began searching </w:t>
      </w:r>
      <w:r w:rsidR="0032607F">
        <w:t>into a randomly determined direction (backward or forward in time)</w:t>
      </w:r>
      <w:r w:rsidR="0032607F" w:rsidDel="0032607F">
        <w:t xml:space="preserve"> </w:t>
      </w:r>
      <w:r w:rsidR="00A32D9A">
        <w:t xml:space="preserve">until a suitable </w:t>
      </w:r>
      <w:del w:id="473" w:author="hgoerlitz" w:date="2021-01-15T17:06:00Z">
        <w:r w:rsidR="00A32D9A" w:rsidDel="006C4C7A">
          <w:delText xml:space="preserve">horseshoebat </w:delText>
        </w:r>
      </w:del>
      <w:r w:rsidR="00A32D9A">
        <w:t xml:space="preserve">call </w:t>
      </w:r>
      <w:r w:rsidR="0032607F">
        <w:t>was found</w:t>
      </w:r>
      <w:r w:rsidR="00A32D9A">
        <w:t xml:space="preserve">. </w:t>
      </w:r>
      <w:r w:rsidR="00F442AD">
        <w:t>W</w:t>
      </w:r>
      <w:r w:rsidR="00A32D9A">
        <w:t xml:space="preserve">e were able to find 226 individual calls </w:t>
      </w:r>
      <w:del w:id="474" w:author="hgoerlitz" w:date="2021-01-15T17:06:00Z">
        <w:r w:rsidR="00A32D9A" w:rsidDel="006C4C7A">
          <w:delText xml:space="preserve"> </w:delText>
        </w:r>
      </w:del>
      <w:r w:rsidR="00A32D9A">
        <w:t xml:space="preserve">across all the </w:t>
      </w:r>
      <w:proofErr w:type="spellStart"/>
      <w:r w:rsidR="00A32D9A">
        <w:t>synchronised</w:t>
      </w:r>
      <w:proofErr w:type="spellEnd"/>
      <w:r w:rsidR="00A32D9A">
        <w:t xml:space="preserve"> audio files. </w:t>
      </w:r>
      <w:r w:rsidR="00A32D9A">
        <w:lastRenderedPageBreak/>
        <w:t xml:space="preserve">Calls were automatically segmented into their corresponding parts iFM, tFM or CF (Tian and Schnitzler 1997) (Figure 2) using the </w:t>
      </w:r>
      <w:r w:rsidR="00A32D9A">
        <w:rPr>
          <w:i/>
        </w:rPr>
        <w:t>itsfm</w:t>
      </w:r>
      <w:r w:rsidR="00A32D9A">
        <w:t xml:space="preserve"> package [Beleyur (2020);</w:t>
      </w:r>
      <w:r w:rsidR="00A32D9A">
        <w:rPr>
          <w:i/>
        </w:rPr>
        <w:t>biorxivpaper</w:t>
      </w:r>
      <w:r w:rsidR="00A32D9A">
        <w:t>]. Most approaches to date focus on 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w:t>
      </w:r>
      <w:del w:id="475" w:author="tbeleyur" w:date="2021-01-11T19:10:00Z">
        <w:r w:rsidR="00A32D9A" w:rsidDel="00853EB5">
          <w:delText>n on-axis</w:delText>
        </w:r>
      </w:del>
      <w:r w:rsidR="00A32D9A">
        <w:t xml:space="preserve"> recording of the call with a prominent CF component. </w:t>
      </w:r>
      <w:commentRangeStart w:id="476"/>
      <w:commentRangeStart w:id="477"/>
      <w:r w:rsidR="00A32D9A">
        <w:t xml:space="preserve">While suitable for laboratory studies, filtering around the peak frequency fails in the analysis of CF-FM calls recorded in the field under a variety of conditions eg. calls with loud FM and faint CF components. </w:t>
      </w:r>
      <w:commentRangeEnd w:id="476"/>
      <w:r w:rsidR="0032607F">
        <w:rPr>
          <w:rStyle w:val="CommentReference"/>
        </w:rPr>
        <w:commentReference w:id="476"/>
      </w:r>
      <w:commentRangeEnd w:id="477"/>
      <w:r w:rsidR="00CA4B8B">
        <w:rPr>
          <w:rStyle w:val="CommentReference"/>
        </w:rPr>
        <w:commentReference w:id="477"/>
      </w:r>
      <w:proofErr w:type="spellStart"/>
      <w:r w:rsidR="00A32D9A">
        <w:rPr>
          <w:i/>
        </w:rPr>
        <w:t>itsfm</w:t>
      </w:r>
      <w:proofErr w:type="spellEnd"/>
      <w:r w:rsidR="00A32D9A">
        <w:t xml:space="preserve"> overcomes these limitations by tracking the </w:t>
      </w:r>
      <w:r w:rsidR="00A32D9A">
        <w:rPr>
          <w:i/>
        </w:rPr>
        <w:t>change</w:t>
      </w:r>
      <w:r w:rsidR="00A32D9A">
        <w:t xml:space="preserve"> in frequency over </w:t>
      </w:r>
      <w:del w:id="478" w:author="hgoerlitz" w:date="2021-01-15T17:07:00Z">
        <w:r w:rsidR="00A32D9A" w:rsidDel="006C4C7A">
          <w:delText xml:space="preserve">the call </w:delText>
        </w:r>
      </w:del>
      <w:ins w:id="479" w:author="hgoerlitz" w:date="2021-01-15T17:07:00Z">
        <w:r w:rsidR="006C4C7A">
          <w:t xml:space="preserve">time </w:t>
        </w:r>
      </w:ins>
      <w:r w:rsidR="00A32D9A">
        <w:t>to segment it into FM and CF components.</w:t>
      </w:r>
    </w:p>
    <w:p w14:paraId="16990649" w14:textId="77777777" w:rsidR="009641F7" w:rsidRDefault="00A32D9A">
      <w:pPr>
        <w:pStyle w:val="CaptionedFigure"/>
      </w:pPr>
      <w:r>
        <w:rPr>
          <w:noProof/>
        </w:rPr>
        <w:drawing>
          <wp:inline distT="0" distB="0" distL="0" distR="0" wp14:anchorId="22A593FF" wp14:editId="452B6EB6">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2"/>
                    <a:stretch>
                      <a:fillRect/>
                    </a:stretch>
                  </pic:blipFill>
                  <pic:spPr bwMode="auto">
                    <a:xfrm>
                      <a:off x="0" y="0"/>
                      <a:ext cx="5334000" cy="3982363"/>
                    </a:xfrm>
                    <a:prstGeom prst="rect">
                      <a:avLst/>
                    </a:prstGeom>
                    <a:noFill/>
                    <a:ln w="9525">
                      <a:noFill/>
                      <a:headEnd/>
                      <a:tailEnd/>
                    </a:ln>
                  </pic:spPr>
                </pic:pic>
              </a:graphicData>
            </a:graphic>
          </wp:inline>
        </w:drawing>
      </w:r>
    </w:p>
    <w:p w14:paraId="0792EC00" w14:textId="5DDDD59E" w:rsidR="009641F7" w:rsidRDefault="00A32D9A">
      <w:pPr>
        <w:pStyle w:val="ImageCaption"/>
      </w:pPr>
      <w:r>
        <w:t xml:space="preserve">Figure 2:  Example of a </w:t>
      </w:r>
      <w:del w:id="480" w:author="hgoerlitz" w:date="2021-01-15T17:07:00Z">
        <w:r w:rsidDel="006C4C7A">
          <w:delText xml:space="preserve">single </w:delText>
        </w:r>
      </w:del>
      <w:r w:rsidR="00A321BE">
        <w:t xml:space="preserve">manually selected </w:t>
      </w:r>
      <w:ins w:id="481" w:author="hgoerlitz" w:date="2021-01-15T17:07:00Z">
        <w:r w:rsidR="006C4C7A">
          <w:t xml:space="preserve">single </w:t>
        </w:r>
      </w:ins>
      <w:r>
        <w:t>CF-FM call</w:t>
      </w:r>
      <w:r w:rsidR="00A321BE">
        <w:t xml:space="preserve">, which was </w:t>
      </w:r>
      <w:r>
        <w:t xml:space="preserve">automatically segmented </w:t>
      </w:r>
      <w:r w:rsidR="00A321BE">
        <w:t xml:space="preserve">into </w:t>
      </w:r>
      <w:ins w:id="482" w:author="hgoerlitz" w:date="2021-01-15T17:08:00Z">
        <w:r w:rsidR="006C4C7A">
          <w:t>its initial frequency-modulated (</w:t>
        </w:r>
      </w:ins>
      <w:proofErr w:type="spellStart"/>
      <w:r>
        <w:t>iFM</w:t>
      </w:r>
      <w:proofErr w:type="spellEnd"/>
      <w:ins w:id="483" w:author="hgoerlitz" w:date="2021-01-15T17:08:00Z">
        <w:r w:rsidR="006C4C7A">
          <w:t>)</w:t>
        </w:r>
      </w:ins>
      <w:r>
        <w:t xml:space="preserve">, </w:t>
      </w:r>
      <w:ins w:id="484" w:author="hgoerlitz" w:date="2021-01-15T17:08:00Z">
        <w:r w:rsidR="006C4C7A">
          <w:t>central constant-frequency (</w:t>
        </w:r>
      </w:ins>
      <w:r>
        <w:t>CF</w:t>
      </w:r>
      <w:ins w:id="485" w:author="hgoerlitz" w:date="2021-01-15T17:08:00Z">
        <w:r w:rsidR="006C4C7A">
          <w:t>)</w:t>
        </w:r>
      </w:ins>
      <w:r>
        <w:t xml:space="preserve"> and </w:t>
      </w:r>
      <w:ins w:id="486" w:author="hgoerlitz" w:date="2021-01-15T17:08:00Z">
        <w:r w:rsidR="006C4C7A">
          <w:t>terminal frequency-modulated (</w:t>
        </w:r>
      </w:ins>
      <w:proofErr w:type="spellStart"/>
      <w:r>
        <w:t>tFM</w:t>
      </w:r>
      <w:proofErr w:type="spellEnd"/>
      <w:ins w:id="487" w:author="hgoerlitz" w:date="2021-01-15T17:08:00Z">
        <w:r w:rsidR="006C4C7A">
          <w:t>) components</w:t>
        </w:r>
      </w:ins>
      <w:r>
        <w:t xml:space="preserve"> </w:t>
      </w:r>
      <w:del w:id="488" w:author="hgoerlitz" w:date="2021-01-15T17:08:00Z">
        <w:r w:rsidDel="006C4C7A">
          <w:delText xml:space="preserve">regions </w:delText>
        </w:r>
      </w:del>
      <w:r>
        <w:t xml:space="preserve">based on </w:t>
      </w:r>
      <w:commentRangeStart w:id="489"/>
      <w:r>
        <w:t xml:space="preserve">frequency </w:t>
      </w:r>
      <w:del w:id="490" w:author="hgoerlitz" w:date="2021-01-15T17:08:00Z">
        <w:r w:rsidDel="006C4C7A">
          <w:delText xml:space="preserve">modulation </w:delText>
        </w:r>
      </w:del>
      <w:ins w:id="491" w:author="hgoerlitz" w:date="2021-01-15T17:08:00Z">
        <w:r w:rsidR="006C4C7A">
          <w:t>change over time</w:t>
        </w:r>
      </w:ins>
      <w:commentRangeEnd w:id="489"/>
      <w:ins w:id="492" w:author="hgoerlitz" w:date="2021-01-15T17:09:00Z">
        <w:r w:rsidR="006C4C7A">
          <w:rPr>
            <w:rStyle w:val="CommentReference"/>
            <w:i w:val="0"/>
          </w:rPr>
          <w:commentReference w:id="489"/>
        </w:r>
      </w:ins>
      <w:del w:id="493" w:author="hgoerlitz" w:date="2021-01-15T17:08:00Z">
        <w:r w:rsidDel="006C4C7A">
          <w:delText>across the call</w:delText>
        </w:r>
      </w:del>
      <w:r w:rsidR="00A321BE">
        <w:t xml:space="preserve">, using the </w:t>
      </w:r>
      <w:proofErr w:type="spellStart"/>
      <w:r w:rsidR="00A321BE">
        <w:t>itsFM</w:t>
      </w:r>
      <w:proofErr w:type="spellEnd"/>
      <w:r w:rsidR="00A321BE">
        <w:t xml:space="preserve"> package</w:t>
      </w:r>
      <w:r>
        <w:t xml:space="preserve">. The itsfm package allows accurate segmentation into call </w:t>
      </w:r>
      <w:commentRangeStart w:id="494"/>
      <w:del w:id="495" w:author="hgoerlitz" w:date="2021-01-15T17:09:00Z">
        <w:r w:rsidDel="006C4C7A">
          <w:delText xml:space="preserve">parts </w:delText>
        </w:r>
      </w:del>
      <w:ins w:id="496" w:author="hgoerlitz" w:date="2021-01-15T17:09:00Z">
        <w:r w:rsidR="006C4C7A">
          <w:t>components</w:t>
        </w:r>
        <w:commentRangeEnd w:id="494"/>
        <w:r w:rsidR="006C4C7A">
          <w:rPr>
            <w:rStyle w:val="CommentReference"/>
            <w:i w:val="0"/>
          </w:rPr>
          <w:commentReference w:id="494"/>
        </w:r>
        <w:r w:rsidR="006C4C7A">
          <w:t xml:space="preserve"> </w:t>
        </w:r>
      </w:ins>
      <w:r>
        <w:t>under challenging recording conditions</w:t>
      </w:r>
    </w:p>
    <w:p w14:paraId="2A74686F" w14:textId="6527A0FC" w:rsidR="009641F7" w:rsidRDefault="00A32D9A">
      <w:pPr>
        <w:pStyle w:val="BodyText"/>
      </w:pPr>
      <w:r>
        <w:t xml:space="preserve">From the segmented CF and FM components we measured specific parameters. In the CF component, we measured the peak frequency, RMS </w:t>
      </w:r>
      <w:r w:rsidR="00A321BE">
        <w:t xml:space="preserve">level </w:t>
      </w:r>
      <w:r>
        <w:t xml:space="preserve">and duration. The CF peak frequency was quantified </w:t>
      </w:r>
      <w:del w:id="497" w:author="hgoerlitz" w:date="2021-01-15T17:10:00Z">
        <w:r w:rsidDel="006C4C7A">
          <w:delText xml:space="preserve">as </w:delText>
        </w:r>
      </w:del>
      <w:ins w:id="498" w:author="hgoerlitz" w:date="2021-01-15T17:10:00Z">
        <w:r w:rsidR="006C4C7A">
          <w:t xml:space="preserve">because </w:t>
        </w:r>
      </w:ins>
      <w:r>
        <w:t>bats may shift their CF frequencies in the presence of conspecifics</w:t>
      </w:r>
      <w:ins w:id="499" w:author="hgoerlitz" w:date="2021-01-15T17:10:00Z">
        <w:r w:rsidR="006C4C7A">
          <w:t xml:space="preserve">. [RATIONALES for the other measures?] </w:t>
        </w:r>
      </w:ins>
      <w:r>
        <w:t xml:space="preserve">From the FM components, we measured the lower frequency (-10 dB peak frequency of the FM audio segment), </w:t>
      </w:r>
      <w:r>
        <w:lastRenderedPageBreak/>
        <w:t xml:space="preserve">bandwidth (defined as difference between the CF peak frequency and the lower frequency of the FM segment), RMS </w:t>
      </w:r>
      <w:r w:rsidR="00FD32CF">
        <w:t xml:space="preserve">level </w:t>
      </w:r>
      <w:r>
        <w:t>and duration</w:t>
      </w:r>
      <w:ins w:id="500" w:author="tbeleyur" w:date="2021-01-14T14:35:00Z">
        <w:r w:rsidR="00BA37C1">
          <w:t xml:space="preserve">. </w:t>
        </w:r>
      </w:ins>
      <w:r>
        <w:t xml:space="preserve">We also calculated the </w:t>
      </w:r>
      <w:commentRangeStart w:id="501"/>
      <w:r>
        <w:t xml:space="preserve">relative </w:t>
      </w:r>
      <w:commentRangeEnd w:id="501"/>
      <w:r w:rsidR="006C4C7A">
        <w:rPr>
          <w:rStyle w:val="CommentReference"/>
        </w:rPr>
        <w:commentReference w:id="501"/>
      </w:r>
      <w:r w:rsidR="00FD32CF">
        <w:t xml:space="preserve">amplitude ratio between the </w:t>
      </w:r>
      <w:proofErr w:type="spellStart"/>
      <w:r w:rsidR="00CA4B8B">
        <w:t>iFM</w:t>
      </w:r>
      <w:proofErr w:type="spellEnd"/>
      <w:r w:rsidR="00CA4B8B">
        <w:t xml:space="preserve"> and </w:t>
      </w:r>
      <w:proofErr w:type="spellStart"/>
      <w:r w:rsidR="00CA4B8B">
        <w:t>tFM</w:t>
      </w:r>
      <w:proofErr w:type="spellEnd"/>
      <w:r w:rsidR="00CA4B8B">
        <w:t xml:space="preserve"> </w:t>
      </w:r>
      <w:ins w:id="502" w:author="hgoerlitz" w:date="2021-01-15T17:11:00Z">
        <w:r w:rsidR="006C4C7A">
          <w:t xml:space="preserve">components </w:t>
        </w:r>
      </w:ins>
      <w:r w:rsidR="00CA4B8B">
        <w:t xml:space="preserve">to CF </w:t>
      </w:r>
      <w:r w:rsidR="00837C60">
        <w:t xml:space="preserve">components </w:t>
      </w:r>
      <w:r w:rsidR="00CA4B8B">
        <w:t>(</w:t>
      </w:r>
      <w:proofErr w:type="spellStart"/>
      <w:r w:rsidR="00CA4B8B">
        <w:t>iFM</w:t>
      </w:r>
      <w:proofErr w:type="spellEnd"/>
      <w:r w:rsidR="00CA4B8B">
        <w:t xml:space="preserve">/CF and </w:t>
      </w:r>
      <w:proofErr w:type="spellStart"/>
      <w:r w:rsidR="00CA4B8B">
        <w:t>tFM</w:t>
      </w:r>
      <w:proofErr w:type="spellEnd"/>
      <w:r w:rsidR="00CA4B8B">
        <w:t xml:space="preserve">/CF </w:t>
      </w:r>
      <w:ins w:id="503" w:author="hgoerlitz" w:date="2021-01-15T17:13:00Z">
        <w:r w:rsidR="006C4C7A">
          <w:t xml:space="preserve">amplitude </w:t>
        </w:r>
      </w:ins>
      <w:r w:rsidR="00CA4B8B">
        <w:t>ratios)</w:t>
      </w:r>
      <w:del w:id="504" w:author="hgoerlitz" w:date="2021-01-15T17:10:00Z">
        <w:r w:rsidDel="006C4C7A">
          <w:delText xml:space="preserve"> </w:delText>
        </w:r>
      </w:del>
      <w:r w:rsidR="00CA4B8B">
        <w:t>.</w:t>
      </w:r>
      <w:ins w:id="505" w:author="hgoerlitz" w:date="2021-01-15T17:10:00Z">
        <w:r w:rsidR="006C4C7A">
          <w:t xml:space="preserve"> </w:t>
        </w:r>
      </w:ins>
      <w:r>
        <w:t>The relative call component measures were calculated as CF-FM bats are known to independently vary the level of call components in a context specific manner (Tian and Schnitzler 1997; Lu, Zhang, and Luo 2020).</w:t>
      </w:r>
    </w:p>
    <w:p w14:paraId="4ED73926" w14:textId="7F744321" w:rsidR="009641F7" w:rsidRDefault="002E0F51">
      <w:pPr>
        <w:pStyle w:val="Heading3"/>
      </w:pPr>
      <w:bookmarkStart w:id="506" w:name="window-measurements"/>
      <w:commentRangeStart w:id="507"/>
      <w:r>
        <w:t>2.</w:t>
      </w:r>
      <w:del w:id="508" w:author="hgoerlitz" w:date="2021-01-15T16:53:00Z">
        <w:r w:rsidDel="001866A9">
          <w:delText>3</w:delText>
        </w:r>
      </w:del>
      <w:ins w:id="509" w:author="hgoerlitz" w:date="2021-01-15T16:53:00Z">
        <w:r w:rsidR="001866A9">
          <w:t>5</w:t>
        </w:r>
      </w:ins>
      <w:r w:rsidR="00A32D9A">
        <w:t>.2 Window</w:t>
      </w:r>
      <w:ins w:id="510" w:author="hgoerlitz" w:date="2021-01-15T17:17:00Z">
        <w:r w:rsidR="000C04D9">
          <w:t>ed calls analysis</w:t>
        </w:r>
      </w:ins>
      <w:del w:id="511" w:author="hgoerlitz" w:date="2021-01-15T17:17:00Z">
        <w:r w:rsidR="00A32D9A" w:rsidDel="000C04D9">
          <w:delText xml:space="preserve"> measurements</w:delText>
        </w:r>
      </w:del>
      <w:bookmarkEnd w:id="506"/>
      <w:commentRangeEnd w:id="507"/>
      <w:r w:rsidR="000C04D9">
        <w:rPr>
          <w:rStyle w:val="CommentReference"/>
          <w:rFonts w:asciiTheme="minorHAnsi" w:eastAsiaTheme="minorHAnsi" w:hAnsiTheme="minorHAnsi" w:cstheme="minorBidi"/>
          <w:b w:val="0"/>
          <w:bCs w:val="0"/>
          <w:color w:val="auto"/>
        </w:rPr>
        <w:commentReference w:id="507"/>
      </w:r>
    </w:p>
    <w:p w14:paraId="31B843F1" w14:textId="738EC110" w:rsidR="009641F7" w:rsidDel="006C4C7A" w:rsidRDefault="00A32D9A">
      <w:pPr>
        <w:pStyle w:val="FirstParagraph"/>
        <w:rPr>
          <w:del w:id="512" w:author="hgoerlitz" w:date="2021-01-15T17:13:00Z"/>
        </w:rPr>
      </w:pPr>
      <w:r>
        <w:t xml:space="preserve">Each </w:t>
      </w:r>
      <w:r w:rsidR="00F012FE">
        <w:t xml:space="preserve">flight activity </w:t>
      </w:r>
      <w:r>
        <w:t>audio was split into consecutive 50</w:t>
      </w:r>
      <w:r w:rsidR="00486D5F">
        <w:t> </w:t>
      </w:r>
      <w:r>
        <w:t>ms windows (</w:t>
      </w:r>
      <w:r w:rsidR="00CA4B8B">
        <w:t xml:space="preserve">See </w:t>
      </w:r>
      <w:r>
        <w:t xml:space="preserve">SI </w:t>
      </w:r>
      <w:r w:rsidR="0074584B">
        <w:t>0.4</w:t>
      </w:r>
      <w:r w:rsidR="00CA4B8B">
        <w:t xml:space="preserve"> for details of window </w:t>
      </w:r>
      <w:r w:rsidR="0023453C">
        <w:t>splitting</w:t>
      </w:r>
      <w:r>
        <w:t xml:space="preserve">). </w:t>
      </w:r>
      <w:r w:rsidR="00486D5F">
        <w:t xml:space="preserve">We chose a window duration </w:t>
      </w:r>
      <w:r>
        <w:t>of 50</w:t>
      </w:r>
      <w:r w:rsidR="00486D5F">
        <w:t> </w:t>
      </w:r>
      <w:r>
        <w:t>ms as it provided high spectral resolution (20</w:t>
      </w:r>
      <w:r w:rsidR="00486D5F">
        <w:t> </w:t>
      </w:r>
      <w:r>
        <w:t>Hz at 250</w:t>
      </w:r>
      <w:r w:rsidR="00486D5F">
        <w:t> </w:t>
      </w:r>
      <w:r>
        <w:t xml:space="preserve">kHz sampling rate) </w:t>
      </w:r>
      <w:r w:rsidR="00486D5F">
        <w:t xml:space="preserve">that allows </w:t>
      </w:r>
      <w:r>
        <w:t xml:space="preserve">to distinguish </w:t>
      </w:r>
      <w:r w:rsidR="00486D5F">
        <w:t xml:space="preserve">between </w:t>
      </w:r>
      <w:r>
        <w:t xml:space="preserve">multiple CF components that may be </w:t>
      </w:r>
      <w:r w:rsidR="00486D5F">
        <w:t>contained in the window</w:t>
      </w:r>
      <w:r>
        <w:t xml:space="preserve">. Initial observations showed that 50 ms was about the longest observed duration of a bat call in our data, and was about twice the length of typical calls. </w:t>
      </w:r>
    </w:p>
    <w:p w14:paraId="051345ED" w14:textId="6BC32026" w:rsidR="009641F7" w:rsidRDefault="00A32D9A" w:rsidP="006C4C7A">
      <w:pPr>
        <w:pStyle w:val="FirstParagraph"/>
        <w:pPrChange w:id="513" w:author="hgoerlitz" w:date="2021-01-15T17:13:00Z">
          <w:pPr>
            <w:pStyle w:val="BodyText"/>
          </w:pPr>
        </w:pPrChange>
      </w:pPr>
      <w:r>
        <w:t xml:space="preserve">Over the course of a </w:t>
      </w:r>
      <w:r w:rsidR="00416AD2">
        <w:t xml:space="preserve">flight activity </w:t>
      </w:r>
      <w:r>
        <w:t>audio</w:t>
      </w:r>
      <w:del w:id="514" w:author="hgoerlitz" w:date="2021-01-15T17:13:00Z">
        <w:r w:rsidDel="006C4C7A">
          <w:delText xml:space="preserve"> </w:delText>
        </w:r>
      </w:del>
      <w:r>
        <w:t xml:space="preserve">, there may be multiple windows without calls or very faint calls in them. </w:t>
      </w:r>
      <w:r w:rsidR="00486D5F">
        <w:t>To exclude those windows, we removed all windows whose RMS level w</w:t>
      </w:r>
      <w:r w:rsidR="00FE60E2">
        <w:t>ere</w:t>
      </w:r>
      <w:r w:rsidR="00486D5F">
        <w:t xml:space="preserve"> </w:t>
      </w:r>
      <w:r w:rsidR="00FE60E2">
        <w:t xml:space="preserve">not </w:t>
      </w:r>
      <w:r w:rsidR="00416AD2">
        <w:t>at least</w:t>
      </w:r>
      <w:r w:rsidR="00486D5F">
        <w:t xml:space="preserve"> 20 dB above the </w:t>
      </w:r>
      <w:r w:rsidR="00416AD2">
        <w:t xml:space="preserve">maximum </w:t>
      </w:r>
      <w:r w:rsidR="00486D5F">
        <w:t xml:space="preserve">RMS level of </w:t>
      </w:r>
      <w:r>
        <w:t xml:space="preserve">manually annotated audio segments </w:t>
      </w:r>
      <w:r w:rsidR="00486D5F">
        <w:t xml:space="preserve">without calls </w:t>
      </w:r>
      <w:r>
        <w:t>(</w:t>
      </w:r>
      <w:r w:rsidR="00486D5F">
        <w:t xml:space="preserve">for details, see </w:t>
      </w:r>
      <w:r>
        <w:t xml:space="preserve">SI </w:t>
      </w:r>
      <w:ins w:id="515" w:author="tbeleyur" w:date="2021-01-14T16:43:00Z">
        <w:r w:rsidR="0074584B">
          <w:t>0.</w:t>
        </w:r>
      </w:ins>
      <w:r>
        <w:t xml:space="preserve">4.1). </w:t>
      </w:r>
      <w:r w:rsidR="00486D5F">
        <w:t xml:space="preserve">From the remaining windows that contained echolocation calls, we </w:t>
      </w:r>
      <w:r w:rsidR="002965FE">
        <w:t>measured</w:t>
      </w:r>
      <w:r w:rsidR="00486D5F">
        <w:t xml:space="preserve"> </w:t>
      </w:r>
      <w:r w:rsidR="002965FE">
        <w:t>each</w:t>
      </w:r>
      <w:r>
        <w:t xml:space="preserve"> </w:t>
      </w:r>
      <w:r w:rsidR="002965FE">
        <w:t xml:space="preserve">window’s </w:t>
      </w:r>
      <w:commentRangeStart w:id="516"/>
      <w:commentRangeStart w:id="517"/>
      <w:r>
        <w:t xml:space="preserve">received </w:t>
      </w:r>
      <w:r w:rsidR="00486D5F">
        <w:t xml:space="preserve">RMS </w:t>
      </w:r>
      <w:r>
        <w:t>level</w:t>
      </w:r>
      <w:commentRangeEnd w:id="516"/>
      <w:r w:rsidR="00A233BB">
        <w:rPr>
          <w:rStyle w:val="CommentReference"/>
        </w:rPr>
        <w:commentReference w:id="516"/>
      </w:r>
      <w:commentRangeEnd w:id="517"/>
      <w:r w:rsidR="002965FE">
        <w:rPr>
          <w:rStyle w:val="CommentReference"/>
        </w:rPr>
        <w:commentReference w:id="517"/>
      </w:r>
      <w:r>
        <w:t xml:space="preserve">, dominant frequencies and FM </w:t>
      </w:r>
      <w:r w:rsidR="002608EC">
        <w:t>lowe</w:t>
      </w:r>
      <w:r w:rsidR="00AA26E4">
        <w:t>r</w:t>
      </w:r>
      <w:r w:rsidR="002608EC">
        <w:t xml:space="preserve"> </w:t>
      </w:r>
      <w:r>
        <w:t xml:space="preserve">frequencies. Dominant frequencies are defined as </w:t>
      </w:r>
      <w:r w:rsidR="00915884">
        <w:t xml:space="preserve">local </w:t>
      </w:r>
      <w:r>
        <w:t>frequency peaks in the smoothed power spectrum that are within 14 dB of the window’s peak frequency</w:t>
      </w:r>
      <w:r w:rsidR="00915884">
        <w:t xml:space="preserve"> (i.e., the frequency with highest energy in the spectrum)</w:t>
      </w:r>
      <w:r>
        <w:t xml:space="preserve">. Dominant frequencies are a measurement </w:t>
      </w:r>
      <w:r w:rsidR="001F78F0">
        <w:t xml:space="preserve">of the </w:t>
      </w:r>
      <w:r>
        <w:t xml:space="preserve">CF frequencies of </w:t>
      </w:r>
      <w:r w:rsidR="001F78F0">
        <w:t xml:space="preserve">multiple </w:t>
      </w:r>
      <w:r>
        <w:t xml:space="preserve">calls in </w:t>
      </w:r>
      <w:r w:rsidR="001F78F0">
        <w:t xml:space="preserve">the same </w:t>
      </w:r>
      <w:r>
        <w:t>window (</w:t>
      </w:r>
      <w:r w:rsidR="001F78F0">
        <w:t xml:space="preserve">for details </w:t>
      </w:r>
      <w:r w:rsidR="00FE60E2">
        <w:t>of dominant frequency measurement see</w:t>
      </w:r>
      <w:r w:rsidR="001F78F0">
        <w:t xml:space="preserve"> </w:t>
      </w:r>
      <w:r>
        <w:t xml:space="preserve">SI </w:t>
      </w:r>
      <w:ins w:id="518" w:author="tbeleyur" w:date="2021-01-14T16:44:00Z">
        <w:r w:rsidR="00BE0579">
          <w:t>0.</w:t>
        </w:r>
      </w:ins>
      <w:r>
        <w:t xml:space="preserve">4.2). FM </w:t>
      </w:r>
      <w:r w:rsidR="00AA26E4">
        <w:t xml:space="preserve">lower </w:t>
      </w:r>
      <w:r>
        <w:t>frequencies were determined by a spectrogram</w:t>
      </w:r>
      <w:ins w:id="519" w:author="hgoerlitz" w:date="2021-01-15T17:19:00Z">
        <w:r w:rsidR="002F4CF4">
          <w:t>-</w:t>
        </w:r>
      </w:ins>
      <w:del w:id="520" w:author="hgoerlitz" w:date="2021-01-15T17:19:00Z">
        <w:r w:rsidDel="002F4CF4">
          <w:delText xml:space="preserve"> </w:delText>
        </w:r>
      </w:del>
      <w:r>
        <w:t xml:space="preserve">based method which identified FM regions and chose the lowest frequency in </w:t>
      </w:r>
      <w:r w:rsidR="005F0C6F">
        <w:t xml:space="preserve">all </w:t>
      </w:r>
      <w:r>
        <w:t>FM region</w:t>
      </w:r>
      <w:r w:rsidR="005F0C6F">
        <w:t>s</w:t>
      </w:r>
      <w:r>
        <w:t xml:space="preserve"> </w:t>
      </w:r>
      <w:r w:rsidR="005F0C6F">
        <w:t xml:space="preserve">identified in </w:t>
      </w:r>
      <w:r>
        <w:t xml:space="preserve">a window (SI </w:t>
      </w:r>
      <w:ins w:id="521" w:author="tbeleyur" w:date="2021-01-14T16:44:00Z">
        <w:r w:rsidR="00BE0579">
          <w:t>0.</w:t>
        </w:r>
      </w:ins>
      <w:r>
        <w:t xml:space="preserve">4.3). There could be multiple terminal and dominant frequency values for a single window, however only one received </w:t>
      </w:r>
      <w:r w:rsidR="004C3877">
        <w:t xml:space="preserve">RMS </w:t>
      </w:r>
      <w:r>
        <w:t xml:space="preserve">level measurement per window. </w:t>
      </w:r>
      <w:r w:rsidR="004C3877">
        <w:t xml:space="preserve">We chose the </w:t>
      </w:r>
      <w:r>
        <w:t xml:space="preserve">measurements in the </w:t>
      </w:r>
      <w:r w:rsidR="00524072">
        <w:t xml:space="preserve">window </w:t>
      </w:r>
      <w:r>
        <w:t>analysis to be analogous to the measurements in the individual call analyses</w:t>
      </w:r>
      <w:r w:rsidR="004C3877">
        <w:t xml:space="preserve">: </w:t>
      </w:r>
      <w:r>
        <w:t xml:space="preserve"> the dominant frequencies in the </w:t>
      </w:r>
      <w:r w:rsidR="00524072">
        <w:t xml:space="preserve">window </w:t>
      </w:r>
      <w:r>
        <w:t>analysis complements the CF peak frequency measurements in the individual call analysis</w:t>
      </w:r>
      <w:r w:rsidR="004C3877">
        <w:t xml:space="preserve">, while the </w:t>
      </w:r>
      <w:commentRangeStart w:id="522"/>
      <w:commentRangeStart w:id="523"/>
      <w:r w:rsidR="00DA5568">
        <w:t>lowe</w:t>
      </w:r>
      <w:r w:rsidR="00AA26E4">
        <w:t xml:space="preserve">r </w:t>
      </w:r>
      <w:r>
        <w:t xml:space="preserve">frequencies </w:t>
      </w:r>
      <w:commentRangeEnd w:id="522"/>
      <w:r w:rsidR="006B0EB0">
        <w:rPr>
          <w:rStyle w:val="CommentReference"/>
        </w:rPr>
        <w:commentReference w:id="522"/>
      </w:r>
      <w:commentRangeEnd w:id="523"/>
      <w:r w:rsidR="00AA26E4">
        <w:rPr>
          <w:rStyle w:val="CommentReference"/>
        </w:rPr>
        <w:commentReference w:id="523"/>
      </w:r>
      <w:r>
        <w:t xml:space="preserve">and RMS measurements </w:t>
      </w:r>
      <w:r w:rsidR="004C3877">
        <w:t xml:space="preserve">of the FM parts </w:t>
      </w:r>
      <w:r>
        <w:t xml:space="preserve">are analogous to the bandwidth and RMS </w:t>
      </w:r>
      <w:r w:rsidR="004C3877">
        <w:t xml:space="preserve">level </w:t>
      </w:r>
      <w:r>
        <w:t xml:space="preserve">of the </w:t>
      </w:r>
      <w:r w:rsidR="004C3877">
        <w:t xml:space="preserve">FM parts of the </w:t>
      </w:r>
      <w:r>
        <w:t>individual call analysis.</w:t>
      </w:r>
    </w:p>
    <w:p w14:paraId="4F6E529D" w14:textId="65AD1AD0" w:rsidR="009641F7" w:rsidRDefault="002E0F51">
      <w:pPr>
        <w:pStyle w:val="Heading3"/>
      </w:pPr>
      <w:bookmarkStart w:id="524" w:name="virtual-multi-bat-audio"/>
      <w:commentRangeStart w:id="525"/>
      <w:r>
        <w:t>2.</w:t>
      </w:r>
      <w:ins w:id="526" w:author="hgoerlitz" w:date="2021-01-15T17:21:00Z">
        <w:r w:rsidR="002F4CF4">
          <w:t>5</w:t>
        </w:r>
      </w:ins>
      <w:del w:id="527" w:author="hgoerlitz" w:date="2021-01-15T17:21:00Z">
        <w:r w:rsidDel="002F4CF4">
          <w:delText>3</w:delText>
        </w:r>
      </w:del>
      <w:r w:rsidR="00A32D9A">
        <w:t>.3 Virtual multi-bat audio</w:t>
      </w:r>
      <w:bookmarkEnd w:id="524"/>
      <w:commentRangeEnd w:id="525"/>
      <w:r w:rsidR="002F4CF4">
        <w:rPr>
          <w:rStyle w:val="CommentReference"/>
          <w:rFonts w:asciiTheme="minorHAnsi" w:eastAsiaTheme="minorHAnsi" w:hAnsiTheme="minorHAnsi" w:cstheme="minorBidi"/>
          <w:b w:val="0"/>
          <w:bCs w:val="0"/>
          <w:color w:val="auto"/>
        </w:rPr>
        <w:commentReference w:id="525"/>
      </w:r>
    </w:p>
    <w:p w14:paraId="56642FBE" w14:textId="2046E42E" w:rsidR="009641F7" w:rsidRDefault="00A32D9A">
      <w:pPr>
        <w:pStyle w:val="FirstParagraph"/>
      </w:pPr>
      <w:r>
        <w:t xml:space="preserve">The advantage of the window analysis is the possibility to make ‘virtual multi-bat’ data (Fawcett et al. 2015; Ratcliffe et al. 2004) by combining </w:t>
      </w:r>
      <w:del w:id="528" w:author="hgoerlitz" w:date="2021-01-15T17:14:00Z">
        <w:r w:rsidDel="006D78F3">
          <w:delText xml:space="preserve">observed </w:delText>
        </w:r>
      </w:del>
      <w:ins w:id="529" w:author="hgoerlitz" w:date="2021-01-15T17:14:00Z">
        <w:r w:rsidR="006D78F3">
          <w:t xml:space="preserve">recorded </w:t>
        </w:r>
      </w:ins>
      <w:r>
        <w:t xml:space="preserve">single bat call </w:t>
      </w:r>
      <w:del w:id="530" w:author="hgoerlitz" w:date="2021-01-15T17:15:00Z">
        <w:r w:rsidDel="006D78F3">
          <w:delText xml:space="preserve">measurements or </w:delText>
        </w:r>
      </w:del>
      <w:r>
        <w:t xml:space="preserve">sequences. We created virtual multi-bat audio by combining single bat </w:t>
      </w:r>
      <w:ins w:id="531" w:author="hgoerlitz" w:date="2021-01-15T17:15:00Z">
        <w:r w:rsidR="006D78F3">
          <w:t>audio-</w:t>
        </w:r>
      </w:ins>
      <w:r>
        <w:t xml:space="preserve">files that were of similar durations (SI </w:t>
      </w:r>
      <w:ins w:id="532" w:author="tbeleyur" w:date="2021-01-14T16:44:00Z">
        <w:r w:rsidR="00BE0579">
          <w:t>0.</w:t>
        </w:r>
      </w:ins>
      <w:r>
        <w:t xml:space="preserve">4.4). This </w:t>
      </w:r>
      <w:del w:id="533" w:author="hgoerlitz" w:date="2021-01-15T17:16:00Z">
        <w:r w:rsidDel="006D78F3">
          <w:delText xml:space="preserve">allowed us to create </w:delText>
        </w:r>
      </w:del>
      <w:ins w:id="534" w:author="hgoerlitz" w:date="2021-01-15T17:16:00Z">
        <w:r w:rsidR="006D78F3">
          <w:t xml:space="preserve">represents </w:t>
        </w:r>
      </w:ins>
      <w:r>
        <w:t xml:space="preserve">a ‘null’ dataset </w:t>
      </w:r>
      <w:del w:id="535" w:author="hgoerlitz" w:date="2021-01-15T17:16:00Z">
        <w:r w:rsidDel="00332930">
          <w:delText xml:space="preserve">where </w:delText>
        </w:r>
      </w:del>
      <w:ins w:id="536" w:author="hgoerlitz" w:date="2021-01-15T17:16:00Z">
        <w:r w:rsidR="00332930">
          <w:t xml:space="preserve">of </w:t>
        </w:r>
      </w:ins>
      <w:r>
        <w:t xml:space="preserve">multiple bats </w:t>
      </w:r>
      <w:ins w:id="537" w:author="hgoerlitz" w:date="2021-01-15T17:16:00Z">
        <w:r w:rsidR="00332930">
          <w:t xml:space="preserve">that </w:t>
        </w:r>
      </w:ins>
      <w:r>
        <w:t xml:space="preserve">were echolocating, but not responding to each other’s presence. </w:t>
      </w:r>
      <w:ins w:id="538" w:author="hgoerlitz" w:date="2021-01-15T17:16:00Z">
        <w:r w:rsidR="00332930">
          <w:t xml:space="preserve">We performed the same </w:t>
        </w:r>
      </w:ins>
      <w:ins w:id="539" w:author="hgoerlitz" w:date="2021-01-15T17:17:00Z">
        <w:r w:rsidR="00332930">
          <w:t xml:space="preserve">window </w:t>
        </w:r>
      </w:ins>
      <w:del w:id="540" w:author="hgoerlitz" w:date="2021-01-15T17:16:00Z">
        <w:r w:rsidDel="00332930">
          <w:delText>A</w:delText>
        </w:r>
      </w:del>
      <w:ins w:id="541" w:author="hgoerlitz" w:date="2021-01-15T17:16:00Z">
        <w:r w:rsidR="00332930">
          <w:t>a</w:t>
        </w:r>
      </w:ins>
      <w:r>
        <w:t xml:space="preserve">coustic </w:t>
      </w:r>
      <w:del w:id="542" w:author="hgoerlitz" w:date="2021-01-15T17:17:00Z">
        <w:r w:rsidDel="00332930">
          <w:delText xml:space="preserve">measurements </w:delText>
        </w:r>
      </w:del>
      <w:ins w:id="543" w:author="hgoerlitz" w:date="2021-01-15T17:17:00Z">
        <w:r w:rsidR="00332930">
          <w:t xml:space="preserve">analysis </w:t>
        </w:r>
      </w:ins>
      <w:del w:id="544" w:author="hgoerlitz" w:date="2021-01-15T17:16:00Z">
        <w:r w:rsidDel="00332930">
          <w:delText xml:space="preserve">were also performed </w:delText>
        </w:r>
      </w:del>
      <w:r>
        <w:t xml:space="preserve">on the virtual multi-bat audio </w:t>
      </w:r>
      <w:del w:id="545" w:author="hgoerlitz" w:date="2021-01-15T17:17:00Z">
        <w:r w:rsidDel="00332930">
          <w:delText xml:space="preserve">using the window analysis </w:delText>
        </w:r>
      </w:del>
      <w:ins w:id="546" w:author="hgoerlitz" w:date="2021-01-15T17:17:00Z">
        <w:r w:rsidR="00332930">
          <w:t xml:space="preserve">as </w:t>
        </w:r>
      </w:ins>
      <w:r>
        <w:t>described above.</w:t>
      </w:r>
    </w:p>
    <w:p w14:paraId="5C887CA4" w14:textId="3CEA9CF1" w:rsidR="009641F7" w:rsidRDefault="00F042C5">
      <w:pPr>
        <w:pStyle w:val="Heading2"/>
      </w:pPr>
      <w:bookmarkStart w:id="547" w:name="statistical-analysis"/>
      <w:r>
        <w:t>2</w:t>
      </w:r>
      <w:r w:rsidR="00A32D9A">
        <w:t>.</w:t>
      </w:r>
      <w:ins w:id="548" w:author="hgoerlitz" w:date="2021-01-15T17:21:00Z">
        <w:r w:rsidR="002F4CF4">
          <w:t>6</w:t>
        </w:r>
      </w:ins>
      <w:del w:id="549" w:author="hgoerlitz" w:date="2021-01-15T17:21:00Z">
        <w:r w:rsidDel="002F4CF4">
          <w:delText>4</w:delText>
        </w:r>
      </w:del>
      <w:r w:rsidR="00A32D9A">
        <w:t xml:space="preserve"> Statistical analysis</w:t>
      </w:r>
      <w:bookmarkEnd w:id="547"/>
    </w:p>
    <w:p w14:paraId="7B2279A3" w14:textId="259B2871" w:rsidR="009641F7" w:rsidRDefault="00A32D9A">
      <w:pPr>
        <w:pStyle w:val="FirstParagraph"/>
      </w:pPr>
      <w:r>
        <w:t xml:space="preserve">We observed </w:t>
      </w:r>
      <w:r w:rsidR="003633A3">
        <w:t>up to four</w:t>
      </w:r>
      <w:r>
        <w:t xml:space="preserve"> bats flying in the cave at the same time. </w:t>
      </w:r>
      <w:r w:rsidR="00853EB5">
        <w:t xml:space="preserve">Especially in the individual call dataset </w:t>
      </w:r>
      <w:r>
        <w:t xml:space="preserve">the </w:t>
      </w:r>
      <w:r w:rsidR="003633A3">
        <w:t xml:space="preserve">number of recordings of multi-bat </w:t>
      </w:r>
      <w:r w:rsidR="00F442AD">
        <w:t>(</w:t>
      </w:r>
      <m:oMath>
        <m:r>
          <w:rPr>
            <w:rFonts w:ascii="Cambria Math" w:hAnsi="Cambria Math"/>
          </w:rPr>
          <m:t>≥</m:t>
        </m:r>
      </m:oMath>
      <w:r w:rsidR="00F442AD">
        <w:t xml:space="preserve">2 bats) </w:t>
      </w:r>
      <w:r w:rsidR="00853EB5">
        <w:t xml:space="preserve">calls </w:t>
      </w:r>
      <w:r w:rsidR="003633A3">
        <w:t xml:space="preserve">was </w:t>
      </w:r>
      <w:r>
        <w:t>low (</w:t>
      </w:r>
      <w:r w:rsidR="00853EB5">
        <w:t>N=177,</w:t>
      </w:r>
      <w:ins w:id="550" w:author="hgoerlitz" w:date="2021-01-15T17:19:00Z">
        <w:r w:rsidR="002F4CF4">
          <w:t xml:space="preserve"> </w:t>
        </w:r>
      </w:ins>
      <w:r w:rsidR="00853EB5">
        <w:t>40,</w:t>
      </w:r>
      <w:ins w:id="551" w:author="hgoerlitz" w:date="2021-01-15T17:19:00Z">
        <w:r w:rsidR="002F4CF4">
          <w:t xml:space="preserve"> </w:t>
        </w:r>
      </w:ins>
      <w:r w:rsidR="00853EB5">
        <w:t>7,</w:t>
      </w:r>
      <w:ins w:id="552" w:author="hgoerlitz" w:date="2021-01-15T17:19:00Z">
        <w:r w:rsidR="002F4CF4">
          <w:t xml:space="preserve"> </w:t>
        </w:r>
      </w:ins>
      <w:r w:rsidR="00853EB5">
        <w:t xml:space="preserve">2 </w:t>
      </w:r>
      <w:r w:rsidR="00853EB5">
        <w:lastRenderedPageBreak/>
        <w:t>for group sizes of 1,</w:t>
      </w:r>
      <w:ins w:id="553" w:author="hgoerlitz" w:date="2021-01-15T17:19:00Z">
        <w:r w:rsidR="002F4CF4">
          <w:t xml:space="preserve"> </w:t>
        </w:r>
      </w:ins>
      <w:r w:rsidR="00853EB5">
        <w:t>2,</w:t>
      </w:r>
      <w:ins w:id="554" w:author="hgoerlitz" w:date="2021-01-15T17:19:00Z">
        <w:r w:rsidR="002F4CF4">
          <w:t xml:space="preserve"> </w:t>
        </w:r>
      </w:ins>
      <w:r w:rsidR="00853EB5">
        <w:t>3,</w:t>
      </w:r>
      <w:ins w:id="555" w:author="hgoerlitz" w:date="2021-01-15T17:19:00Z">
        <w:r w:rsidR="002F4CF4">
          <w:t xml:space="preserve"> </w:t>
        </w:r>
      </w:ins>
      <w:r w:rsidR="00853EB5">
        <w:t>4 respectively,</w:t>
      </w:r>
      <w:r>
        <w:t>)</w:t>
      </w:r>
      <w:r w:rsidR="003633A3">
        <w:t>,</w:t>
      </w:r>
      <w:r>
        <w:t xml:space="preserve"> we </w:t>
      </w:r>
      <w:r w:rsidR="0053768B">
        <w:t xml:space="preserve">thus </w:t>
      </w:r>
      <w:r>
        <w:t>combine</w:t>
      </w:r>
      <w:r w:rsidR="003633A3">
        <w:t>d</w:t>
      </w:r>
      <w:r>
        <w:t xml:space="preserve"> all annotations with </w:t>
      </w:r>
      <m:oMath>
        <m:r>
          <w:rPr>
            <w:rFonts w:ascii="Cambria Math" w:hAnsi="Cambria Math"/>
          </w:rPr>
          <m:t>≥</m:t>
        </m:r>
      </m:oMath>
      <w:r>
        <w:t>2 bats into a multi</w:t>
      </w:r>
      <w:r w:rsidR="003633A3">
        <w:t>-</w:t>
      </w:r>
      <w:r>
        <w:t>bat class</w:t>
      </w:r>
      <w:r w:rsidR="003633A3">
        <w:t xml:space="preserve"> and compared </w:t>
      </w:r>
      <w:r>
        <w:t>‘single’ and ‘multi’ bat calls in the individual call analysis. To maintain consistency with individual call analysis we also performed comparisons of ‘single</w:t>
      </w:r>
      <w:ins w:id="556" w:author="hgoerlitz" w:date="2021-01-15T17:20:00Z">
        <w:r w:rsidR="002F4CF4">
          <w:t>-bat</w:t>
        </w:r>
      </w:ins>
      <w:r>
        <w:t>’,</w:t>
      </w:r>
      <w:ins w:id="557" w:author="hgoerlitz" w:date="2021-01-15T17:20:00Z">
        <w:r w:rsidR="002F4CF4">
          <w:t xml:space="preserve"> </w:t>
        </w:r>
      </w:ins>
      <w:r>
        <w:t>‘multi</w:t>
      </w:r>
      <w:ins w:id="558" w:author="hgoerlitz" w:date="2021-01-15T17:20:00Z">
        <w:r w:rsidR="002F4CF4">
          <w:t>-bat</w:t>
        </w:r>
      </w:ins>
      <w:r>
        <w:t>’ and ‘virtual-multi</w:t>
      </w:r>
      <w:ins w:id="559" w:author="hgoerlitz" w:date="2021-01-15T17:20:00Z">
        <w:r w:rsidR="002F4CF4">
          <w:t>-bat</w:t>
        </w:r>
      </w:ins>
      <w:r>
        <w:t>’</w:t>
      </w:r>
      <w:r w:rsidR="00524072">
        <w:t xml:space="preserve"> flight-activity</w:t>
      </w:r>
      <w:r>
        <w:t xml:space="preserve"> audio in the window analysis.</w:t>
      </w:r>
    </w:p>
    <w:p w14:paraId="74A16F27" w14:textId="0F939B4D" w:rsidR="009641F7" w:rsidRDefault="00F042C5">
      <w:pPr>
        <w:pStyle w:val="Heading3"/>
      </w:pPr>
      <w:bookmarkStart w:id="560" w:name="individual-call-measurements-1"/>
      <w:r>
        <w:t>2.</w:t>
      </w:r>
      <w:ins w:id="561" w:author="hgoerlitz" w:date="2021-01-15T17:21:00Z">
        <w:r w:rsidR="002F4CF4">
          <w:t>6</w:t>
        </w:r>
      </w:ins>
      <w:del w:id="562" w:author="hgoerlitz" w:date="2021-01-15T17:21:00Z">
        <w:r w:rsidDel="002F4CF4">
          <w:delText>4</w:delText>
        </w:r>
      </w:del>
      <w:r>
        <w:t>.1</w:t>
      </w:r>
      <w:r w:rsidR="00A32D9A">
        <w:t xml:space="preserve"> Individual call </w:t>
      </w:r>
      <w:del w:id="563" w:author="hgoerlitz" w:date="2021-01-15T17:20:00Z">
        <w:r w:rsidR="00A32D9A" w:rsidDel="002F4CF4">
          <w:delText>measurements</w:delText>
        </w:r>
      </w:del>
      <w:bookmarkEnd w:id="560"/>
      <w:ins w:id="564" w:author="hgoerlitz" w:date="2021-01-15T17:20:00Z">
        <w:r w:rsidR="002F4CF4">
          <w:t>analysis</w:t>
        </w:r>
      </w:ins>
    </w:p>
    <w:p w14:paraId="70321EA1" w14:textId="633E3CBD" w:rsidR="009641F7" w:rsidRDefault="00A32D9A">
      <w:pPr>
        <w:pStyle w:val="FirstParagraph"/>
      </w:pPr>
      <w:r>
        <w:t>We calculated the median difference between multi</w:t>
      </w:r>
      <w:ins w:id="565" w:author="hgoerlitz" w:date="2021-01-15T17:20:00Z">
        <w:r w:rsidR="002F4CF4">
          <w:t>-bat</w:t>
        </w:r>
      </w:ins>
      <w:r>
        <w:t xml:space="preserve"> and single</w:t>
      </w:r>
      <w:ins w:id="566" w:author="hgoerlitz" w:date="2021-01-15T17:21:00Z">
        <w:r w:rsidR="002F4CF4">
          <w:t>-</w:t>
        </w:r>
      </w:ins>
      <w:del w:id="567" w:author="hgoerlitz" w:date="2021-01-15T17:21:00Z">
        <w:r w:rsidDel="002F4CF4">
          <w:delText xml:space="preserve"> </w:delText>
        </w:r>
      </w:del>
      <w:r>
        <w:t xml:space="preserve">bat </w:t>
      </w:r>
      <w:r w:rsidR="003633A3">
        <w:t>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R="003633A3">
        <w:t>)</w:t>
      </w:r>
      <w:r>
        <w:t xml:space="preserve">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esingle</m:t>
        </m:r>
      </m:oMath>
      <w:r>
        <w:t xml:space="preserve">) of CF peak frequencies in multi bat and single calls. The range difference was calculated </w:t>
      </w:r>
      <w:r w:rsidR="003633A3">
        <w:t xml:space="preserve">because the </w:t>
      </w:r>
      <w:r w:rsidR="00120CC2">
        <w:t xml:space="preserve">supposed </w:t>
      </w:r>
      <w:r w:rsidR="003633A3">
        <w:t xml:space="preserve">spectral </w:t>
      </w:r>
      <w:r>
        <w:t>jamming avoidance response</w:t>
      </w:r>
      <w:r w:rsidR="003633A3">
        <w:t>, i.e., a shift in the used call frequencies, lead</w:t>
      </w:r>
      <w:r w:rsidR="00120CC2">
        <w:t>s</w:t>
      </w:r>
      <w:r>
        <w:t xml:space="preserve"> to an increased </w:t>
      </w:r>
      <w:r w:rsidR="003633A3">
        <w:t xml:space="preserve">frequency </w:t>
      </w:r>
      <w:r>
        <w:t>range (</w:t>
      </w:r>
      <w:proofErr w:type="spellStart"/>
      <w:r>
        <w:t>Habersetzer</w:t>
      </w:r>
      <w:proofErr w:type="spellEnd"/>
      <w:r>
        <w:t xml:space="preserve"> 1981), or</w:t>
      </w:r>
      <w:r w:rsidR="00120CC2">
        <w:t>,</w:t>
      </w:r>
      <w:r>
        <w:t xml:space="preserve"> as </w:t>
      </w:r>
      <w:r w:rsidR="000E539E">
        <w:t xml:space="preserve">paradoxically </w:t>
      </w:r>
      <w:r>
        <w:t xml:space="preserve">has </w:t>
      </w:r>
      <w:r w:rsidR="000E539E">
        <w:t xml:space="preserve">also </w:t>
      </w:r>
      <w:r>
        <w:t xml:space="preserve">been observed, </w:t>
      </w:r>
      <w:r w:rsidR="000E539E">
        <w:t xml:space="preserve">a </w:t>
      </w:r>
      <w:r w:rsidR="003E32F0">
        <w:t>narrower</w:t>
      </w:r>
      <w:r w:rsidR="000E539E">
        <w:t xml:space="preserve"> range</w:t>
      </w:r>
      <w:r>
        <w:t xml:space="preserve"> (</w:t>
      </w:r>
      <w:proofErr w:type="spellStart"/>
      <w:r>
        <w:t>Furusawa</w:t>
      </w:r>
      <w:proofErr w:type="spellEnd"/>
      <w:r>
        <w:t xml:space="preserve"> et al. 2012). </w:t>
      </w:r>
      <w:r w:rsidR="000E539E">
        <w:t>We performed p</w:t>
      </w:r>
      <w:r>
        <w:t>ermutation tests to assess the significance of the observed difference</w:t>
      </w:r>
      <w:r w:rsidR="000E539E">
        <w:t>s</w:t>
      </w:r>
      <w:r>
        <w:t xml:space="preserve"> between</w:t>
      </w:r>
      <w:r w:rsidR="00E84F0F">
        <w:t xml:space="preserve"> </w:t>
      </w:r>
      <w:r w:rsidR="00853EB5">
        <w:t xml:space="preserve">single and </w:t>
      </w:r>
      <w:r w:rsidR="003E32F0">
        <w:t>multi-bat</w:t>
      </w:r>
      <w:r w:rsidR="00853EB5">
        <w:t xml:space="preserve"> </w:t>
      </w:r>
      <w:r w:rsidR="00C616A6">
        <w:t>conditions</w:t>
      </w:r>
      <w:r w:rsidR="00853EB5">
        <w:t>.</w:t>
      </w:r>
    </w:p>
    <w:p w14:paraId="735F4BFE" w14:textId="72860A3A" w:rsidR="009641F7" w:rsidRDefault="00A32D9A">
      <w:pPr>
        <w:pStyle w:val="BodyText"/>
      </w:pPr>
      <w:r>
        <w:t xml:space="preserve">Our dataset </w:t>
      </w:r>
      <w:r w:rsidR="009F213B">
        <w:t xml:space="preserve">consists of </w:t>
      </w:r>
      <w:r>
        <w:t xml:space="preserve">calls from a </w:t>
      </w:r>
      <w:r w:rsidR="009F213B">
        <w:t xml:space="preserve">population </w:t>
      </w:r>
      <w:r>
        <w:t xml:space="preserve">of resident wild bats </w:t>
      </w:r>
      <w:r w:rsidR="009F213B">
        <w:t xml:space="preserve">of unknown group size. The same bats </w:t>
      </w:r>
      <w:r>
        <w:t>may have visited the cave site multiple times over the course of a night.</w:t>
      </w:r>
      <w:r w:rsidR="009F213B">
        <w:t xml:space="preserve"> Additionally, b</w:t>
      </w:r>
      <w:r>
        <w:t xml:space="preserve">at activity was relatively clustered in time, </w:t>
      </w:r>
      <w:r w:rsidR="009F213B">
        <w:t xml:space="preserve">with median time intervals between consecutive </w:t>
      </w:r>
      <w:r>
        <w:t xml:space="preserve">flight annotations </w:t>
      </w:r>
      <w:r w:rsidR="009F213B">
        <w:t xml:space="preserve">of </w:t>
      </w:r>
      <w:r>
        <w:t xml:space="preserve">36 s </w:t>
      </w:r>
      <w:r w:rsidR="009F213B">
        <w:t xml:space="preserve">and </w:t>
      </w:r>
      <w:r w:rsidR="00F042C5">
        <w:t>54 s</w:t>
      </w:r>
      <w:r w:rsidR="009F213B">
        <w:t xml:space="preserve">, </w:t>
      </w:r>
      <w:r>
        <w:t xml:space="preserve">for annotations used in individual </w:t>
      </w:r>
      <w:r w:rsidR="009F213B">
        <w:t xml:space="preserve">call and </w:t>
      </w:r>
      <w:r>
        <w:t>window analysis</w:t>
      </w:r>
      <w:r w:rsidR="009F213B">
        <w:t>, respectively</w:t>
      </w:r>
      <w:r>
        <w:t xml:space="preserve">. </w:t>
      </w:r>
      <w:r w:rsidR="009F213B">
        <w:t>Thus</w:t>
      </w:r>
      <w:r>
        <w:t xml:space="preserve">, our dataset </w:t>
      </w:r>
      <w:r w:rsidR="00860351">
        <w:t xml:space="preserve">originates from an unknown number of individuals with an unknown amount of pseudo-replication, potentially </w:t>
      </w:r>
      <w:r>
        <w:t xml:space="preserve">lowering </w:t>
      </w:r>
      <w:r w:rsidR="00860351">
        <w:t xml:space="preserve">the </w:t>
      </w:r>
      <w:r>
        <w:t>variation in the data.</w:t>
      </w:r>
      <w:r w:rsidR="00860351">
        <w:t xml:space="preserve"> </w:t>
      </w:r>
      <w:r>
        <w:t xml:space="preserve">To account for </w:t>
      </w:r>
      <w:r w:rsidR="000637A0">
        <w:t xml:space="preserve">this </w:t>
      </w:r>
      <w:r>
        <w:t xml:space="preserve">temporal pseudo-replication, we repeated the analysis by creating two </w:t>
      </w:r>
      <w:r w:rsidR="00C24330">
        <w:t xml:space="preserve">independent </w:t>
      </w:r>
      <w:r>
        <w:t>subsets from our full dataset</w:t>
      </w:r>
      <w:r w:rsidR="00C24330">
        <w:t xml:space="preserve">: </w:t>
      </w:r>
      <w:r>
        <w:t xml:space="preserve"> </w:t>
      </w:r>
      <w:r w:rsidR="00C24330">
        <w:t>T</w:t>
      </w:r>
      <w:r>
        <w:t xml:space="preserve">he ‘clustered’ </w:t>
      </w:r>
      <w:r w:rsidR="00F042C5">
        <w:t>subset contained</w:t>
      </w:r>
      <w:r w:rsidR="00C24330">
        <w:t xml:space="preserve"> all </w:t>
      </w:r>
      <w:r>
        <w:t xml:space="preserve">calls from </w:t>
      </w:r>
      <w:r w:rsidR="00C24330">
        <w:t xml:space="preserve">the </w:t>
      </w:r>
      <w:r w:rsidR="007B2C19">
        <w:t xml:space="preserve">flight activities </w:t>
      </w:r>
      <w:r>
        <w:t xml:space="preserve">that </w:t>
      </w:r>
      <w:r w:rsidR="00C24330">
        <w:t xml:space="preserve">were separated by  </w:t>
      </w:r>
      <m:oMath>
        <m:r>
          <w:rPr>
            <w:rFonts w:ascii="Cambria Math" w:hAnsi="Cambria Math"/>
          </w:rPr>
          <m:t>≤</m:t>
        </m:r>
      </m:oMath>
      <w:r>
        <w:t xml:space="preserve">1 min from each other. The ‘isolated’ subset </w:t>
      </w:r>
      <w:r w:rsidR="00C24330">
        <w:t xml:space="preserve">contained </w:t>
      </w:r>
      <w:r>
        <w:t xml:space="preserve">all calls from </w:t>
      </w:r>
      <w:r w:rsidR="007B2C19">
        <w:t xml:space="preserve">flight activities </w:t>
      </w:r>
      <w:r>
        <w:t xml:space="preserve">that </w:t>
      </w:r>
      <w:r w:rsidR="00C24330">
        <w:t>≥</w:t>
      </w:r>
      <w:r>
        <w:t xml:space="preserve">1 min </w:t>
      </w:r>
      <w:r w:rsidR="00C24330">
        <w:t>from each other</w:t>
      </w:r>
      <w:r>
        <w:t>.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29F353C0" w14:textId="2CB992F8" w:rsidR="009641F7" w:rsidRDefault="00F042C5">
      <w:pPr>
        <w:pStyle w:val="Heading3"/>
      </w:pPr>
      <w:bookmarkStart w:id="568" w:name="window-measurements-1"/>
      <w:r>
        <w:t>2.</w:t>
      </w:r>
      <w:ins w:id="569" w:author="hgoerlitz" w:date="2021-01-15T17:21:00Z">
        <w:r w:rsidR="002F4CF4">
          <w:t>6</w:t>
        </w:r>
      </w:ins>
      <w:del w:id="570" w:author="hgoerlitz" w:date="2021-01-15T17:21:00Z">
        <w:r w:rsidDel="002F4CF4">
          <w:delText>4</w:delText>
        </w:r>
      </w:del>
      <w:r>
        <w:t>.</w:t>
      </w:r>
      <w:r w:rsidR="00A32D9A">
        <w:t>2 Window</w:t>
      </w:r>
      <w:ins w:id="571" w:author="hgoerlitz" w:date="2021-01-15T17:20:00Z">
        <w:r w:rsidR="002F4CF4">
          <w:t>ed call analysis</w:t>
        </w:r>
      </w:ins>
      <w:del w:id="572" w:author="hgoerlitz" w:date="2021-01-15T17:20:00Z">
        <w:r w:rsidR="00A32D9A" w:rsidDel="002F4CF4">
          <w:delText xml:space="preserve"> measurements</w:delText>
        </w:r>
      </w:del>
      <w:bookmarkEnd w:id="568"/>
    </w:p>
    <w:p w14:paraId="0AF3BEB3" w14:textId="03818C56" w:rsidR="003F0E8D" w:rsidRDefault="00A32D9A">
      <w:pPr>
        <w:pStyle w:val="FirstParagraph"/>
      </w:pPr>
      <w:r>
        <w:t xml:space="preserve">In analogy to CF peak frequency range in the individual call analysis, we </w:t>
      </w:r>
      <w:r w:rsidR="00943476">
        <w:t xml:space="preserve">first </w:t>
      </w:r>
      <w:r>
        <w:t>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across </w:t>
      </w:r>
      <w:r w:rsidR="00E84F5E">
        <w:t xml:space="preserve">each flight activity </w:t>
      </w:r>
      <w:r w:rsidR="003F0E8D">
        <w:t>audio</w:t>
      </w:r>
      <w:r>
        <w:t xml:space="preserve">. </w:t>
      </w:r>
      <w:r w:rsidR="00943476">
        <w:t>We expect variation in the dominant frequency (and thus a non-</w:t>
      </w:r>
      <w:r w:rsidR="00E84F5E">
        <w:t>z</w:t>
      </w:r>
      <w:r w:rsidR="00943476">
        <w:t xml:space="preserve">ero range of dominant frequency) </w:t>
      </w:r>
      <w:r w:rsidR="006515B3">
        <w:t xml:space="preserve">across a flight activity </w:t>
      </w:r>
      <w:r w:rsidR="00943476">
        <w:t>for</w:t>
      </w:r>
      <w:r w:rsidR="006515B3">
        <w:t xml:space="preserve"> two</w:t>
      </w:r>
      <w:r w:rsidR="00943476">
        <w:t xml:space="preserve"> reasons</w:t>
      </w:r>
      <w:r w:rsidR="006515B3">
        <w:t>:</w:t>
      </w:r>
      <w:r w:rsidR="00943476">
        <w:t xml:space="preserve"> </w:t>
      </w:r>
      <w:r w:rsidR="006515B3">
        <w:t>1)</w:t>
      </w:r>
      <w:r w:rsidR="007B2C19">
        <w:t xml:space="preserve"> </w:t>
      </w:r>
      <w:r w:rsidR="006515B3">
        <w:t>t</w:t>
      </w:r>
      <w:r>
        <w:t xml:space="preserve">he combined effect of the bat’s Doppler shift compensation and </w:t>
      </w:r>
      <w:r w:rsidR="006515B3">
        <w:t xml:space="preserve">2) </w:t>
      </w:r>
      <w:r w:rsidR="00943476">
        <w:t xml:space="preserve">the </w:t>
      </w:r>
      <w:r>
        <w:t xml:space="preserve">Doppler shift </w:t>
      </w:r>
      <w:r w:rsidR="00943476">
        <w:t xml:space="preserve">due to the </w:t>
      </w:r>
      <w:r w:rsidR="0026725A">
        <w:t xml:space="preserve">bat’s motion relative to </w:t>
      </w:r>
      <w:r>
        <w:t xml:space="preserve">the </w:t>
      </w:r>
      <w:r w:rsidR="00F042C5">
        <w:t>microphone will</w:t>
      </w:r>
      <w:r w:rsidR="00943476">
        <w:t xml:space="preserve"> cause variation in the dominant frequency</w:t>
      </w:r>
      <w:r w:rsidR="006515B3">
        <w:t>.</w:t>
      </w:r>
      <w:r w:rsidR="00943476">
        <w:t xml:space="preserve"> </w:t>
      </w:r>
      <w:r w:rsidR="006515B3">
        <w:t xml:space="preserve"> These two effects will lead to </w:t>
      </w:r>
      <w:r w:rsidR="00815037">
        <w:t xml:space="preserve">non-zero dominant frequency range </w:t>
      </w:r>
      <w:r w:rsidR="00943476">
        <w:t>even for single</w:t>
      </w:r>
      <w:r w:rsidR="003F0E8D">
        <w:t>-</w:t>
      </w:r>
      <w:r w:rsidR="00943476">
        <w:t>bat</w:t>
      </w:r>
      <w:r w:rsidR="00815037">
        <w:t xml:space="preserve"> flight activities</w:t>
      </w:r>
      <w:r w:rsidR="00943476">
        <w:t xml:space="preserve"> </w:t>
      </w:r>
      <w:r>
        <w:t>(SI 0</w:t>
      </w:r>
      <w:r w:rsidR="00D75955">
        <w:t>.8</w:t>
      </w:r>
      <w:r>
        <w:t xml:space="preserve">). </w:t>
      </w:r>
      <w:r w:rsidR="00943476">
        <w:t>In m</w:t>
      </w:r>
      <w:r>
        <w:t>ulti-bat and virtual-multi</w:t>
      </w:r>
      <w:r w:rsidR="00943476">
        <w:t>-</w:t>
      </w:r>
      <w:r>
        <w:t xml:space="preserve">bat </w:t>
      </w:r>
      <w:r w:rsidR="00943476">
        <w:t xml:space="preserve">situations, we expect an </w:t>
      </w:r>
      <w:r>
        <w:t>increase</w:t>
      </w:r>
      <w:r w:rsidR="003F0E8D">
        <w:t xml:space="preserve">d dominant </w:t>
      </w:r>
      <w:r w:rsidR="007B2C19">
        <w:t>frequency range</w:t>
      </w:r>
      <w:r>
        <w:t xml:space="preserve"> due to multiple bats</w:t>
      </w:r>
      <w:r w:rsidR="00943476">
        <w:t xml:space="preserve"> calling at different individual frequencies</w:t>
      </w:r>
      <w:r>
        <w:t xml:space="preserve">. </w:t>
      </w:r>
      <w:commentRangeStart w:id="573"/>
      <w:commentRangeStart w:id="574"/>
      <w:r w:rsidR="00EA5745">
        <w:t xml:space="preserve">  </w:t>
      </w:r>
      <w:r w:rsidR="003F0E8D">
        <w:t xml:space="preserve">We </w:t>
      </w:r>
      <w:r w:rsidR="00FA66C2">
        <w:t xml:space="preserve">first </w:t>
      </w:r>
      <w:r w:rsidR="00EA5745">
        <w:t xml:space="preserve">calculated </w:t>
      </w:r>
      <w:r>
        <w:t xml:space="preserve">the median difference </w:t>
      </w:r>
      <w:commentRangeEnd w:id="573"/>
      <w:r w:rsidR="00967403">
        <w:rPr>
          <w:rStyle w:val="CommentReference"/>
        </w:rPr>
        <w:commentReference w:id="573"/>
      </w:r>
      <w:commentRangeEnd w:id="574"/>
      <w:r w:rsidR="003F0E8D">
        <w:rPr>
          <w:rStyle w:val="CommentReference"/>
        </w:rPr>
        <w:commentReference w:id="574"/>
      </w:r>
      <w:r>
        <w:t>in dominant frequency range</w:t>
      </w:r>
      <w:r w:rsidR="007B2C19">
        <w:t>s</w:t>
      </w:r>
      <w:r>
        <w:t xml:space="preserve"> between </w:t>
      </w:r>
      <w:r w:rsidR="00DA5568">
        <w:t xml:space="preserve">1) </w:t>
      </w:r>
      <w:r>
        <w:t>multi-</w:t>
      </w:r>
      <w:r w:rsidR="00967403">
        <w:lastRenderedPageBreak/>
        <w:t xml:space="preserve">bat and </w:t>
      </w:r>
      <w:r>
        <w:t>single</w:t>
      </w:r>
      <w:r w:rsidR="00967403">
        <w:t>-bat</w:t>
      </w:r>
      <w:r>
        <w:t xml:space="preserve"> and </w:t>
      </w:r>
      <w:r w:rsidR="00DA5568">
        <w:t>2)</w:t>
      </w:r>
      <w:r w:rsidR="007B2C19">
        <w:t xml:space="preserve"> </w:t>
      </w:r>
      <w:r>
        <w:t>multi</w:t>
      </w:r>
      <w:r w:rsidR="00967403">
        <w:t xml:space="preserve">-bat and </w:t>
      </w:r>
      <w:r>
        <w:t>virtual</w:t>
      </w:r>
      <w:r w:rsidR="00967403">
        <w:t>-</w:t>
      </w:r>
      <w:r>
        <w:t>multi</w:t>
      </w:r>
      <w:r w:rsidR="00967403">
        <w:t xml:space="preserve">-bat </w:t>
      </w:r>
      <w:r w:rsidR="00DA5568">
        <w:t>flight activity audio</w:t>
      </w:r>
      <w:r>
        <w:t xml:space="preserve">. A permutation test was </w:t>
      </w:r>
      <w:r w:rsidR="00FA66C2">
        <w:t xml:space="preserve">then </w:t>
      </w:r>
      <w:r>
        <w:t xml:space="preserve">performed to assess the significance of the observed </w:t>
      </w:r>
      <w:r w:rsidR="008E3828">
        <w:t xml:space="preserve">median </w:t>
      </w:r>
      <w:r>
        <w:t>difference.</w:t>
      </w:r>
    </w:p>
    <w:p w14:paraId="76E0A59E" w14:textId="085EE4A7" w:rsidR="009641F7" w:rsidRDefault="00A32D9A">
      <w:pPr>
        <w:pStyle w:val="FirstParagraph"/>
      </w:pPr>
      <w:r>
        <w:t xml:space="preserve">To understand the </w:t>
      </w:r>
      <w:r w:rsidR="00500F50">
        <w:t xml:space="preserve">theoretically </w:t>
      </w:r>
      <w:r>
        <w:t xml:space="preserve">expected dominant frequency range from single and multi bat flights, (and thus the expected range difference) we also performed simulations quantifying Doppler shift and Doppler shift compensation parametrised by the observed data (SI </w:t>
      </w:r>
      <w:r w:rsidR="00641897">
        <w:t>0.8</w:t>
      </w:r>
      <w:r w:rsidR="00F751E9">
        <w:t xml:space="preserve"> for details of simulation and results</w:t>
      </w:r>
      <w:r>
        <w:t xml:space="preserve">). </w:t>
      </w:r>
      <w:r w:rsidR="00C3330D">
        <w:t xml:space="preserve">Briefly we simulated a Doppler-shift compensating bat emitting frequencies between 100-111 kHz, flying past a microphone at various speeds between 1.5-4.5 m/s. The dominant frequency range was calculated as the absolute difference between the frequency </w:t>
      </w:r>
      <w:r w:rsidR="009A1C6D">
        <w:t>recorded by</w:t>
      </w:r>
      <w:r w:rsidR="00C3330D">
        <w:t xml:space="preserve"> the microphone at the beginning of the flight and the end of the flight. </w:t>
      </w:r>
      <w:r>
        <w:t>The dominant frequency range estimates from the simulations informed the interpretation of the observed data.</w:t>
      </w:r>
    </w:p>
    <w:p w14:paraId="233E996F" w14:textId="6D63EC64" w:rsidR="009641F7" w:rsidRDefault="00DF4981">
      <w:pPr>
        <w:pStyle w:val="BodyText"/>
      </w:pPr>
      <w:r>
        <w:t>The received level and lowest frequency measurements result</w:t>
      </w:r>
      <w:r w:rsidR="00D5718B">
        <w:t>ed</w:t>
      </w:r>
      <w:r>
        <w:t xml:space="preserve"> in multiple values per flight-activity audio</w:t>
      </w:r>
      <w:r w:rsidR="007115B4">
        <w:t xml:space="preserve"> (one value per window)</w:t>
      </w:r>
      <w:r>
        <w:t>.</w:t>
      </w:r>
      <w:r w:rsidR="008F692C">
        <w:t xml:space="preserve"> </w:t>
      </w:r>
      <w:r w:rsidR="003C57C2">
        <w:t xml:space="preserve">The measurements </w:t>
      </w:r>
      <w:r w:rsidR="003A7C07">
        <w:t>from</w:t>
      </w:r>
      <w:r w:rsidR="003C57C2">
        <w:t xml:space="preserve"> one flight-activity audio are </w:t>
      </w:r>
      <w:r w:rsidR="00A32D9A">
        <w:t>potentially correlated</w:t>
      </w:r>
      <w:r w:rsidR="00D5718B">
        <w:t xml:space="preserve"> and</w:t>
      </w:r>
      <w:r w:rsidR="00A32D9A">
        <w:t xml:space="preserve"> </w:t>
      </w:r>
      <w:r w:rsidR="00D5718B">
        <w:t>w</w:t>
      </w:r>
      <w:r w:rsidR="00A32D9A">
        <w:t xml:space="preserve">e accounted for this potential </w:t>
      </w:r>
      <w:r w:rsidR="003C57C2">
        <w:t xml:space="preserve">flight-activity </w:t>
      </w:r>
      <w:r w:rsidR="00A32D9A">
        <w:t xml:space="preserve">level pseudo-replication by repeated random subsampling </w:t>
      </w:r>
      <w:r w:rsidR="00D5718B">
        <w:t xml:space="preserve">followed by </w:t>
      </w:r>
      <w:r w:rsidR="00A32D9A">
        <w:t xml:space="preserve">median difference calculation. To estimate the median difference between </w:t>
      </w:r>
      <w:r w:rsidR="00C616A6">
        <w:t xml:space="preserve">conditions </w:t>
      </w:r>
      <w:r w:rsidR="00A32D9A">
        <w:t xml:space="preserve">we randomly chose one measurement value per </w:t>
      </w:r>
      <w:r w:rsidR="003C57C2">
        <w:t xml:space="preserve">flight activity audio </w:t>
      </w:r>
      <w:r w:rsidR="00A32D9A">
        <w:t>for the single</w:t>
      </w:r>
      <w:r w:rsidR="0084007C">
        <w:t>-bat</w:t>
      </w:r>
      <w:r w:rsidR="00A32D9A">
        <w:t>, multi</w:t>
      </w:r>
      <w:r w:rsidR="0084007C">
        <w:t>-bat</w:t>
      </w:r>
      <w:r w:rsidR="00A32D9A">
        <w:t xml:space="preserve"> and virtual-multi</w:t>
      </w:r>
      <w:r w:rsidR="0084007C">
        <w:t>-bat observations</w:t>
      </w:r>
      <w:r w:rsidR="00A32D9A">
        <w:t xml:space="preserve">. The median difference between </w:t>
      </w:r>
      <w:r w:rsidR="00524072">
        <w:t xml:space="preserve">1) </w:t>
      </w:r>
      <w:r w:rsidR="00A32D9A">
        <w:t>multi-</w:t>
      </w:r>
      <w:r w:rsidR="00524072">
        <w:t xml:space="preserve">bat and </w:t>
      </w:r>
      <w:r w:rsidR="00A32D9A">
        <w:t>single</w:t>
      </w:r>
      <w:r w:rsidR="00524072">
        <w:t>-bat</w:t>
      </w:r>
      <w:r w:rsidR="00A32D9A">
        <w:t xml:space="preserve"> and </w:t>
      </w:r>
      <w:r w:rsidR="00524072">
        <w:t xml:space="preserve">2) </w:t>
      </w:r>
      <w:r w:rsidR="00A32D9A">
        <w:t>multi-</w:t>
      </w:r>
      <w:r w:rsidR="00524072">
        <w:t xml:space="preserve">bat and </w:t>
      </w:r>
      <w:r w:rsidR="00A32D9A">
        <w:t>virtual multi</w:t>
      </w:r>
      <w:r w:rsidR="00524072">
        <w:t xml:space="preserve"> bat</w:t>
      </w:r>
      <w:r w:rsidR="00A32D9A">
        <w:t xml:space="preserve"> </w:t>
      </w:r>
      <w:r w:rsidR="00C616A6">
        <w:t>conditions</w:t>
      </w:r>
      <w:r w:rsidR="00D5718B">
        <w:t xml:space="preserve"> </w:t>
      </w:r>
      <w:r w:rsidR="00A32D9A">
        <w:t xml:space="preserve">were calculated and followed by the next subsampling round. We performed 10,000 such subsampling iterations, and report the </w:t>
      </w:r>
      <w:r w:rsidR="00F042C5">
        <w:t>95-percentile</w:t>
      </w:r>
      <w:r w:rsidR="00A32D9A">
        <w:t xml:space="preserve"> range of median differences in received level and </w:t>
      </w:r>
      <w:r w:rsidR="00524072">
        <w:t>lowest</w:t>
      </w:r>
      <w:r w:rsidR="00A32D9A">
        <w:t xml:space="preserve"> frequency. No tests were run on the median difference estimates obtained for received level and terminal frequency.</w:t>
      </w:r>
    </w:p>
    <w:p w14:paraId="3390F4B1" w14:textId="2F6D1E61" w:rsidR="009641F7" w:rsidRDefault="00A32D9A">
      <w:pPr>
        <w:pStyle w:val="BodyText"/>
      </w:pPr>
      <w:r>
        <w:t xml:space="preserve">To account for temporal pseudo-replication in our study, we also repeated the entire window analysis using clustered and isolated subsets as described in section </w:t>
      </w:r>
      <w:r w:rsidR="007F7BBF">
        <w:t>2</w:t>
      </w:r>
      <w:r>
        <w:t>.1.</w:t>
      </w:r>
    </w:p>
    <w:p w14:paraId="5B07FB12" w14:textId="47C05403" w:rsidR="009641F7" w:rsidRDefault="00F042C5">
      <w:pPr>
        <w:pStyle w:val="Heading3"/>
      </w:pPr>
      <w:bookmarkStart w:id="575" w:name="software-packages-used-in-this-paper"/>
      <w:r>
        <w:t>2.4.</w:t>
      </w:r>
      <w:r w:rsidR="007B2C19">
        <w:t>3</w:t>
      </w:r>
      <w:r w:rsidR="002E0F51">
        <w:t xml:space="preserve"> </w:t>
      </w:r>
      <w:r w:rsidR="00A32D9A">
        <w:t xml:space="preserve">Software packages </w:t>
      </w:r>
      <w:bookmarkEnd w:id="575"/>
    </w:p>
    <w:p w14:paraId="5C37DA66" w14:textId="4B55D4FA" w:rsidR="009641F7" w:rsidRDefault="00A32D9A">
      <w:pPr>
        <w:pStyle w:val="FirstParagraph"/>
      </w:pPr>
      <w:r>
        <w:t xml:space="preserve">Signal analysis, data manipulation and </w:t>
      </w:r>
      <w:proofErr w:type="spellStart"/>
      <w:r>
        <w:t>visualisation</w:t>
      </w:r>
      <w:proofErr w:type="spellEnd"/>
      <w:r>
        <w:t xml:space="preserve"> were </w:t>
      </w:r>
      <w:r w:rsidR="0084007C">
        <w:t xml:space="preserve">performed </w:t>
      </w:r>
      <w:r>
        <w:t xml:space="preserve">in Python (Van Rossum and Drake Jr 1995) </w:t>
      </w:r>
      <w:r w:rsidR="0084007C">
        <w:t xml:space="preserve">and its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pandas packages (Virtanen et al. 2020; Oliphant 2006; Hunter 2007; Bechtold and Geier 2019; McKinney and others 2010). Median difference and permutation tests were performed with dabest (Ho et al. 2019) while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r w:rsidR="0084007C">
        <w:t xml:space="preserve"> </w:t>
      </w:r>
      <w:r>
        <w:t>(</w:t>
      </w:r>
      <w:proofErr w:type="spellStart"/>
      <w:r>
        <w:t>Kluyver</w:t>
      </w:r>
      <w:proofErr w:type="spellEnd"/>
      <w:r>
        <w:t xml:space="preserve"> et al. 2016; Xie, Allaire, and Grolemund 2018). Audio visualisation, preliminary measurements and single call annotations were done with Audacity (Audacity-Team 2019).</w:t>
      </w:r>
    </w:p>
    <w:p w14:paraId="65C2545E" w14:textId="70A0C8AE" w:rsidR="009641F7" w:rsidRDefault="00F042C5">
      <w:pPr>
        <w:pStyle w:val="Heading2"/>
        <w:rPr>
          <w:ins w:id="576" w:author="tbeleyur" w:date="2021-01-14T14:35:00Z"/>
        </w:rPr>
      </w:pPr>
      <w:bookmarkStart w:id="577" w:name="results"/>
      <w:r>
        <w:t>3</w:t>
      </w:r>
      <w:del w:id="578" w:author="hgoerlitz" w:date="2021-01-15T17:23:00Z">
        <w:r w:rsidR="00086063" w:rsidDel="00F92EF8">
          <w:delText>.0</w:delText>
        </w:r>
      </w:del>
      <w:r w:rsidR="00A32D9A">
        <w:t xml:space="preserve"> Results</w:t>
      </w:r>
      <w:bookmarkEnd w:id="577"/>
    </w:p>
    <w:p w14:paraId="1640CCA1" w14:textId="586FB843" w:rsidR="00BA37C1" w:rsidDel="00807264" w:rsidRDefault="0077112E" w:rsidP="00BA37C1">
      <w:pPr>
        <w:pStyle w:val="FirstParagraph"/>
        <w:rPr>
          <w:del w:id="579" w:author="hgoerlitz" w:date="2021-01-15T17:27:00Z"/>
        </w:rPr>
      </w:pPr>
      <w:ins w:id="580" w:author="tbeleyur" w:date="2021-01-14T14:37:00Z">
        <w:r>
          <w:t xml:space="preserve">We </w:t>
        </w:r>
        <w:del w:id="581" w:author="hgoerlitz" w:date="2021-01-15T17:24:00Z">
          <w:r w:rsidDel="00C34D48">
            <w:delText xml:space="preserve">observed </w:delText>
          </w:r>
        </w:del>
      </w:ins>
      <w:ins w:id="582" w:author="hgoerlitz" w:date="2021-01-15T17:24:00Z">
        <w:r w:rsidR="00C34D48">
          <w:t xml:space="preserve">recorded echolocation and flight </w:t>
        </w:r>
        <w:proofErr w:type="spellStart"/>
        <w:r w:rsidR="00C34D48">
          <w:t>behaviour</w:t>
        </w:r>
        <w:proofErr w:type="spellEnd"/>
        <w:r w:rsidR="00C34D48">
          <w:t xml:space="preserve"> of </w:t>
        </w:r>
      </w:ins>
      <w:ins w:id="583" w:author="hgoerlitz" w:date="2021-01-15T17:23:00Z">
        <w:r w:rsidR="00F92EF8">
          <w:t xml:space="preserve">mixed-species groups of </w:t>
        </w:r>
      </w:ins>
      <w:ins w:id="584" w:author="hgoerlitz" w:date="2021-01-15T17:24:00Z">
        <w:r w:rsidR="00C34D48">
          <w:t xml:space="preserve">the high-duty cycle bats </w:t>
        </w:r>
      </w:ins>
      <w:ins w:id="585" w:author="tbeleyur" w:date="2021-01-14T14:37:00Z">
        <w:del w:id="586" w:author="hgoerlitz" w:date="2021-01-15T17:23:00Z">
          <w:r w:rsidRPr="00F92EF8" w:rsidDel="00F92EF8">
            <w:rPr>
              <w:i/>
              <w:rPrChange w:id="587" w:author="hgoerlitz" w:date="2021-01-15T17:24:00Z">
                <w:rPr/>
              </w:rPrChange>
            </w:rPr>
            <w:delText>*</w:delText>
          </w:r>
        </w:del>
        <w:r w:rsidRPr="00F92EF8">
          <w:rPr>
            <w:i/>
            <w:rPrChange w:id="588" w:author="hgoerlitz" w:date="2021-01-15T17:24:00Z">
              <w:rPr/>
            </w:rPrChange>
          </w:rPr>
          <w:t>R</w:t>
        </w:r>
      </w:ins>
      <w:ins w:id="589" w:author="hgoerlitz" w:date="2021-01-15T17:24:00Z">
        <w:r w:rsidR="00F92EF8" w:rsidRPr="00F92EF8">
          <w:rPr>
            <w:i/>
            <w:rPrChange w:id="590" w:author="hgoerlitz" w:date="2021-01-15T17:24:00Z">
              <w:rPr/>
            </w:rPrChange>
          </w:rPr>
          <w:t>hinolophus</w:t>
        </w:r>
      </w:ins>
      <w:ins w:id="591" w:author="tbeleyur" w:date="2021-01-14T14:37:00Z">
        <w:del w:id="592" w:author="hgoerlitz" w:date="2021-01-15T17:24:00Z">
          <w:r w:rsidRPr="00F92EF8" w:rsidDel="00F92EF8">
            <w:rPr>
              <w:i/>
              <w:rPrChange w:id="593" w:author="hgoerlitz" w:date="2021-01-15T17:24:00Z">
                <w:rPr/>
              </w:rPrChange>
            </w:rPr>
            <w:delText>.</w:delText>
          </w:r>
        </w:del>
        <w:r w:rsidRPr="00F92EF8">
          <w:rPr>
            <w:i/>
            <w:rPrChange w:id="594" w:author="hgoerlitz" w:date="2021-01-15T17:24:00Z">
              <w:rPr/>
            </w:rPrChange>
          </w:rPr>
          <w:t xml:space="preserve"> </w:t>
        </w:r>
      </w:ins>
      <w:ins w:id="595" w:author="tbeleyur" w:date="2021-01-14T14:38:00Z">
        <w:del w:id="596" w:author="hgoerlitz" w:date="2021-01-15T17:24:00Z">
          <w:r w:rsidRPr="00F92EF8" w:rsidDel="00F92EF8">
            <w:rPr>
              <w:i/>
              <w:rPrChange w:id="597" w:author="hgoerlitz" w:date="2021-01-15T17:24:00Z">
                <w:rPr/>
              </w:rPrChange>
            </w:rPr>
            <w:delText>euryale</w:delText>
          </w:r>
        </w:del>
      </w:ins>
      <w:proofErr w:type="spellStart"/>
      <w:ins w:id="598" w:author="hgoerlitz" w:date="2021-01-15T17:24:00Z">
        <w:r w:rsidR="00F92EF8" w:rsidRPr="00F92EF8">
          <w:rPr>
            <w:i/>
            <w:rPrChange w:id="599" w:author="hgoerlitz" w:date="2021-01-15T17:24:00Z">
              <w:rPr/>
            </w:rPrChange>
          </w:rPr>
          <w:t>euryale</w:t>
        </w:r>
        <w:proofErr w:type="spellEnd"/>
        <w:r w:rsidR="00F92EF8">
          <w:t xml:space="preserve"> and R</w:t>
        </w:r>
        <w:r w:rsidR="00F92EF8" w:rsidRPr="00F92EF8">
          <w:rPr>
            <w:i/>
            <w:rPrChange w:id="600" w:author="hgoerlitz" w:date="2021-01-15T17:24:00Z">
              <w:rPr/>
            </w:rPrChange>
          </w:rPr>
          <w:t xml:space="preserve">. </w:t>
        </w:r>
      </w:ins>
      <w:ins w:id="601" w:author="tbeleyur" w:date="2021-01-14T14:38:00Z">
        <w:del w:id="602" w:author="hgoerlitz" w:date="2021-01-15T17:24:00Z">
          <w:r w:rsidRPr="00F92EF8" w:rsidDel="00F92EF8">
            <w:rPr>
              <w:i/>
              <w:rPrChange w:id="603" w:author="hgoerlitz" w:date="2021-01-15T17:24:00Z">
                <w:rPr/>
              </w:rPrChange>
            </w:rPr>
            <w:delText>/</w:delText>
          </w:r>
        </w:del>
        <w:proofErr w:type="spellStart"/>
        <w:r w:rsidRPr="00F92EF8">
          <w:rPr>
            <w:i/>
            <w:rPrChange w:id="604" w:author="hgoerlitz" w:date="2021-01-15T17:24:00Z">
              <w:rPr/>
            </w:rPrChange>
          </w:rPr>
          <w:t>mehelyi</w:t>
        </w:r>
      </w:ins>
      <w:proofErr w:type="spellEnd"/>
      <w:ins w:id="605" w:author="tbeleyur" w:date="2021-01-14T14:37:00Z">
        <w:del w:id="606" w:author="hgoerlitz" w:date="2021-01-15T17:24:00Z">
          <w:r w:rsidDel="00F92EF8">
            <w:delText>*</w:delText>
          </w:r>
        </w:del>
      </w:ins>
      <w:ins w:id="607" w:author="tbeleyur" w:date="2021-01-14T14:38:00Z">
        <w:r>
          <w:t xml:space="preserve"> </w:t>
        </w:r>
      </w:ins>
      <w:ins w:id="608" w:author="tbeleyur" w:date="2021-01-14T14:37:00Z">
        <w:del w:id="609" w:author="hgoerlitz" w:date="2021-01-15T17:24:00Z">
          <w:r w:rsidDel="00C34D48">
            <w:delText xml:space="preserve">bats </w:delText>
          </w:r>
        </w:del>
        <w:del w:id="610" w:author="hgoerlitz" w:date="2021-01-15T17:25:00Z">
          <w:r w:rsidDel="00C34D48">
            <w:delText xml:space="preserve">in a natural cave while recording their echolocation calls </w:delText>
          </w:r>
        </w:del>
        <w:r>
          <w:t>as they flew alone and with other bats</w:t>
        </w:r>
      </w:ins>
      <w:ins w:id="611" w:author="hgoerlitz" w:date="2021-01-15T17:25:00Z">
        <w:r w:rsidR="00C34D48">
          <w:t xml:space="preserve"> in a natural cave</w:t>
        </w:r>
      </w:ins>
      <w:ins w:id="612" w:author="tbeleyur" w:date="2021-01-14T14:37:00Z">
        <w:r>
          <w:t xml:space="preserve">. </w:t>
        </w:r>
      </w:ins>
      <w:ins w:id="613" w:author="hgoerlitz" w:date="2021-01-15T17:25:00Z">
        <w:r w:rsidR="00C34D48">
          <w:t xml:space="preserve">The bats performed various </w:t>
        </w:r>
      </w:ins>
      <w:del w:id="614" w:author="hgoerlitz" w:date="2021-01-15T17:25:00Z">
        <w:r w:rsidDel="00C34D48">
          <w:delText xml:space="preserve">Various </w:delText>
        </w:r>
      </w:del>
      <w:r>
        <w:t xml:space="preserve">flight </w:t>
      </w:r>
      <w:proofErr w:type="spellStart"/>
      <w:r>
        <w:t>behaviours</w:t>
      </w:r>
      <w:proofErr w:type="spellEnd"/>
      <w:r>
        <w:t xml:space="preserve"> </w:t>
      </w:r>
      <w:ins w:id="615" w:author="hgoerlitz" w:date="2021-01-15T17:25:00Z">
        <w:r w:rsidR="00C34D48">
          <w:t xml:space="preserve">in the cave, </w:t>
        </w:r>
      </w:ins>
      <w:del w:id="616" w:author="hgoerlitz" w:date="2021-01-15T17:25:00Z">
        <w:r w:rsidDel="00C34D48">
          <w:delText xml:space="preserve">were seen </w:delText>
        </w:r>
      </w:del>
      <w:r>
        <w:t xml:space="preserve">such as circling inside the cave, </w:t>
      </w:r>
      <w:commentRangeStart w:id="617"/>
      <w:r>
        <w:t>multi</w:t>
      </w:r>
      <w:ins w:id="618" w:author="tbeleyur" w:date="2021-01-14T14:38:00Z">
        <w:r>
          <w:t>-</w:t>
        </w:r>
      </w:ins>
      <w:del w:id="619" w:author="tbeleyur" w:date="2021-01-14T14:38:00Z">
        <w:r w:rsidDel="0077112E">
          <w:delText xml:space="preserve"> </w:delText>
        </w:r>
      </w:del>
      <w:r>
        <w:t>bat approach</w:t>
      </w:r>
      <w:ins w:id="620" w:author="hgoerlitz" w:date="2021-01-15T17:25:00Z">
        <w:r w:rsidR="00C34D48">
          <w:t>es</w:t>
        </w:r>
      </w:ins>
      <w:r>
        <w:t xml:space="preserve"> </w:t>
      </w:r>
      <w:commentRangeEnd w:id="617"/>
      <w:r w:rsidR="00C34D48">
        <w:rPr>
          <w:rStyle w:val="CommentReference"/>
        </w:rPr>
        <w:commentReference w:id="617"/>
      </w:r>
      <w:r>
        <w:t xml:space="preserve">and following flights. </w:t>
      </w:r>
      <w:ins w:id="621" w:author="tbeleyur" w:date="2021-01-14T14:36:00Z">
        <w:r>
          <w:t xml:space="preserve"> </w:t>
        </w:r>
      </w:ins>
      <w:ins w:id="622" w:author="hgoerlitz" w:date="2021-01-15T17:26:00Z">
        <w:r w:rsidR="00FF5B4D">
          <w:t xml:space="preserve">The duration of continuously </w:t>
        </w:r>
        <w:r w:rsidR="00FF5B4D">
          <w:lastRenderedPageBreak/>
          <w:t xml:space="preserve">observed </w:t>
        </w:r>
      </w:ins>
      <w:del w:id="623" w:author="hgoerlitz" w:date="2021-01-15T17:26:00Z">
        <w:r w:rsidR="00BA37C1" w:rsidDel="00FF5B4D">
          <w:delText xml:space="preserve">The </w:delText>
        </w:r>
      </w:del>
      <w:del w:id="624" w:author="tbeleyur" w:date="2021-01-14T14:38:00Z">
        <w:r w:rsidR="00BA37C1" w:rsidDel="0077112E">
          <w:delText>audio</w:delText>
        </w:r>
      </w:del>
      <w:ins w:id="625" w:author="tbeleyur" w:date="2021-01-14T14:38:00Z">
        <w:r>
          <w:t xml:space="preserve">flight </w:t>
        </w:r>
        <w:del w:id="626" w:author="hgoerlitz" w:date="2021-01-15T17:26:00Z">
          <w:r w:rsidDel="00FF5B4D">
            <w:delText>activities</w:delText>
          </w:r>
        </w:del>
      </w:ins>
      <w:del w:id="627" w:author="hgoerlitz" w:date="2021-01-15T17:26:00Z">
        <w:r w:rsidR="00BA37C1" w:rsidDel="00FF5B4D">
          <w:delText xml:space="preserve"> files </w:delText>
        </w:r>
      </w:del>
      <w:ins w:id="628" w:author="hgoerlitz" w:date="2021-01-15T17:26:00Z">
        <w:r w:rsidR="00FF5B4D">
          <w:t xml:space="preserve">bouts </w:t>
        </w:r>
      </w:ins>
      <w:del w:id="629" w:author="hgoerlitz" w:date="2021-01-15T17:26:00Z">
        <w:r w:rsidR="00BA37C1" w:rsidDel="00FF5B4D">
          <w:delText xml:space="preserve">varied in duration between </w:delText>
        </w:r>
      </w:del>
      <w:ins w:id="630" w:author="hgoerlitz" w:date="2021-01-15T17:26:00Z">
        <w:r w:rsidR="00FF5B4D">
          <w:t xml:space="preserve">varied strongly, ranging from </w:t>
        </w:r>
      </w:ins>
      <w:ins w:id="631" w:author="hgoerlitz" w:date="2021-01-15T17:27:00Z">
        <w:r w:rsidR="00FF5B4D">
          <w:t>about 0.1 </w:t>
        </w:r>
      </w:ins>
      <w:del w:id="632" w:author="hgoerlitz" w:date="2021-01-15T17:27:00Z">
        <w:r w:rsidR="00BA37C1" w:rsidDel="00FF5B4D">
          <w:delText>0.08</w:delText>
        </w:r>
      </w:del>
      <w:ins w:id="633" w:author="hgoerlitz" w:date="2021-01-15T17:26:00Z">
        <w:r w:rsidR="00FF5B4D">
          <w:t xml:space="preserve">s </w:t>
        </w:r>
      </w:ins>
      <w:ins w:id="634" w:author="hgoerlitz" w:date="2021-01-15T17:27:00Z">
        <w:r w:rsidR="00FF5B4D">
          <w:t xml:space="preserve">to </w:t>
        </w:r>
      </w:ins>
      <w:del w:id="635" w:author="hgoerlitz" w:date="2021-01-15T17:27:00Z">
        <w:r w:rsidR="00BA37C1" w:rsidDel="00FF5B4D">
          <w:delText>-</w:delText>
        </w:r>
      </w:del>
      <w:r w:rsidR="00BA37C1">
        <w:t>62</w:t>
      </w:r>
      <w:del w:id="636" w:author="hgoerlitz" w:date="2021-01-15T17:27:00Z">
        <w:r w:rsidR="00BA37C1" w:rsidDel="00FF5B4D">
          <w:delText xml:space="preserve">.08 seconds </w:delText>
        </w:r>
      </w:del>
      <w:ins w:id="637" w:author="hgoerlitz" w:date="2021-01-15T17:27:00Z">
        <w:r w:rsidR="00FF5B4D">
          <w:t xml:space="preserve"> s </w:t>
        </w:r>
      </w:ins>
      <w:r w:rsidR="00BA37C1">
        <w:t>(median</w:t>
      </w:r>
      <w:del w:id="638" w:author="hgoerlitz" w:date="2021-01-15T17:27:00Z">
        <w:r w:rsidR="00BA37C1" w:rsidDel="00FF5B4D">
          <w:delText xml:space="preserve"> duration</w:delText>
        </w:r>
      </w:del>
      <w:r w:rsidR="00BA37C1">
        <w:t>: 1.04 s , 95%ile range: 0.5-8.54</w:t>
      </w:r>
      <w:ins w:id="639" w:author="hgoerlitz" w:date="2021-01-15T17:27:00Z">
        <w:r w:rsidR="00807264">
          <w:t> </w:t>
        </w:r>
      </w:ins>
      <w:r w:rsidR="00BA37C1">
        <w:t>s).</w:t>
      </w:r>
      <w:ins w:id="640" w:author="tbeleyur" w:date="2021-01-14T14:39:00Z">
        <w:r>
          <w:t xml:space="preserve"> </w:t>
        </w:r>
      </w:ins>
    </w:p>
    <w:p w14:paraId="5719DD04" w14:textId="77777777" w:rsidR="00BA37C1" w:rsidRPr="00BA37C1" w:rsidRDefault="00BA37C1" w:rsidP="00807264">
      <w:pPr>
        <w:pStyle w:val="FirstParagraph"/>
        <w:pPrChange w:id="641" w:author="hgoerlitz" w:date="2021-01-15T17:27:00Z">
          <w:pPr>
            <w:pStyle w:val="Heading2"/>
          </w:pPr>
        </w:pPrChange>
      </w:pPr>
    </w:p>
    <w:p w14:paraId="43BB4CC3" w14:textId="33C85249" w:rsidR="005E730F" w:rsidDel="00BA37C1" w:rsidRDefault="005E730F">
      <w:pPr>
        <w:pStyle w:val="BodyText"/>
        <w:rPr>
          <w:ins w:id="642" w:author="hgoerlitz" w:date="2021-01-13T15:04:00Z"/>
          <w:del w:id="643" w:author="tbeleyur" w:date="2021-01-14T14:33:00Z"/>
        </w:rPr>
      </w:pPr>
      <w:commentRangeStart w:id="644"/>
      <w:ins w:id="645" w:author="hgoerlitz" w:date="2021-01-13T15:04:00Z">
        <w:del w:id="646" w:author="tbeleyur" w:date="2021-01-14T14:33:00Z">
          <w:r w:rsidDel="00BA37C1">
            <w:delText>[General description of bat behaviour? Flying in / out of cave, circling, roosting? Average/range of flight durations / time in cave? Behaviur during flight (independent, foll</w:delText>
          </w:r>
        </w:del>
      </w:ins>
      <w:ins w:id="647" w:author="hgoerlitz" w:date="2021-01-13T15:05:00Z">
        <w:del w:id="648" w:author="tbeleyur" w:date="2021-01-14T14:33:00Z">
          <w:r w:rsidDel="00BA37C1">
            <w:delText>owing, etc)? Time of activity over the night? Just as thoughts, to provide some context for the following text. Provide this context rather here than in methods.</w:delText>
          </w:r>
        </w:del>
      </w:ins>
      <w:ins w:id="649" w:author="hgoerlitz" w:date="2021-01-13T15:04:00Z">
        <w:del w:id="650" w:author="tbeleyur" w:date="2021-01-14T14:33:00Z">
          <w:r w:rsidDel="00BA37C1">
            <w:delText>]</w:delText>
          </w:r>
        </w:del>
      </w:ins>
      <w:commentRangeEnd w:id="644"/>
      <w:del w:id="651" w:author="tbeleyur" w:date="2021-01-14T14:33:00Z">
        <w:r w:rsidR="00BA37C1" w:rsidDel="00BA37C1">
          <w:rPr>
            <w:rStyle w:val="CommentReference"/>
          </w:rPr>
          <w:commentReference w:id="644"/>
        </w:r>
      </w:del>
    </w:p>
    <w:p w14:paraId="019E87FF" w14:textId="437AF4BB" w:rsidR="00D5718B" w:rsidRPr="00D5718B" w:rsidRDefault="005E730F" w:rsidP="00086063">
      <w:pPr>
        <w:pStyle w:val="BodyText"/>
      </w:pPr>
      <w:del w:id="652" w:author="hgoerlitz" w:date="2021-01-15T17:27:00Z">
        <w:r w:rsidDel="00807264">
          <w:delText>Generally</w:delText>
        </w:r>
        <w:r w:rsidR="0041153F" w:rsidDel="00807264">
          <w:delText xml:space="preserve"> speaking</w:delText>
        </w:r>
      </w:del>
      <w:ins w:id="653" w:author="hgoerlitz" w:date="2021-01-15T17:27:00Z">
        <w:r w:rsidR="00807264">
          <w:t>In general</w:t>
        </w:r>
      </w:ins>
      <w:r w:rsidR="00D5718B">
        <w:t xml:space="preserve">, </w:t>
      </w:r>
      <w:r>
        <w:t xml:space="preserve">the acoustic parameters of individual calls mostly did not differ </w:t>
      </w:r>
      <w:r w:rsidR="00D5718B">
        <w:t xml:space="preserve">between single-bat and multi-bat </w:t>
      </w:r>
      <w:r w:rsidR="00086063">
        <w:t>conditions</w:t>
      </w:r>
      <w:r w:rsidR="00D5718B">
        <w:t xml:space="preserve">. </w:t>
      </w:r>
      <w:r>
        <w:t>Likewise, the w</w:t>
      </w:r>
      <w:r w:rsidR="00D5718B">
        <w:t>indow</w:t>
      </w:r>
      <w:ins w:id="654" w:author="hgoerlitz" w:date="2021-01-15T17:28:00Z">
        <w:r w:rsidR="00807264">
          <w:t>ed-call</w:t>
        </w:r>
      </w:ins>
      <w:r w:rsidR="00D5718B">
        <w:t xml:space="preserve">-analysis revealed no major differences </w:t>
      </w:r>
      <w:r w:rsidR="00E9337A">
        <w:t>in received level and FM lowe</w:t>
      </w:r>
      <w:r w:rsidR="00AA26E4">
        <w:t>st</w:t>
      </w:r>
      <w:r w:rsidR="00E9337A">
        <w:t xml:space="preserve"> frequency </w:t>
      </w:r>
      <w:r w:rsidR="00D5718B">
        <w:t xml:space="preserve">between single-bat and multi-bat </w:t>
      </w:r>
      <w:r w:rsidR="00EC08DE">
        <w:t xml:space="preserve">and </w:t>
      </w:r>
      <w:r>
        <w:t>between</w:t>
      </w:r>
      <w:r w:rsidR="00D5718B">
        <w:t xml:space="preserve"> multi-bat and virtual-multi-bat</w:t>
      </w:r>
      <w:r w:rsidR="00F97822">
        <w:t xml:space="preserve"> conditions</w:t>
      </w:r>
      <w:r w:rsidR="00D5718B">
        <w:t xml:space="preserve">. </w:t>
      </w:r>
      <w:r>
        <w:t xml:space="preserve">The </w:t>
      </w:r>
      <w:r w:rsidR="00EC08DE">
        <w:t>dominant-frequency range</w:t>
      </w:r>
      <w:r>
        <w:t xml:space="preserve"> of the window analysis, however,</w:t>
      </w:r>
      <w:r w:rsidR="00EC08DE">
        <w:t xml:space="preserve"> was </w:t>
      </w:r>
      <w:r>
        <w:t xml:space="preserve">larger </w:t>
      </w:r>
      <w:r w:rsidR="00EC08DE">
        <w:t xml:space="preserve">in multi-bat conditions </w:t>
      </w:r>
      <w:r>
        <w:t xml:space="preserve">compared </w:t>
      </w:r>
      <w:r w:rsidR="00EC08DE">
        <w:t>to single-bat condition</w:t>
      </w:r>
      <w:r>
        <w:t>s</w:t>
      </w:r>
      <w:r w:rsidR="00EC08DE">
        <w:t>.</w:t>
      </w:r>
    </w:p>
    <w:p w14:paraId="70387D42" w14:textId="77777777" w:rsidR="00D5718B" w:rsidRPr="00D5718B" w:rsidRDefault="00D5718B" w:rsidP="0041153F">
      <w:pPr>
        <w:pStyle w:val="BodyText"/>
        <w:rPr>
          <w:ins w:id="655" w:author="tbeleyur" w:date="2021-01-11T20:06:00Z"/>
        </w:rPr>
      </w:pPr>
      <w:bookmarkStart w:id="656" w:name="individual-call-analysis"/>
    </w:p>
    <w:p w14:paraId="6B2B87C4" w14:textId="4AC1A7EF" w:rsidR="009641F7" w:rsidRDefault="00F042C5">
      <w:pPr>
        <w:pStyle w:val="Heading3"/>
      </w:pPr>
      <w:r>
        <w:lastRenderedPageBreak/>
        <w:t>3</w:t>
      </w:r>
      <w:r w:rsidR="00A32D9A">
        <w:t>.1 Individual call analysis</w:t>
      </w:r>
      <w:bookmarkEnd w:id="656"/>
    </w:p>
    <w:p w14:paraId="00046072" w14:textId="10A24A96" w:rsidR="009641F7" w:rsidRDefault="00261888">
      <w:pPr>
        <w:pStyle w:val="CaptionedFigure"/>
      </w:pPr>
      <w:ins w:id="657" w:author="tbeleyur" w:date="2021-01-12T01:33:00Z">
        <w:r>
          <w:rPr>
            <w:noProof/>
          </w:rPr>
          <w:t xml:space="preserve"> </w:t>
        </w:r>
      </w:ins>
      <w:ins w:id="658" w:author="tbeleyur" w:date="2021-01-14T15:57:00Z">
        <w:r w:rsidR="0054085B">
          <w:rPr>
            <w:noProof/>
          </w:rPr>
          <w:drawing>
            <wp:inline distT="0" distB="0" distL="0" distR="0" wp14:anchorId="7126FF9A" wp14:editId="5E4E12A8">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42F49ACE" w14:textId="6C2927E1" w:rsidR="009641F7" w:rsidRDefault="00A32D9A">
      <w:pPr>
        <w:pStyle w:val="ImageCaption"/>
      </w:pPr>
      <w:r>
        <w:t xml:space="preserve">Figure 3:  Measured acoustic parameters for the </w:t>
      </w:r>
      <w:r w:rsidR="00F97822">
        <w:t>constant frequency (</w:t>
      </w:r>
      <w:r>
        <w:t>CF</w:t>
      </w:r>
      <w:r w:rsidR="00F97822">
        <w:t>)</w:t>
      </w:r>
      <w:r>
        <w:t xml:space="preserve">, </w:t>
      </w:r>
      <w:r w:rsidR="00F97822">
        <w:t>initial frequency modulated (</w:t>
      </w:r>
      <w:proofErr w:type="spellStart"/>
      <w:r>
        <w:t>iFM</w:t>
      </w:r>
      <w:proofErr w:type="spellEnd"/>
      <w:r w:rsidR="00F97822">
        <w:t>)</w:t>
      </w:r>
      <w:r>
        <w:t xml:space="preserve"> and </w:t>
      </w:r>
      <w:r w:rsidR="00F97822">
        <w:t>terminal frequency modulated (</w:t>
      </w:r>
      <w:proofErr w:type="spellStart"/>
      <w:r>
        <w:t>tFM</w:t>
      </w:r>
      <w:proofErr w:type="spellEnd"/>
      <w:r w:rsidR="00F97822">
        <w:t>)</w:t>
      </w:r>
      <w:r>
        <w:t xml:space="preserve"> components of individual calls emitted under single</w:t>
      </w:r>
      <w:r w:rsidR="001034D8">
        <w:t>-bat</w:t>
      </w:r>
      <w:r>
        <w:t xml:space="preserve"> and multi</w:t>
      </w:r>
      <w:r w:rsidR="001034D8">
        <w:t>-</w:t>
      </w:r>
      <w:r>
        <w:t xml:space="preserve">bat conditions. Each column shows the measurements </w:t>
      </w:r>
      <w:r w:rsidR="001034D8">
        <w:t xml:space="preserve">per </w:t>
      </w:r>
      <w:r>
        <w:t>call component, while each row shows a group of related measurements</w:t>
      </w:r>
      <w:r w:rsidR="001034D8">
        <w:t>:</w:t>
      </w:r>
      <w:r>
        <w:t xml:space="preserve"> A-C) duration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w:t>
      </w:r>
      <w:proofErr w:type="gramStart"/>
      <w:r>
        <w:t>177 ,</w:t>
      </w:r>
      <w:proofErr w:type="gramEnd"/>
      <w:r>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r w:rsidR="00A804D1">
        <w:t xml:space="preserve">. </w:t>
      </w:r>
      <w:r w:rsidR="00F97822">
        <w:t>Raw data points are plotted over b</w:t>
      </w:r>
      <w:r w:rsidR="00A804D1">
        <w:t>ox plots show</w:t>
      </w:r>
      <w:r w:rsidR="00F97822">
        <w:t>ing the</w:t>
      </w:r>
      <w:r w:rsidR="00A804D1">
        <w:t xml:space="preserve"> median, quartiles</w:t>
      </w:r>
      <w:ins w:id="659" w:author="hgoerlitz" w:date="2021-01-15T18:04:00Z">
        <w:r w:rsidR="00CA68E2">
          <w:t xml:space="preserve"> and whiskers </w:t>
        </w:r>
      </w:ins>
      <w:del w:id="660" w:author="hgoerlitz" w:date="2021-01-15T18:05:00Z">
        <w:r w:rsidR="00F97822" w:rsidDel="00CA68E2">
          <w:delText>.</w:delText>
        </w:r>
        <w:r w:rsidR="00A804D1" w:rsidDel="00CA68E2">
          <w:delText xml:space="preserve"> </w:delText>
        </w:r>
        <w:r w:rsidR="00F97822" w:rsidDel="00CA68E2">
          <w:delText>W</w:delText>
        </w:r>
        <w:r w:rsidR="00A804D1" w:rsidDel="00CA68E2">
          <w:delText xml:space="preserve">hiskers </w:delText>
        </w:r>
        <w:r w:rsidR="008A64FF" w:rsidDel="00CA68E2">
          <w:delText xml:space="preserve">show </w:delText>
        </w:r>
      </w:del>
      <w:ins w:id="661" w:author="hgoerlitz" w:date="2021-01-15T18:05:00Z">
        <w:r w:rsidR="00CA68E2">
          <w:t xml:space="preserve">of </w:t>
        </w:r>
      </w:ins>
      <w:r w:rsidR="008A64FF">
        <w:t>1.5 times the inter-quartile range.</w:t>
      </w:r>
    </w:p>
    <w:p w14:paraId="1EEAAF0A" w14:textId="402ADABF" w:rsidR="00E14B7B" w:rsidRDefault="000E1D93">
      <w:pPr>
        <w:pStyle w:val="BodyText"/>
      </w:pPr>
      <w:r>
        <w:lastRenderedPageBreak/>
        <w:t xml:space="preserve">We measured 13 </w:t>
      </w:r>
      <w:r w:rsidR="00A32D9A">
        <w:t xml:space="preserve">acoustic parameters of </w:t>
      </w:r>
      <w:r>
        <w:t>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w:t>
      </w:r>
      <w:r w:rsidR="001034D8">
        <w:t>226</w:t>
      </w:r>
      <w:r>
        <w:t xml:space="preserve"> individual horseshoe bat echolocation calls (</w:t>
      </w:r>
      <w:r w:rsidR="00A32D9A">
        <w:t>Figure 3</w:t>
      </w:r>
      <w:r>
        <w:t>)</w:t>
      </w:r>
      <w:r w:rsidR="00A32D9A">
        <w:t xml:space="preserve">. </w:t>
      </w:r>
      <w:r w:rsidR="001034D8">
        <w:t>Most c</w:t>
      </w:r>
      <w:r w:rsidR="00A32D9A">
        <w:t xml:space="preserve">all parameters showed </w:t>
      </w:r>
      <w:r w:rsidR="001034D8">
        <w:t xml:space="preserve">no </w:t>
      </w:r>
      <w:r w:rsidR="00A32D9A">
        <w:t xml:space="preserve">difference between </w:t>
      </w:r>
      <w:r w:rsidR="00405291">
        <w:t xml:space="preserve">single-bat </w:t>
      </w:r>
      <w:r w:rsidR="00A32D9A">
        <w:t xml:space="preserve">and </w:t>
      </w:r>
      <w:r w:rsidR="00405291">
        <w:t>multi-</w:t>
      </w:r>
      <w:r w:rsidR="00A32D9A">
        <w:t xml:space="preserve">bat </w:t>
      </w:r>
      <w:r w:rsidR="00405291">
        <w:t xml:space="preserve">observations </w:t>
      </w:r>
      <w:r w:rsidR="00A32D9A">
        <w:t xml:space="preserve">(Table 1). </w:t>
      </w:r>
      <w:r w:rsidR="00A804D1">
        <w:t>Only the</w:t>
      </w:r>
      <w:r w:rsidR="001034D8">
        <w:t xml:space="preserve"> </w:t>
      </w:r>
      <w:r w:rsidR="00A32D9A">
        <w:t xml:space="preserve">median duration </w:t>
      </w:r>
      <w:r w:rsidR="001034D8">
        <w:t xml:space="preserve">of the CF-component was </w:t>
      </w:r>
      <w:r w:rsidR="00A32D9A">
        <w:t xml:space="preserve">~3ms </w:t>
      </w:r>
      <w:r w:rsidR="001034D8">
        <w:t>shorter</w:t>
      </w:r>
      <w:r w:rsidR="00F36830">
        <w:t xml:space="preserve"> (</w:t>
      </w:r>
      <w:r w:rsidR="00F36830" w:rsidRPr="005C7261">
        <w:rPr>
          <w:i/>
        </w:rPr>
        <w:t>p</w:t>
      </w:r>
      <w:r w:rsidR="00F36830">
        <w:t>=0.003)</w:t>
      </w:r>
      <w:r w:rsidR="001034D8">
        <w:t xml:space="preserve"> </w:t>
      </w:r>
      <w:commentRangeStart w:id="662"/>
      <w:commentRangeStart w:id="663"/>
      <w:commentRangeStart w:id="664"/>
      <w:commentRangeStart w:id="665"/>
      <w:r w:rsidR="003B788D">
        <w:t xml:space="preserve">and </w:t>
      </w:r>
      <w:commentRangeEnd w:id="662"/>
      <w:r w:rsidR="00E55D71">
        <w:rPr>
          <w:rStyle w:val="CommentReference"/>
        </w:rPr>
        <w:commentReference w:id="662"/>
      </w:r>
      <w:commentRangeEnd w:id="663"/>
      <w:r w:rsidR="00F629E0">
        <w:rPr>
          <w:rStyle w:val="CommentReference"/>
        </w:rPr>
        <w:commentReference w:id="663"/>
      </w:r>
      <w:commentRangeEnd w:id="664"/>
      <w:r w:rsidR="00F36830">
        <w:rPr>
          <w:rStyle w:val="CommentReference"/>
        </w:rPr>
        <w:commentReference w:id="664"/>
      </w:r>
      <w:commentRangeEnd w:id="665"/>
      <w:r w:rsidR="00807264">
        <w:rPr>
          <w:rStyle w:val="CommentReference"/>
        </w:rPr>
        <w:commentReference w:id="665"/>
      </w:r>
      <w:r w:rsidR="003B788D">
        <w:t xml:space="preserve">the median level of the terminal FM-component was ~3 dB fainter in multi-bat situations </w:t>
      </w:r>
      <w:r w:rsidR="00F36830">
        <w:t>(</w:t>
      </w:r>
      <w:r w:rsidR="00F36830">
        <w:rPr>
          <w:i/>
        </w:rPr>
        <w:t>p</w:t>
      </w:r>
      <w:r w:rsidR="00F36830">
        <w:t>=0.</w:t>
      </w:r>
      <w:r w:rsidR="00926991">
        <w:t>01) compared</w:t>
      </w:r>
      <w:r w:rsidR="003B788D">
        <w:t xml:space="preserve"> to single-bat situations</w:t>
      </w:r>
      <w:ins w:id="666" w:author="hgoerlitz" w:date="2021-01-15T17:29:00Z">
        <w:r w:rsidR="00807264">
          <w:t>.</w:t>
        </w:r>
      </w:ins>
      <w:r w:rsidR="001764B8">
        <w:t xml:space="preserve"> The </w:t>
      </w:r>
      <w:del w:id="667" w:author="hgoerlitz" w:date="2021-01-15T17:29:00Z">
        <w:r w:rsidR="001764B8" w:rsidDel="00807264">
          <w:delText xml:space="preserve">rest of the </w:delText>
        </w:r>
      </w:del>
      <w:ins w:id="668" w:author="hgoerlitz" w:date="2021-01-15T17:29:00Z">
        <w:r w:rsidR="00807264">
          <w:t xml:space="preserve">remaining </w:t>
        </w:r>
      </w:ins>
      <w:del w:id="669" w:author="hgoerlitz" w:date="2021-01-15T17:29:00Z">
        <w:r w:rsidR="001764B8" w:rsidDel="00807264">
          <w:delText xml:space="preserve">measured </w:delText>
        </w:r>
      </w:del>
      <w:r w:rsidR="001764B8">
        <w:t>parameters were very similar</w:t>
      </w:r>
      <w:r w:rsidR="00C9518E">
        <w:t xml:space="preserve"> </w:t>
      </w:r>
      <w:del w:id="670" w:author="hgoerlitz" w:date="2021-01-15T17:30:00Z">
        <w:r w:rsidR="001764B8" w:rsidDel="00807264">
          <w:delText xml:space="preserve"> </w:delText>
        </w:r>
      </w:del>
      <w:r w:rsidR="001764B8">
        <w:t>between the single-bat and multi-bat conditions</w:t>
      </w:r>
      <w:commentRangeStart w:id="671"/>
      <w:r w:rsidR="00C9518E">
        <w:t>, and the median differences were non-significant</w:t>
      </w:r>
      <w:ins w:id="672" w:author="hgoerlitz" w:date="2021-01-15T17:30:00Z">
        <w:r w:rsidR="00807264">
          <w:t>ly different</w:t>
        </w:r>
        <w:commentRangeEnd w:id="671"/>
        <w:r w:rsidR="00807264">
          <w:rPr>
            <w:rStyle w:val="CommentReference"/>
          </w:rPr>
          <w:commentReference w:id="671"/>
        </w:r>
      </w:ins>
      <w:r w:rsidR="001764B8">
        <w:t xml:space="preserve"> (</w:t>
      </w:r>
      <w:r w:rsidR="00A64710" w:rsidRPr="005C7261">
        <w:rPr>
          <w:i/>
        </w:rPr>
        <w:t>p</w:t>
      </w:r>
      <w:r w:rsidR="00A64710">
        <w:t>&gt;0.05,</w:t>
      </w:r>
      <w:ins w:id="673" w:author="tbeleyur" w:date="2021-01-14T16:09:00Z">
        <w:r w:rsidR="005C7261">
          <w:t xml:space="preserve"> </w:t>
        </w:r>
      </w:ins>
      <w:r w:rsidR="001764B8">
        <w:t>Table 1)</w:t>
      </w:r>
      <w:r w:rsidR="00E323E8">
        <w:t xml:space="preserve">. </w:t>
      </w:r>
      <w:r w:rsidR="00E5501E">
        <w:t xml:space="preserve">Some of the parameters such as </w:t>
      </w:r>
      <w:proofErr w:type="spellStart"/>
      <w:r w:rsidR="00832B5C">
        <w:t>iFM</w:t>
      </w:r>
      <w:proofErr w:type="spellEnd"/>
      <w:r w:rsidR="00832B5C">
        <w:t xml:space="preserve"> duration (single-bat range: 0.32-2.69ms, multi-bat range:0.30-2.216)</w:t>
      </w:r>
      <w:r w:rsidR="00960196">
        <w:t xml:space="preserve">, </w:t>
      </w:r>
      <w:proofErr w:type="spellStart"/>
      <w:r w:rsidR="00581342">
        <w:t>tFM</w:t>
      </w:r>
      <w:proofErr w:type="spellEnd"/>
      <w:r w:rsidR="00581342">
        <w:t xml:space="preserve"> duration (single-bat range:0.32-4.04 ms, multi-bat range: 0.72-3.57 ms)</w:t>
      </w:r>
      <w:r w:rsidR="00E323E8">
        <w:t xml:space="preserve"> </w:t>
      </w:r>
      <w:r w:rsidR="00960196">
        <w:t xml:space="preserve">and </w:t>
      </w:r>
      <w:proofErr w:type="spellStart"/>
      <w:proofErr w:type="gramStart"/>
      <w:r w:rsidR="00960196">
        <w:t>tFM</w:t>
      </w:r>
      <w:proofErr w:type="spellEnd"/>
      <w:r w:rsidR="00960196">
        <w:t xml:space="preserve">  bandwidth</w:t>
      </w:r>
      <w:proofErr w:type="gramEnd"/>
      <w:r w:rsidR="00960196">
        <w:t xml:space="preserve"> (</w:t>
      </w:r>
      <w:r w:rsidR="00DA2FFB">
        <w:t>single-bat range:</w:t>
      </w:r>
      <w:r w:rsidR="00C8734B">
        <w:t>3.85-22.45</w:t>
      </w:r>
      <w:r w:rsidR="00AC3475">
        <w:t xml:space="preserve"> kHz</w:t>
      </w:r>
      <w:r w:rsidR="00C8734B">
        <w:t>, multi-bat range: 3.81-20.98</w:t>
      </w:r>
      <w:r w:rsidR="00AC3475">
        <w:t xml:space="preserve"> kHz</w:t>
      </w:r>
      <w:r w:rsidR="00960196">
        <w:t xml:space="preserve">) </w:t>
      </w:r>
      <w:r w:rsidR="00E5501E">
        <w:t xml:space="preserve">had overlapping ranges and showed low </w:t>
      </w:r>
      <w:r w:rsidR="00F36830">
        <w:t xml:space="preserve">to negligible </w:t>
      </w:r>
      <w:r w:rsidR="00E5501E">
        <w:t>median differences</w:t>
      </w:r>
      <w:r w:rsidR="00E3433A">
        <w:t xml:space="preserve"> (See SI </w:t>
      </w:r>
      <w:r w:rsidR="00BE0579">
        <w:t xml:space="preserve">0.5 </w:t>
      </w:r>
      <w:r w:rsidR="00E3433A">
        <w:t>for all parameter ranges)</w:t>
      </w:r>
      <w:r w:rsidR="00E323E8">
        <w:t xml:space="preserve">. </w:t>
      </w:r>
      <w:r w:rsidR="00581342">
        <w:t xml:space="preserve"> </w:t>
      </w:r>
    </w:p>
    <w:p w14:paraId="3CE39CD1" w14:textId="47C14A3F" w:rsidR="009641F7" w:rsidRDefault="00A32D9A">
      <w:pPr>
        <w:pStyle w:val="BodyText"/>
      </w:pPr>
      <w:r>
        <w:t>Our ‘whole dataset’ results broadly match</w:t>
      </w:r>
      <w:r w:rsidR="005A256D">
        <w:t>ed</w:t>
      </w:r>
      <w:r>
        <w:t xml:space="preserve"> with the results </w:t>
      </w:r>
      <w:r w:rsidR="00F1347B">
        <w:t xml:space="preserve">from </w:t>
      </w:r>
      <w:r>
        <w:t>the ‘clustered’ and ‘isolated’ subset</w:t>
      </w:r>
      <w:r w:rsidR="00F1347B">
        <w:t>s</w:t>
      </w:r>
      <w:del w:id="674" w:author="hgoerlitz" w:date="2021-01-15T17:33:00Z">
        <w:r w:rsidDel="008F7379">
          <w:delText xml:space="preserve"> </w:delText>
        </w:r>
      </w:del>
      <w:r>
        <w:t xml:space="preserve"> (SI </w:t>
      </w:r>
      <w:r w:rsidR="008F2E7A">
        <w:t>0.6</w:t>
      </w:r>
      <w:r>
        <w:t>)</w:t>
      </w:r>
      <w:r w:rsidR="004D42DD">
        <w:t>.</w:t>
      </w:r>
      <w:r w:rsidR="007339D8">
        <w:t xml:space="preserve"> </w:t>
      </w:r>
      <w:r w:rsidR="005A256D">
        <w:t xml:space="preserve">Median CF duration differed by ~3ms in both isolated and clustered subsets, while </w:t>
      </w:r>
      <w:proofErr w:type="spellStart"/>
      <w:r w:rsidR="005A256D">
        <w:t>iFM</w:t>
      </w:r>
      <w:proofErr w:type="spellEnd"/>
      <w:r w:rsidR="005A256D">
        <w:t xml:space="preserve"> and </w:t>
      </w:r>
      <w:proofErr w:type="spellStart"/>
      <w:r w:rsidR="005A256D">
        <w:t>tFM</w:t>
      </w:r>
      <w:proofErr w:type="spellEnd"/>
      <w:r w:rsidR="005A256D">
        <w:t xml:space="preserve"> median durations differed by ~ 0.1ms.  The spectral parameters (CF peak frequency, </w:t>
      </w:r>
      <w:proofErr w:type="spellStart"/>
      <w:r w:rsidR="005A256D">
        <w:t>tFM</w:t>
      </w:r>
      <w:proofErr w:type="spellEnd"/>
      <w:r w:rsidR="005A256D">
        <w:t xml:space="preserve"> bandwidth, </w:t>
      </w:r>
      <w:proofErr w:type="spellStart"/>
      <w:r w:rsidR="005A256D">
        <w:t>i</w:t>
      </w:r>
      <w:proofErr w:type="spellEnd"/>
      <w:r w:rsidR="005A256D">
        <w:t>/</w:t>
      </w:r>
      <w:proofErr w:type="spellStart"/>
      <w:r w:rsidR="005A256D">
        <w:t>tFM</w:t>
      </w:r>
      <w:proofErr w:type="spellEnd"/>
      <w:r w:rsidR="005A256D">
        <w:t xml:space="preserve"> lower frequency) differed in the magnitude of difference across the ‘clustered’ and ‘isolated’ subsets. </w:t>
      </w:r>
      <w:commentRangeStart w:id="675"/>
      <w:r w:rsidR="005A256D">
        <w:t>If pseudo-replication was not a major concern, we expect the results of the isolated and clustered datasets to match. The observed deviations imply that pseudo-replication may have been a concer</w:t>
      </w:r>
      <w:r w:rsidR="000E418D">
        <w:t>n however.</w:t>
      </w:r>
      <w:commentRangeEnd w:id="675"/>
      <w:r w:rsidR="008F7379">
        <w:rPr>
          <w:rStyle w:val="CommentReference"/>
        </w:rPr>
        <w:commentReference w:id="675"/>
      </w:r>
      <w:r w:rsidR="000E418D">
        <w:t xml:space="preserve"> Before reaching this conclusion, it is important to consider the severe drop in sample size in the isolated </w:t>
      </w:r>
      <w:r w:rsidR="00CD0EBD">
        <w:t xml:space="preserve">data </w:t>
      </w:r>
      <w:r w:rsidR="000E418D">
        <w:t>subset</w:t>
      </w:r>
      <w:r w:rsidR="00CD0EBD">
        <w:t xml:space="preserve"> as a possible cause for the deviation in trends across parameters</w:t>
      </w:r>
      <w:r w:rsidR="000E418D">
        <w:t xml:space="preserve">.  </w:t>
      </w:r>
      <w:r>
        <w:t xml:space="preserve">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53.</w:t>
      </w:r>
      <w:r w:rsidR="007339D8">
        <w:t xml:space="preserve"> The </w:t>
      </w:r>
      <w:r w:rsidR="009D56EC">
        <w:t xml:space="preserve">severe </w:t>
      </w:r>
      <w:r w:rsidR="007339D8">
        <w:t xml:space="preserve">drop in sample size in the ‘isolated’ data set and the different trends in the spectral parameters make it hard to conclude whether pseudo-replication has </w:t>
      </w:r>
      <w:r w:rsidR="00594314">
        <w:t>played a major role</w:t>
      </w:r>
      <w:r w:rsidR="007339D8">
        <w:t xml:space="preserve"> in </w:t>
      </w:r>
      <w:r w:rsidR="008F011D">
        <w:t>the</w:t>
      </w:r>
      <w:r w:rsidR="007339D8">
        <w:t xml:space="preserve"> individual call analysis. </w:t>
      </w:r>
    </w:p>
    <w:p w14:paraId="0303C650" w14:textId="77777777" w:rsidR="009641F7" w:rsidRDefault="00A32D9A">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14:paraId="57D5C52F"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DB8A02" w14:textId="77777777"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4A493D" w14:textId="5E6E9770" w:rsidR="009641F7" w:rsidRDefault="00A32D9A">
            <w:pPr>
              <w:spacing w:before="60" w:after="60"/>
              <w:ind w:left="60" w:right="60"/>
            </w:pPr>
            <w:r>
              <w:rPr>
                <w:rFonts w:ascii="Arial" w:eastAsia="Arial" w:hAnsi="Arial" w:cs="Arial"/>
                <w:color w:val="000000"/>
                <w:sz w:val="22"/>
                <w:szCs w:val="22"/>
              </w:rPr>
              <w:t>Difference (</w:t>
            </w:r>
            <w:r w:rsidR="003B788D">
              <w:rPr>
                <w:rFonts w:ascii="Arial" w:eastAsia="Arial" w:hAnsi="Arial" w:cs="Arial"/>
                <w:color w:val="000000"/>
                <w:sz w:val="22"/>
                <w:szCs w:val="22"/>
              </w:rPr>
              <w:t>m</w:t>
            </w:r>
            <w:r>
              <w:rPr>
                <w:rFonts w:ascii="Arial" w:eastAsia="Arial" w:hAnsi="Arial" w:cs="Arial"/>
                <w:color w:val="000000"/>
                <w:sz w:val="22"/>
                <w:szCs w:val="22"/>
              </w:rPr>
              <w:t>ulti</w:t>
            </w:r>
            <w:r w:rsidR="003B788D">
              <w:rPr>
                <w:rFonts w:ascii="Arial" w:eastAsia="Arial" w:hAnsi="Arial" w:cs="Arial"/>
                <w:color w:val="000000"/>
                <w:sz w:val="22"/>
                <w:szCs w:val="22"/>
              </w:rPr>
              <w:t xml:space="preserve"> – single</w:t>
            </w:r>
            <w:r>
              <w:rPr>
                <w:rFonts w:ascii="Arial" w:eastAsia="Arial" w:hAnsi="Arial" w:cs="Arial"/>
                <w:color w:val="000000"/>
                <w:sz w:val="22"/>
                <w:szCs w:val="22"/>
              </w:rPr>
              <w:t>)</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8AA2F" w14:textId="77777777" w:rsidR="009641F7" w:rsidRDefault="00A32D9A">
            <w:pPr>
              <w:spacing w:before="60" w:after="60"/>
              <w:ind w:left="60" w:right="60"/>
            </w:pPr>
            <w:r>
              <w:rPr>
                <w:rFonts w:ascii="Arial" w:eastAsia="Arial" w:hAnsi="Arial" w:cs="Arial"/>
                <w:color w:val="000000"/>
                <w:sz w:val="22"/>
                <w:szCs w:val="22"/>
              </w:rPr>
              <w:t>Permutation test p-value</w:t>
            </w:r>
          </w:p>
        </w:tc>
      </w:tr>
      <w:tr w:rsidR="009641F7" w14:paraId="0749EB05" w14:textId="77777777">
        <w:trPr>
          <w:cantSplit/>
          <w:jc w:val="center"/>
        </w:trPr>
        <w:tc>
          <w:tcPr>
            <w:tcW w:w="3666" w:type="dxa"/>
            <w:shd w:val="clear" w:color="auto" w:fill="FFFFFF"/>
            <w:tcMar>
              <w:top w:w="0" w:type="dxa"/>
              <w:left w:w="0" w:type="dxa"/>
              <w:bottom w:w="0" w:type="dxa"/>
              <w:right w:w="0" w:type="dxa"/>
            </w:tcMar>
            <w:vAlign w:val="center"/>
          </w:tcPr>
          <w:p w14:paraId="3EFA7C82" w14:textId="7DA1A720" w:rsidR="009641F7" w:rsidRDefault="00B354B3">
            <w:pPr>
              <w:spacing w:before="60" w:after="60"/>
              <w:ind w:left="60" w:right="60"/>
            </w:pPr>
            <w:r>
              <w:rPr>
                <w:rFonts w:ascii="Arial" w:eastAsia="Arial" w:hAnsi="Arial" w:cs="Arial"/>
                <w:color w:val="000000"/>
                <w:sz w:val="22"/>
                <w:szCs w:val="22"/>
              </w:rPr>
              <w:t xml:space="preserve">Median </w:t>
            </w:r>
            <w:r w:rsidR="00A32D9A">
              <w:rPr>
                <w:rFonts w:ascii="Arial" w:eastAsia="Arial" w:hAnsi="Arial" w:cs="Arial"/>
                <w:color w:val="000000"/>
                <w:sz w:val="22"/>
                <w:szCs w:val="22"/>
              </w:rPr>
              <w:t>CF duration (ms)</w:t>
            </w:r>
          </w:p>
        </w:tc>
        <w:tc>
          <w:tcPr>
            <w:tcW w:w="2664" w:type="dxa"/>
            <w:shd w:val="clear" w:color="auto" w:fill="FFFFFF"/>
            <w:tcMar>
              <w:top w:w="0" w:type="dxa"/>
              <w:left w:w="0" w:type="dxa"/>
              <w:bottom w:w="0" w:type="dxa"/>
              <w:right w:w="0" w:type="dxa"/>
            </w:tcMar>
            <w:vAlign w:val="center"/>
          </w:tcPr>
          <w:p w14:paraId="2A87584D" w14:textId="77777777"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55349FB" w14:textId="77777777" w:rsidR="009641F7" w:rsidRDefault="00A32D9A">
            <w:pPr>
              <w:spacing w:before="60" w:after="60"/>
              <w:ind w:left="60" w:right="60"/>
            </w:pPr>
            <w:r>
              <w:rPr>
                <w:rFonts w:ascii="Arial" w:eastAsia="Arial" w:hAnsi="Arial" w:cs="Arial"/>
                <w:color w:val="000000"/>
                <w:sz w:val="22"/>
                <w:szCs w:val="22"/>
              </w:rPr>
              <w:t>0.003</w:t>
            </w:r>
          </w:p>
        </w:tc>
      </w:tr>
      <w:tr w:rsidR="009641F7" w14:paraId="0B4280D6" w14:textId="77777777">
        <w:trPr>
          <w:cantSplit/>
          <w:jc w:val="center"/>
        </w:trPr>
        <w:tc>
          <w:tcPr>
            <w:tcW w:w="3666" w:type="dxa"/>
            <w:shd w:val="clear" w:color="auto" w:fill="FFFFFF"/>
            <w:tcMar>
              <w:top w:w="0" w:type="dxa"/>
              <w:left w:w="0" w:type="dxa"/>
              <w:bottom w:w="0" w:type="dxa"/>
              <w:right w:w="0" w:type="dxa"/>
            </w:tcMar>
            <w:vAlign w:val="center"/>
          </w:tcPr>
          <w:p w14:paraId="39C9C136" w14:textId="29ABF863"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duration (ms)</w:t>
            </w:r>
          </w:p>
        </w:tc>
        <w:tc>
          <w:tcPr>
            <w:tcW w:w="2664" w:type="dxa"/>
            <w:shd w:val="clear" w:color="auto" w:fill="FFFFFF"/>
            <w:tcMar>
              <w:top w:w="0" w:type="dxa"/>
              <w:left w:w="0" w:type="dxa"/>
              <w:bottom w:w="0" w:type="dxa"/>
              <w:right w:w="0" w:type="dxa"/>
            </w:tcMar>
            <w:vAlign w:val="center"/>
          </w:tcPr>
          <w:p w14:paraId="0C05F668" w14:textId="77777777"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5BCAB9B0" w14:textId="77777777" w:rsidR="009641F7" w:rsidRDefault="00A32D9A">
            <w:pPr>
              <w:spacing w:before="60" w:after="60"/>
              <w:ind w:left="60" w:right="60"/>
            </w:pPr>
            <w:r>
              <w:rPr>
                <w:rFonts w:ascii="Arial" w:eastAsia="Arial" w:hAnsi="Arial" w:cs="Arial"/>
                <w:color w:val="000000"/>
                <w:sz w:val="22"/>
                <w:szCs w:val="22"/>
              </w:rPr>
              <w:t>0.16</w:t>
            </w:r>
          </w:p>
        </w:tc>
      </w:tr>
      <w:tr w:rsidR="009641F7" w14:paraId="2DED9018" w14:textId="77777777">
        <w:trPr>
          <w:cantSplit/>
          <w:jc w:val="center"/>
        </w:trPr>
        <w:tc>
          <w:tcPr>
            <w:tcW w:w="3666" w:type="dxa"/>
            <w:shd w:val="clear" w:color="auto" w:fill="FFFFFF"/>
            <w:tcMar>
              <w:top w:w="0" w:type="dxa"/>
              <w:left w:w="0" w:type="dxa"/>
              <w:bottom w:w="0" w:type="dxa"/>
              <w:right w:w="0" w:type="dxa"/>
            </w:tcMar>
            <w:vAlign w:val="center"/>
          </w:tcPr>
          <w:p w14:paraId="11555ACD" w14:textId="4197D1F4"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duration (ms)</w:t>
            </w:r>
          </w:p>
        </w:tc>
        <w:tc>
          <w:tcPr>
            <w:tcW w:w="2664" w:type="dxa"/>
            <w:shd w:val="clear" w:color="auto" w:fill="FFFFFF"/>
            <w:tcMar>
              <w:top w:w="0" w:type="dxa"/>
              <w:left w:w="0" w:type="dxa"/>
              <w:bottom w:w="0" w:type="dxa"/>
              <w:right w:w="0" w:type="dxa"/>
            </w:tcMar>
            <w:vAlign w:val="center"/>
          </w:tcPr>
          <w:p w14:paraId="128921C6" w14:textId="77777777"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31E15E5B" w14:textId="77777777" w:rsidR="009641F7" w:rsidRDefault="00A32D9A">
            <w:pPr>
              <w:spacing w:before="60" w:after="60"/>
              <w:ind w:left="60" w:right="60"/>
            </w:pPr>
            <w:r>
              <w:rPr>
                <w:rFonts w:ascii="Arial" w:eastAsia="Arial" w:hAnsi="Arial" w:cs="Arial"/>
                <w:color w:val="000000"/>
                <w:sz w:val="22"/>
                <w:szCs w:val="22"/>
              </w:rPr>
              <w:t>0.7</w:t>
            </w:r>
          </w:p>
        </w:tc>
      </w:tr>
      <w:tr w:rsidR="009641F7" w14:paraId="1BEDACDB" w14:textId="77777777">
        <w:trPr>
          <w:cantSplit/>
          <w:jc w:val="center"/>
        </w:trPr>
        <w:tc>
          <w:tcPr>
            <w:tcW w:w="3666" w:type="dxa"/>
            <w:shd w:val="clear" w:color="auto" w:fill="FFFFFF"/>
            <w:tcMar>
              <w:top w:w="0" w:type="dxa"/>
              <w:left w:w="0" w:type="dxa"/>
              <w:bottom w:w="0" w:type="dxa"/>
              <w:right w:w="0" w:type="dxa"/>
            </w:tcMar>
            <w:vAlign w:val="center"/>
          </w:tcPr>
          <w:p w14:paraId="0DBDA3B1" w14:textId="57882D42" w:rsidR="009641F7" w:rsidRDefault="00B354B3">
            <w:pPr>
              <w:spacing w:before="60" w:after="60"/>
              <w:ind w:left="60" w:right="60"/>
            </w:pPr>
            <w:r>
              <w:rPr>
                <w:rFonts w:ascii="Arial" w:eastAsia="Arial" w:hAnsi="Arial" w:cs="Arial"/>
                <w:color w:val="000000"/>
                <w:sz w:val="22"/>
                <w:szCs w:val="22"/>
              </w:rPr>
              <w:t xml:space="preserve">Range </w:t>
            </w:r>
            <w:r w:rsidR="00A32D9A">
              <w:rPr>
                <w:rFonts w:ascii="Arial" w:eastAsia="Arial" w:hAnsi="Arial" w:cs="Arial"/>
                <w:color w:val="000000"/>
                <w:sz w:val="22"/>
                <w:szCs w:val="22"/>
              </w:rPr>
              <w:t>CF peak frequency (kHz)</w:t>
            </w:r>
          </w:p>
        </w:tc>
        <w:tc>
          <w:tcPr>
            <w:tcW w:w="2664" w:type="dxa"/>
            <w:shd w:val="clear" w:color="auto" w:fill="FFFFFF"/>
            <w:tcMar>
              <w:top w:w="0" w:type="dxa"/>
              <w:left w:w="0" w:type="dxa"/>
              <w:bottom w:w="0" w:type="dxa"/>
              <w:right w:w="0" w:type="dxa"/>
            </w:tcMar>
            <w:vAlign w:val="center"/>
          </w:tcPr>
          <w:p w14:paraId="3F3D6EE7" w14:textId="77777777"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32D47733" w14:textId="77777777" w:rsidR="009641F7" w:rsidRDefault="00A32D9A">
            <w:pPr>
              <w:spacing w:before="60" w:after="60"/>
              <w:ind w:left="60" w:right="60"/>
            </w:pPr>
            <w:r>
              <w:rPr>
                <w:rFonts w:ascii="Arial" w:eastAsia="Arial" w:hAnsi="Arial" w:cs="Arial"/>
                <w:color w:val="000000"/>
                <w:sz w:val="22"/>
                <w:szCs w:val="22"/>
              </w:rPr>
              <w:t>0.18</w:t>
            </w:r>
          </w:p>
        </w:tc>
      </w:tr>
      <w:tr w:rsidR="009641F7" w14:paraId="6AD0F7E4" w14:textId="77777777">
        <w:trPr>
          <w:cantSplit/>
          <w:jc w:val="center"/>
        </w:trPr>
        <w:tc>
          <w:tcPr>
            <w:tcW w:w="3666" w:type="dxa"/>
            <w:shd w:val="clear" w:color="auto" w:fill="FFFFFF"/>
            <w:tcMar>
              <w:top w:w="0" w:type="dxa"/>
              <w:left w:w="0" w:type="dxa"/>
              <w:bottom w:w="0" w:type="dxa"/>
              <w:right w:w="0" w:type="dxa"/>
            </w:tcMar>
            <w:vAlign w:val="center"/>
          </w:tcPr>
          <w:p w14:paraId="080D126C" w14:textId="2A3F0EFA"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788869EF" w14:textId="77777777"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2454F893" w14:textId="77777777" w:rsidR="009641F7" w:rsidRDefault="00A32D9A">
            <w:pPr>
              <w:spacing w:before="60" w:after="60"/>
              <w:ind w:left="60" w:right="60"/>
            </w:pPr>
            <w:r>
              <w:rPr>
                <w:rFonts w:ascii="Arial" w:eastAsia="Arial" w:hAnsi="Arial" w:cs="Arial"/>
                <w:color w:val="000000"/>
                <w:sz w:val="22"/>
                <w:szCs w:val="22"/>
              </w:rPr>
              <w:t>0.29</w:t>
            </w:r>
          </w:p>
        </w:tc>
      </w:tr>
      <w:tr w:rsidR="009641F7" w14:paraId="08AB778C" w14:textId="77777777">
        <w:trPr>
          <w:cantSplit/>
          <w:jc w:val="center"/>
        </w:trPr>
        <w:tc>
          <w:tcPr>
            <w:tcW w:w="3666" w:type="dxa"/>
            <w:shd w:val="clear" w:color="auto" w:fill="FFFFFF"/>
            <w:tcMar>
              <w:top w:w="0" w:type="dxa"/>
              <w:left w:w="0" w:type="dxa"/>
              <w:bottom w:w="0" w:type="dxa"/>
              <w:right w:w="0" w:type="dxa"/>
            </w:tcMar>
            <w:vAlign w:val="center"/>
          </w:tcPr>
          <w:p w14:paraId="6DC2D385" w14:textId="1C6212E2"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66399285" w14:textId="77777777"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49B6E63C" w14:textId="77777777" w:rsidR="009641F7" w:rsidRDefault="00A32D9A">
            <w:pPr>
              <w:spacing w:before="60" w:after="60"/>
              <w:ind w:left="60" w:right="60"/>
            </w:pPr>
            <w:r>
              <w:rPr>
                <w:rFonts w:ascii="Arial" w:eastAsia="Arial" w:hAnsi="Arial" w:cs="Arial"/>
                <w:color w:val="000000"/>
                <w:sz w:val="22"/>
                <w:szCs w:val="22"/>
              </w:rPr>
              <w:t>0.24</w:t>
            </w:r>
          </w:p>
        </w:tc>
      </w:tr>
      <w:tr w:rsidR="009641F7" w14:paraId="282FEEF7" w14:textId="77777777">
        <w:trPr>
          <w:cantSplit/>
          <w:jc w:val="center"/>
        </w:trPr>
        <w:tc>
          <w:tcPr>
            <w:tcW w:w="3666" w:type="dxa"/>
            <w:shd w:val="clear" w:color="auto" w:fill="FFFFFF"/>
            <w:tcMar>
              <w:top w:w="0" w:type="dxa"/>
              <w:left w:w="0" w:type="dxa"/>
              <w:bottom w:w="0" w:type="dxa"/>
              <w:right w:w="0" w:type="dxa"/>
            </w:tcMar>
            <w:vAlign w:val="center"/>
          </w:tcPr>
          <w:p w14:paraId="3515F0FB" w14:textId="053F3306" w:rsidR="009641F7" w:rsidRDefault="00B354B3">
            <w:pPr>
              <w:spacing w:before="60" w:after="60"/>
              <w:ind w:left="60" w:right="60"/>
            </w:pPr>
            <w:r>
              <w:rPr>
                <w:rFonts w:ascii="Arial" w:eastAsia="Arial" w:hAnsi="Arial" w:cs="Arial"/>
                <w:color w:val="000000"/>
                <w:sz w:val="22"/>
                <w:szCs w:val="22"/>
              </w:rPr>
              <w:t xml:space="preserve">Median </w:t>
            </w:r>
            <w:r w:rsidR="00A32D9A">
              <w:rPr>
                <w:rFonts w:ascii="Arial" w:eastAsia="Arial" w:hAnsi="Arial" w:cs="Arial"/>
                <w:color w:val="000000"/>
                <w:sz w:val="22"/>
                <w:szCs w:val="22"/>
              </w:rPr>
              <w:t>CF level (dB RMS)</w:t>
            </w:r>
          </w:p>
        </w:tc>
        <w:tc>
          <w:tcPr>
            <w:tcW w:w="2664" w:type="dxa"/>
            <w:shd w:val="clear" w:color="auto" w:fill="FFFFFF"/>
            <w:tcMar>
              <w:top w:w="0" w:type="dxa"/>
              <w:left w:w="0" w:type="dxa"/>
              <w:bottom w:w="0" w:type="dxa"/>
              <w:right w:w="0" w:type="dxa"/>
            </w:tcMar>
            <w:vAlign w:val="center"/>
          </w:tcPr>
          <w:p w14:paraId="25CA8CBA" w14:textId="77777777"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6685703E" w14:textId="77777777" w:rsidR="009641F7" w:rsidRDefault="00A32D9A">
            <w:pPr>
              <w:spacing w:before="60" w:after="60"/>
              <w:ind w:left="60" w:right="60"/>
            </w:pPr>
            <w:r>
              <w:rPr>
                <w:rFonts w:ascii="Arial" w:eastAsia="Arial" w:hAnsi="Arial" w:cs="Arial"/>
                <w:color w:val="000000"/>
                <w:sz w:val="22"/>
                <w:szCs w:val="22"/>
              </w:rPr>
              <w:t>0.2</w:t>
            </w:r>
          </w:p>
        </w:tc>
      </w:tr>
      <w:tr w:rsidR="009641F7" w14:paraId="50FCC19E" w14:textId="77777777">
        <w:trPr>
          <w:cantSplit/>
          <w:jc w:val="center"/>
        </w:trPr>
        <w:tc>
          <w:tcPr>
            <w:tcW w:w="3666" w:type="dxa"/>
            <w:shd w:val="clear" w:color="auto" w:fill="FFFFFF"/>
            <w:tcMar>
              <w:top w:w="0" w:type="dxa"/>
              <w:left w:w="0" w:type="dxa"/>
              <w:bottom w:w="0" w:type="dxa"/>
              <w:right w:w="0" w:type="dxa"/>
            </w:tcMar>
            <w:vAlign w:val="center"/>
          </w:tcPr>
          <w:p w14:paraId="51EF378C" w14:textId="49549038"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6132CA14" w14:textId="77777777"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747F4165" w14:textId="77777777" w:rsidR="009641F7" w:rsidRDefault="00A32D9A">
            <w:pPr>
              <w:spacing w:before="60" w:after="60"/>
              <w:ind w:left="60" w:right="60"/>
            </w:pPr>
            <w:r>
              <w:rPr>
                <w:rFonts w:ascii="Arial" w:eastAsia="Arial" w:hAnsi="Arial" w:cs="Arial"/>
                <w:color w:val="000000"/>
                <w:sz w:val="22"/>
                <w:szCs w:val="22"/>
              </w:rPr>
              <w:t>0.01</w:t>
            </w:r>
          </w:p>
        </w:tc>
      </w:tr>
      <w:tr w:rsidR="009641F7" w14:paraId="760E158B" w14:textId="77777777">
        <w:trPr>
          <w:cantSplit/>
          <w:jc w:val="center"/>
        </w:trPr>
        <w:tc>
          <w:tcPr>
            <w:tcW w:w="3666" w:type="dxa"/>
            <w:shd w:val="clear" w:color="auto" w:fill="FFFFFF"/>
            <w:tcMar>
              <w:top w:w="0" w:type="dxa"/>
              <w:left w:w="0" w:type="dxa"/>
              <w:bottom w:w="0" w:type="dxa"/>
              <w:right w:w="0" w:type="dxa"/>
            </w:tcMar>
            <w:vAlign w:val="center"/>
          </w:tcPr>
          <w:p w14:paraId="0B9CA30B" w14:textId="4C2D8C89" w:rsidR="009641F7" w:rsidRDefault="00B354B3">
            <w:pPr>
              <w:spacing w:before="60" w:after="60"/>
              <w:ind w:left="60" w:right="60"/>
            </w:pPr>
            <w:r w:rsidRPr="00B354B3">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13278BE7" w14:textId="77777777"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6F2EEB84" w14:textId="77777777" w:rsidR="009641F7" w:rsidRDefault="00A32D9A">
            <w:pPr>
              <w:spacing w:before="60" w:after="60"/>
              <w:ind w:left="60" w:right="60"/>
            </w:pPr>
            <w:r>
              <w:rPr>
                <w:rFonts w:ascii="Arial" w:eastAsia="Arial" w:hAnsi="Arial" w:cs="Arial"/>
                <w:color w:val="000000"/>
                <w:sz w:val="22"/>
                <w:szCs w:val="22"/>
              </w:rPr>
              <w:t>0.32</w:t>
            </w:r>
          </w:p>
        </w:tc>
      </w:tr>
      <w:tr w:rsidR="009641F7" w14:paraId="45441488" w14:textId="77777777">
        <w:trPr>
          <w:cantSplit/>
          <w:jc w:val="center"/>
        </w:trPr>
        <w:tc>
          <w:tcPr>
            <w:tcW w:w="3666" w:type="dxa"/>
            <w:shd w:val="clear" w:color="auto" w:fill="FFFFFF"/>
            <w:tcMar>
              <w:top w:w="0" w:type="dxa"/>
              <w:left w:w="0" w:type="dxa"/>
              <w:bottom w:w="0" w:type="dxa"/>
              <w:right w:w="0" w:type="dxa"/>
            </w:tcMar>
            <w:vAlign w:val="center"/>
          </w:tcPr>
          <w:p w14:paraId="155D7999" w14:textId="0A753598"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3E0E9F0D" w14:textId="77777777"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51F87F9A" w14:textId="77777777" w:rsidR="009641F7" w:rsidRDefault="00A32D9A">
            <w:pPr>
              <w:spacing w:before="60" w:after="60"/>
              <w:ind w:left="60" w:right="60"/>
            </w:pPr>
            <w:r>
              <w:rPr>
                <w:rFonts w:ascii="Arial" w:eastAsia="Arial" w:hAnsi="Arial" w:cs="Arial"/>
                <w:color w:val="000000"/>
                <w:sz w:val="22"/>
                <w:szCs w:val="22"/>
              </w:rPr>
              <w:t>0.16</w:t>
            </w:r>
          </w:p>
        </w:tc>
      </w:tr>
      <w:tr w:rsidR="009641F7" w14:paraId="30B0F265" w14:textId="77777777">
        <w:trPr>
          <w:cantSplit/>
          <w:jc w:val="center"/>
        </w:trPr>
        <w:tc>
          <w:tcPr>
            <w:tcW w:w="3666" w:type="dxa"/>
            <w:shd w:val="clear" w:color="auto" w:fill="FFFFFF"/>
            <w:tcMar>
              <w:top w:w="0" w:type="dxa"/>
              <w:left w:w="0" w:type="dxa"/>
              <w:bottom w:w="0" w:type="dxa"/>
              <w:right w:w="0" w:type="dxa"/>
            </w:tcMar>
            <w:vAlign w:val="center"/>
          </w:tcPr>
          <w:p w14:paraId="5FD47A39" w14:textId="4D95C92E" w:rsidR="009641F7" w:rsidRDefault="00B354B3">
            <w:pPr>
              <w:spacing w:before="60" w:after="60"/>
              <w:ind w:left="60" w:right="60"/>
            </w:pPr>
            <w:r>
              <w:rPr>
                <w:rFonts w:ascii="Arial" w:eastAsia="Arial" w:hAnsi="Arial" w:cs="Arial"/>
                <w:color w:val="000000"/>
                <w:sz w:val="22"/>
                <w:szCs w:val="22"/>
              </w:rPr>
              <w:lastRenderedPageBreak/>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7561CE38" w14:textId="77777777"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443141AA" w14:textId="77777777" w:rsidR="009641F7" w:rsidRDefault="00A32D9A">
            <w:pPr>
              <w:spacing w:before="60" w:after="60"/>
              <w:ind w:left="60" w:right="60"/>
            </w:pPr>
            <w:r>
              <w:rPr>
                <w:rFonts w:ascii="Arial" w:eastAsia="Arial" w:hAnsi="Arial" w:cs="Arial"/>
                <w:color w:val="000000"/>
                <w:sz w:val="22"/>
                <w:szCs w:val="22"/>
              </w:rPr>
              <w:t>0.75</w:t>
            </w:r>
          </w:p>
        </w:tc>
      </w:tr>
      <w:tr w:rsidR="009641F7" w14:paraId="684A7B76" w14:textId="77777777">
        <w:trPr>
          <w:cantSplit/>
          <w:jc w:val="center"/>
        </w:trPr>
        <w:tc>
          <w:tcPr>
            <w:tcW w:w="3666" w:type="dxa"/>
            <w:shd w:val="clear" w:color="auto" w:fill="FFFFFF"/>
            <w:tcMar>
              <w:top w:w="0" w:type="dxa"/>
              <w:left w:w="0" w:type="dxa"/>
              <w:bottom w:w="0" w:type="dxa"/>
              <w:right w:w="0" w:type="dxa"/>
            </w:tcMar>
            <w:vAlign w:val="center"/>
          </w:tcPr>
          <w:p w14:paraId="0F4FEC27" w14:textId="0653D610"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bandwidth (kHz)</w:t>
            </w:r>
          </w:p>
        </w:tc>
        <w:tc>
          <w:tcPr>
            <w:tcW w:w="2664" w:type="dxa"/>
            <w:shd w:val="clear" w:color="auto" w:fill="FFFFFF"/>
            <w:tcMar>
              <w:top w:w="0" w:type="dxa"/>
              <w:left w:w="0" w:type="dxa"/>
              <w:bottom w:w="0" w:type="dxa"/>
              <w:right w:w="0" w:type="dxa"/>
            </w:tcMar>
            <w:vAlign w:val="center"/>
          </w:tcPr>
          <w:p w14:paraId="08235762" w14:textId="77777777"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4EDBFB74" w14:textId="77777777" w:rsidR="009641F7" w:rsidRDefault="00A32D9A">
            <w:pPr>
              <w:spacing w:before="60" w:after="60"/>
              <w:ind w:left="60" w:right="60"/>
            </w:pPr>
            <w:r>
              <w:rPr>
                <w:rFonts w:ascii="Arial" w:eastAsia="Arial" w:hAnsi="Arial" w:cs="Arial"/>
                <w:color w:val="000000"/>
                <w:sz w:val="22"/>
                <w:szCs w:val="22"/>
              </w:rPr>
              <w:t>0.12</w:t>
            </w:r>
          </w:p>
        </w:tc>
      </w:tr>
      <w:tr w:rsidR="009641F7" w14:paraId="4D39B7C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C6F5468" w14:textId="5947C9F3"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bandwidth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2605DAE5" w14:textId="77777777"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49AB571C" w14:textId="77777777" w:rsidR="009641F7" w:rsidRDefault="00A32D9A">
            <w:pPr>
              <w:spacing w:before="60" w:after="60"/>
              <w:ind w:left="60" w:right="60"/>
            </w:pPr>
            <w:r>
              <w:rPr>
                <w:rFonts w:ascii="Arial" w:eastAsia="Arial" w:hAnsi="Arial" w:cs="Arial"/>
                <w:color w:val="000000"/>
                <w:sz w:val="22"/>
                <w:szCs w:val="22"/>
              </w:rPr>
              <w:t>0.82</w:t>
            </w:r>
          </w:p>
        </w:tc>
      </w:tr>
    </w:tbl>
    <w:p w14:paraId="3A4CD2CB" w14:textId="0199CD01" w:rsidR="009641F7" w:rsidRDefault="00F042C5">
      <w:pPr>
        <w:pStyle w:val="Heading3"/>
      </w:pPr>
      <w:bookmarkStart w:id="676" w:name="window-analysis"/>
      <w:r>
        <w:t>3</w:t>
      </w:r>
      <w:commentRangeStart w:id="677"/>
      <w:commentRangeStart w:id="678"/>
      <w:commentRangeStart w:id="679"/>
      <w:commentRangeStart w:id="680"/>
      <w:commentRangeStart w:id="681"/>
      <w:r w:rsidR="00A32D9A">
        <w:t>.2 Window</w:t>
      </w:r>
      <w:ins w:id="682" w:author="hgoerlitz" w:date="2021-01-15T17:38:00Z">
        <w:r w:rsidR="008A3665">
          <w:t>ed call</w:t>
        </w:r>
      </w:ins>
      <w:r w:rsidR="00A32D9A">
        <w:t xml:space="preserve"> analysis</w:t>
      </w:r>
      <w:bookmarkEnd w:id="676"/>
      <w:commentRangeEnd w:id="677"/>
      <w:r w:rsidR="00A3611F">
        <w:rPr>
          <w:rStyle w:val="CommentReference"/>
          <w:rFonts w:asciiTheme="minorHAnsi" w:eastAsiaTheme="minorHAnsi" w:hAnsiTheme="minorHAnsi" w:cstheme="minorBidi"/>
          <w:b w:val="0"/>
          <w:bCs w:val="0"/>
          <w:color w:val="auto"/>
        </w:rPr>
        <w:commentReference w:id="677"/>
      </w:r>
      <w:commentRangeEnd w:id="678"/>
      <w:r w:rsidR="009470B4">
        <w:rPr>
          <w:rStyle w:val="CommentReference"/>
          <w:rFonts w:asciiTheme="minorHAnsi" w:eastAsiaTheme="minorHAnsi" w:hAnsiTheme="minorHAnsi" w:cstheme="minorBidi"/>
          <w:b w:val="0"/>
          <w:bCs w:val="0"/>
          <w:color w:val="auto"/>
        </w:rPr>
        <w:commentReference w:id="678"/>
      </w:r>
      <w:commentRangeEnd w:id="679"/>
      <w:r w:rsidR="005512A0">
        <w:rPr>
          <w:rStyle w:val="CommentReference"/>
          <w:rFonts w:asciiTheme="minorHAnsi" w:eastAsiaTheme="minorHAnsi" w:hAnsiTheme="minorHAnsi" w:cstheme="minorBidi"/>
          <w:b w:val="0"/>
          <w:bCs w:val="0"/>
          <w:color w:val="auto"/>
        </w:rPr>
        <w:commentReference w:id="679"/>
      </w:r>
      <w:commentRangeEnd w:id="680"/>
      <w:r w:rsidR="00DB5CEF">
        <w:rPr>
          <w:rStyle w:val="CommentReference"/>
          <w:rFonts w:asciiTheme="minorHAnsi" w:eastAsiaTheme="minorHAnsi" w:hAnsiTheme="minorHAnsi" w:cstheme="minorBidi"/>
          <w:b w:val="0"/>
          <w:bCs w:val="0"/>
          <w:color w:val="auto"/>
        </w:rPr>
        <w:commentReference w:id="680"/>
      </w:r>
      <w:commentRangeEnd w:id="681"/>
      <w:r w:rsidR="004E6013">
        <w:rPr>
          <w:rStyle w:val="CommentReference"/>
          <w:rFonts w:asciiTheme="minorHAnsi" w:eastAsiaTheme="minorHAnsi" w:hAnsiTheme="minorHAnsi" w:cstheme="minorBidi"/>
          <w:b w:val="0"/>
          <w:bCs w:val="0"/>
          <w:color w:val="auto"/>
        </w:rPr>
        <w:commentReference w:id="681"/>
      </w:r>
    </w:p>
    <w:p w14:paraId="1A60067E" w14:textId="1350E015" w:rsidR="00DB5CEF" w:rsidRDefault="00DD6A2B">
      <w:pPr>
        <w:pStyle w:val="FirstParagraph"/>
        <w:keepNext/>
        <w:rPr>
          <w:ins w:id="683" w:author="tbeleyur" w:date="2021-01-14T16:30:00Z"/>
        </w:rPr>
        <w:pPrChange w:id="684" w:author="tbeleyur" w:date="2021-01-14T16:30:00Z">
          <w:pPr>
            <w:pStyle w:val="FirstParagraph"/>
          </w:pPr>
        </w:pPrChange>
      </w:pPr>
      <w:ins w:id="685" w:author="tbeleyur" w:date="2021-01-14T17:01:00Z">
        <w:r>
          <w:rPr>
            <w:noProof/>
          </w:rPr>
          <w:drawing>
            <wp:inline distT="0" distB="0" distL="0" distR="0" wp14:anchorId="38216E3A" wp14:editId="3CFA72B6">
              <wp:extent cx="5943600" cy="297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ins>
    </w:p>
    <w:p w14:paraId="1D59BAA2" w14:textId="2824BA61" w:rsidR="00575D56" w:rsidRDefault="00DB5CEF">
      <w:pPr>
        <w:pStyle w:val="Caption"/>
        <w:rPr>
          <w:ins w:id="686" w:author="tbeleyur" w:date="2021-01-13T19:45:00Z"/>
        </w:rPr>
        <w:pPrChange w:id="687" w:author="tbeleyur" w:date="2021-01-14T16:30:00Z">
          <w:pPr>
            <w:pStyle w:val="FirstParagraph"/>
          </w:pPr>
        </w:pPrChange>
      </w:pPr>
      <w:ins w:id="688" w:author="tbeleyur" w:date="2021-01-14T16:30:00Z">
        <w:r>
          <w:t xml:space="preserve">Figure 4 Measured dominant frequency range </w:t>
        </w:r>
      </w:ins>
      <w:ins w:id="689" w:author="tbeleyur" w:date="2021-01-14T16:32:00Z">
        <w:r>
          <w:t xml:space="preserve">(max-min) </w:t>
        </w:r>
      </w:ins>
      <w:ins w:id="690" w:author="tbeleyur" w:date="2021-01-14T16:30:00Z">
        <w:r>
          <w:t xml:space="preserve">across flight activities in single-bats, multi-bat and virtual multi-bat conditions. </w:t>
        </w:r>
      </w:ins>
      <w:ins w:id="691" w:author="tbeleyur" w:date="2021-01-14T16:31:00Z">
        <w:r>
          <w:t xml:space="preserve">Variation in dominant frequency in single-bat condition arises from the combination of active Doppler-shift compensation </w:t>
        </w:r>
      </w:ins>
      <w:ins w:id="692" w:author="tbeleyur" w:date="2021-01-14T16:32:00Z">
        <w:r>
          <w:t xml:space="preserve">by the bat </w:t>
        </w:r>
      </w:ins>
      <w:ins w:id="693" w:author="tbeleyur" w:date="2021-01-14T16:31:00Z">
        <w:r>
          <w:t xml:space="preserve">and </w:t>
        </w:r>
      </w:ins>
      <w:ins w:id="694" w:author="tbeleyur" w:date="2021-01-14T16:32:00Z">
        <w:r>
          <w:t xml:space="preserve">Doppler-shift due to bat flight past the microphone. </w:t>
        </w:r>
      </w:ins>
      <w:ins w:id="695" w:author="tbeleyur" w:date="2021-01-14T16:33:00Z">
        <w:r w:rsidR="001A2E4F">
          <w:t>The dominant frequency range in multi-bat and virtual multi-bat is larger because of there are more than one bat.</w:t>
        </w:r>
        <w:r w:rsidR="00B96BB6">
          <w:t xml:space="preserve"> </w:t>
        </w:r>
      </w:ins>
      <w:ins w:id="696" w:author="tbeleyur" w:date="2021-01-14T16:54:00Z">
        <w:r w:rsidR="00B6594E">
          <w:t>The median m</w:t>
        </w:r>
      </w:ins>
      <w:ins w:id="697" w:author="tbeleyur" w:date="2021-01-14T16:53:00Z">
        <w:r w:rsidR="00BA65F2">
          <w:t>ulti-bat dominant frequency range is greater than single-bat range</w:t>
        </w:r>
        <w:r w:rsidR="00B6594E">
          <w:t xml:space="preserve"> by 2.2</w:t>
        </w:r>
      </w:ins>
      <w:ins w:id="698" w:author="tbeleyur" w:date="2021-01-14T16:55:00Z">
        <w:r w:rsidR="00DD6A2B">
          <w:t xml:space="preserve"> </w:t>
        </w:r>
      </w:ins>
      <w:ins w:id="699" w:author="tbeleyur" w:date="2021-01-14T16:53:00Z">
        <w:r w:rsidR="00B6594E">
          <w:t>k</w:t>
        </w:r>
      </w:ins>
      <w:ins w:id="700" w:author="tbeleyur" w:date="2021-01-14T16:54:00Z">
        <w:r w:rsidR="00B6594E">
          <w:t>Hz (p&lt;10</w:t>
        </w:r>
        <w:r w:rsidR="00B6594E" w:rsidRPr="00B6594E">
          <w:rPr>
            <w:vertAlign w:val="superscript"/>
            <w:rPrChange w:id="701" w:author="tbeleyur" w:date="2021-01-14T16:54:00Z">
              <w:rPr>
                <w:i/>
              </w:rPr>
            </w:rPrChange>
          </w:rPr>
          <w:t>-4</w:t>
        </w:r>
        <w:r w:rsidR="00B6594E">
          <w:t>)</w:t>
        </w:r>
        <w:r w:rsidR="00DD6A2B">
          <w:t>. Virtual mult</w:t>
        </w:r>
      </w:ins>
      <w:ins w:id="702" w:author="tbeleyur" w:date="2021-01-14T16:55:00Z">
        <w:r w:rsidR="00DD6A2B">
          <w:t>i-bat and multi-bat median range difference was much lower and negligible at 0.48 kHz (p=</w:t>
        </w:r>
      </w:ins>
      <w:ins w:id="703" w:author="tbeleyur" w:date="2021-01-14T16:56:00Z">
        <w:r w:rsidR="00DD6A2B">
          <w:t>0.16</w:t>
        </w:r>
      </w:ins>
      <w:ins w:id="704" w:author="tbeleyur" w:date="2021-01-14T16:55:00Z">
        <w:r w:rsidR="00DD6A2B">
          <w:t>)</w:t>
        </w:r>
      </w:ins>
    </w:p>
    <w:p w14:paraId="34B03B01" w14:textId="025553DD" w:rsidR="00B54D73" w:rsidRDefault="00575D56">
      <w:pPr>
        <w:pStyle w:val="BodyText"/>
        <w:rPr>
          <w:ins w:id="705" w:author="tbeleyur" w:date="2021-01-14T20:31:00Z"/>
        </w:rPr>
      </w:pPr>
      <w:ins w:id="706" w:author="tbeleyur" w:date="2021-01-13T19:45:00Z">
        <w:r>
          <w:t xml:space="preserve">We split flight-activity </w:t>
        </w:r>
      </w:ins>
      <w:ins w:id="707" w:author="tbeleyur" w:date="2021-01-13T19:46:00Z">
        <w:r>
          <w:t xml:space="preserve">audio into </w:t>
        </w:r>
        <w:del w:id="708" w:author="hgoerlitz" w:date="2021-01-15T17:35:00Z">
          <w:r w:rsidRPr="004E6013" w:rsidDel="004E6013">
            <w:rPr>
              <w:highlight w:val="yellow"/>
              <w:rPrChange w:id="709" w:author="hgoerlitz" w:date="2021-01-15T17:36:00Z">
                <w:rPr/>
              </w:rPrChange>
            </w:rPr>
            <w:delText xml:space="preserve">50ms </w:delText>
          </w:r>
        </w:del>
        <w:r w:rsidRPr="004E6013">
          <w:rPr>
            <w:highlight w:val="yellow"/>
            <w:rPrChange w:id="710" w:author="hgoerlitz" w:date="2021-01-15T17:36:00Z">
              <w:rPr/>
            </w:rPrChange>
          </w:rPr>
          <w:t xml:space="preserve">windows </w:t>
        </w:r>
      </w:ins>
      <w:ins w:id="711" w:author="hgoerlitz" w:date="2021-01-15T17:36:00Z">
        <w:r w:rsidR="004E6013" w:rsidRPr="004E6013">
          <w:rPr>
            <w:highlight w:val="yellow"/>
            <w:rPrChange w:id="712" w:author="hgoerlitz" w:date="2021-01-15T17:36:00Z">
              <w:rPr/>
            </w:rPrChange>
          </w:rPr>
          <w:t>of 50 ms duration / 50-ms-long windows</w:t>
        </w:r>
        <w:r w:rsidR="004E6013">
          <w:t xml:space="preserve"> </w:t>
        </w:r>
      </w:ins>
      <w:ins w:id="713" w:author="tbeleyur" w:date="2021-01-13T19:46:00Z">
        <w:r>
          <w:t xml:space="preserve">and </w:t>
        </w:r>
        <w:proofErr w:type="spellStart"/>
        <w:r>
          <w:t>analysed</w:t>
        </w:r>
        <w:proofErr w:type="spellEnd"/>
        <w:r>
          <w:t xml:space="preserve"> t</w:t>
        </w:r>
      </w:ins>
      <w:ins w:id="714" w:author="tbeleyur" w:date="2021-01-13T19:47:00Z">
        <w:r w:rsidR="0082641B">
          <w:t>wo</w:t>
        </w:r>
      </w:ins>
      <w:ins w:id="715" w:author="tbeleyur" w:date="2021-01-13T19:46:00Z">
        <w:r>
          <w:t xml:space="preserve"> parameters for each window</w:t>
        </w:r>
        <w:r w:rsidR="00306E27">
          <w:t xml:space="preserve">: received level and </w:t>
        </w:r>
        <w:r w:rsidR="008607BB">
          <w:t>FM lower frequency.</w:t>
        </w:r>
      </w:ins>
      <w:ins w:id="716" w:author="tbeleyur" w:date="2021-01-13T19:47:00Z">
        <w:r w:rsidR="0082641B">
          <w:t xml:space="preserve"> For each flight-activity audio we also measured the dominant-frequency range (max</w:t>
        </w:r>
      </w:ins>
      <w:ins w:id="717" w:author="hgoerlitz" w:date="2021-01-15T17:36:00Z">
        <w:r w:rsidR="004E6013">
          <w:t xml:space="preserve">imum </w:t>
        </w:r>
      </w:ins>
      <w:ins w:id="718" w:author="tbeleyur" w:date="2021-01-13T19:48:00Z">
        <w:del w:id="719" w:author="hgoerlitz" w:date="2021-01-15T17:36:00Z">
          <w:r w:rsidR="0082641B" w:rsidDel="004E6013">
            <w:delText>.</w:delText>
          </w:r>
        </w:del>
        <w:del w:id="720" w:author="hgoerlitz" w:date="2021-01-15T17:37:00Z">
          <w:r w:rsidR="0082641B" w:rsidDel="004E6013">
            <w:delText>-</w:delText>
          </w:r>
        </w:del>
      </w:ins>
      <w:ins w:id="721" w:author="hgoerlitz" w:date="2021-01-15T17:37:00Z">
        <w:r w:rsidR="004E6013">
          <w:t>–</w:t>
        </w:r>
      </w:ins>
      <w:ins w:id="722" w:author="hgoerlitz" w:date="2021-01-15T17:36:00Z">
        <w:r w:rsidR="004E6013">
          <w:t xml:space="preserve"> </w:t>
        </w:r>
      </w:ins>
      <w:ins w:id="723" w:author="tbeleyur" w:date="2021-01-13T19:48:00Z">
        <w:r w:rsidR="0082641B">
          <w:t>min</w:t>
        </w:r>
      </w:ins>
      <w:ins w:id="724" w:author="hgoerlitz" w:date="2021-01-15T17:36:00Z">
        <w:r w:rsidR="004E6013">
          <w:t>i</w:t>
        </w:r>
      </w:ins>
      <w:ins w:id="725" w:author="hgoerlitz" w:date="2021-01-15T17:37:00Z">
        <w:r w:rsidR="004E6013">
          <w:t>m</w:t>
        </w:r>
      </w:ins>
      <w:ins w:id="726" w:author="hgoerlitz" w:date="2021-01-15T17:36:00Z">
        <w:r w:rsidR="004E6013">
          <w:t>um</w:t>
        </w:r>
      </w:ins>
      <w:ins w:id="727" w:author="tbeleyur" w:date="2021-01-13T19:48:00Z">
        <w:r w:rsidR="0082641B">
          <w:t xml:space="preserve"> dominant </w:t>
        </w:r>
      </w:ins>
      <w:r w:rsidR="0082641B">
        <w:t>frequency</w:t>
      </w:r>
      <w:ins w:id="728" w:author="hgoerlitz" w:date="2021-01-15T17:36:00Z">
        <w:r w:rsidR="004E6013">
          <w:t xml:space="preserve"> </w:t>
        </w:r>
      </w:ins>
      <w:ins w:id="729" w:author="hgoerlitz" w:date="2021-01-15T17:37:00Z">
        <w:r w:rsidR="004E6013">
          <w:t>of all windows in that audio</w:t>
        </w:r>
      </w:ins>
      <w:r w:rsidR="0082641B">
        <w:t>).</w:t>
      </w:r>
      <w:r w:rsidR="00926991">
        <w:t xml:space="preserve"> </w:t>
      </w:r>
      <w:r w:rsidR="0082641B">
        <w:t>Dom</w:t>
      </w:r>
      <w:ins w:id="730" w:author="tbeleyur" w:date="2021-01-13T19:46:00Z">
        <w:r w:rsidR="0082641B">
          <w:t>inant frequency range</w:t>
        </w:r>
      </w:ins>
      <w:ins w:id="731" w:author="tbeleyur" w:date="2021-01-13T19:48:00Z">
        <w:r w:rsidR="0082641B">
          <w:t>s</w:t>
        </w:r>
      </w:ins>
      <w:ins w:id="732" w:author="tbeleyur" w:date="2021-01-13T19:46:00Z">
        <w:r w:rsidR="0082641B">
          <w:t xml:space="preserve"> indicate the </w:t>
        </w:r>
      </w:ins>
      <w:ins w:id="733" w:author="tbeleyur" w:date="2021-01-13T19:47:00Z">
        <w:r w:rsidR="0082641B">
          <w:t>amount of shifting or convergence in the CF frequencies within</w:t>
        </w:r>
      </w:ins>
      <w:ins w:id="734" w:author="tbeleyur" w:date="2021-01-13T19:48:00Z">
        <w:r w:rsidR="0082641B">
          <w:t xml:space="preserve"> a flight activity</w:t>
        </w:r>
      </w:ins>
      <w:ins w:id="735" w:author="tbeleyur" w:date="2021-01-14T20:29:00Z">
        <w:r w:rsidR="00926991">
          <w:t xml:space="preserve"> (Figure 4)</w:t>
        </w:r>
      </w:ins>
      <w:ins w:id="736" w:author="tbeleyur" w:date="2021-01-13T19:48:00Z">
        <w:r w:rsidR="0082641B">
          <w:t>.</w:t>
        </w:r>
      </w:ins>
      <w:del w:id="737" w:author="hgoerlitz" w:date="2021-01-09T21:08:00Z">
        <w:r w:rsidR="00A32D9A" w:rsidDel="00A3611F">
          <w:delText xml:space="preserve"> </w:delText>
        </w:r>
      </w:del>
      <w:ins w:id="738" w:author="tbeleyur" w:date="2021-01-13T19:48:00Z">
        <w:r w:rsidR="0082641B">
          <w:t xml:space="preserve"> An increase in </w:t>
        </w:r>
        <w:del w:id="739" w:author="hgoerlitz" w:date="2021-01-15T17:37:00Z">
          <w:r w:rsidR="0082641B" w:rsidDel="00C673EF">
            <w:delText xml:space="preserve">the </w:delText>
          </w:r>
        </w:del>
      </w:ins>
      <w:ins w:id="740" w:author="hgoerlitz" w:date="2021-01-15T17:37:00Z">
        <w:r w:rsidR="00C673EF">
          <w:t xml:space="preserve">frequency </w:t>
        </w:r>
      </w:ins>
      <w:ins w:id="741" w:author="tbeleyur" w:date="2021-01-13T19:48:00Z">
        <w:r w:rsidR="0082641B">
          <w:t>range indicates a reduce</w:t>
        </w:r>
      </w:ins>
      <w:ins w:id="742" w:author="hgoerlitz" w:date="2021-01-15T17:37:00Z">
        <w:r w:rsidR="00C673EF">
          <w:t>d</w:t>
        </w:r>
      </w:ins>
      <w:ins w:id="743" w:author="tbeleyur" w:date="2021-01-13T19:48:00Z">
        <w:r w:rsidR="0082641B">
          <w:t xml:space="preserve"> </w:t>
        </w:r>
        <w:del w:id="744" w:author="hgoerlitz" w:date="2021-01-15T17:37:00Z">
          <w:r w:rsidR="0082641B" w:rsidDel="00C673EF">
            <w:delText xml:space="preserve">in </w:delText>
          </w:r>
        </w:del>
        <w:r w:rsidR="0082641B">
          <w:t>freq</w:t>
        </w:r>
      </w:ins>
      <w:ins w:id="745" w:author="tbeleyur" w:date="2021-01-13T19:49:00Z">
        <w:r w:rsidR="0082641B">
          <w:t xml:space="preserve">uency overlap, while a decrease in </w:t>
        </w:r>
      </w:ins>
      <w:ins w:id="746" w:author="hgoerlitz" w:date="2021-01-15T17:37:00Z">
        <w:r w:rsidR="00C673EF">
          <w:t xml:space="preserve">frequency </w:t>
        </w:r>
      </w:ins>
      <w:ins w:id="747" w:author="tbeleyur" w:date="2021-01-13T19:49:00Z">
        <w:r w:rsidR="0082641B">
          <w:t xml:space="preserve">range indicates a convergence </w:t>
        </w:r>
      </w:ins>
      <w:r w:rsidR="0082641B">
        <w:t xml:space="preserve">of frequencies. </w:t>
      </w:r>
      <w:r w:rsidR="00A3611F">
        <w:t xml:space="preserve">The </w:t>
      </w:r>
      <w:r w:rsidR="00E91B45">
        <w:t xml:space="preserve">median </w:t>
      </w:r>
      <w:r w:rsidR="00A3611F">
        <w:t>dominant frequency range</w:t>
      </w:r>
      <w:r w:rsidR="00DD6A2B">
        <w:t xml:space="preserve"> (Figure 4)</w:t>
      </w:r>
      <w:r w:rsidR="00A3611F">
        <w:t xml:space="preserve"> was 2</w:t>
      </w:r>
      <w:r w:rsidR="00594314">
        <w:t>.2</w:t>
      </w:r>
      <w:r w:rsidR="00A3611F">
        <w:t> kHz larger</w:t>
      </w:r>
      <w:r w:rsidR="009470B4">
        <w:t xml:space="preserve"> (</w:t>
      </w:r>
      <w:r w:rsidR="009470B4" w:rsidRPr="003C1D15">
        <w:rPr>
          <w:i/>
        </w:rPr>
        <w:t>p</w:t>
      </w:r>
      <w:r w:rsidR="009470B4">
        <w:t>&lt;10</w:t>
      </w:r>
      <w:r w:rsidR="009470B4" w:rsidRPr="003C1D15">
        <w:rPr>
          <w:vertAlign w:val="superscript"/>
        </w:rPr>
        <w:t>-4</w:t>
      </w:r>
      <w:r w:rsidR="009470B4">
        <w:t>)</w:t>
      </w:r>
      <w:r w:rsidR="00A3611F">
        <w:t xml:space="preserve"> </w:t>
      </w:r>
      <w:r w:rsidR="00A32D9A">
        <w:t>in multi</w:t>
      </w:r>
      <w:r w:rsidR="00A3611F">
        <w:t>-</w:t>
      </w:r>
      <w:r w:rsidR="00A32D9A">
        <w:t xml:space="preserve">bat </w:t>
      </w:r>
      <w:r w:rsidR="00A3611F">
        <w:t xml:space="preserve">conditions </w:t>
      </w:r>
      <w:r w:rsidR="005512A0">
        <w:t>(range:</w:t>
      </w:r>
      <w:ins w:id="748" w:author="hgoerlitz" w:date="2021-01-15T17:38:00Z">
        <w:r w:rsidR="008A3665">
          <w:t xml:space="preserve"> </w:t>
        </w:r>
      </w:ins>
      <w:r w:rsidR="009667D9">
        <w:t>0.03-7.65</w:t>
      </w:r>
      <w:r w:rsidR="005512A0">
        <w:t xml:space="preserve"> </w:t>
      </w:r>
      <w:r w:rsidR="00B54D73">
        <w:t>kHz</w:t>
      </w:r>
      <w:r w:rsidR="005512A0">
        <w:t xml:space="preserve">) </w:t>
      </w:r>
      <w:r w:rsidR="00A3611F">
        <w:t xml:space="preserve">compared to </w:t>
      </w:r>
      <w:r w:rsidR="00594314">
        <w:t xml:space="preserve">the </w:t>
      </w:r>
      <w:r w:rsidR="00A3611F">
        <w:t>single-bat cond</w:t>
      </w:r>
      <w:r w:rsidR="00594314">
        <w:t>i</w:t>
      </w:r>
      <w:r w:rsidR="00A3611F">
        <w:t>tion</w:t>
      </w:r>
      <w:r w:rsidR="005512A0">
        <w:t xml:space="preserve"> </w:t>
      </w:r>
      <w:commentRangeStart w:id="749"/>
      <w:r w:rsidR="005512A0">
        <w:t xml:space="preserve">(range: </w:t>
      </w:r>
      <w:r w:rsidR="009667D9">
        <w:t>0.02-2.86</w:t>
      </w:r>
      <w:r w:rsidR="00B54D73">
        <w:t xml:space="preserve"> kHz</w:t>
      </w:r>
      <w:r w:rsidR="005512A0">
        <w:t>)</w:t>
      </w:r>
      <w:commentRangeEnd w:id="749"/>
      <w:r w:rsidR="005512A0">
        <w:rPr>
          <w:rStyle w:val="CommentReference"/>
        </w:rPr>
        <w:commentReference w:id="749"/>
      </w:r>
      <w:r w:rsidR="00D97262">
        <w:t>.</w:t>
      </w:r>
      <w:r w:rsidR="00A32D9A">
        <w:t xml:space="preserve"> The estimated median differences for received level </w:t>
      </w:r>
      <w:r w:rsidR="00204E2F">
        <w:t xml:space="preserve">(95%ile range: -0.88-1.61 dB) </w:t>
      </w:r>
      <w:r w:rsidR="00A32D9A">
        <w:t xml:space="preserve">and FM </w:t>
      </w:r>
      <w:ins w:id="750" w:author="tbeleyur" w:date="2021-01-11T23:06:00Z">
        <w:r w:rsidR="00204E2F">
          <w:t>lower</w:t>
        </w:r>
      </w:ins>
      <w:del w:id="751" w:author="tbeleyur" w:date="2021-01-11T23:06:00Z">
        <w:r w:rsidR="00A32D9A" w:rsidDel="00204E2F">
          <w:delText>terminal</w:delText>
        </w:r>
      </w:del>
      <w:r w:rsidR="00A32D9A">
        <w:t xml:space="preserve"> frequency </w:t>
      </w:r>
      <w:ins w:id="752" w:author="tbeleyur" w:date="2021-01-11T23:06:00Z">
        <w:r w:rsidR="00204E2F">
          <w:t>(95%ile range: -1.46-0.98</w:t>
        </w:r>
        <w:r w:rsidR="008F011D">
          <w:t xml:space="preserve"> kHz</w:t>
        </w:r>
        <w:r w:rsidR="00204E2F">
          <w:t xml:space="preserve">) </w:t>
        </w:r>
      </w:ins>
      <w:r w:rsidR="00A32D9A">
        <w:t xml:space="preserve">showed no systematic trend, indicating no </w:t>
      </w:r>
      <w:r w:rsidR="00A32D9A">
        <w:lastRenderedPageBreak/>
        <w:t xml:space="preserve">relative increase or decrease. Subset analysis </w:t>
      </w:r>
      <w:del w:id="753" w:author="tbeleyur" w:date="2021-01-11T23:08:00Z">
        <w:r w:rsidR="00A32D9A" w:rsidDel="008F011D">
          <w:delText xml:space="preserve">also </w:delText>
        </w:r>
      </w:del>
      <w:r w:rsidR="00A32D9A">
        <w:t xml:space="preserve">revealed </w:t>
      </w:r>
      <w:ins w:id="754" w:author="tbeleyur" w:date="2021-01-11T23:08:00Z">
        <w:r w:rsidR="008F011D">
          <w:t>th</w:t>
        </w:r>
      </w:ins>
      <w:ins w:id="755" w:author="tbeleyur" w:date="2021-01-11T23:09:00Z">
        <w:r w:rsidR="008F011D">
          <w:t>e same trends in both isolated and clustered data for multi-bat and single-bat comparisons</w:t>
        </w:r>
      </w:ins>
      <w:ins w:id="756" w:author="tbeleyur" w:date="2021-01-14T16:45:00Z">
        <w:r w:rsidR="008F2E7A">
          <w:t xml:space="preserve"> (SI 0.7)</w:t>
        </w:r>
      </w:ins>
      <w:ins w:id="757" w:author="tbeleyur" w:date="2021-01-11T23:09:00Z">
        <w:r w:rsidR="008F011D">
          <w:t xml:space="preserve">. Both isolated and clustered subsets </w:t>
        </w:r>
      </w:ins>
      <w:ins w:id="758" w:author="tbeleyur" w:date="2021-01-11T23:10:00Z">
        <w:r w:rsidR="008F011D">
          <w:t>showed a dominant frequency range difference of ~</w:t>
        </w:r>
        <w:del w:id="759" w:author="hgoerlitz" w:date="2021-01-15T17:38:00Z">
          <w:r w:rsidR="008F011D" w:rsidDel="008A3665">
            <w:delText xml:space="preserve"> </w:delText>
          </w:r>
        </w:del>
        <w:r w:rsidR="008F011D">
          <w:t xml:space="preserve">2 kHz. </w:t>
        </w:r>
      </w:ins>
      <w:ins w:id="760" w:author="tbeleyur" w:date="2021-01-11T23:11:00Z">
        <w:r w:rsidR="008F011D">
          <w:t>The median difference ranges of both received level and FM lower frequency were similarly located on either of zero.</w:t>
        </w:r>
      </w:ins>
      <w:r w:rsidR="00A32D9A">
        <w:t xml:space="preserve"> </w:t>
      </w:r>
      <w:ins w:id="761" w:author="tbeleyur" w:date="2021-01-11T23:34:00Z">
        <w:r w:rsidR="007E056C">
          <w:t>Isolated and clustered subsets showed the same trends with an increased dominant frequency range of ~2 kHz and with</w:t>
        </w:r>
      </w:ins>
      <w:ins w:id="762" w:author="tbeleyur" w:date="2021-01-11T23:37:00Z">
        <w:r w:rsidR="007E056C">
          <w:t xml:space="preserve"> estimated</w:t>
        </w:r>
      </w:ins>
      <w:ins w:id="763" w:author="tbeleyur" w:date="2021-01-11T23:34:00Z">
        <w:r w:rsidR="007E056C">
          <w:t xml:space="preserve"> received level and lower frequency </w:t>
        </w:r>
      </w:ins>
      <w:ins w:id="764" w:author="tbeleyur" w:date="2021-01-11T23:35:00Z">
        <w:r w:rsidR="007E056C">
          <w:t xml:space="preserve">median differences on either side of zero </w:t>
        </w:r>
      </w:ins>
      <w:r w:rsidR="00A32D9A">
        <w:t>(SI</w:t>
      </w:r>
      <w:r w:rsidR="00B54D73">
        <w:t xml:space="preserve"> </w:t>
      </w:r>
      <w:r w:rsidR="003F226E">
        <w:t>0.7</w:t>
      </w:r>
      <w:r w:rsidR="00A32D9A">
        <w:t>).</w:t>
      </w:r>
      <w:r w:rsidR="00577A4B">
        <w:t xml:space="preserve"> </w:t>
      </w:r>
    </w:p>
    <w:p w14:paraId="132E5FFD" w14:textId="038A1FA6" w:rsidR="009641F7" w:rsidRDefault="00577A4B">
      <w:pPr>
        <w:pStyle w:val="BodyText"/>
        <w:rPr>
          <w:ins w:id="765" w:author="tbeleyur" w:date="2021-01-11T23:38:00Z"/>
        </w:rPr>
      </w:pPr>
      <w:ins w:id="766" w:author="tbeleyur" w:date="2021-01-14T17:05:00Z">
        <w:r>
          <w:t xml:space="preserve">Median </w:t>
        </w:r>
      </w:ins>
      <w:ins w:id="767" w:author="hgoerlitz" w:date="2021-01-09T21:13:00Z">
        <w:del w:id="768" w:author="tbeleyur" w:date="2021-01-14T17:05:00Z">
          <w:r w:rsidR="00AE3AAC" w:rsidDel="00577A4B">
            <w:delText>D</w:delText>
          </w:r>
        </w:del>
      </w:ins>
      <w:ins w:id="769" w:author="tbeleyur" w:date="2021-01-14T17:05:00Z">
        <w:r>
          <w:t>difference in d</w:t>
        </w:r>
      </w:ins>
      <w:ins w:id="770" w:author="hgoerlitz" w:date="2021-01-09T21:13:00Z">
        <w:r w:rsidR="00AE3AAC">
          <w:t>ominant frequen</w:t>
        </w:r>
      </w:ins>
      <w:ins w:id="771" w:author="tbeleyur" w:date="2021-01-14T20:31:00Z">
        <w:r w:rsidR="00B54D73">
          <w:t>c</w:t>
        </w:r>
      </w:ins>
      <w:ins w:id="772" w:author="hgoerlitz" w:date="2021-01-09T21:13:00Z">
        <w:r w:rsidR="00AE3AAC">
          <w:t xml:space="preserve">y </w:t>
        </w:r>
      </w:ins>
      <w:ins w:id="773" w:author="hgoerlitz" w:date="2021-01-09T21:14:00Z">
        <w:r w:rsidR="00AE3AAC">
          <w:t xml:space="preserve">range </w:t>
        </w:r>
      </w:ins>
      <w:ins w:id="774" w:author="hgoerlitz" w:date="2021-01-09T21:13:00Z">
        <w:r w:rsidR="00AE3AAC">
          <w:t xml:space="preserve">in </w:t>
        </w:r>
      </w:ins>
      <w:ins w:id="775" w:author="tbeleyur" w:date="2021-01-11T23:20:00Z">
        <w:r w:rsidR="009470B4">
          <w:t xml:space="preserve">the </w:t>
        </w:r>
      </w:ins>
      <w:ins w:id="776" w:author="hgoerlitz" w:date="2021-01-09T21:13:00Z">
        <w:del w:id="777" w:author="tbeleyur" w:date="2021-01-11T23:20:00Z">
          <w:r w:rsidR="00AE3AAC" w:rsidDel="009470B4">
            <w:delText>(VIRTUAL?)-</w:delText>
          </w:r>
        </w:del>
        <w:proofErr w:type="spellStart"/>
        <w:r w:rsidR="00AE3AAC">
          <w:t>mutl</w:t>
        </w:r>
      </w:ins>
      <w:ins w:id="778" w:author="hgoerlitz" w:date="2021-01-09T21:14:00Z">
        <w:r w:rsidR="00AE3AAC">
          <w:t>i</w:t>
        </w:r>
        <w:proofErr w:type="spellEnd"/>
        <w:r w:rsidR="00AE3AAC">
          <w:t>-bat</w:t>
        </w:r>
      </w:ins>
      <w:ins w:id="779" w:author="tbeleyur" w:date="2021-01-11T23:20:00Z">
        <w:r w:rsidR="009470B4">
          <w:t xml:space="preserve"> </w:t>
        </w:r>
      </w:ins>
      <w:ins w:id="780" w:author="hgoerlitz" w:date="2021-01-09T21:14:00Z">
        <w:del w:id="781" w:author="tbeleyur" w:date="2021-01-11T23:20:00Z">
          <w:r w:rsidR="00AE3AAC" w:rsidDel="009470B4">
            <w:delText>-situations</w:delText>
          </w:r>
        </w:del>
        <w:del w:id="782" w:author="tbeleyur" w:date="2021-01-11T23:32:00Z">
          <w:r w:rsidR="00AE3AAC" w:rsidDel="007E056C">
            <w:delText xml:space="preserve"> </w:delText>
          </w:r>
        </w:del>
      </w:ins>
      <w:ins w:id="783" w:author="hgoerlitz" w:date="2021-01-09T21:13:00Z">
        <w:r w:rsidR="00AE3AAC">
          <w:t xml:space="preserve">was </w:t>
        </w:r>
      </w:ins>
      <w:ins w:id="784" w:author="tbeleyur" w:date="2021-01-11T23:33:00Z">
        <w:r w:rsidR="007E056C">
          <w:t xml:space="preserve">relatively low at </w:t>
        </w:r>
      </w:ins>
      <w:ins w:id="785" w:author="tbeleyur" w:date="2021-01-11T23:32:00Z">
        <w:r w:rsidR="007E056C">
          <w:t xml:space="preserve">0.48 kHz  </w:t>
        </w:r>
      </w:ins>
      <w:ins w:id="786" w:author="tbeleyur" w:date="2021-01-11T23:20:00Z">
        <w:r w:rsidR="009470B4">
          <w:t xml:space="preserve">more </w:t>
        </w:r>
      </w:ins>
      <w:ins w:id="787" w:author="tbeleyur" w:date="2021-01-11T23:32:00Z">
        <w:r w:rsidR="007E056C">
          <w:t>(</w:t>
        </w:r>
        <w:r w:rsidR="007E056C">
          <w:rPr>
            <w:i/>
          </w:rPr>
          <w:t>p</w:t>
        </w:r>
        <w:r w:rsidR="007E056C" w:rsidRPr="003C1D15">
          <w:t>=0.16</w:t>
        </w:r>
        <w:r w:rsidR="007E056C">
          <w:t xml:space="preserve">) </w:t>
        </w:r>
      </w:ins>
      <w:ins w:id="788" w:author="tbeleyur" w:date="2021-01-11T23:20:00Z">
        <w:r w:rsidR="009470B4">
          <w:t xml:space="preserve">than </w:t>
        </w:r>
      </w:ins>
      <w:ins w:id="789" w:author="tbeleyur" w:date="2021-01-14T17:06:00Z">
        <w:r w:rsidR="00585686">
          <w:t xml:space="preserve">the </w:t>
        </w:r>
      </w:ins>
      <w:ins w:id="790" w:author="tbeleyur" w:date="2021-01-11T23:20:00Z">
        <w:r w:rsidR="009470B4">
          <w:t>virtual-</w:t>
        </w:r>
      </w:ins>
      <w:ins w:id="791" w:author="tbeleyur" w:date="2021-01-14T17:05:00Z">
        <w:r>
          <w:t>multi-</w:t>
        </w:r>
      </w:ins>
      <w:ins w:id="792" w:author="tbeleyur" w:date="2021-01-11T23:20:00Z">
        <w:r w:rsidR="009470B4">
          <w:t xml:space="preserve">bat </w:t>
        </w:r>
      </w:ins>
      <w:ins w:id="793" w:author="hgoerlitz" w:date="2021-01-09T21:14:00Z">
        <w:del w:id="794" w:author="tbeleyur" w:date="2021-01-11T23:20:00Z">
          <w:r w:rsidR="00AE3AAC" w:rsidDel="009470B4">
            <w:delText>slighty increased</w:delText>
          </w:r>
        </w:del>
        <w:r w:rsidR="00AE3AAC">
          <w:t xml:space="preserve"> </w:t>
        </w:r>
      </w:ins>
      <w:ins w:id="795" w:author="tbeleyur" w:date="2021-01-11T23:20:00Z">
        <w:r w:rsidR="009470B4">
          <w:t>conditions</w:t>
        </w:r>
      </w:ins>
      <w:ins w:id="796" w:author="tbeleyur" w:date="2021-01-14T17:06:00Z">
        <w:r w:rsidR="008740CE">
          <w:t xml:space="preserve"> (range:0.2-7.55</w:t>
        </w:r>
        <w:r w:rsidR="00D37D25">
          <w:t xml:space="preserve"> </w:t>
        </w:r>
        <w:r w:rsidR="001901A7">
          <w:t>kHz</w:t>
        </w:r>
        <w:r w:rsidR="008740CE">
          <w:t>)</w:t>
        </w:r>
        <w:r w:rsidR="00585686">
          <w:t xml:space="preserve"> condition</w:t>
        </w:r>
      </w:ins>
      <w:ins w:id="797" w:author="hgoerlitz" w:date="2021-01-09T21:14:00Z">
        <w:del w:id="798" w:author="tbeleyur" w:date="2021-01-11T23:32:00Z">
          <w:r w:rsidR="00AE3AAC" w:rsidDel="007E056C">
            <w:delText xml:space="preserve">by </w:delText>
          </w:r>
        </w:del>
      </w:ins>
      <w:del w:id="799" w:author="hgoerlitz" w:date="2021-01-09T21:13:00Z">
        <w:r w:rsidR="00A32D9A" w:rsidDel="00AE3AAC">
          <w:delText>M</w:delText>
        </w:r>
      </w:del>
      <w:del w:id="800" w:author="hgoerlitz" w:date="2021-01-09T21:14:00Z">
        <w:r w:rsidR="00A32D9A" w:rsidDel="00AE3AAC">
          <w:delText>ulti-virtual</w:delText>
        </w:r>
      </w:del>
      <w:del w:id="801" w:author="hgoerlitz" w:date="2021-01-09T21:13:00Z">
        <w:r w:rsidR="00A32D9A" w:rsidDel="00AE3AAC">
          <w:delText xml:space="preserve"> multi comparisons</w:delText>
        </w:r>
      </w:del>
      <w:del w:id="802" w:author="hgoerlitz" w:date="2021-01-09T21:14:00Z">
        <w:r w:rsidR="00A32D9A" w:rsidDel="00AE3AAC">
          <w:delText xml:space="preserve"> </w:delText>
        </w:r>
      </w:del>
      <w:del w:id="803" w:author="hgoerlitz" w:date="2021-01-09T21:13:00Z">
        <w:r w:rsidR="00A32D9A" w:rsidDel="00AE3AAC">
          <w:delText xml:space="preserve">(Table 3) </w:delText>
        </w:r>
      </w:del>
      <w:del w:id="804" w:author="hgoerlitz" w:date="2021-01-09T21:14:00Z">
        <w:r w:rsidR="00A32D9A" w:rsidDel="00AE3AAC">
          <w:delText xml:space="preserve">revealed a small increase in dominant </w:delText>
        </w:r>
      </w:del>
      <w:del w:id="805" w:author="tbeleyur" w:date="2021-01-11T23:20:00Z">
        <w:r w:rsidR="00A32D9A" w:rsidDel="009470B4">
          <w:delText xml:space="preserve">frequency range of around </w:delText>
        </w:r>
      </w:del>
      <w:ins w:id="806" w:author="hgoerlitz" w:date="2021-01-09T21:14:00Z">
        <w:del w:id="807" w:author="tbeleyur" w:date="2021-01-11T23:20:00Z">
          <w:r w:rsidR="00AE3AAC" w:rsidDel="009470B4">
            <w:delText>~</w:delText>
          </w:r>
        </w:del>
      </w:ins>
      <w:del w:id="808" w:author="tbeleyur" w:date="2021-01-11T23:20:00Z">
        <w:r w:rsidR="00A32D9A" w:rsidDel="009470B4">
          <w:delText xml:space="preserve">0.5 kHz </w:delText>
        </w:r>
      </w:del>
      <w:ins w:id="809" w:author="hgoerlitz" w:date="2021-01-09T21:14:00Z">
        <w:del w:id="810" w:author="tbeleyur" w:date="2021-01-11T23:20:00Z">
          <w:r w:rsidR="00AE3AAC" w:rsidDel="009470B4">
            <w:delText>compared to XXX</w:delText>
          </w:r>
        </w:del>
      </w:ins>
      <w:del w:id="811" w:author="tbeleyur" w:date="2021-01-11T23:20:00Z">
        <w:r w:rsidR="00A32D9A" w:rsidDel="009470B4">
          <w:delText xml:space="preserve">in multi </w:delText>
        </w:r>
      </w:del>
      <w:ins w:id="812" w:author="hgoerlitz" w:date="2021-01-09T21:14:00Z">
        <w:del w:id="813" w:author="tbeleyur" w:date="2021-01-11T23:20:00Z">
          <w:r w:rsidR="00AE3AAC" w:rsidDel="009470B4">
            <w:delText>-</w:delText>
          </w:r>
        </w:del>
      </w:ins>
      <w:del w:id="814" w:author="tbeleyur" w:date="2021-01-11T23:20:00Z">
        <w:r w:rsidR="00A32D9A" w:rsidDel="009470B4">
          <w:delText>bat audio windows</w:delText>
        </w:r>
      </w:del>
      <w:ins w:id="815" w:author="hgoerlitz" w:date="2021-01-09T21:13:00Z">
        <w:del w:id="816" w:author="tbeleyur" w:date="2021-01-11T23:20:00Z">
          <w:r w:rsidR="00AE3AAC" w:rsidDel="009470B4">
            <w:delText>situations (Table 3)</w:delText>
          </w:r>
        </w:del>
      </w:ins>
      <w:r w:rsidR="00A32D9A">
        <w:t xml:space="preserve">. </w:t>
      </w:r>
      <w:ins w:id="817" w:author="tbeleyur" w:date="2021-01-11T23:23:00Z">
        <w:r w:rsidR="00121996">
          <w:t xml:space="preserve">Median differences </w:t>
        </w:r>
      </w:ins>
      <w:ins w:id="818" w:author="tbeleyur" w:date="2021-01-11T23:24:00Z">
        <w:r w:rsidR="00121996">
          <w:t xml:space="preserve">of </w:t>
        </w:r>
      </w:ins>
      <w:del w:id="819" w:author="tbeleyur" w:date="2021-01-11T23:24:00Z">
        <w:r w:rsidR="00A32D9A" w:rsidDel="00121996">
          <w:delText>R</w:delText>
        </w:r>
      </w:del>
      <w:ins w:id="820" w:author="tbeleyur" w:date="2021-01-11T23:24:00Z">
        <w:r w:rsidR="00121996">
          <w:t>r</w:t>
        </w:r>
      </w:ins>
      <w:r w:rsidR="00A32D9A">
        <w:t>eceived level</w:t>
      </w:r>
      <w:ins w:id="821" w:author="tbeleyur" w:date="2021-01-11T23:24:00Z">
        <w:r w:rsidR="00121996">
          <w:t xml:space="preserve"> (95%ile range: -0.72-2.1 dB)</w:t>
        </w:r>
      </w:ins>
      <w:r w:rsidR="00A32D9A">
        <w:t xml:space="preserve"> and FM </w:t>
      </w:r>
      <w:del w:id="822" w:author="tbeleyur" w:date="2021-01-11T23:24:00Z">
        <w:r w:rsidR="00A32D9A" w:rsidDel="00121996">
          <w:delText>terminal</w:delText>
        </w:r>
      </w:del>
      <w:ins w:id="823" w:author="tbeleyur" w:date="2021-01-11T23:24:00Z">
        <w:r w:rsidR="00121996">
          <w:t>lower</w:t>
        </w:r>
      </w:ins>
      <w:r w:rsidR="00A32D9A">
        <w:t xml:space="preserve"> frequency </w:t>
      </w:r>
      <w:ins w:id="824" w:author="tbeleyur" w:date="2021-01-11T23:24:00Z">
        <w:r w:rsidR="00121996">
          <w:t>(95%ile range: -1.95-0.98 kHz)</w:t>
        </w:r>
      </w:ins>
      <w:ins w:id="825" w:author="tbeleyur" w:date="2021-01-11T23:32:00Z">
        <w:r w:rsidR="007E056C">
          <w:t xml:space="preserve"> </w:t>
        </w:r>
      </w:ins>
      <w:del w:id="826" w:author="tbeleyur" w:date="2021-01-11T23:23:00Z">
        <w:r w:rsidR="00A32D9A" w:rsidDel="00121996">
          <w:delText xml:space="preserve">median differences </w:delText>
        </w:r>
      </w:del>
      <w:r w:rsidR="00A32D9A">
        <w:t>indicate no systematic trend towards a relative increase or decrease in multi-bat</w:t>
      </w:r>
      <w:del w:id="827" w:author="tbeleyur" w:date="2021-01-14T17:07:00Z">
        <w:r w:rsidR="00A32D9A" w:rsidDel="00B46A42">
          <w:delText xml:space="preserve"> audio windows</w:delText>
        </w:r>
      </w:del>
      <w:ins w:id="828" w:author="tbeleyur" w:date="2021-01-14T17:07:00Z">
        <w:r w:rsidR="00B46A42">
          <w:t xml:space="preserve"> windows in</w:t>
        </w:r>
        <w:r w:rsidR="00F2123D">
          <w:t xml:space="preserve"> comparison to virtual-multi bat</w:t>
        </w:r>
      </w:ins>
      <w:r w:rsidR="00A32D9A">
        <w:t xml:space="preserve">. Subset analysis also revealed similar trends (SI </w:t>
      </w:r>
      <w:r w:rsidR="00B54D73">
        <w:t>0.7</w:t>
      </w:r>
      <w:r w:rsidR="00A32D9A">
        <w:t>)</w:t>
      </w:r>
      <w:r w:rsidR="007E056C">
        <w:t xml:space="preserve">. Isolated and clustered subsets showed similarly low dominant frequency range differences </w:t>
      </w:r>
      <w:ins w:id="829" w:author="tbeleyur" w:date="2021-01-11T23:32:00Z">
        <w:r w:rsidR="007E056C">
          <w:t>of between</w:t>
        </w:r>
      </w:ins>
      <w:ins w:id="830" w:author="tbeleyur" w:date="2021-01-11T23:35:00Z">
        <w:r w:rsidR="007E056C">
          <w:t xml:space="preserve"> 0-0.6 kHz. </w:t>
        </w:r>
      </w:ins>
      <w:ins w:id="831" w:author="tbeleyur" w:date="2021-01-11T23:36:00Z">
        <w:r w:rsidR="007E056C">
          <w:t>For both subsets, r</w:t>
        </w:r>
      </w:ins>
      <w:ins w:id="832" w:author="tbeleyur" w:date="2021-01-11T23:35:00Z">
        <w:r w:rsidR="007E056C">
          <w:t>eceived leve</w:t>
        </w:r>
      </w:ins>
      <w:ins w:id="833" w:author="tbeleyur" w:date="2021-01-11T23:36:00Z">
        <w:r w:rsidR="007E056C">
          <w:t xml:space="preserve">l and lower frequency the estimated median difference range was on either </w:t>
        </w:r>
      </w:ins>
      <w:ins w:id="834" w:author="tbeleyur" w:date="2021-01-11T23:38:00Z">
        <w:r w:rsidR="009E75D8">
          <w:t xml:space="preserve">side of zero. </w:t>
        </w:r>
      </w:ins>
    </w:p>
    <w:p w14:paraId="1CB6E7B7" w14:textId="1A70454B" w:rsidR="009E75D8" w:rsidRDefault="009E75D8">
      <w:pPr>
        <w:pStyle w:val="BodyText"/>
      </w:pPr>
      <w:ins w:id="835" w:author="tbeleyur" w:date="2021-01-11T23:38:00Z">
        <w:r>
          <w:t>The results of both</w:t>
        </w:r>
      </w:ins>
      <w:ins w:id="836" w:author="tbeleyur" w:date="2021-01-11T23:39:00Z">
        <w:r>
          <w:t xml:space="preserve"> </w:t>
        </w:r>
      </w:ins>
      <w:ins w:id="837" w:author="tbeleyur" w:date="2021-01-11T23:38:00Z">
        <w:r>
          <w:t xml:space="preserve">window-analysis </w:t>
        </w:r>
      </w:ins>
      <w:proofErr w:type="gramStart"/>
      <w:ins w:id="838" w:author="tbeleyur" w:date="2021-01-11T23:39:00Z">
        <w:r>
          <w:t>reveals</w:t>
        </w:r>
        <w:proofErr w:type="gramEnd"/>
        <w:r>
          <w:t xml:space="preserve"> a consistency </w:t>
        </w:r>
        <w:r w:rsidR="00021E37">
          <w:t xml:space="preserve">between the isolated and clustered subsets, </w:t>
        </w:r>
      </w:ins>
      <w:ins w:id="839" w:author="tbeleyur" w:date="2021-01-11T23:40:00Z">
        <w:r w:rsidR="00021E37">
          <w:t>hints</w:t>
        </w:r>
      </w:ins>
      <w:ins w:id="840" w:author="tbeleyur" w:date="2021-01-11T23:41:00Z">
        <w:r w:rsidR="00021E37">
          <w:t xml:space="preserve"> at the possibility that</w:t>
        </w:r>
      </w:ins>
      <w:ins w:id="841" w:author="tbeleyur" w:date="2021-01-11T23:39:00Z">
        <w:r w:rsidR="00021E37">
          <w:t xml:space="preserve"> </w:t>
        </w:r>
      </w:ins>
      <w:ins w:id="842" w:author="tbeleyur" w:date="2021-01-11T23:41:00Z">
        <w:r w:rsidR="00021E37">
          <w:t>p</w:t>
        </w:r>
      </w:ins>
      <w:ins w:id="843" w:author="tbeleyur" w:date="2021-01-11T23:39:00Z">
        <w:r w:rsidR="00021E37">
          <w:t xml:space="preserve">seudo-replication may not be an issue. Even </w:t>
        </w:r>
      </w:ins>
      <w:ins w:id="844" w:author="tbeleyur" w:date="2021-01-14T16:47:00Z">
        <w:r w:rsidR="007076B3">
          <w:t xml:space="preserve">though the </w:t>
        </w:r>
        <w:r w:rsidR="00695658">
          <w:t xml:space="preserve">parameter trends </w:t>
        </w:r>
        <w:r w:rsidR="007076B3">
          <w:t xml:space="preserve">match, </w:t>
        </w:r>
      </w:ins>
      <w:ins w:id="845" w:author="tbeleyur" w:date="2021-01-11T23:39:00Z">
        <w:r w:rsidR="00021E37">
          <w:t xml:space="preserve">here </w:t>
        </w:r>
      </w:ins>
      <w:ins w:id="846" w:author="tbeleyur" w:date="2021-01-14T16:47:00Z">
        <w:r w:rsidR="007076B3">
          <w:t>too</w:t>
        </w:r>
      </w:ins>
      <w:ins w:id="847" w:author="tbeleyur" w:date="2021-01-11T23:39:00Z">
        <w:r w:rsidR="00021E37">
          <w:t xml:space="preserve">, the isolated subsets suffered from a </w:t>
        </w:r>
        <w:proofErr w:type="gramStart"/>
        <w:r w:rsidR="00021E37">
          <w:t>drop in</w:t>
        </w:r>
        <w:proofErr w:type="gramEnd"/>
        <w:r w:rsidR="00021E37">
          <w:t xml:space="preserve"> sample size, with </w:t>
        </w:r>
        <w:proofErr w:type="spellStart"/>
        <w:r w:rsidR="00021E37">
          <w:t>N</w:t>
        </w:r>
        <w:r w:rsidR="00021E37" w:rsidRPr="00021E37">
          <w:rPr>
            <w:vertAlign w:val="subscript"/>
            <w:rPrChange w:id="848" w:author="tbeleyur" w:date="2021-01-11T23:40:00Z">
              <w:rPr/>
            </w:rPrChange>
          </w:rPr>
          <w:t>multi</w:t>
        </w:r>
      </w:ins>
      <w:proofErr w:type="spellEnd"/>
      <w:ins w:id="849" w:author="tbeleyur" w:date="2021-01-11T23:40:00Z">
        <w:r w:rsidR="00021E37">
          <w:rPr>
            <w:vertAlign w:val="subscript"/>
          </w:rPr>
          <w:t>-bat</w:t>
        </w:r>
        <w:r w:rsidR="00021E37" w:rsidRPr="00021E37">
          <w:rPr>
            <w:rPrChange w:id="850" w:author="tbeleyur" w:date="2021-01-11T23:40:00Z">
              <w:rPr>
                <w:vertAlign w:val="subscript"/>
              </w:rPr>
            </w:rPrChange>
          </w:rPr>
          <w:t>=8</w:t>
        </w:r>
        <w:r w:rsidR="00021E37">
          <w:t xml:space="preserve">, in comparison to </w:t>
        </w:r>
      </w:ins>
      <w:proofErr w:type="spellStart"/>
      <w:ins w:id="851" w:author="tbeleyur" w:date="2021-01-11T23:41:00Z">
        <w:r w:rsidR="00021E37">
          <w:t>N</w:t>
        </w:r>
        <w:r w:rsidR="00021E37" w:rsidRPr="003C1D15">
          <w:rPr>
            <w:vertAlign w:val="subscript"/>
          </w:rPr>
          <w:t>multi</w:t>
        </w:r>
        <w:proofErr w:type="spellEnd"/>
        <w:r w:rsidR="00021E37">
          <w:rPr>
            <w:vertAlign w:val="subscript"/>
          </w:rPr>
          <w:t>-bat</w:t>
        </w:r>
        <w:r w:rsidR="00021E37" w:rsidRPr="003C1D15">
          <w:t>=</w:t>
        </w:r>
        <w:r w:rsidR="00021E37">
          <w:t>79 in the clustered subset.</w:t>
        </w:r>
      </w:ins>
    </w:p>
    <w:p w14:paraId="6243413A" w14:textId="69CEE522" w:rsidR="009641F7" w:rsidRDefault="00F042C5">
      <w:pPr>
        <w:pStyle w:val="Heading2"/>
      </w:pPr>
      <w:bookmarkStart w:id="852" w:name="discussion"/>
      <w:r>
        <w:t>4</w:t>
      </w:r>
      <w:del w:id="853" w:author="hgoerlitz" w:date="2021-01-15T18:05:00Z">
        <w:r w:rsidR="002E0F51" w:rsidDel="001A5370">
          <w:delText>.0</w:delText>
        </w:r>
      </w:del>
      <w:r w:rsidR="002E0F51">
        <w:t xml:space="preserve"> </w:t>
      </w:r>
      <w:r w:rsidR="00A32D9A">
        <w:t>Discussion</w:t>
      </w:r>
      <w:bookmarkEnd w:id="852"/>
    </w:p>
    <w:p w14:paraId="492A3A57" w14:textId="74309059" w:rsidR="009641F7" w:rsidDel="0070250B" w:rsidRDefault="00A32D9A">
      <w:pPr>
        <w:pStyle w:val="FirstParagraph"/>
        <w:rPr>
          <w:del w:id="854" w:author="tbeleyur" w:date="2021-01-14T17:08:00Z"/>
        </w:rPr>
      </w:pPr>
      <w:r>
        <w:t xml:space="preserve">We quantified </w:t>
      </w:r>
      <w:del w:id="855" w:author="hgoerlitz" w:date="2021-01-15T17:40:00Z">
        <w:r w:rsidDel="00BE6A9A">
          <w:delText xml:space="preserve">the difference in </w:delText>
        </w:r>
      </w:del>
      <w:ins w:id="856" w:author="hgoerlitz" w:date="2021-01-15T17:40:00Z">
        <w:r w:rsidR="00BE6A9A">
          <w:t xml:space="preserve">whether multiple acoustic parameters of the echolocation </w:t>
        </w:r>
        <w:proofErr w:type="gramStart"/>
        <w:r w:rsidR="00BE6A9A">
          <w:t>calls</w:t>
        </w:r>
        <w:proofErr w:type="gramEnd"/>
        <w:r w:rsidR="00BE6A9A">
          <w:t xml:space="preserve"> of </w:t>
        </w:r>
      </w:ins>
      <w:r>
        <w:t xml:space="preserve">horseshoe bat </w:t>
      </w:r>
      <w:del w:id="857" w:author="hgoerlitz" w:date="2021-01-15T17:40:00Z">
        <w:r w:rsidDel="00BE6A9A">
          <w:delText xml:space="preserve">echolocation calls </w:delText>
        </w:r>
      </w:del>
      <w:del w:id="858" w:author="hgoerlitz" w:date="2021-01-15T17:41:00Z">
        <w:r w:rsidDel="00BE6A9A">
          <w:delText>when</w:delText>
        </w:r>
        <w:r w:rsidR="00701211" w:rsidDel="00BE6A9A">
          <w:delText xml:space="preserve"> bats were</w:delText>
        </w:r>
        <w:r w:rsidDel="00BE6A9A">
          <w:delText xml:space="preserve"> </w:delText>
        </w:r>
      </w:del>
      <w:ins w:id="859" w:author="hgoerlitz" w:date="2021-01-15T17:41:00Z">
        <w:r w:rsidR="00BE6A9A">
          <w:t xml:space="preserve">differ when bats were </w:t>
        </w:r>
      </w:ins>
      <w:r w:rsidR="00701211">
        <w:t xml:space="preserve">flying </w:t>
      </w:r>
      <w:r>
        <w:t xml:space="preserve">alone </w:t>
      </w:r>
      <w:r w:rsidR="00701211">
        <w:t xml:space="preserve">or in groups </w:t>
      </w:r>
      <w:r>
        <w:t>in the field</w:t>
      </w:r>
      <w:ins w:id="860" w:author="hgoerlitz" w:date="2021-01-15T17:41:00Z">
        <w:r w:rsidR="00FC6016">
          <w:t>, using two analysis approaches</w:t>
        </w:r>
      </w:ins>
      <w:r>
        <w:t xml:space="preserve">. </w:t>
      </w:r>
      <w:r w:rsidR="008C6E50">
        <w:t xml:space="preserve">For both </w:t>
      </w:r>
      <w:ins w:id="861" w:author="hgoerlitz" w:date="2021-01-15T17:41:00Z">
        <w:r w:rsidR="00FC6016">
          <w:t xml:space="preserve">the </w:t>
        </w:r>
      </w:ins>
      <w:ins w:id="862" w:author="tbeleyur" w:date="2021-01-14T20:32:00Z">
        <w:r w:rsidR="002355EB">
          <w:t xml:space="preserve">individual call </w:t>
        </w:r>
      </w:ins>
      <w:ins w:id="863" w:author="hgoerlitz" w:date="2021-01-15T17:41:00Z">
        <w:r w:rsidR="00FC6016">
          <w:t xml:space="preserve">analysis </w:t>
        </w:r>
      </w:ins>
      <w:ins w:id="864" w:author="tbeleyur" w:date="2021-01-14T20:32:00Z">
        <w:r w:rsidR="002355EB">
          <w:t xml:space="preserve">and </w:t>
        </w:r>
      </w:ins>
      <w:ins w:id="865" w:author="hgoerlitz" w:date="2021-01-15T17:41:00Z">
        <w:r w:rsidR="00FC6016">
          <w:t xml:space="preserve">the </w:t>
        </w:r>
      </w:ins>
      <w:ins w:id="866" w:author="tbeleyur" w:date="2021-01-14T20:32:00Z">
        <w:r w:rsidR="002355EB">
          <w:t>window</w:t>
        </w:r>
      </w:ins>
      <w:ins w:id="867" w:author="hgoerlitz" w:date="2021-01-15T17:40:00Z">
        <w:r w:rsidR="00BE6A9A">
          <w:t>ed call</w:t>
        </w:r>
      </w:ins>
      <w:ins w:id="868" w:author="tbeleyur" w:date="2021-01-14T20:32:00Z">
        <w:r w:rsidR="002355EB">
          <w:t xml:space="preserve"> </w:t>
        </w:r>
      </w:ins>
      <w:r w:rsidR="00806F60">
        <w:t>analysis</w:t>
      </w:r>
      <w:del w:id="869" w:author="hgoerlitz" w:date="2021-01-15T17:41:00Z">
        <w:r w:rsidR="00806F60" w:rsidDel="00FC6016">
          <w:delText xml:space="preserve"> approaches</w:delText>
        </w:r>
      </w:del>
      <w:r w:rsidR="00806F60">
        <w:t>, o</w:t>
      </w:r>
      <w:r>
        <w:t xml:space="preserve">ur results do not support a biologically meaningful difference in </w:t>
      </w:r>
      <w:r w:rsidR="008C6E50">
        <w:t>acoustic call parameters</w:t>
      </w:r>
      <w:r>
        <w:t xml:space="preserve">. This may seem somewhat unexpected, especially considering the fact that bats in our field site were flying in an enclosed reverberant volume - which </w:t>
      </w:r>
      <w:r w:rsidR="00806F60">
        <w:t xml:space="preserve">should </w:t>
      </w:r>
      <w:r>
        <w:t xml:space="preserve">only amplify the problem of masking in multi-bat echolocation. </w:t>
      </w:r>
    </w:p>
    <w:p w14:paraId="461893DE" w14:textId="77777777" w:rsidR="00E6143A" w:rsidRDefault="00E6143A">
      <w:pPr>
        <w:pStyle w:val="FirstParagraph"/>
        <w:rPr>
          <w:ins w:id="870" w:author="tbeleyur" w:date="2021-01-13T18:57:00Z"/>
        </w:rPr>
        <w:pPrChange w:id="871" w:author="tbeleyur" w:date="2021-01-14T17:08:00Z">
          <w:pPr>
            <w:pStyle w:val="BodyText"/>
          </w:pPr>
        </w:pPrChange>
      </w:pPr>
    </w:p>
    <w:p w14:paraId="396CCCE0" w14:textId="19DCAE3C" w:rsidR="00EA7506" w:rsidDel="0070250B" w:rsidRDefault="004E2AB7" w:rsidP="00EA7506">
      <w:pPr>
        <w:pStyle w:val="BodyText"/>
        <w:rPr>
          <w:del w:id="872" w:author="tbeleyur" w:date="2021-01-14T17:08:00Z"/>
        </w:rPr>
      </w:pPr>
      <w:ins w:id="873" w:author="hgoerlitz" w:date="2021-01-15T17:41:00Z">
        <w:r>
          <w:t>To addre</w:t>
        </w:r>
      </w:ins>
      <w:ins w:id="874" w:author="hgoerlitz" w:date="2021-01-15T17:42:00Z">
        <w:r>
          <w:t>ss the problem of analyzing calls that overlap in time and frequency, w</w:t>
        </w:r>
      </w:ins>
      <w:del w:id="875" w:author="hgoerlitz" w:date="2021-01-15T17:42:00Z">
        <w:r w:rsidR="00EA7506" w:rsidDel="004E2AB7">
          <w:delText>W</w:delText>
        </w:r>
      </w:del>
      <w:r w:rsidR="00EA7506">
        <w:t xml:space="preserve">e introduced two automated analyses that can be performed on audio recordings of multiple CF-FM bats. </w:t>
      </w:r>
      <w:ins w:id="876" w:author="hgoerlitz" w:date="2021-01-15T17:44:00Z">
        <w:r w:rsidR="009268EB">
          <w:t xml:space="preserve">First, we used </w:t>
        </w:r>
      </w:ins>
      <w:del w:id="877" w:author="hgoerlitz" w:date="2021-01-15T17:44:00Z">
        <w:r w:rsidR="00EA7506" w:rsidDel="009268EB">
          <w:delText>A</w:delText>
        </w:r>
      </w:del>
      <w:ins w:id="878" w:author="hgoerlitz" w:date="2021-01-15T17:44:00Z">
        <w:r w:rsidR="009268EB">
          <w:t>a</w:t>
        </w:r>
      </w:ins>
      <w:r w:rsidR="00EA7506">
        <w:t xml:space="preserve">utomated individual call analyses using the open-source </w:t>
      </w:r>
      <w:proofErr w:type="spellStart"/>
      <w:r w:rsidR="00EA7506">
        <w:rPr>
          <w:rStyle w:val="VerbatimChar"/>
        </w:rPr>
        <w:t>itsfm</w:t>
      </w:r>
      <w:proofErr w:type="spellEnd"/>
      <w:r w:rsidR="00EA7506">
        <w:t xml:space="preserve"> package allows call component segmentation </w:t>
      </w:r>
      <w:del w:id="879" w:author="hgoerlitz" w:date="2021-01-15T17:42:00Z">
        <w:r w:rsidR="00EA7506" w:rsidDel="004E2AB7">
          <w:delText xml:space="preserve">according </w:delText>
        </w:r>
      </w:del>
      <w:ins w:id="880" w:author="hgoerlitz" w:date="2021-01-15T17:42:00Z">
        <w:r>
          <w:t xml:space="preserve">based on rate of </w:t>
        </w:r>
      </w:ins>
      <w:del w:id="881" w:author="hgoerlitz" w:date="2021-01-15T17:42:00Z">
        <w:r w:rsidR="00EA7506" w:rsidDel="004E2AB7">
          <w:delText xml:space="preserve">to the rate of </w:delText>
        </w:r>
      </w:del>
      <w:r w:rsidR="00EA7506">
        <w:t xml:space="preserve">frequency </w:t>
      </w:r>
      <w:del w:id="882" w:author="hgoerlitz" w:date="2021-01-15T17:42:00Z">
        <w:r w:rsidR="00EA7506" w:rsidDel="004E2AB7">
          <w:delText xml:space="preserve">modulation </w:delText>
        </w:r>
      </w:del>
      <w:ins w:id="883" w:author="hgoerlitz" w:date="2021-01-15T17:42:00Z">
        <w:r>
          <w:t xml:space="preserve">change </w:t>
        </w:r>
      </w:ins>
      <w:del w:id="884" w:author="hgoerlitz" w:date="2021-01-15T17:42:00Z">
        <w:r w:rsidR="00EA7506" w:rsidDel="004E2AB7">
          <w:delText xml:space="preserve">across the </w:delText>
        </w:r>
      </w:del>
      <w:ins w:id="885" w:author="hgoerlitz" w:date="2021-01-15T17:42:00Z">
        <w:r>
          <w:t xml:space="preserve">in a </w:t>
        </w:r>
      </w:ins>
      <w:r w:rsidR="00EA7506">
        <w:t xml:space="preserve">sound. </w:t>
      </w:r>
      <w:ins w:id="886" w:author="hgoerlitz" w:date="2021-01-15T17:43:00Z">
        <w:r w:rsidR="009268EB">
          <w:t xml:space="preserve">This </w:t>
        </w:r>
      </w:ins>
      <w:del w:id="887" w:author="hgoerlitz" w:date="2021-01-15T17:43:00Z">
        <w:r w:rsidR="00EA7506" w:rsidDel="009268EB">
          <w:delText xml:space="preserve">The </w:delText>
        </w:r>
      </w:del>
      <w:r w:rsidR="00EA7506">
        <w:t>frequency-modulation</w:t>
      </w:r>
      <w:ins w:id="888" w:author="hgoerlitz" w:date="2021-01-15T17:43:00Z">
        <w:r w:rsidR="009268EB">
          <w:t>-</w:t>
        </w:r>
      </w:ins>
      <w:del w:id="889" w:author="hgoerlitz" w:date="2021-01-15T17:43:00Z">
        <w:r w:rsidR="00EA7506" w:rsidDel="009268EB">
          <w:delText xml:space="preserve"> </w:delText>
        </w:r>
      </w:del>
      <w:r w:rsidR="00EA7506">
        <w:t xml:space="preserve">based segmentation </w:t>
      </w:r>
      <w:del w:id="890" w:author="hgoerlitz" w:date="2021-01-15T17:43:00Z">
        <w:r w:rsidR="005D385F" w:rsidDel="009268EB">
          <w:delText xml:space="preserve">used in our study </w:delText>
        </w:r>
        <w:r w:rsidR="00EA7506" w:rsidDel="009268EB">
          <w:delText xml:space="preserve"> </w:delText>
        </w:r>
        <w:commentRangeStart w:id="891"/>
        <w:commentRangeStart w:id="892"/>
        <w:r w:rsidR="00EA7506" w:rsidDel="009268EB">
          <w:delText>performs</w:delText>
        </w:r>
      </w:del>
      <w:ins w:id="893" w:author="tbeleyur" w:date="2021-01-14T19:15:00Z">
        <w:del w:id="894" w:author="hgoerlitz" w:date="2021-01-15T17:43:00Z">
          <w:r w:rsidR="000B75B5" w:rsidDel="009268EB">
            <w:delText xml:space="preserve">study </w:delText>
          </w:r>
        </w:del>
        <w:r w:rsidR="000B75B5">
          <w:t>performs</w:t>
        </w:r>
      </w:ins>
      <w:r w:rsidR="00EA7506">
        <w:t xml:space="preserve"> better than filtering around the peak frequency </w:t>
      </w:r>
      <w:commentRangeStart w:id="895"/>
      <w:ins w:id="896" w:author="hgoerlitz" w:date="2021-01-15T17:43:00Z">
        <w:r w:rsidR="009268EB">
          <w:t xml:space="preserve">TO ACHIEVE X </w:t>
        </w:r>
        <w:commentRangeEnd w:id="895"/>
        <w:r w:rsidR="009268EB">
          <w:rPr>
            <w:rStyle w:val="CommentReference"/>
          </w:rPr>
          <w:commentReference w:id="895"/>
        </w:r>
      </w:ins>
      <w:del w:id="897" w:author="tbeleyur" w:date="2021-01-14T16:49:00Z">
        <w:r w:rsidR="00EA7506" w:rsidDel="00021ADB">
          <w:delText>as done in previous studies</w:delText>
        </w:r>
        <w:commentRangeEnd w:id="891"/>
        <w:r w:rsidR="00EA7506" w:rsidDel="00021ADB">
          <w:rPr>
            <w:rStyle w:val="CommentReference"/>
          </w:rPr>
          <w:commentReference w:id="891"/>
        </w:r>
        <w:commentRangeEnd w:id="892"/>
        <w:r w:rsidR="00021ADB" w:rsidDel="00021ADB">
          <w:rPr>
            <w:rStyle w:val="CommentReference"/>
          </w:rPr>
          <w:commentReference w:id="892"/>
        </w:r>
        <w:r w:rsidR="00E6143A" w:rsidDel="00021ADB">
          <w:delText xml:space="preserve"> </w:delText>
        </w:r>
      </w:del>
      <w:r w:rsidR="00E6143A">
        <w:t>[@</w:t>
      </w:r>
      <w:proofErr w:type="spellStart"/>
      <w:r w:rsidR="004A20C8">
        <w:t>itsfmbiorxivref</w:t>
      </w:r>
      <w:proofErr w:type="spellEnd"/>
      <w:r w:rsidR="00E6143A">
        <w:t>]</w:t>
      </w:r>
      <w:r w:rsidR="00EA7506">
        <w:t xml:space="preserve">. </w:t>
      </w:r>
      <w:ins w:id="898" w:author="hgoerlitz" w:date="2021-01-15T17:44:00Z">
        <w:r w:rsidR="009268EB">
          <w:t>Second, t</w:t>
        </w:r>
      </w:ins>
      <w:del w:id="899" w:author="hgoerlitz" w:date="2021-01-15T17:44:00Z">
        <w:r w:rsidR="00EA7506" w:rsidDel="009268EB">
          <w:delText>T</w:delText>
        </w:r>
      </w:del>
      <w:r w:rsidR="00EA7506">
        <w:t xml:space="preserve">o </w:t>
      </w:r>
      <w:proofErr w:type="spellStart"/>
      <w:r w:rsidR="00EA7506">
        <w:t>analyse</w:t>
      </w:r>
      <w:proofErr w:type="spellEnd"/>
      <w:r w:rsidR="00EA7506">
        <w:t xml:space="preserve"> audio with overlapping calls</w:t>
      </w:r>
      <w:ins w:id="900" w:author="hgoerlitz" w:date="2021-01-15T17:44:00Z">
        <w:r w:rsidR="009268EB">
          <w:t>,</w:t>
        </w:r>
      </w:ins>
      <w:r w:rsidR="00EA7506">
        <w:t xml:space="preserve"> we measured </w:t>
      </w:r>
      <w:ins w:id="901" w:author="hgoerlitz" w:date="2021-01-15T17:44:00Z">
        <w:r w:rsidR="009268EB">
          <w:t xml:space="preserve">the overall </w:t>
        </w:r>
      </w:ins>
      <w:r w:rsidR="00EA7506">
        <w:t xml:space="preserve">acoustic parameters of short audio windows without assigning the measurements to individual calls. While coarser </w:t>
      </w:r>
      <w:ins w:id="902" w:author="hgoerlitz" w:date="2021-01-15T17:46:00Z">
        <w:r w:rsidR="0015122B">
          <w:t xml:space="preserve">in time (?) </w:t>
        </w:r>
      </w:ins>
      <w:r w:rsidR="00EA7506">
        <w:t>than the individual call analysis, th</w:t>
      </w:r>
      <w:ins w:id="903" w:author="hgoerlitz" w:date="2021-01-15T17:45:00Z">
        <w:r w:rsidR="007B4E8B">
          <w:t>is</w:t>
        </w:r>
      </w:ins>
      <w:del w:id="904" w:author="hgoerlitz" w:date="2021-01-15T17:45:00Z">
        <w:r w:rsidR="00EA7506" w:rsidDel="007B4E8B">
          <w:delText>e</w:delText>
        </w:r>
      </w:del>
      <w:r w:rsidR="00EA7506">
        <w:t xml:space="preserve"> </w:t>
      </w:r>
      <w:r w:rsidR="00021ADB">
        <w:t>window-based</w:t>
      </w:r>
      <w:r w:rsidR="00EA7506">
        <w:t xml:space="preserve"> approach </w:t>
      </w:r>
      <w:del w:id="905" w:author="hgoerlitz" w:date="2021-01-15T17:46:00Z">
        <w:r w:rsidR="00EA7506" w:rsidDel="0015122B">
          <w:delText xml:space="preserve">still provides </w:delText>
        </w:r>
      </w:del>
      <w:ins w:id="906" w:author="hgoerlitz" w:date="2021-01-15T17:46:00Z">
        <w:r w:rsidR="0015122B">
          <w:t xml:space="preserve">complements </w:t>
        </w:r>
      </w:ins>
      <w:del w:id="907" w:author="hgoerlitz" w:date="2021-01-15T17:46:00Z">
        <w:r w:rsidR="00EA7506" w:rsidDel="0015122B">
          <w:delText xml:space="preserve">complementary support to </w:delText>
        </w:r>
      </w:del>
      <w:r w:rsidR="00EA7506">
        <w:t xml:space="preserve">the individual call analyses by </w:t>
      </w:r>
      <w:del w:id="908" w:author="hgoerlitz" w:date="2021-01-15T17:46:00Z">
        <w:r w:rsidR="00EA7506" w:rsidDel="0015122B">
          <w:delText xml:space="preserve">parametrising </w:delText>
        </w:r>
      </w:del>
      <w:ins w:id="909" w:author="hgoerlitz" w:date="2021-01-15T17:47:00Z">
        <w:r w:rsidR="0015122B">
          <w:t xml:space="preserve">returning related </w:t>
        </w:r>
      </w:ins>
      <w:del w:id="910" w:author="hgoerlitz" w:date="2021-01-15T17:47:00Z">
        <w:r w:rsidR="00EA7506" w:rsidDel="0015122B">
          <w:delText xml:space="preserve">variables </w:delText>
        </w:r>
      </w:del>
      <w:ins w:id="911" w:author="hgoerlitz" w:date="2021-01-15T17:47:00Z">
        <w:r w:rsidR="0015122B">
          <w:t xml:space="preserve">measurements </w:t>
        </w:r>
      </w:ins>
      <w:r w:rsidR="00EA7506">
        <w:t>such as FM terminal frequency and dominant frequency range.</w:t>
      </w:r>
    </w:p>
    <w:p w14:paraId="3AADF9E8" w14:textId="77777777" w:rsidR="00EA7506" w:rsidRPr="00EA7506" w:rsidRDefault="00EA7506">
      <w:pPr>
        <w:pStyle w:val="BodyText"/>
        <w:rPr>
          <w:ins w:id="912" w:author="tbeleyur" w:date="2021-01-13T18:55:00Z"/>
        </w:rPr>
        <w:pPrChange w:id="913" w:author="tbeleyur" w:date="2021-01-13T18:57:00Z">
          <w:pPr>
            <w:pStyle w:val="FirstParagraph"/>
          </w:pPr>
        </w:pPrChange>
      </w:pPr>
    </w:p>
    <w:p w14:paraId="15A9150C" w14:textId="2C77B1CA" w:rsidR="00EA7506" w:rsidRPr="00EA7506" w:rsidRDefault="00F042C5">
      <w:pPr>
        <w:pStyle w:val="BodyText"/>
        <w:pPrChange w:id="914" w:author="tbeleyur" w:date="2021-01-13T18:55:00Z">
          <w:pPr>
            <w:pStyle w:val="FirstParagraph"/>
          </w:pPr>
        </w:pPrChange>
      </w:pPr>
      <w:ins w:id="915" w:author="tbeleyur" w:date="2021-01-14T14:28:00Z">
        <w:r>
          <w:t>4</w:t>
        </w:r>
      </w:ins>
      <w:ins w:id="916" w:author="tbeleyur" w:date="2021-01-13T18:56:00Z">
        <w:r w:rsidR="00EA7506">
          <w:t xml:space="preserve">.1 </w:t>
        </w:r>
      </w:ins>
      <w:ins w:id="917" w:author="tbeleyur" w:date="2021-01-13T18:55:00Z">
        <w:r w:rsidR="00EA7506">
          <w:t>CF component</w:t>
        </w:r>
      </w:ins>
    </w:p>
    <w:p w14:paraId="79851F33" w14:textId="0EA91AB7" w:rsidR="0049460B" w:rsidRDefault="00841987" w:rsidP="0049460B">
      <w:pPr>
        <w:pStyle w:val="BodyText"/>
      </w:pPr>
      <w:ins w:id="918" w:author="hgoerlitz" w:date="2021-01-15T17:47:00Z">
        <w:r>
          <w:lastRenderedPageBreak/>
          <w:t xml:space="preserve">To avoid spectral overlap in groups, the spectral jamming avoidance </w:t>
        </w:r>
      </w:ins>
      <w:ins w:id="919" w:author="hgoerlitz" w:date="2021-01-15T17:49:00Z">
        <w:r w:rsidR="00B95D96">
          <w:t>r</w:t>
        </w:r>
      </w:ins>
      <w:ins w:id="920" w:author="hgoerlitz" w:date="2021-01-15T17:50:00Z">
        <w:r w:rsidR="00B95D96">
          <w:t xml:space="preserve">esponse (JAR) </w:t>
        </w:r>
      </w:ins>
      <w:ins w:id="921" w:author="hgoerlitz" w:date="2021-01-15T17:47:00Z">
        <w:r>
          <w:t xml:space="preserve">hypothesis predicts that </w:t>
        </w:r>
      </w:ins>
      <w:ins w:id="922" w:author="hgoerlitz" w:date="2021-01-15T17:49:00Z">
        <w:r w:rsidR="00B95D96">
          <w:t xml:space="preserve">individual </w:t>
        </w:r>
      </w:ins>
      <w:ins w:id="923" w:author="hgoerlitz" w:date="2021-01-15T17:47:00Z">
        <w:r>
          <w:t xml:space="preserve">bats </w:t>
        </w:r>
      </w:ins>
      <w:ins w:id="924" w:author="tbeleyur" w:date="2021-01-13T19:20:00Z">
        <w:del w:id="925" w:author="hgoerlitz" w:date="2021-01-15T17:47:00Z">
          <w:r w:rsidR="001B101D" w:rsidDel="00841987">
            <w:delText xml:space="preserve">Bats </w:delText>
          </w:r>
        </w:del>
        <w:r w:rsidR="001B101D">
          <w:t xml:space="preserve">in groups </w:t>
        </w:r>
        <w:del w:id="926" w:author="hgoerlitz" w:date="2021-01-15T17:47:00Z">
          <w:r w:rsidR="001B101D" w:rsidDel="00841987">
            <w:delText xml:space="preserve">may resort to altering </w:delText>
          </w:r>
        </w:del>
      </w:ins>
      <w:ins w:id="927" w:author="hgoerlitz" w:date="2021-01-15T17:48:00Z">
        <w:r w:rsidR="00B95D96">
          <w:t>shift</w:t>
        </w:r>
      </w:ins>
      <w:ins w:id="928" w:author="hgoerlitz" w:date="2021-01-15T17:47:00Z">
        <w:r>
          <w:t xml:space="preserve"> </w:t>
        </w:r>
      </w:ins>
      <w:ins w:id="929" w:author="tbeleyur" w:date="2021-01-13T19:20:00Z">
        <w:r w:rsidR="001B101D">
          <w:t xml:space="preserve">their </w:t>
        </w:r>
      </w:ins>
      <w:ins w:id="930" w:author="tbeleyur" w:date="2021-01-13T19:21:00Z">
        <w:r w:rsidR="001B101D">
          <w:t xml:space="preserve">call frequencies </w:t>
        </w:r>
      </w:ins>
      <w:ins w:id="931" w:author="hgoerlitz" w:date="2021-01-15T17:48:00Z">
        <w:r w:rsidR="00B95D96">
          <w:t>awa</w:t>
        </w:r>
      </w:ins>
      <w:ins w:id="932" w:author="hgoerlitz" w:date="2021-01-15T17:49:00Z">
        <w:r w:rsidR="00B95D96">
          <w:t xml:space="preserve">y from the frequency of other individuals </w:t>
        </w:r>
      </w:ins>
      <w:ins w:id="933" w:author="tbeleyur" w:date="2021-01-13T19:21:00Z">
        <w:del w:id="934" w:author="hgoerlitz" w:date="2021-01-15T17:48:00Z">
          <w:r w:rsidR="001B101D" w:rsidDel="00841987">
            <w:delText>to avoid spectral overlap</w:delText>
          </w:r>
        </w:del>
      </w:ins>
      <w:ins w:id="935" w:author="hgoerlitz" w:date="2021-01-15T17:48:00Z">
        <w:r>
          <w:t>(REF)</w:t>
        </w:r>
      </w:ins>
      <w:ins w:id="936" w:author="hgoerlitz" w:date="2021-01-15T17:51:00Z">
        <w:r w:rsidR="00B95D96">
          <w:t>, yet received mixed support</w:t>
        </w:r>
      </w:ins>
      <w:ins w:id="937" w:author="tbeleyur" w:date="2021-01-13T19:21:00Z">
        <w:r w:rsidR="001B101D">
          <w:t xml:space="preserve">. </w:t>
        </w:r>
        <w:r w:rsidR="00934359">
          <w:t>For</w:t>
        </w:r>
        <w:r w:rsidR="001B101D">
          <w:t xml:space="preserve"> </w:t>
        </w:r>
        <w:commentRangeStart w:id="938"/>
        <w:r w:rsidR="001B101D">
          <w:t xml:space="preserve">CF-FM </w:t>
        </w:r>
      </w:ins>
      <w:commentRangeEnd w:id="938"/>
      <w:r w:rsidR="00B95D96">
        <w:rPr>
          <w:rStyle w:val="CommentReference"/>
        </w:rPr>
        <w:commentReference w:id="938"/>
      </w:r>
      <w:ins w:id="939" w:author="tbeleyur" w:date="2021-01-13T19:21:00Z">
        <w:r w:rsidR="001B101D">
          <w:t xml:space="preserve">bats, </w:t>
        </w:r>
        <w:r w:rsidR="00934359">
          <w:t xml:space="preserve">one possibility is </w:t>
        </w:r>
      </w:ins>
      <w:ins w:id="940" w:author="tbeleyur" w:date="2021-01-13T19:22:00Z">
        <w:r w:rsidR="00934359">
          <w:t xml:space="preserve">for individuals </w:t>
        </w:r>
      </w:ins>
      <w:ins w:id="941" w:author="tbeleyur" w:date="2021-01-13T19:21:00Z">
        <w:r w:rsidR="00934359">
          <w:t xml:space="preserve">to shift </w:t>
        </w:r>
        <w:r w:rsidR="001B101D">
          <w:t>the CF frequency away from those of other</w:t>
        </w:r>
        <w:r w:rsidR="00934359">
          <w:t xml:space="preserve"> group members.</w:t>
        </w:r>
        <w:r w:rsidR="001B101D">
          <w:t xml:space="preserve"> </w:t>
        </w:r>
      </w:ins>
      <w:r w:rsidR="00934359">
        <w:t>C</w:t>
      </w:r>
      <w:r w:rsidR="00A32D9A">
        <w:t>all frequenc</w:t>
      </w:r>
      <w:r w:rsidR="000C15C4">
        <w:t xml:space="preserve">y </w:t>
      </w:r>
      <w:del w:id="942" w:author="hgoerlitz" w:date="2021-01-15T17:49:00Z">
        <w:r w:rsidR="000C15C4" w:rsidDel="00B95D96">
          <w:delText xml:space="preserve">alteration </w:delText>
        </w:r>
      </w:del>
      <w:ins w:id="943" w:author="hgoerlitz" w:date="2021-01-15T17:49:00Z">
        <w:r w:rsidR="00B95D96">
          <w:t xml:space="preserve">shifts </w:t>
        </w:r>
      </w:ins>
      <w:del w:id="944" w:author="hgoerlitz" w:date="2021-01-15T17:49:00Z">
        <w:r w:rsidR="00A32D9A" w:rsidDel="00B95D96">
          <w:delText xml:space="preserve">to reduce spectral overlap </w:delText>
        </w:r>
      </w:del>
      <w:r w:rsidR="00A32D9A">
        <w:t xml:space="preserve">in groups </w:t>
      </w:r>
      <w:ins w:id="945" w:author="hgoerlitz" w:date="2021-01-15T17:49:00Z">
        <w:r w:rsidR="00B95D96">
          <w:t xml:space="preserve">/ JAR </w:t>
        </w:r>
      </w:ins>
      <w:r w:rsidR="00A32D9A">
        <w:t xml:space="preserve">has </w:t>
      </w:r>
      <w:r w:rsidR="000C15C4">
        <w:t xml:space="preserve">received </w:t>
      </w:r>
      <w:r w:rsidR="00A32D9A">
        <w:t xml:space="preserve">mixed </w:t>
      </w:r>
      <w:r w:rsidR="000C15C4">
        <w:t>supp</w:t>
      </w:r>
      <w:r w:rsidR="00DD1E25">
        <w:t>o</w:t>
      </w:r>
      <w:r w:rsidR="000C15C4">
        <w:t xml:space="preserve">rt </w:t>
      </w:r>
      <w:r w:rsidR="00DD1E25">
        <w:t xml:space="preserve">by different </w:t>
      </w:r>
      <w:r w:rsidR="00A32D9A">
        <w:t xml:space="preserve">studies. </w:t>
      </w:r>
      <w:ins w:id="946" w:author="hgoerlitz" w:date="2021-01-15T17:51:00Z">
        <w:r w:rsidR="00B95D96">
          <w:t>Several studies in</w:t>
        </w:r>
      </w:ins>
      <w:del w:id="947" w:author="hgoerlitz" w:date="2021-01-15T17:51:00Z">
        <w:r w:rsidR="00A32D9A" w:rsidDel="00B95D96">
          <w:delText>n</w:delText>
        </w:r>
      </w:del>
      <w:r w:rsidR="00A32D9A">
        <w:t xml:space="preserve"> CF-FM</w:t>
      </w:r>
      <w:ins w:id="948" w:author="hgoerlitz" w:date="2021-01-15T17:53:00Z">
        <w:r w:rsidR="00D75393">
          <w:t xml:space="preserve"> / </w:t>
        </w:r>
        <w:proofErr w:type="spellStart"/>
        <w:r w:rsidR="00D75393">
          <w:t>Hipp</w:t>
        </w:r>
        <w:proofErr w:type="spellEnd"/>
        <w:r w:rsidR="00D75393">
          <w:t xml:space="preserve"> &amp; Rhino</w:t>
        </w:r>
      </w:ins>
      <w:r w:rsidR="00A32D9A">
        <w:t xml:space="preserve"> bats</w:t>
      </w:r>
      <w:ins w:id="949" w:author="hgoerlitz" w:date="2021-01-15T17:51:00Z">
        <w:r w:rsidR="00B95D96">
          <w:t xml:space="preserve"> found no changes in </w:t>
        </w:r>
      </w:ins>
      <w:del w:id="950" w:author="hgoerlitz" w:date="2021-01-15T17:51:00Z">
        <w:r w:rsidR="00A32D9A" w:rsidDel="00B95D96">
          <w:delText xml:space="preserve"> the results do not support </w:delText>
        </w:r>
      </w:del>
      <w:del w:id="951" w:author="hgoerlitz" w:date="2021-01-13T16:17:00Z">
        <w:r w:rsidR="00A32D9A" w:rsidDel="00DD1E25">
          <w:delText xml:space="preserve">the idea </w:delText>
        </w:r>
      </w:del>
      <w:del w:id="952" w:author="hgoerlitz" w:date="2021-01-15T17:51:00Z">
        <w:r w:rsidR="00A32D9A" w:rsidDel="00B95D96">
          <w:delText xml:space="preserve">that bats </w:delText>
        </w:r>
      </w:del>
      <w:del w:id="953" w:author="hgoerlitz" w:date="2021-01-13T16:17:00Z">
        <w:r w:rsidR="00A32D9A" w:rsidDel="00DD1E25">
          <w:delText xml:space="preserve">may </w:delText>
        </w:r>
      </w:del>
      <w:del w:id="954" w:author="hgoerlitz" w:date="2021-01-15T17:51:00Z">
        <w:r w:rsidR="00A32D9A" w:rsidDel="00B95D96">
          <w:delText xml:space="preserve">alter their </w:delText>
        </w:r>
      </w:del>
      <w:r w:rsidR="00A32D9A">
        <w:t xml:space="preserve">CF frequencies (Jones et al. 1993; Jones, Sripathi, and Waters 1994; Fawcett and Ratcliffe 2015; Pye 1972). </w:t>
      </w:r>
      <w:ins w:id="955" w:author="hgoerlitz" w:date="2021-01-15T17:52:00Z">
        <w:r w:rsidR="00B95D96">
          <w:t xml:space="preserve">In contrast, </w:t>
        </w:r>
      </w:ins>
      <w:proofErr w:type="spellStart"/>
      <w:r w:rsidR="00A32D9A">
        <w:t>Habersetzer</w:t>
      </w:r>
      <w:proofErr w:type="spellEnd"/>
      <w:r w:rsidR="00A32D9A">
        <w:t xml:space="preserve"> (1981) </w:t>
      </w:r>
      <w:r w:rsidR="00934359">
        <w:t xml:space="preserve">observed </w:t>
      </w:r>
      <w:r w:rsidR="00A32D9A">
        <w:t xml:space="preserve">CF frequency shifting in </w:t>
      </w:r>
      <w:r w:rsidR="00934359">
        <w:t xml:space="preserve">groups of </w:t>
      </w:r>
      <w:del w:id="956" w:author="hgoerlitz" w:date="2021-01-15T17:52:00Z">
        <w:r w:rsidR="00A32D9A" w:rsidDel="00B95D96">
          <w:delText xml:space="preserve">a </w:delText>
        </w:r>
      </w:del>
      <w:ins w:id="957" w:author="hgoerlitz" w:date="2021-01-15T17:52:00Z">
        <w:r w:rsidR="00B95D96">
          <w:t xml:space="preserve">the </w:t>
        </w:r>
      </w:ins>
      <w:r w:rsidR="00A32D9A">
        <w:t>quasi-CF bat</w:t>
      </w:r>
      <w:del w:id="958" w:author="hgoerlitz" w:date="2021-01-15T17:52:00Z">
        <w:r w:rsidR="00A32D9A" w:rsidDel="00B95D96">
          <w:delText>,</w:delText>
        </w:r>
      </w:del>
      <w:r w:rsidR="00A32D9A">
        <w:t xml:space="preserve"> </w:t>
      </w:r>
      <w:proofErr w:type="spellStart"/>
      <w:r w:rsidR="00A32D9A">
        <w:rPr>
          <w:i/>
        </w:rPr>
        <w:t>Rhinopoma</w:t>
      </w:r>
      <w:proofErr w:type="spellEnd"/>
      <w:r w:rsidR="00A32D9A">
        <w:rPr>
          <w:i/>
        </w:rPr>
        <w:t xml:space="preserve"> </w:t>
      </w:r>
      <w:proofErr w:type="spellStart"/>
      <w:r w:rsidR="00A32D9A">
        <w:rPr>
          <w:i/>
        </w:rPr>
        <w:t>hardwickei</w:t>
      </w:r>
      <w:proofErr w:type="spellEnd"/>
      <w:ins w:id="959" w:author="hgoerlitz" w:date="2021-01-15T17:52:00Z">
        <w:r w:rsidR="00B95D96">
          <w:t xml:space="preserve">, while </w:t>
        </w:r>
      </w:ins>
      <w:del w:id="960" w:author="hgoerlitz" w:date="2021-01-15T17:52:00Z">
        <w:r w:rsidR="00A32D9A" w:rsidDel="00B95D96">
          <w:delText xml:space="preserve"> (but </w:delText>
        </w:r>
      </w:del>
      <w:proofErr w:type="spellStart"/>
      <w:r w:rsidR="00A32D9A">
        <w:t>Cvikel</w:t>
      </w:r>
      <w:proofErr w:type="spellEnd"/>
      <w:r w:rsidR="00A32D9A">
        <w:t xml:space="preserve"> et al. (2015)</w:t>
      </w:r>
      <w:ins w:id="961" w:author="hgoerlitz" w:date="2021-01-15T17:50:00Z">
        <w:r w:rsidR="00B95D96">
          <w:t xml:space="preserve"> </w:t>
        </w:r>
      </w:ins>
      <w:del w:id="962" w:author="hgoerlitz" w:date="2021-01-15T17:52:00Z">
        <w:r w:rsidR="00934359" w:rsidDel="00B95D96">
          <w:delText xml:space="preserve">find </w:delText>
        </w:r>
      </w:del>
      <w:ins w:id="963" w:author="hgoerlitz" w:date="2021-01-15T17:52:00Z">
        <w:r w:rsidR="00B95D96">
          <w:t xml:space="preserve">found </w:t>
        </w:r>
      </w:ins>
      <w:r w:rsidR="00934359">
        <w:t xml:space="preserve">no support </w:t>
      </w:r>
      <w:del w:id="964" w:author="hgoerlitz" w:date="2021-01-15T17:52:00Z">
        <w:r w:rsidR="00934359" w:rsidDel="00B95D96">
          <w:delText>for CF frequency shifting)</w:delText>
        </w:r>
      </w:del>
      <w:ins w:id="965" w:author="hgoerlitz" w:date="2021-01-15T17:52:00Z">
        <w:r w:rsidR="00B95D96">
          <w:t>in the same species</w:t>
        </w:r>
      </w:ins>
      <w:r w:rsidR="00A32D9A">
        <w:t xml:space="preserve">. However, the echolocation of </w:t>
      </w:r>
      <w:r w:rsidR="00A32D9A">
        <w:rPr>
          <w:i/>
        </w:rPr>
        <w:t>R. hardwickei</w:t>
      </w:r>
      <w:r w:rsidR="00A32D9A">
        <w:t xml:space="preserve"> is not entirely comparable with those of the </w:t>
      </w:r>
      <w:ins w:id="966" w:author="hgoerlitz" w:date="2021-01-15T17:52:00Z">
        <w:r w:rsidR="00D75393">
          <w:t xml:space="preserve">more derived / </w:t>
        </w:r>
        <w:proofErr w:type="spellStart"/>
        <w:r w:rsidR="00D75393">
          <w:t>specialed</w:t>
        </w:r>
        <w:proofErr w:type="spellEnd"/>
        <w:r w:rsidR="00D75393">
          <w:t xml:space="preserve"> CF-bats of the families </w:t>
        </w:r>
        <w:proofErr w:type="spellStart"/>
        <w:r w:rsidR="00D75393">
          <w:t>Hipposid</w:t>
        </w:r>
      </w:ins>
      <w:ins w:id="967" w:author="hgoerlitz" w:date="2021-01-15T17:53:00Z">
        <w:r w:rsidR="00F60EBF">
          <w:t>eridae</w:t>
        </w:r>
        <w:proofErr w:type="spellEnd"/>
        <w:r w:rsidR="00D75393">
          <w:t xml:space="preserve"> and </w:t>
        </w:r>
      </w:ins>
      <w:del w:id="968" w:author="hgoerlitz" w:date="2021-01-15T17:53:00Z">
        <w:r w:rsidR="00A32D9A" w:rsidDel="00D75393">
          <w:delText xml:space="preserve">hipposiderids and rhinolophids </w:delText>
        </w:r>
      </w:del>
      <w:proofErr w:type="spellStart"/>
      <w:ins w:id="969" w:author="hgoerlitz" w:date="2021-01-15T17:53:00Z">
        <w:r w:rsidR="00D75393">
          <w:t>Rhinlophidae</w:t>
        </w:r>
        <w:proofErr w:type="spellEnd"/>
        <w:r w:rsidR="00D75393">
          <w:t xml:space="preserve"> </w:t>
        </w:r>
      </w:ins>
      <w:del w:id="970" w:author="hgoerlitz" w:date="2021-01-15T17:53:00Z">
        <w:r w:rsidR="00A32D9A" w:rsidDel="00D75393">
          <w:delText xml:space="preserve">in previous studies </w:delText>
        </w:r>
      </w:del>
      <w:r w:rsidR="00A32D9A">
        <w:t xml:space="preserve">(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 </w:t>
      </w:r>
      <w:commentRangeStart w:id="971"/>
      <w:r w:rsidR="00A32D9A">
        <w:t>Our data support</w:t>
      </w:r>
      <w:r w:rsidR="00182AEC">
        <w:t>s</w:t>
      </w:r>
      <w:r w:rsidR="00A32D9A">
        <w:t xml:space="preserve"> </w:t>
      </w:r>
      <w:r w:rsidR="0012730E">
        <w:t xml:space="preserve">the </w:t>
      </w:r>
      <w:r w:rsidR="00A32D9A">
        <w:t>absence of active CF frequency shifting in</w:t>
      </w:r>
      <w:r w:rsidR="002523C4">
        <w:t xml:space="preserve"> </w:t>
      </w:r>
      <w:r w:rsidR="0012730E">
        <w:t>a group</w:t>
      </w:r>
      <w:r w:rsidR="002523C4">
        <w:t>, as has been found previously</w:t>
      </w:r>
      <w:r w:rsidR="0049460B">
        <w:t xml:space="preserve"> </w:t>
      </w:r>
      <w:r w:rsidR="002523C4">
        <w:t xml:space="preserve">(Jones et al. 1993; Jones, </w:t>
      </w:r>
      <w:proofErr w:type="spellStart"/>
      <w:r w:rsidR="002523C4">
        <w:t>Sripathi</w:t>
      </w:r>
      <w:proofErr w:type="spellEnd"/>
      <w:r w:rsidR="002523C4">
        <w:t xml:space="preserve">, and Waters 1994; Fawcett and Ratcliffe 2015; </w:t>
      </w:r>
      <w:proofErr w:type="spellStart"/>
      <w:r w:rsidR="002523C4">
        <w:t>Pye</w:t>
      </w:r>
      <w:proofErr w:type="spellEnd"/>
      <w:r w:rsidR="002523C4">
        <w:t xml:space="preserve"> 1972)</w:t>
      </w:r>
      <w:r w:rsidR="00A32D9A">
        <w:t xml:space="preserve">. If bats were to show ‘jamming avoidance’ type responses, one would expect an overall increase in the CF frequency range in groups, and thus an increased range difference between single and multi bat audio. If they were to show ‘convergence’ (eg. as in Furusawa et al. 2012), we expect a reduction in range. </w:t>
      </w:r>
      <w:commentRangeEnd w:id="971"/>
      <w:r w:rsidR="00B54DD2">
        <w:rPr>
          <w:rStyle w:val="CommentReference"/>
        </w:rPr>
        <w:commentReference w:id="971"/>
      </w:r>
      <w:commentRangeStart w:id="972"/>
      <w:r w:rsidR="00A32D9A">
        <w:t>The observed CF and dominant frequency range differences of around 2 kHz between single and multi bats falls within the expected magnitude seen when bats do not show any special responses to each other</w:t>
      </w:r>
      <w:commentRangeStart w:id="973"/>
      <w:r w:rsidR="00A32D9A">
        <w:t xml:space="preserve"> </w:t>
      </w:r>
      <w:commentRangeEnd w:id="972"/>
      <w:r w:rsidR="00835FA7">
        <w:rPr>
          <w:rStyle w:val="CommentReference"/>
        </w:rPr>
        <w:commentReference w:id="972"/>
      </w:r>
      <w:r w:rsidR="00A32D9A">
        <w:t xml:space="preserve">(SI </w:t>
      </w:r>
      <w:del w:id="974" w:author="tbeleyur" w:date="2021-01-13T19:28:00Z">
        <w:r w:rsidR="00A32D9A" w:rsidDel="006E5B44">
          <w:delText>8</w:delText>
        </w:r>
      </w:del>
      <w:del w:id="975" w:author="tbeleyur" w:date="2021-01-14T17:09:00Z">
        <w:r w:rsidR="00A32D9A" w:rsidDel="0070250B">
          <w:delText>.</w:delText>
        </w:r>
      </w:del>
      <w:r w:rsidR="00A32D9A">
        <w:t>0</w:t>
      </w:r>
      <w:ins w:id="976" w:author="tbeleyur" w:date="2021-01-14T17:09:00Z">
        <w:r w:rsidR="0070250B">
          <w:t>.8</w:t>
        </w:r>
      </w:ins>
      <w:ins w:id="977" w:author="tbeleyur" w:date="2021-01-13T19:28:00Z">
        <w:r w:rsidR="006E5B44">
          <w:t xml:space="preserve"> </w:t>
        </w:r>
      </w:ins>
      <w:ins w:id="978" w:author="tbeleyur" w:date="2021-01-13T19:29:00Z">
        <w:r w:rsidR="006E5B44">
          <w:t>for simulation results</w:t>
        </w:r>
      </w:ins>
      <w:r w:rsidR="00A32D9A">
        <w:t xml:space="preserve">). </w:t>
      </w:r>
      <w:commentRangeEnd w:id="973"/>
      <w:r w:rsidR="00DD1E25">
        <w:rPr>
          <w:rStyle w:val="CommentReference"/>
        </w:rPr>
        <w:commentReference w:id="973"/>
      </w:r>
      <w:r w:rsidR="00A32D9A">
        <w:t xml:space="preserve">More convincingly however, the low difference in dominant frequency range between multi and virtual multi audio shows that even when bats are indeed flying together they are not actively altering their CF frequencies to reduce or increase overlap. Our simulations (SI </w:t>
      </w:r>
      <w:del w:id="979" w:author="tbeleyur" w:date="2021-01-14T17:09:00Z">
        <w:r w:rsidR="00A32D9A" w:rsidDel="0070250B">
          <w:delText>8.</w:delText>
        </w:r>
      </w:del>
      <w:r w:rsidR="00A32D9A">
        <w:t>0</w:t>
      </w:r>
      <w:ins w:id="980" w:author="tbeleyur" w:date="2021-01-14T17:09:00Z">
        <w:r w:rsidR="0070250B">
          <w:t>.8</w:t>
        </w:r>
      </w:ins>
      <w:r w:rsidR="00A32D9A">
        <w:t>) and</w:t>
      </w:r>
      <w:ins w:id="981" w:author="tbeleyur" w:date="2021-01-13T19:30:00Z">
        <w:r w:rsidR="002523C4">
          <w:t xml:space="preserve"> single bat</w:t>
        </w:r>
      </w:ins>
      <w:r w:rsidR="00A32D9A">
        <w:t xml:space="preserve"> </w:t>
      </w:r>
      <w:commentRangeStart w:id="982"/>
      <w:del w:id="983" w:author="tbeleyur" w:date="2021-01-13T19:30:00Z">
        <w:r w:rsidR="00A32D9A" w:rsidDel="002523C4">
          <w:delText xml:space="preserve">experimental </w:delText>
        </w:r>
      </w:del>
      <w:ins w:id="984" w:author="tbeleyur" w:date="2021-01-13T19:30:00Z">
        <w:r w:rsidR="002523C4">
          <w:t xml:space="preserve">audio </w:t>
        </w:r>
      </w:ins>
      <w:r w:rsidR="00A32D9A">
        <w:t xml:space="preserve">data </w:t>
      </w:r>
      <w:commentRangeEnd w:id="982"/>
      <w:r w:rsidR="00DD1E25">
        <w:rPr>
          <w:rStyle w:val="CommentReference"/>
        </w:rPr>
        <w:commentReference w:id="982"/>
      </w:r>
      <w:r w:rsidR="00A32D9A">
        <w:t xml:space="preserve">show that a receiver (eg. a microphone or another bat) placed in the proximity of a flying CF-FM bat may hear a series of CF frequencies that vary by upto </w:t>
      </w:r>
      <m:oMath>
        <m:r>
          <w:rPr>
            <w:rFonts w:ascii="Cambria Math" w:hAnsi="Cambria Math"/>
          </w:rPr>
          <m:t>±</m:t>
        </m:r>
      </m:oMath>
      <w:r w:rsidR="00A32D9A">
        <w:t xml:space="preserve">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would be masked effectively even in groups</w:t>
      </w:r>
      <w:commentRangeStart w:id="985"/>
      <w:r w:rsidR="00A32D9A">
        <w:t>.</w:t>
      </w:r>
      <w:ins w:id="986" w:author="tbeleyur" w:date="2021-01-13T19:31:00Z">
        <w:r w:rsidR="0049460B">
          <w:t xml:space="preserve"> </w:t>
        </w:r>
        <w:r w:rsidR="00832EB2">
          <w:t xml:space="preserve"> </w:t>
        </w:r>
        <w:r w:rsidR="0049460B">
          <w:t>For the duration of CF component</w:t>
        </w:r>
      </w:ins>
      <w:commentRangeEnd w:id="985"/>
      <w:r w:rsidR="00C621A3">
        <w:rPr>
          <w:rStyle w:val="CommentReference"/>
        </w:rPr>
        <w:commentReference w:id="985"/>
      </w:r>
      <w:ins w:id="987" w:author="tbeleyur" w:date="2021-01-13T19:31:00Z">
        <w:r w:rsidR="0049460B">
          <w:t>, we found a median</w:t>
        </w:r>
      </w:ins>
      <w:ins w:id="988" w:author="tbeleyur" w:date="2021-01-13T19:32:00Z">
        <w:r w:rsidR="00832EB2">
          <w:t xml:space="preserve"> decrease</w:t>
        </w:r>
      </w:ins>
      <w:ins w:id="989" w:author="tbeleyur" w:date="2021-01-13T19:31:00Z">
        <w:r w:rsidR="0049460B">
          <w:t xml:space="preserve"> by around 3 ms in multi-bat calls, matching the decrease by ~1.2 ms found by Fawcett et al. (2015). </w:t>
        </w:r>
      </w:ins>
      <w:ins w:id="990" w:author="hgoerlitz" w:date="2021-01-15T18:02:00Z">
        <w:r w:rsidR="00033FCE">
          <w:t xml:space="preserve">Note that our procedure of </w:t>
        </w:r>
      </w:ins>
      <w:ins w:id="991" w:author="tbeleyur" w:date="2021-01-14T17:12:00Z">
        <w:del w:id="992" w:author="hgoerlitz" w:date="2021-01-15T18:02:00Z">
          <w:r w:rsidR="005541E2" w:rsidDel="00033FCE">
            <w:delText xml:space="preserve">We selected </w:delText>
          </w:r>
        </w:del>
      </w:ins>
      <w:ins w:id="993" w:author="hgoerlitz" w:date="2021-01-15T18:02:00Z">
        <w:r w:rsidR="00033FCE">
          <w:t xml:space="preserve">selecting </w:t>
        </w:r>
      </w:ins>
      <w:ins w:id="994" w:author="tbeleyur" w:date="2021-01-14T17:12:00Z">
        <w:r w:rsidR="005541E2">
          <w:t xml:space="preserve">non-overlapping calls </w:t>
        </w:r>
        <w:del w:id="995" w:author="hgoerlitz" w:date="2021-01-15T18:02:00Z">
          <w:r w:rsidR="005541E2" w:rsidDel="00033FCE">
            <w:delText xml:space="preserve">to measure </w:delText>
          </w:r>
        </w:del>
        <w:r w:rsidR="005541E2">
          <w:t>in the individual call analysis</w:t>
        </w:r>
      </w:ins>
      <w:ins w:id="996" w:author="hgoerlitz" w:date="2021-01-15T18:02:00Z">
        <w:r w:rsidR="00033FCE">
          <w:t xml:space="preserve"> </w:t>
        </w:r>
      </w:ins>
      <w:ins w:id="997" w:author="tbeleyur" w:date="2021-01-14T17:12:00Z">
        <w:del w:id="998" w:author="hgoerlitz" w:date="2021-01-15T18:02:00Z">
          <w:r w:rsidR="005541E2" w:rsidDel="00033FCE">
            <w:delText>, and it may be argue</w:delText>
          </w:r>
        </w:del>
      </w:ins>
      <w:ins w:id="999" w:author="tbeleyur" w:date="2021-01-14T17:13:00Z">
        <w:del w:id="1000" w:author="hgoerlitz" w:date="2021-01-15T18:02:00Z">
          <w:r w:rsidR="005541E2" w:rsidDel="00033FCE">
            <w:delText xml:space="preserve">d this procedure </w:delText>
          </w:r>
        </w:del>
      </w:ins>
      <w:ins w:id="1001" w:author="hgoerlitz" w:date="2021-01-15T18:02:00Z">
        <w:r w:rsidR="00033FCE">
          <w:t xml:space="preserve">might </w:t>
        </w:r>
      </w:ins>
      <w:ins w:id="1002" w:author="tbeleyur" w:date="2021-01-14T17:13:00Z">
        <w:r w:rsidR="005541E2">
          <w:t>bias</w:t>
        </w:r>
        <w:del w:id="1003" w:author="hgoerlitz" w:date="2021-01-15T18:03:00Z">
          <w:r w:rsidR="005541E2" w:rsidDel="00033FCE">
            <w:delText>es</w:delText>
          </w:r>
        </w:del>
        <w:r w:rsidR="005541E2">
          <w:t xml:space="preserve"> </w:t>
        </w:r>
      </w:ins>
      <w:ins w:id="1004" w:author="hgoerlitz" w:date="2021-01-15T18:03:00Z">
        <w:r w:rsidR="00033FCE">
          <w:t xml:space="preserve">our selection to </w:t>
        </w:r>
      </w:ins>
      <w:ins w:id="1005" w:author="tbeleyur" w:date="2021-01-14T17:13:00Z">
        <w:del w:id="1006" w:author="hgoerlitz" w:date="2021-01-15T18:03:00Z">
          <w:r w:rsidR="005541E2" w:rsidDel="00033FCE">
            <w:delText xml:space="preserve">towards </w:delText>
          </w:r>
        </w:del>
        <w:r w:rsidR="005541E2">
          <w:t>shorter calls in multi-bat recordings</w:t>
        </w:r>
      </w:ins>
      <w:ins w:id="1007" w:author="hgoerlitz" w:date="2021-01-15T18:03:00Z">
        <w:r w:rsidR="00033FCE">
          <w:t>, because shorter calls might be less prone to temporal overlap</w:t>
        </w:r>
      </w:ins>
      <w:ins w:id="1008" w:author="tbeleyur" w:date="2021-01-14T17:13:00Z">
        <w:r w:rsidR="005541E2">
          <w:t xml:space="preserve">. </w:t>
        </w:r>
        <w:commentRangeStart w:id="1009"/>
        <w:r w:rsidR="005541E2">
          <w:t xml:space="preserve">The bias is not very evident in our data however, as the range of CF durations (the </w:t>
        </w:r>
      </w:ins>
      <w:ins w:id="1010" w:author="tbeleyur" w:date="2021-01-14T20:33:00Z">
        <w:r w:rsidR="00F4178F">
          <w:t>longest</w:t>
        </w:r>
      </w:ins>
      <w:ins w:id="1011" w:author="tbeleyur" w:date="2021-01-14T17:14:00Z">
        <w:r w:rsidR="005541E2">
          <w:t xml:space="preserve"> part of </w:t>
        </w:r>
      </w:ins>
      <w:ins w:id="1012" w:author="tbeleyur" w:date="2021-01-14T20:33:00Z">
        <w:r w:rsidR="00F4178F">
          <w:t xml:space="preserve">a </w:t>
        </w:r>
      </w:ins>
      <w:ins w:id="1013" w:author="tbeleyur" w:date="2021-01-14T20:34:00Z">
        <w:r w:rsidR="00F4178F">
          <w:t>CF-FM</w:t>
        </w:r>
      </w:ins>
      <w:ins w:id="1014" w:author="tbeleyur" w:date="2021-01-14T17:14:00Z">
        <w:r w:rsidR="005541E2">
          <w:t xml:space="preserve"> call</w:t>
        </w:r>
      </w:ins>
      <w:ins w:id="1015" w:author="tbeleyur" w:date="2021-01-14T17:13:00Z">
        <w:r w:rsidR="005541E2">
          <w:t>)</w:t>
        </w:r>
      </w:ins>
      <w:ins w:id="1016" w:author="tbeleyur" w:date="2021-01-14T17:14:00Z">
        <w:r w:rsidR="005541E2">
          <w:t xml:space="preserve"> overlap in both single-bat and multi-bat conditions. </w:t>
        </w:r>
      </w:ins>
      <w:del w:id="1017" w:author="tbeleyur" w:date="2021-01-14T17:12:00Z">
        <w:r w:rsidR="0049460B" w:rsidDel="005541E2">
          <w:delText xml:space="preserve">However, whether our observed decrease in CF duration is a result of an increased call duty cycle or an artifact of our individual call selection protocol is difficult to tell apart. </w:delText>
        </w:r>
        <w:commentRangeStart w:id="1018"/>
        <w:commentRangeStart w:id="1019"/>
        <w:r w:rsidR="0049460B" w:rsidDel="005541E2">
          <w:delText xml:space="preserve">Our individual call selection protocol specifically </w:delText>
        </w:r>
        <w:commentRangeEnd w:id="1018"/>
        <w:r w:rsidR="0049460B" w:rsidDel="005541E2">
          <w:rPr>
            <w:rStyle w:val="CommentReference"/>
          </w:rPr>
          <w:commentReference w:id="1018"/>
        </w:r>
      </w:del>
      <w:commentRangeEnd w:id="1019"/>
      <w:r w:rsidR="003C5CBE">
        <w:rPr>
          <w:rStyle w:val="CommentReference"/>
        </w:rPr>
        <w:commentReference w:id="1019"/>
      </w:r>
      <w:del w:id="1020" w:author="tbeleyur" w:date="2021-01-14T17:12:00Z">
        <w:r w:rsidR="0049460B" w:rsidDel="005541E2">
          <w:delText>looked for non-overlapping calls, meaning that it may have favoured the selection of shorter calls.</w:delText>
        </w:r>
      </w:del>
      <w:commentRangeEnd w:id="1009"/>
      <w:r w:rsidR="00DB5610">
        <w:rPr>
          <w:rStyle w:val="CommentReference"/>
        </w:rPr>
        <w:commentReference w:id="1009"/>
      </w:r>
    </w:p>
    <w:p w14:paraId="740D0780" w14:textId="20DDD6C6" w:rsidR="009641F7" w:rsidRDefault="009641F7">
      <w:pPr>
        <w:pStyle w:val="BodyText"/>
      </w:pPr>
    </w:p>
    <w:p w14:paraId="5EC27D4E" w14:textId="344617CE" w:rsidR="00EA7506" w:rsidRDefault="00F042C5">
      <w:pPr>
        <w:pStyle w:val="BodyText"/>
      </w:pPr>
      <w:r>
        <w:t>4</w:t>
      </w:r>
      <w:r w:rsidR="00EA7506">
        <w:t>.2</w:t>
      </w:r>
      <w:r w:rsidR="00C723B0">
        <w:t xml:space="preserve"> FM component</w:t>
      </w:r>
    </w:p>
    <w:p w14:paraId="5E598202" w14:textId="606C6AE3" w:rsidR="00944B6F" w:rsidRDefault="00944B6F">
      <w:pPr>
        <w:pStyle w:val="BodyText"/>
        <w:rPr>
          <w:ins w:id="1021" w:author="hgoerlitz" w:date="2021-01-15T18:07:00Z"/>
        </w:rPr>
      </w:pPr>
      <w:ins w:id="1022" w:author="hgoerlitz" w:date="2021-01-15T18:07:00Z">
        <w:r>
          <w:t>The FM component is likely used for ranging and undergoes large variation as bats approach objects. Frequency</w:t>
        </w:r>
      </w:ins>
      <w:ins w:id="1023" w:author="hgoerlitz" w:date="2021-01-15T18:08:00Z">
        <w:r>
          <w:t xml:space="preserve">-changes in group flying FM-bats could indicate a JAR, but </w:t>
        </w:r>
        <w:r>
          <w:lastRenderedPageBreak/>
          <w:t>could also be a reaction to the physical presence of other bats in the air volume (RE</w:t>
        </w:r>
      </w:ins>
      <w:ins w:id="1024" w:author="hgoerlitz" w:date="2021-01-15T18:09:00Z">
        <w:r>
          <w:t>FS). Corresponding to FM-bats, we hypothesized that the (f)FM components should show changes / …</w:t>
        </w:r>
      </w:ins>
    </w:p>
    <w:p w14:paraId="32E5A8EB" w14:textId="7F84A5F3" w:rsidR="009641F7" w:rsidRDefault="00A32D9A">
      <w:pPr>
        <w:pStyle w:val="BodyText"/>
      </w:pPr>
      <w:r>
        <w:t xml:space="preserve">The </w:t>
      </w:r>
      <w:proofErr w:type="spellStart"/>
      <w:r>
        <w:t>tFM</w:t>
      </w:r>
      <w:proofErr w:type="spellEnd"/>
      <w:r>
        <w:t xml:space="preserve"> call component</w:t>
      </w:r>
      <w:r w:rsidR="000D7064">
        <w:t xml:space="preserve"> can</w:t>
      </w:r>
      <w:r>
        <w:t xml:space="preserve"> undergo alterations in groups. Fawcett et al. (2015) found </w:t>
      </w:r>
      <w:r w:rsidR="00DD1E25">
        <w:t xml:space="preserve">that the </w:t>
      </w:r>
      <w:proofErr w:type="spellStart"/>
      <w:r>
        <w:t>tFM</w:t>
      </w:r>
      <w:proofErr w:type="spellEnd"/>
      <w:r>
        <w:t xml:space="preserve"> minimum frequency (-10 dB call peak frequency) increase </w:t>
      </w:r>
      <w:r w:rsidR="00DD1E25">
        <w:t xml:space="preserve">by 5 kHz on average </w:t>
      </w:r>
      <w:r>
        <w:t xml:space="preserve">in pairs. </w:t>
      </w:r>
      <w:r w:rsidR="00753732">
        <w:t xml:space="preserve">In contrast, we only found </w:t>
      </w:r>
      <w:r>
        <w:t xml:space="preserve">a drop </w:t>
      </w:r>
      <w:r w:rsidR="00753732">
        <w:t xml:space="preserve">by ~1 kHz of the </w:t>
      </w:r>
      <w:proofErr w:type="spellStart"/>
      <w:r>
        <w:t>tFM</w:t>
      </w:r>
      <w:proofErr w:type="spellEnd"/>
      <w:r>
        <w:t xml:space="preserve"> lower frequency (-</w:t>
      </w:r>
      <w:commentRangeStart w:id="1025"/>
      <w:commentRangeStart w:id="1026"/>
      <w:r>
        <w:t xml:space="preserve">10 dB </w:t>
      </w:r>
      <w:proofErr w:type="spellStart"/>
      <w:r>
        <w:t>tFM</w:t>
      </w:r>
      <w:proofErr w:type="spellEnd"/>
      <w:r>
        <w:t xml:space="preserve"> peak frequency</w:t>
      </w:r>
      <w:commentRangeEnd w:id="1025"/>
      <w:r w:rsidR="00753732">
        <w:rPr>
          <w:rStyle w:val="CommentReference"/>
        </w:rPr>
        <w:commentReference w:id="1025"/>
      </w:r>
      <w:commentRangeEnd w:id="1026"/>
      <w:r w:rsidR="000D7064">
        <w:rPr>
          <w:rStyle w:val="CommentReference"/>
        </w:rPr>
        <w:commentReference w:id="1026"/>
      </w:r>
      <w:r>
        <w:t xml:space="preserve">) and an increase </w:t>
      </w:r>
      <w:r w:rsidR="00753732">
        <w:t>by maximally 1.8 kHz of</w:t>
      </w:r>
      <w:r>
        <w:t xml:space="preserve"> </w:t>
      </w:r>
      <w:proofErr w:type="spellStart"/>
      <w:r>
        <w:t>tFM</w:t>
      </w:r>
      <w:proofErr w:type="spellEnd"/>
      <w:r>
        <w:t xml:space="preserve"> bandwidth. Our window analysis revealed no systematic differences in terminal frequency estimates between single</w:t>
      </w:r>
      <w:r w:rsidR="00AC7B2D">
        <w:t>-bat</w:t>
      </w:r>
      <w:r>
        <w:t xml:space="preserve"> and multi</w:t>
      </w:r>
      <w:r w:rsidR="00AC7B2D">
        <w:t>-</w:t>
      </w:r>
      <w:r>
        <w:t xml:space="preserve">bat </w:t>
      </w:r>
      <w:r w:rsidR="00AC7B2D">
        <w:t>situations</w:t>
      </w:r>
      <w:ins w:id="1027" w:author="tbeleyur" w:date="2021-01-14T17:23:00Z">
        <w:r w:rsidR="0003321C">
          <w:t xml:space="preserve">. </w:t>
        </w:r>
      </w:ins>
      <w:ins w:id="1028" w:author="hgoerlitz" w:date="2021-01-15T18:09:00Z">
        <w:r w:rsidR="009B2B86">
          <w:t xml:space="preserve">Both FM and </w:t>
        </w:r>
      </w:ins>
      <w:ins w:id="1029" w:author="hgoerlitz" w:date="2021-01-15T18:10:00Z">
        <w:r w:rsidR="009B2B86">
          <w:t>CF</w:t>
        </w:r>
        <w:proofErr w:type="gramStart"/>
        <w:r w:rsidR="009B2B86">
          <w:t>-(</w:t>
        </w:r>
        <w:proofErr w:type="gramEnd"/>
        <w:r w:rsidR="009B2B86">
          <w:t xml:space="preserve">???) </w:t>
        </w:r>
      </w:ins>
      <w:del w:id="1030" w:author="hgoerlitz" w:date="2021-01-15T18:10:00Z">
        <w:r w:rsidR="00AC7B2D" w:rsidDel="009B2B86">
          <w:delText>B</w:delText>
        </w:r>
      </w:del>
      <w:ins w:id="1031" w:author="hgoerlitz" w:date="2021-01-15T18:10:00Z">
        <w:r w:rsidR="009B2B86">
          <w:t>b</w:t>
        </w:r>
      </w:ins>
      <w:r w:rsidR="00AC7B2D">
        <w:t xml:space="preserve">ats also change call </w:t>
      </w:r>
      <w:r>
        <w:t xml:space="preserve">duration in the presence of conspecifics and noise (Fawcett et al. 2015; Lu, Zhang, and Luo 2020). </w:t>
      </w:r>
      <w:r w:rsidR="0037321C">
        <w:t xml:space="preserve"> </w:t>
      </w:r>
      <w:del w:id="1032" w:author="hgoerlitz" w:date="2021-01-15T18:09:00Z">
        <w:r w:rsidR="0037321C" w:rsidDel="009B2B86">
          <w:delText xml:space="preserve"> </w:delText>
        </w:r>
      </w:del>
      <w:r w:rsidR="0037321C">
        <w:t xml:space="preserve">While we found only found an increase in </w:t>
      </w:r>
      <w:proofErr w:type="spellStart"/>
      <w:r w:rsidR="0037321C">
        <w:t>tFM</w:t>
      </w:r>
      <w:proofErr w:type="spellEnd"/>
      <w:r w:rsidR="0037321C">
        <w:t xml:space="preserve"> duration by 0.1 ms, previous studies found 0.6-1.8 ms (Lu et al; Fawcett et al). </w:t>
      </w:r>
      <w:del w:id="1033" w:author="hgoerlitz" w:date="2021-01-15T18:09:00Z">
        <w:r w:rsidR="0037321C" w:rsidDel="009B2B86">
          <w:delText xml:space="preserve">   </w:delText>
        </w:r>
      </w:del>
      <w:r>
        <w:t xml:space="preserve">Fawcett et al. (2015) found an average increase in tFM duration by 1.8 ms in pairs, while we find a slight median increase by about 0.1 ms in multi-bat calls. In another study with artifical playbacks, Lu, Zhang, and Luo (2020) found an increase of 0.6ms in comparison to calls in silence. </w:t>
      </w:r>
      <w:ins w:id="1034" w:author="tbeleyur" w:date="2021-01-14T17:26:00Z">
        <w:r w:rsidR="000636A1">
          <w:t xml:space="preserve">An increased </w:t>
        </w:r>
        <w:proofErr w:type="spellStart"/>
        <w:r w:rsidR="000636A1">
          <w:t>tFM</w:t>
        </w:r>
        <w:proofErr w:type="spellEnd"/>
        <w:r w:rsidR="000636A1">
          <w:t xml:space="preserve"> duration may prov</w:t>
        </w:r>
      </w:ins>
      <w:ins w:id="1035" w:author="tbeleyur" w:date="2021-01-14T17:27:00Z">
        <w:r w:rsidR="000636A1">
          <w:t xml:space="preserve">ide an increase in </w:t>
        </w:r>
      </w:ins>
      <w:ins w:id="1036" w:author="tbeleyur" w:date="2021-01-14T17:50:00Z">
        <w:r w:rsidR="00992DD4">
          <w:t>in echo detection</w:t>
        </w:r>
      </w:ins>
      <w:ins w:id="1037" w:author="tbeleyur" w:date="2021-01-14T17:29:00Z">
        <w:r w:rsidR="00217C95">
          <w:t xml:space="preserve"> [</w:t>
        </w:r>
      </w:ins>
      <w:proofErr w:type="spellStart"/>
      <w:proofErr w:type="gramStart"/>
      <w:ins w:id="1038" w:author="tbeleyur" w:date="2021-01-14T19:25:00Z">
        <w:r w:rsidR="00133E43">
          <w:t>amichai;</w:t>
        </w:r>
      </w:ins>
      <w:ins w:id="1039" w:author="tbeleyur" w:date="2021-01-14T17:40:00Z">
        <w:r w:rsidR="00A37DC7">
          <w:t>LuoGoerlitzBrumm</w:t>
        </w:r>
      </w:ins>
      <w:ins w:id="1040" w:author="tbeleyur" w:date="2021-01-14T17:41:00Z">
        <w:r w:rsidR="00A37DC7">
          <w:t>wiegrebe</w:t>
        </w:r>
        <w:proofErr w:type="spellEnd"/>
        <w:proofErr w:type="gramEnd"/>
        <w:r w:rsidR="00A37DC7">
          <w:t>;</w:t>
        </w:r>
      </w:ins>
      <w:ins w:id="1041" w:author="tbeleyur" w:date="2021-01-14T17:29:00Z">
        <w:r w:rsidR="00217C95">
          <w:t>]</w:t>
        </w:r>
      </w:ins>
      <w:ins w:id="1042" w:author="tbeleyur" w:date="2021-01-14T17:27:00Z">
        <w:r w:rsidR="000636A1">
          <w:t>.</w:t>
        </w:r>
      </w:ins>
      <w:ins w:id="1043" w:author="tbeleyur" w:date="2021-01-14T17:28:00Z">
        <w:r w:rsidR="000636A1">
          <w:t xml:space="preserve"> The current increase in duration corresponds to a negligible fraction</w:t>
        </w:r>
      </w:ins>
      <w:ins w:id="1044" w:author="tbeleyur" w:date="2021-01-14T19:00:00Z">
        <w:r w:rsidR="0098754B">
          <w:t xml:space="preserve"> (~5%)</w:t>
        </w:r>
      </w:ins>
      <w:ins w:id="1045" w:author="tbeleyur" w:date="2021-01-14T17:28:00Z">
        <w:r w:rsidR="000636A1">
          <w:t>, and is unli</w:t>
        </w:r>
      </w:ins>
      <w:ins w:id="1046" w:author="tbeleyur" w:date="2021-01-14T17:29:00Z">
        <w:r w:rsidR="000636A1">
          <w:t xml:space="preserve">kely to have any </w:t>
        </w:r>
      </w:ins>
      <w:ins w:id="1047" w:author="tbeleyur" w:date="2021-01-14T19:00:00Z">
        <w:r w:rsidR="00E951AB">
          <w:t>major sensory implications</w:t>
        </w:r>
      </w:ins>
      <w:ins w:id="1048" w:author="tbeleyur" w:date="2021-01-14T17:29:00Z">
        <w:r w:rsidR="000636A1">
          <w:t>.</w:t>
        </w:r>
        <w:r w:rsidR="00217C95">
          <w:t xml:space="preserve"> </w:t>
        </w:r>
      </w:ins>
      <w:r>
        <w:t xml:space="preserve">Compared to previous studies, our effects are small, and unlikely to have biological </w:t>
      </w:r>
      <w:r w:rsidR="0037321C">
        <w:t>relevance</w:t>
      </w:r>
      <w:ins w:id="1049" w:author="tbeleyur" w:date="2021-01-14T17:22:00Z">
        <w:r w:rsidR="00A16D4B">
          <w:t xml:space="preserve">. </w:t>
        </w:r>
      </w:ins>
    </w:p>
    <w:p w14:paraId="3B87EEFC" w14:textId="6AE2BF70" w:rsidR="00EA7506" w:rsidRDefault="00F042C5">
      <w:pPr>
        <w:pStyle w:val="BodyText"/>
      </w:pPr>
      <w:ins w:id="1050" w:author="tbeleyur" w:date="2021-01-14T14:28:00Z">
        <w:r>
          <w:t>4</w:t>
        </w:r>
      </w:ins>
      <w:ins w:id="1051" w:author="tbeleyur" w:date="2021-01-13T18:56:00Z">
        <w:r w:rsidR="00EA7506">
          <w:t>.3 Call levels</w:t>
        </w:r>
      </w:ins>
    </w:p>
    <w:p w14:paraId="2F8E1D1C" w14:textId="6EB704BE" w:rsidR="009641F7" w:rsidRDefault="002D2E6D">
      <w:pPr>
        <w:pStyle w:val="BodyText"/>
      </w:pPr>
      <w:r>
        <w:t xml:space="preserve">CF-FM </w:t>
      </w:r>
      <w:r w:rsidR="00A32D9A">
        <w:t xml:space="preserve">Bats increase call </w:t>
      </w:r>
      <w:r w:rsidR="00437BF7">
        <w:t xml:space="preserve">source </w:t>
      </w:r>
      <w:r w:rsidR="00A32D9A">
        <w:t>levels in the presence of experimental playbacks (</w:t>
      </w:r>
      <w:proofErr w:type="spellStart"/>
      <w:r w:rsidR="00A32D9A">
        <w:t>Hage</w:t>
      </w:r>
      <w:proofErr w:type="spellEnd"/>
      <w:r w:rsidR="00A32D9A">
        <w:t xml:space="preserve"> et al. 2013, 2014; Lu, Zhang, and Luo 2020). In our study, </w:t>
      </w:r>
      <w:ins w:id="1052" w:author="hgoerlitz" w:date="2021-01-15T18:51:00Z">
        <w:r w:rsidR="007E26AD">
          <w:t xml:space="preserve">we could not measure the bats source level because bats </w:t>
        </w:r>
      </w:ins>
      <w:del w:id="1053" w:author="hgoerlitz" w:date="2021-01-15T18:51:00Z">
        <w:r w:rsidR="00437BF7" w:rsidDel="007E26AD">
          <w:delText xml:space="preserve">however, bats </w:delText>
        </w:r>
      </w:del>
      <w:r w:rsidR="00437BF7">
        <w:t xml:space="preserve">were free-flying and we did not track their 3D-position. </w:t>
      </w:r>
      <w:del w:id="1054" w:author="hgoerlitz" w:date="2021-01-15T18:51:00Z">
        <w:r w:rsidR="00437BF7" w:rsidDel="007E26AD">
          <w:delText xml:space="preserve">Thus, </w:delText>
        </w:r>
        <w:r w:rsidR="00A32D9A" w:rsidDel="007E26AD">
          <w:delText xml:space="preserve">we </w:delText>
        </w:r>
        <w:r w:rsidR="00437BF7" w:rsidDel="007E26AD">
          <w:delText xml:space="preserve">could not measure their calls’ </w:delText>
        </w:r>
        <w:r w:rsidR="00A32D9A" w:rsidDel="007E26AD">
          <w:delText>source level</w:delText>
        </w:r>
        <w:r w:rsidR="002D603F" w:rsidDel="007E26AD">
          <w:delText xml:space="preserve">, but </w:delText>
        </w:r>
      </w:del>
      <w:ins w:id="1055" w:author="hgoerlitz" w:date="2021-01-15T18:51:00Z">
        <w:r w:rsidR="007E26AD">
          <w:t xml:space="preserve">Instead, we </w:t>
        </w:r>
      </w:ins>
      <w:proofErr w:type="spellStart"/>
      <w:r w:rsidR="002D603F">
        <w:t>analysed</w:t>
      </w:r>
      <w:proofErr w:type="spellEnd"/>
      <w:r w:rsidR="002D603F">
        <w:t xml:space="preserve"> </w:t>
      </w:r>
      <w:r w:rsidR="00A32D9A">
        <w:t xml:space="preserve">the </w:t>
      </w:r>
      <w:r w:rsidR="00A32D9A">
        <w:rPr>
          <w:i/>
        </w:rPr>
        <w:t>received</w:t>
      </w:r>
      <w:r w:rsidR="00A32D9A">
        <w:t xml:space="preserve"> level at the microphone</w:t>
      </w:r>
      <w:r w:rsidR="002D603F">
        <w:t>. In addition to the bat’s source level, received levels also depend on</w:t>
      </w:r>
      <w:r w:rsidR="00A32D9A">
        <w:t xml:space="preserve"> the </w:t>
      </w:r>
      <w:r w:rsidR="002D603F">
        <w:t xml:space="preserve">bats’ distance to and calling direction relative to the microphone. </w:t>
      </w:r>
      <w:ins w:id="1056" w:author="hgoerlitz" w:date="2021-01-15T18:52:00Z">
        <w:r w:rsidR="00C5398D">
          <w:t xml:space="preserve">The received level of </w:t>
        </w:r>
      </w:ins>
      <w:ins w:id="1057" w:author="hgoerlitz" w:date="2021-01-15T18:53:00Z">
        <w:r w:rsidR="00C5398D">
          <w:t xml:space="preserve">the </w:t>
        </w:r>
        <w:proofErr w:type="spellStart"/>
        <w:r w:rsidR="00C5398D">
          <w:t>tFM</w:t>
        </w:r>
        <w:proofErr w:type="spellEnd"/>
        <w:r w:rsidR="00C5398D">
          <w:t xml:space="preserve"> of </w:t>
        </w:r>
      </w:ins>
      <w:ins w:id="1058" w:author="hgoerlitz" w:date="2021-01-15T18:52:00Z">
        <w:r w:rsidR="00C5398D">
          <w:t xml:space="preserve">individual calls </w:t>
        </w:r>
      </w:ins>
      <w:ins w:id="1059" w:author="tbeleyur" w:date="2021-01-14T19:12:00Z">
        <w:del w:id="1060" w:author="hgoerlitz" w:date="2021-01-15T18:52:00Z">
          <w:r w:rsidR="000B75B5" w:rsidDel="00C5398D">
            <w:delText xml:space="preserve">Individual call analysis revealed </w:delText>
          </w:r>
        </w:del>
      </w:ins>
      <w:commentRangeStart w:id="1061"/>
      <w:del w:id="1062" w:author="hgoerlitz" w:date="2021-01-15T18:52:00Z">
        <w:r w:rsidR="00A32D9A" w:rsidDel="00C5398D">
          <w:delText>Aside from the</w:delText>
        </w:r>
      </w:del>
      <w:ins w:id="1063" w:author="tbeleyur" w:date="2021-01-14T19:13:00Z">
        <w:del w:id="1064" w:author="hgoerlitz" w:date="2021-01-15T18:52:00Z">
          <w:r w:rsidR="000B75B5" w:rsidDel="00C5398D">
            <w:delText>a</w:delText>
          </w:r>
        </w:del>
      </w:ins>
      <w:del w:id="1065" w:author="hgoerlitz" w:date="2021-01-15T18:52:00Z">
        <w:r w:rsidR="00A32D9A" w:rsidDel="00C5398D">
          <w:delText xml:space="preserve"> </w:delText>
        </w:r>
      </w:del>
      <w:ins w:id="1066" w:author="hgoerlitz" w:date="2021-01-15T18:52:00Z">
        <w:r w:rsidR="00C5398D">
          <w:t xml:space="preserve">was </w:t>
        </w:r>
      </w:ins>
      <w:r w:rsidR="00A32D9A">
        <w:t xml:space="preserve">3dB </w:t>
      </w:r>
      <w:ins w:id="1067" w:author="hgoerlitz" w:date="2021-01-15T18:52:00Z">
        <w:r w:rsidR="00C5398D">
          <w:t xml:space="preserve">lower </w:t>
        </w:r>
      </w:ins>
      <w:r w:rsidR="00A32D9A">
        <w:t xml:space="preserve">median </w:t>
      </w:r>
      <w:del w:id="1068" w:author="hgoerlitz" w:date="2021-01-15T18:53:00Z">
        <w:r w:rsidR="00A32D9A" w:rsidDel="00C5398D">
          <w:delText>drop in tFM received level</w:delText>
        </w:r>
      </w:del>
      <w:ins w:id="1069" w:author="tbeleyur" w:date="2021-01-14T19:10:00Z">
        <w:del w:id="1070" w:author="hgoerlitz" w:date="2021-01-15T18:53:00Z">
          <w:r w:rsidR="000B75B5" w:rsidDel="00C5398D">
            <w:delText xml:space="preserve"> </w:delText>
          </w:r>
        </w:del>
      </w:ins>
      <w:ins w:id="1071" w:author="tbeleyur" w:date="2021-01-14T19:13:00Z">
        <w:r w:rsidR="000B75B5">
          <w:t xml:space="preserve">in </w:t>
        </w:r>
      </w:ins>
      <w:ins w:id="1072" w:author="tbeleyur" w:date="2021-01-14T19:25:00Z">
        <w:r w:rsidR="00133E43">
          <w:t xml:space="preserve">the </w:t>
        </w:r>
      </w:ins>
      <w:ins w:id="1073" w:author="tbeleyur" w:date="2021-01-14T19:10:00Z">
        <w:r w:rsidR="000B75B5">
          <w:t xml:space="preserve">multi-bat </w:t>
        </w:r>
      </w:ins>
      <w:ins w:id="1074" w:author="tbeleyur" w:date="2021-01-14T19:13:00Z">
        <w:r w:rsidR="000B75B5">
          <w:t>condition</w:t>
        </w:r>
      </w:ins>
      <w:ins w:id="1075" w:author="tbeleyur" w:date="2021-01-14T19:25:00Z">
        <w:r w:rsidR="00133E43">
          <w:t xml:space="preserve"> </w:t>
        </w:r>
        <w:del w:id="1076" w:author="hgoerlitz" w:date="2021-01-15T18:53:00Z">
          <w:r w:rsidR="00133E43" w:rsidDel="00C5398D">
            <w:delText xml:space="preserve">(relative </w:delText>
          </w:r>
        </w:del>
      </w:ins>
      <w:ins w:id="1077" w:author="hgoerlitz" w:date="2021-01-15T18:53:00Z">
        <w:r w:rsidR="00C5398D">
          <w:t xml:space="preserve">than in the </w:t>
        </w:r>
      </w:ins>
      <w:ins w:id="1078" w:author="tbeleyur" w:date="2021-01-14T19:25:00Z">
        <w:del w:id="1079" w:author="hgoerlitz" w:date="2021-01-15T18:53:00Z">
          <w:r w:rsidR="00133E43" w:rsidDel="00C5398D">
            <w:delText xml:space="preserve">to </w:delText>
          </w:r>
        </w:del>
        <w:r w:rsidR="00133E43">
          <w:t>single-bat</w:t>
        </w:r>
      </w:ins>
      <w:ins w:id="1080" w:author="hgoerlitz" w:date="2021-01-15T18:53:00Z">
        <w:r w:rsidR="00C5398D">
          <w:t xml:space="preserve"> condition, while the difference was only ~1.5 dB </w:t>
        </w:r>
      </w:ins>
      <w:ins w:id="1081" w:author="hgoerlitz" w:date="2021-01-15T18:54:00Z">
        <w:r w:rsidR="00C5398D">
          <w:t>in the other components (</w:t>
        </w:r>
      </w:ins>
      <w:proofErr w:type="spellStart"/>
      <w:ins w:id="1082" w:author="hgoerlitz" w:date="2021-01-15T18:55:00Z">
        <w:r w:rsidR="00C5398D">
          <w:t>iFM</w:t>
        </w:r>
        <w:proofErr w:type="spellEnd"/>
        <w:r w:rsidR="00C5398D">
          <w:t>, CF ???</w:t>
        </w:r>
      </w:ins>
      <w:ins w:id="1083" w:author="hgoerlitz" w:date="2021-01-15T18:54:00Z">
        <w:r w:rsidR="00C5398D">
          <w:t>)</w:t>
        </w:r>
      </w:ins>
      <w:commentRangeStart w:id="1084"/>
      <w:ins w:id="1085" w:author="tbeleyur" w:date="2021-01-14T19:25:00Z">
        <w:del w:id="1086" w:author="hgoerlitz" w:date="2021-01-15T18:53:00Z">
          <w:r w:rsidR="00133E43" w:rsidDel="00C5398D">
            <w:delText>)</w:delText>
          </w:r>
        </w:del>
      </w:ins>
      <w:ins w:id="1087" w:author="tbeleyur" w:date="2021-01-14T19:13:00Z">
        <w:r w:rsidR="000B75B5">
          <w:t>.</w:t>
        </w:r>
      </w:ins>
      <w:ins w:id="1088" w:author="hgoerlitz" w:date="2021-01-15T18:53:00Z">
        <w:r w:rsidR="00C5398D">
          <w:t xml:space="preserve"> </w:t>
        </w:r>
      </w:ins>
      <w:del w:id="1089" w:author="tbeleyur" w:date="2021-01-14T19:10:00Z">
        <w:r w:rsidR="00A32D9A" w:rsidDel="000B75B5">
          <w:delText>, the multi</w:delText>
        </w:r>
      </w:del>
      <w:del w:id="1090" w:author="hgoerlitz" w:date="2021-01-15T18:53:00Z">
        <w:r w:rsidR="00A32D9A" w:rsidDel="00C5398D">
          <w:delText>-</w:delText>
        </w:r>
      </w:del>
      <w:del w:id="1091" w:author="tbeleyur" w:date="2021-01-14T19:10:00Z">
        <w:r w:rsidR="00A32D9A" w:rsidDel="000B75B5">
          <w:delText>single</w:delText>
        </w:r>
      </w:del>
      <w:ins w:id="1092" w:author="tbeleyur" w:date="2021-01-14T19:25:00Z">
        <w:r w:rsidR="00EA3960">
          <w:t>T</w:t>
        </w:r>
      </w:ins>
      <w:ins w:id="1093" w:author="tbeleyur" w:date="2021-01-14T19:11:00Z">
        <w:r w:rsidR="000B75B5">
          <w:t>he median</w:t>
        </w:r>
      </w:ins>
      <w:r w:rsidR="00A32D9A">
        <w:t xml:space="preserve"> difference</w:t>
      </w:r>
      <w:ins w:id="1094" w:author="tbeleyur" w:date="2021-01-14T19:11:00Z">
        <w:r w:rsidR="000B75B5">
          <w:t>s</w:t>
        </w:r>
      </w:ins>
      <w:r w:rsidR="00A32D9A">
        <w:t xml:space="preserve"> in other call components</w:t>
      </w:r>
      <w:ins w:id="1095" w:author="tbeleyur" w:date="2021-01-14T19:13:00Z">
        <w:r w:rsidR="000B75B5">
          <w:t xml:space="preserve"> (</w:t>
        </w:r>
        <w:proofErr w:type="spellStart"/>
        <w:proofErr w:type="gramStart"/>
        <w:r w:rsidR="000B75B5">
          <w:t>iFM,tFM</w:t>
        </w:r>
        <w:proofErr w:type="spellEnd"/>
        <w:proofErr w:type="gramEnd"/>
        <w:r w:rsidR="000B75B5">
          <w:t>)</w:t>
        </w:r>
      </w:ins>
      <w:r w:rsidR="00A32D9A">
        <w:t xml:space="preserve"> wer</w:t>
      </w:r>
      <w:ins w:id="1096" w:author="tbeleyur" w:date="2021-01-14T19:16:00Z">
        <w:r w:rsidR="000B75B5">
          <w:t>e</w:t>
        </w:r>
      </w:ins>
      <w:del w:id="1097" w:author="tbeleyur" w:date="2021-01-14T19:11:00Z">
        <w:r w:rsidR="00A32D9A" w:rsidDel="000B75B5">
          <w:delText>e</w:delText>
        </w:r>
      </w:del>
      <w:r w:rsidR="00A32D9A">
        <w:t xml:space="preserve"> </w:t>
      </w:r>
      <w:ins w:id="1098" w:author="tbeleyur" w:date="2021-01-14T19:13:00Z">
        <w:r w:rsidR="000B75B5">
          <w:t xml:space="preserve">much </w:t>
        </w:r>
      </w:ins>
      <w:r w:rsidR="00A32D9A">
        <w:t>smaller (~1.5dB) in the individual call analysis</w:t>
      </w:r>
      <w:commentRangeEnd w:id="1061"/>
      <w:r w:rsidR="002D603F">
        <w:rPr>
          <w:rStyle w:val="CommentReference"/>
        </w:rPr>
        <w:commentReference w:id="1061"/>
      </w:r>
      <w:r w:rsidR="00A32D9A">
        <w:t xml:space="preserve">. </w:t>
      </w:r>
      <w:commentRangeEnd w:id="1084"/>
      <w:r w:rsidR="00C5398D">
        <w:rPr>
          <w:rStyle w:val="CommentReference"/>
        </w:rPr>
        <w:commentReference w:id="1084"/>
      </w:r>
      <w:ins w:id="1099" w:author="hgoerlitz" w:date="2021-01-15T18:55:00Z">
        <w:r w:rsidR="00C5398D">
          <w:t xml:space="preserve">The </w:t>
        </w:r>
      </w:ins>
      <w:del w:id="1100" w:author="hgoerlitz" w:date="2021-01-15T18:55:00Z">
        <w:r w:rsidR="00A32D9A" w:rsidDel="00C5398D">
          <w:delText>W</w:delText>
        </w:r>
      </w:del>
      <w:ins w:id="1101" w:author="hgoerlitz" w:date="2021-01-15T18:55:00Z">
        <w:r w:rsidR="00C5398D">
          <w:t>w</w:t>
        </w:r>
      </w:ins>
      <w:r w:rsidR="00A32D9A">
        <w:t>indow</w:t>
      </w:r>
      <w:ins w:id="1102" w:author="hgoerlitz" w:date="2021-01-15T18:55:00Z">
        <w:r w:rsidR="00C5398D">
          <w:t>ed call</w:t>
        </w:r>
      </w:ins>
      <w:r w:rsidR="00A32D9A">
        <w:t xml:space="preserve"> analysis revealed no systematic alteration in received level in multi-</w:t>
      </w:r>
      <w:ins w:id="1103" w:author="hgoerlitz" w:date="2021-01-13T17:02:00Z">
        <w:r w:rsidR="002D603F">
          <w:t xml:space="preserve">bat vs </w:t>
        </w:r>
      </w:ins>
      <w:r w:rsidR="00A32D9A">
        <w:t>single</w:t>
      </w:r>
      <w:ins w:id="1104" w:author="hgoerlitz" w:date="2021-01-13T17:02:00Z">
        <w:r w:rsidR="002D603F">
          <w:t>-bat</w:t>
        </w:r>
      </w:ins>
      <w:r w:rsidR="00A32D9A">
        <w:t xml:space="preserve"> and </w:t>
      </w:r>
      <w:ins w:id="1105" w:author="hgoerlitz" w:date="2021-01-13T17:02:00Z">
        <w:r w:rsidR="002D603F">
          <w:t xml:space="preserve">in </w:t>
        </w:r>
      </w:ins>
      <w:r w:rsidR="00A32D9A">
        <w:t>multi-</w:t>
      </w:r>
      <w:ins w:id="1106" w:author="hgoerlitz" w:date="2021-01-13T17:02:00Z">
        <w:r w:rsidR="002D603F">
          <w:t xml:space="preserve">bat vs. </w:t>
        </w:r>
      </w:ins>
      <w:r w:rsidR="00A32D9A">
        <w:t>virtual</w:t>
      </w:r>
      <w:ins w:id="1107" w:author="hgoerlitz" w:date="2021-01-13T17:02:00Z">
        <w:r w:rsidR="002D603F">
          <w:t>-</w:t>
        </w:r>
      </w:ins>
      <w:del w:id="1108" w:author="hgoerlitz" w:date="2021-01-13T17:02:00Z">
        <w:r w:rsidR="00A32D9A" w:rsidDel="002D603F">
          <w:delText xml:space="preserve"> </w:delText>
        </w:r>
      </w:del>
      <w:r w:rsidR="00A32D9A">
        <w:t>multi</w:t>
      </w:r>
      <w:ins w:id="1109" w:author="hgoerlitz" w:date="2021-01-13T17:02:00Z">
        <w:r w:rsidR="002D603F">
          <w:t xml:space="preserve">-bat </w:t>
        </w:r>
      </w:ins>
      <w:del w:id="1110" w:author="hgoerlitz" w:date="2021-01-13T17:02:00Z">
        <w:r w:rsidR="00A32D9A" w:rsidDel="002D603F">
          <w:delText xml:space="preserve"> comparisons</w:delText>
        </w:r>
      </w:del>
      <w:ins w:id="1111" w:author="hgoerlitz" w:date="2021-01-13T17:02:00Z">
        <w:r w:rsidR="002D603F">
          <w:t>conditions</w:t>
        </w:r>
      </w:ins>
      <w:r w:rsidR="00A32D9A">
        <w:t xml:space="preserve">. </w:t>
      </w:r>
      <w:ins w:id="1112" w:author="tbeleyur" w:date="2021-01-14T19:26:00Z">
        <w:r w:rsidR="00EA3960">
          <w:t xml:space="preserve">The relative received levels between the CF and FM components </w:t>
        </w:r>
      </w:ins>
      <w:ins w:id="1113" w:author="tbeleyur" w:date="2021-01-14T19:28:00Z">
        <w:r w:rsidR="00EA3960">
          <w:t xml:space="preserve">changed </w:t>
        </w:r>
      </w:ins>
      <w:ins w:id="1114" w:author="tbeleyur" w:date="2021-01-14T19:26:00Z">
        <w:r w:rsidR="00EA3960">
          <w:t xml:space="preserve">by around 1 dB between the multi-bat and </w:t>
        </w:r>
      </w:ins>
      <w:ins w:id="1115" w:author="tbeleyur" w:date="2021-01-14T19:27:00Z">
        <w:r w:rsidR="00EA3960">
          <w:t>single-bat conditions, indicating no shift in call energy b</w:t>
        </w:r>
      </w:ins>
      <w:ins w:id="1116" w:author="tbeleyur" w:date="2021-01-14T19:28:00Z">
        <w:r w:rsidR="00EA3960">
          <w:t>etween the components</w:t>
        </w:r>
      </w:ins>
      <w:ins w:id="1117" w:author="tbeleyur" w:date="2021-01-14T19:27:00Z">
        <w:r w:rsidR="00EA3960">
          <w:t xml:space="preserve">. </w:t>
        </w:r>
      </w:ins>
      <w:del w:id="1118" w:author="tbeleyur" w:date="2021-01-14T19:14:00Z">
        <w:r w:rsidR="00A32D9A" w:rsidDel="000B75B5">
          <w:delText xml:space="preserve">The relative iFM-CF and tFM-CF ratios were at most 1 dB. </w:delText>
        </w:r>
      </w:del>
      <w:r w:rsidR="00A32D9A">
        <w:t xml:space="preserve">Why was there no major difference in received levels </w:t>
      </w:r>
      <w:ins w:id="1119" w:author="tbeleyur" w:date="2021-01-14T19:45:00Z">
        <w:r w:rsidR="00FC2F80">
          <w:t xml:space="preserve">between single-bat and multi-bat conditions </w:t>
        </w:r>
      </w:ins>
      <w:r w:rsidR="00A32D9A">
        <w:t>even in the window analysis, where overlapping calls are expected to lead to a higher received level? The similarity in received levels of multi</w:t>
      </w:r>
      <w:ins w:id="1120" w:author="tbeleyur" w:date="2021-01-14T19:52:00Z">
        <w:r w:rsidR="00EB75A9">
          <w:t>-bat</w:t>
        </w:r>
      </w:ins>
      <w:r w:rsidR="00A32D9A">
        <w:t xml:space="preserve"> and single</w:t>
      </w:r>
      <w:ins w:id="1121" w:author="tbeleyur" w:date="2021-01-14T19:52:00Z">
        <w:r w:rsidR="00EB75A9">
          <w:t>-</w:t>
        </w:r>
      </w:ins>
      <w:del w:id="1122" w:author="tbeleyur" w:date="2021-01-14T19:52:00Z">
        <w:r w:rsidR="00A32D9A" w:rsidDel="00EB75A9">
          <w:delText xml:space="preserve"> </w:delText>
        </w:r>
      </w:del>
      <w:r w:rsidR="00A32D9A">
        <w:t>bat windows can be explained by the inequal contribution the nearest bat’s call makes to the received level</w:t>
      </w:r>
      <w:del w:id="1123" w:author="tbeleyur" w:date="2021-01-14T19:45:00Z">
        <w:r w:rsidR="00A32D9A" w:rsidDel="00FC2F80">
          <w:delText>.</w:delText>
        </w:r>
      </w:del>
      <w:ins w:id="1124" w:author="tbeleyur" w:date="2021-01-14T19:45:00Z">
        <w:r w:rsidR="00FC2F80">
          <w:t xml:space="preserve"> due to </w:t>
        </w:r>
        <w:commentRangeStart w:id="1125"/>
        <w:r w:rsidR="00FC2F80">
          <w:t>spheric</w:t>
        </w:r>
      </w:ins>
      <w:ins w:id="1126" w:author="tbeleyur" w:date="2021-01-14T19:46:00Z">
        <w:r w:rsidR="00FC2F80">
          <w:t>al spreading</w:t>
        </w:r>
      </w:ins>
      <w:ins w:id="1127" w:author="tbeleyur" w:date="2021-01-14T19:52:00Z">
        <w:r w:rsidR="00EB75A9">
          <w:t xml:space="preserve">, </w:t>
        </w:r>
      </w:ins>
      <w:commentRangeEnd w:id="1125"/>
      <w:r w:rsidR="00C5398D">
        <w:rPr>
          <w:rStyle w:val="CommentReference"/>
        </w:rPr>
        <w:commentReference w:id="1125"/>
      </w:r>
      <w:ins w:id="1128" w:author="tbeleyur" w:date="2021-01-14T19:52:00Z">
        <w:r w:rsidR="00EB75A9">
          <w:t>and the directionality of calls</w:t>
        </w:r>
      </w:ins>
      <w:ins w:id="1129" w:author="tbeleyur" w:date="2021-01-14T19:46:00Z">
        <w:r w:rsidR="00FC2F80">
          <w:t>.</w:t>
        </w:r>
        <w:r w:rsidR="00BC6F0C" w:rsidDel="00BC6F0C">
          <w:t xml:space="preserve"> </w:t>
        </w:r>
      </w:ins>
      <w:del w:id="1130" w:author="tbeleyur" w:date="2021-01-14T19:46:00Z">
        <w:r w:rsidR="00A32D9A" w:rsidDel="00BC6F0C">
          <w:delText xml:space="preserve"> </w:delText>
        </w:r>
        <w:commentRangeStart w:id="1131"/>
        <w:commentRangeStart w:id="1132"/>
        <w:r w:rsidR="00A32D9A" w:rsidDel="00BC6F0C">
          <w:delText>Due to the spherical spreading of sound, the received level at the microphone primarily reflects that of the bat calling closest to the microphone.</w:delText>
        </w:r>
      </w:del>
      <w:commentRangeEnd w:id="1131"/>
      <w:r w:rsidR="00380401">
        <w:rPr>
          <w:rStyle w:val="CommentReference"/>
        </w:rPr>
        <w:commentReference w:id="1131"/>
      </w:r>
      <w:commentRangeEnd w:id="1132"/>
      <w:r w:rsidR="00FE4EE2">
        <w:rPr>
          <w:rStyle w:val="CommentReference"/>
        </w:rPr>
        <w:commentReference w:id="1132"/>
      </w:r>
      <w:del w:id="1133" w:author="tbeleyur" w:date="2021-01-14T19:39:00Z">
        <w:r w:rsidR="00A32D9A" w:rsidDel="00405C55">
          <w:delText xml:space="preserve"> Thus, even when there are multiple bats - the nearest bats’ call dominates the received level measurements.</w:delText>
        </w:r>
      </w:del>
      <w:r w:rsidR="00A32D9A">
        <w:t xml:space="preserve"> </w:t>
      </w:r>
      <w:del w:id="1134" w:author="tbeleyur" w:date="2021-01-14T19:33:00Z">
        <w:r w:rsidR="00A32D9A" w:rsidDel="00FE4EE2">
          <w:delText>This nearest-bat dominance means we typically measure the received level of one bat’s call even when the audio has overlapping calls.</w:delText>
        </w:r>
      </w:del>
      <w:ins w:id="1135" w:author="tbeleyur" w:date="2021-01-14T19:35:00Z">
        <w:r w:rsidR="00FE4EE2">
          <w:t xml:space="preserve"> The fact that </w:t>
        </w:r>
      </w:ins>
      <w:del w:id="1136" w:author="tbeleyur" w:date="2021-01-14T19:33:00Z">
        <w:r w:rsidR="00A32D9A" w:rsidDel="00FE4EE2">
          <w:delText xml:space="preserve"> </w:delText>
        </w:r>
      </w:del>
      <w:del w:id="1137" w:author="tbeleyur" w:date="2021-01-14T19:35:00Z">
        <w:r w:rsidR="00A32D9A" w:rsidDel="00FE4EE2">
          <w:delText>M</w:delText>
        </w:r>
      </w:del>
      <w:ins w:id="1138" w:author="tbeleyur" w:date="2021-01-14T19:35:00Z">
        <w:r w:rsidR="00FE4EE2">
          <w:t>m</w:t>
        </w:r>
      </w:ins>
      <w:r w:rsidR="00A32D9A">
        <w:t>ulti</w:t>
      </w:r>
      <w:ins w:id="1139" w:author="tbeleyur" w:date="2021-01-14T19:35:00Z">
        <w:r w:rsidR="00FE4EE2">
          <w:t>-bat</w:t>
        </w:r>
      </w:ins>
      <w:r w:rsidR="00A32D9A">
        <w:t xml:space="preserve"> and virtual-multi bat audio</w:t>
      </w:r>
      <w:del w:id="1140" w:author="tbeleyur" w:date="2021-01-14T19:35:00Z">
        <w:r w:rsidR="00A32D9A" w:rsidDel="00FE4EE2">
          <w:delText>-segments</w:delText>
        </w:r>
      </w:del>
      <w:r w:rsidR="00A32D9A">
        <w:t xml:space="preserve"> ha</w:t>
      </w:r>
      <w:ins w:id="1141" w:author="tbeleyur" w:date="2021-01-14T19:35:00Z">
        <w:r w:rsidR="00FE4EE2">
          <w:t>ve</w:t>
        </w:r>
      </w:ins>
      <w:del w:id="1142" w:author="tbeleyur" w:date="2021-01-14T19:35:00Z">
        <w:r w:rsidR="00A32D9A" w:rsidDel="00FE4EE2">
          <w:delText>ving</w:delText>
        </w:r>
      </w:del>
      <w:r w:rsidR="00A32D9A">
        <w:t xml:space="preserve">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589AB896" w14:textId="1E331D41" w:rsidR="009641F7" w:rsidRDefault="00A32D9A">
      <w:pPr>
        <w:pStyle w:val="BodyText"/>
      </w:pPr>
      <w:r>
        <w:lastRenderedPageBreak/>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w:t>
      </w:r>
      <w:ins w:id="1143" w:author="hgoerlitz" w:date="2021-01-13T17:11:00Z">
        <w:r w:rsidR="00993FCA">
          <w:t>ping call</w:t>
        </w:r>
      </w:ins>
      <w:r>
        <w:t>s and reverberation</w:t>
      </w:r>
      <w:ins w:id="1144" w:author="tbeleyur" w:date="2021-01-13T18:59:00Z">
        <w:r w:rsidR="00E500E2">
          <w:t xml:space="preserve">. </w:t>
        </w:r>
      </w:ins>
      <w:ins w:id="1145" w:author="hgoerlitz" w:date="2021-01-13T17:11:00Z">
        <w:del w:id="1146" w:author="tbeleyur" w:date="2021-01-13T18:59:00Z">
          <w:r w:rsidR="00993FCA" w:rsidDel="00E500E2">
            <w:delText xml:space="preserve">, </w:delText>
          </w:r>
        </w:del>
      </w:ins>
      <w:r w:rsidR="00E500E2">
        <w:t>Calls are difficult to assign to their source individuals, which complicates call interval measurement.</w:t>
      </w:r>
      <w:r>
        <w:t xml:space="preserve"> </w:t>
      </w:r>
      <w:del w:id="1147" w:author="tbeleyur" w:date="2021-01-13T19:02:00Z">
        <w:r w:rsidDel="00E500E2">
          <w:delText xml:space="preserve">In our individual call analyses we specifically avoided audio recordings with only overlapping calls, and this represents an </w:delText>
        </w:r>
        <w:commentRangeStart w:id="1148"/>
        <w:commentRangeStart w:id="1149"/>
        <w:r w:rsidDel="00E500E2">
          <w:delText>unavoidable observational bias in our dataset</w:delText>
        </w:r>
        <w:commentRangeEnd w:id="1148"/>
        <w:r w:rsidR="00993FCA" w:rsidDel="00E500E2">
          <w:rPr>
            <w:rStyle w:val="CommentReference"/>
          </w:rPr>
          <w:commentReference w:id="1148"/>
        </w:r>
      </w:del>
      <w:commentRangeEnd w:id="1149"/>
      <w:r w:rsidR="00FE4EE2">
        <w:rPr>
          <w:rStyle w:val="CommentReference"/>
        </w:rPr>
        <w:commentReference w:id="1149"/>
      </w:r>
      <w:del w:id="1150" w:author="tbeleyur" w:date="2021-01-13T19:02:00Z">
        <w:r w:rsidDel="00E500E2">
          <w:delText xml:space="preserve">. The </w:delText>
        </w:r>
      </w:del>
    </w:p>
    <w:p w14:paraId="42A83446" w14:textId="33425F61" w:rsidR="009641F7" w:rsidRDefault="00A32D9A">
      <w:pPr>
        <w:pStyle w:val="BodyText"/>
      </w:pPr>
      <w:r>
        <w:t xml:space="preserve">What are the possible explanations for the absence of a strong echolocation response in groups? </w:t>
      </w:r>
      <w:commentRangeStart w:id="1151"/>
      <w:commentRangeStart w:id="1152"/>
      <w:del w:id="1153" w:author="tbeleyur" w:date="2021-01-14T19:29:00Z">
        <w:r w:rsidDel="00EA3960">
          <w:delText xml:space="preserve">The main explanation we posit </w:delText>
        </w:r>
        <w:commentRangeEnd w:id="1151"/>
        <w:r w:rsidR="00993FCA" w:rsidDel="00EA3960">
          <w:rPr>
            <w:rStyle w:val="CommentReference"/>
          </w:rPr>
          <w:commentReference w:id="1151"/>
        </w:r>
      </w:del>
      <w:commentRangeEnd w:id="1152"/>
      <w:r w:rsidR="00F616A2">
        <w:rPr>
          <w:rStyle w:val="CommentReference"/>
        </w:rPr>
        <w:commentReference w:id="1152"/>
      </w:r>
      <w:del w:id="1154" w:author="tbeleyur" w:date="2021-01-14T19:29:00Z">
        <w:r w:rsidDel="00EA3960">
          <w:delText xml:space="preserve">is that </w:delText>
        </w:r>
      </w:del>
      <w:ins w:id="1155" w:author="tbeleyur" w:date="2021-01-14T19:29:00Z">
        <w:r w:rsidR="00EA3960">
          <w:t xml:space="preserve">Our data suggests that </w:t>
        </w:r>
      </w:ins>
      <w:ins w:id="1156" w:author="hgoerlitz" w:date="2021-01-15T18:57:00Z">
        <w:r w:rsidR="00C5398D">
          <w:t xml:space="preserve">echolocation in </w:t>
        </w:r>
      </w:ins>
      <w:del w:id="1157" w:author="hgoerlitz" w:date="2021-01-15T18:57:00Z">
        <w:r w:rsidDel="00C5398D">
          <w:delText xml:space="preserve">situations </w:delText>
        </w:r>
      </w:del>
      <w:ins w:id="1158" w:author="hgoerlitz" w:date="2021-01-15T18:57:00Z">
        <w:r w:rsidR="00C5398D">
          <w:t xml:space="preserve">groups </w:t>
        </w:r>
      </w:ins>
      <w:r>
        <w:t xml:space="preserve">with </w:t>
      </w:r>
      <w:del w:id="1159" w:author="tbeleyur" w:date="2021-01-14T19:30:00Z">
        <w:r w:rsidDel="002255D0">
          <w:delText>2-3</w:delText>
        </w:r>
      </w:del>
      <w:ins w:id="1160" w:author="tbeleyur" w:date="2021-01-14T19:30:00Z">
        <w:r w:rsidR="002255D0">
          <w:t>a few bats (2-4)</w:t>
        </w:r>
      </w:ins>
      <w:r>
        <w:t xml:space="preserve"> bats may not be very challenging </w:t>
      </w:r>
      <w:del w:id="1161" w:author="hgoerlitz" w:date="2021-01-15T18:57:00Z">
        <w:r w:rsidDel="00C5398D">
          <w:delText xml:space="preserve">echolocation-wise </w:delText>
        </w:r>
      </w:del>
      <w:r>
        <w:t>for multiple reasons. CF-FM bats rely on the tFM component to detect the distance of objects around them (Tian and Schnitzler 1997). The tFM components are short (</w:t>
      </w:r>
      <w:r w:rsidR="006B1887">
        <w:t>&lt;=</w:t>
      </w:r>
      <w:r>
        <w:t>3.4</w:t>
      </w:r>
      <w:ins w:id="1162" w:author="hgoerlitz" w:date="2021-01-13T17:16:00Z">
        <w:r w:rsidR="00993FCA">
          <w:t> </w:t>
        </w:r>
      </w:ins>
      <w:r>
        <w:t xml:space="preserve">ms, 95 percentile value), and </w:t>
      </w:r>
      <w:del w:id="1163" w:author="hgoerlitz" w:date="2021-01-13T17:16:00Z">
        <w:r w:rsidDel="00993FCA">
          <w:delText xml:space="preserve">likely </w:delText>
        </w:r>
      </w:del>
      <w:ins w:id="1164" w:author="hgoerlitz" w:date="2021-01-13T17:16:00Z">
        <w:r w:rsidR="00993FCA">
          <w:t xml:space="preserve">are </w:t>
        </w:r>
      </w:ins>
      <w:r>
        <w:t xml:space="preserve">emitted </w:t>
      </w:r>
      <w:ins w:id="1165" w:author="hgoerlitz" w:date="2021-01-13T17:16:00Z">
        <w:r w:rsidR="00993FCA">
          <w:t xml:space="preserve">about </w:t>
        </w:r>
      </w:ins>
      <w:r>
        <w:t>every 40-50</w:t>
      </w:r>
      <w:ins w:id="1166" w:author="hgoerlitz" w:date="2021-01-13T17:16:00Z">
        <w:r w:rsidR="00993FCA">
          <w:t> </w:t>
        </w:r>
      </w:ins>
      <w:del w:id="1167" w:author="hgoerlitz" w:date="2021-01-13T17:16:00Z">
        <w:r w:rsidDel="00993FCA">
          <w:delText xml:space="preserve"> </w:delText>
        </w:r>
      </w:del>
      <w:r>
        <w:t xml:space="preserve">ms </w:t>
      </w:r>
      <w:del w:id="1168" w:author="tbeleyur" w:date="2021-01-13T19:09:00Z">
        <w:r w:rsidDel="00C723B0">
          <w:delText xml:space="preserve">(calculated </w:delText>
        </w:r>
      </w:del>
      <w:ins w:id="1169" w:author="hgoerlitz" w:date="2021-01-13T17:16:00Z">
        <w:del w:id="1170" w:author="tbeleyur" w:date="2021-01-13T19:09:00Z">
          <w:r w:rsidR="00993FCA" w:rsidDel="00C723B0">
            <w:delText xml:space="preserve">for </w:delText>
          </w:r>
        </w:del>
      </w:ins>
      <w:del w:id="1171" w:author="tbeleyur" w:date="2021-01-13T19:09:00Z">
        <w:r w:rsidDel="00C723B0">
          <w:delText xml:space="preserve">using typical duty cycle values. </w:delText>
        </w:r>
        <w:commentRangeStart w:id="1172"/>
        <w:commentRangeStart w:id="1173"/>
        <w:r w:rsidDel="00C723B0">
          <w:delText xml:space="preserve">Interval </w:delText>
        </w:r>
        <w:commentRangeEnd w:id="1172"/>
        <w:r w:rsidR="00993FCA" w:rsidDel="00C723B0">
          <w:rPr>
            <w:rStyle w:val="CommentReference"/>
          </w:rPr>
          <w:commentReference w:id="1172"/>
        </w:r>
      </w:del>
      <w:commentRangeEnd w:id="1173"/>
      <w:r w:rsidR="00C723B0">
        <w:rPr>
          <w:rStyle w:val="CommentReference"/>
        </w:rPr>
        <w:commentReference w:id="1173"/>
      </w:r>
      <w:del w:id="1174" w:author="tbeleyur" w:date="2021-01-13T19:09:00Z">
        <w:r w:rsidDel="00C723B0">
          <w:delText xml:space="preserve">includes CF duration and inter-pulse interval), </w:delText>
        </w:r>
      </w:del>
      <w:r>
        <w:t xml:space="preserve">which is equivalent to a tFM duty cycle between 6.8-8.5%. For a pair of bats at these duty cycles, the probability of one tFM echo being overlapped by another bat’s tFM call component is relatively low at most between 1.6 - 2.1% (SI </w:t>
      </w:r>
      <w:del w:id="1175" w:author="tbeleyur" w:date="2021-01-13T19:16:00Z">
        <w:r w:rsidDel="00C723B0">
          <w:delText>9</w:delText>
        </w:r>
      </w:del>
      <w:del w:id="1176" w:author="tbeleyur" w:date="2021-01-14T19:30:00Z">
        <w:r w:rsidDel="002255D0">
          <w:delText>.</w:delText>
        </w:r>
      </w:del>
      <w:r>
        <w:t>0</w:t>
      </w:r>
      <w:ins w:id="1177" w:author="tbeleyur" w:date="2021-01-14T19:30:00Z">
        <w:r w:rsidR="002255D0">
          <w:t>.9</w:t>
        </w:r>
      </w:ins>
      <w:ins w:id="1178" w:author="tbeleyur" w:date="2021-01-13T19:04:00Z">
        <w:r w:rsidR="00E500E2">
          <w:t xml:space="preserve"> for calculations</w:t>
        </w:r>
      </w:ins>
      <w:r>
        <w:t xml:space="preserve">). Even if a single tFM echo is overlapped by another call, a bat may still be able to detect it if the signal-to-noise ratio is sufficient. </w:t>
      </w:r>
      <w:ins w:id="1179" w:author="hgoerlitz" w:date="2021-01-15T18:57:00Z">
        <w:r w:rsidR="00C5398D">
          <w:t xml:space="preserve">FM </w:t>
        </w:r>
      </w:ins>
      <w:del w:id="1180" w:author="hgoerlitz" w:date="2021-01-15T18:57:00Z">
        <w:r w:rsidDel="00C5398D">
          <w:delText>B</w:delText>
        </w:r>
      </w:del>
      <w:ins w:id="1181" w:author="hgoerlitz" w:date="2021-01-15T18:57:00Z">
        <w:r w:rsidR="00C5398D">
          <w:t>b</w:t>
        </w:r>
      </w:ins>
      <w:r>
        <w:t xml:space="preserve">ats in small groups are unlikely to face major detriments to their echolocation (Beleyur and Goerlitz 2019), </w:t>
      </w:r>
      <w:ins w:id="1182" w:author="hgoerlitz" w:date="2021-01-15T18:58:00Z">
        <w:r w:rsidR="00C5398D">
          <w:t xml:space="preserve">which should also apply to using the FM for </w:t>
        </w:r>
        <w:proofErr w:type="spellStart"/>
        <w:r w:rsidR="00C5398D">
          <w:t>raning</w:t>
        </w:r>
        <w:proofErr w:type="spellEnd"/>
        <w:r w:rsidR="00C5398D">
          <w:t xml:space="preserve">, explaining why the horseshoe bats </w:t>
        </w:r>
      </w:ins>
      <w:del w:id="1183" w:author="hgoerlitz" w:date="2021-01-15T18:58:00Z">
        <w:r w:rsidDel="00C5398D">
          <w:delText xml:space="preserve">and thus </w:delText>
        </w:r>
      </w:del>
      <w:ins w:id="1184" w:author="tbeleyur" w:date="2021-01-13T19:04:00Z">
        <w:del w:id="1185" w:author="hgoerlitz" w:date="2021-01-15T18:58:00Z">
          <w:r w:rsidR="00867F73" w:rsidDel="00C5398D">
            <w:delText>may</w:delText>
          </w:r>
        </w:del>
      </w:ins>
      <w:del w:id="1186" w:author="hgoerlitz" w:date="2021-01-15T18:58:00Z">
        <w:r w:rsidDel="00C5398D">
          <w:delText xml:space="preserve">not </w:delText>
        </w:r>
      </w:del>
      <w:ins w:id="1187" w:author="hgoerlitz" w:date="2021-01-15T18:58:00Z">
        <w:r w:rsidR="00C5398D">
          <w:t xml:space="preserve">did not </w:t>
        </w:r>
      </w:ins>
      <w:r>
        <w:t xml:space="preserve">show </w:t>
      </w:r>
      <w:ins w:id="1188" w:author="hgoerlitz" w:date="2021-01-15T18:58:00Z">
        <w:r w:rsidR="00C5398D">
          <w:t xml:space="preserve">call changes </w:t>
        </w:r>
      </w:ins>
      <w:del w:id="1189" w:author="hgoerlitz" w:date="2021-01-15T18:58:00Z">
        <w:r w:rsidDel="00C5398D">
          <w:delText xml:space="preserve">specific alterations </w:delText>
        </w:r>
      </w:del>
      <w:r>
        <w:t xml:space="preserve">from solitary echolocation. Secondly, Fawcett et al. (2015) observed an increased tFM duration and bandwidth in </w:t>
      </w:r>
      <w:r>
        <w:rPr>
          <w:i/>
        </w:rPr>
        <w:t>R. capensis</w:t>
      </w:r>
      <w:r>
        <w:t xml:space="preserve"> flying in pairs in a novel flight room setting. The combination of flight room characteristics (Surlykke, Boel Pedersen, and Jakobsen 2009) and species differences, may perhaps have led to the difference in results between their study and ours. 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ins w:id="1190" w:author="tbeleyur" w:date="2021-01-13T19:17:00Z">
        <w:r w:rsidR="00FB47E8">
          <w:t xml:space="preserve"> </w:t>
        </w:r>
        <w:commentRangeStart w:id="1191"/>
        <w:r w:rsidR="00FB47E8">
          <w:t>The CF-FM bats in our study did</w:t>
        </w:r>
      </w:ins>
      <w:ins w:id="1192" w:author="hgoerlitz" w:date="2021-01-15T18:59:00Z">
        <w:r w:rsidR="00C5398D">
          <w:t xml:space="preserve"> </w:t>
        </w:r>
      </w:ins>
      <w:ins w:id="1193" w:author="tbeleyur" w:date="2021-01-13T19:17:00Z">
        <w:r w:rsidR="00FB47E8">
          <w:t>n</w:t>
        </w:r>
        <w:del w:id="1194" w:author="hgoerlitz" w:date="2021-01-15T18:59:00Z">
          <w:r w:rsidR="00FB47E8" w:rsidDel="00C5398D">
            <w:delText>’</w:delText>
          </w:r>
        </w:del>
      </w:ins>
      <w:ins w:id="1195" w:author="hgoerlitz" w:date="2021-01-15T18:59:00Z">
        <w:r w:rsidR="00C5398D">
          <w:t>o</w:t>
        </w:r>
      </w:ins>
      <w:ins w:id="1196" w:author="tbeleyur" w:date="2021-01-13T19:17:00Z">
        <w:r w:rsidR="00FB47E8">
          <w:t xml:space="preserve">t show alterations </w:t>
        </w:r>
      </w:ins>
      <w:ins w:id="1197" w:author="tbeleyur" w:date="2021-01-13T19:16:00Z">
        <w:r w:rsidR="00FB47E8">
          <w:t xml:space="preserve">in </w:t>
        </w:r>
      </w:ins>
      <w:ins w:id="1198" w:author="tbeleyur" w:date="2021-01-13T19:17:00Z">
        <w:r w:rsidR="00FB47E8">
          <w:t xml:space="preserve">echolocation while flying in </w:t>
        </w:r>
      </w:ins>
      <w:ins w:id="1199" w:author="tbeleyur" w:date="2021-01-13T19:16:00Z">
        <w:r w:rsidR="00FB47E8">
          <w:t>a closed, re</w:t>
        </w:r>
      </w:ins>
      <w:ins w:id="1200" w:author="tbeleyur" w:date="2021-01-13T19:17:00Z">
        <w:r w:rsidR="00FB47E8">
          <w:t xml:space="preserve">verberant cave volume. </w:t>
        </w:r>
      </w:ins>
      <w:ins w:id="1201" w:author="tbeleyur" w:date="2021-01-13T19:18:00Z">
        <w:r w:rsidR="00FB47E8">
          <w:t xml:space="preserve">In comparison to our study </w:t>
        </w:r>
        <w:proofErr w:type="gramStart"/>
        <w:r w:rsidR="00FB47E8">
          <w:t>site,  echolocating</w:t>
        </w:r>
        <w:proofErr w:type="gramEnd"/>
        <w:r w:rsidR="00FB47E8">
          <w:t xml:space="preserve"> in groups in the open may in fact be much less challenging</w:t>
        </w:r>
      </w:ins>
      <w:ins w:id="1202" w:author="tbeleyur" w:date="2021-01-13T19:19:00Z">
        <w:r w:rsidR="00FB47E8">
          <w:t xml:space="preserve">. </w:t>
        </w:r>
      </w:ins>
      <w:commentRangeEnd w:id="1191"/>
      <w:r w:rsidR="00C5398D">
        <w:rPr>
          <w:rStyle w:val="CommentReference"/>
        </w:rPr>
        <w:commentReference w:id="1191"/>
      </w:r>
    </w:p>
    <w:p w14:paraId="49EA3CD8" w14:textId="3CF1569A" w:rsidR="009641F7" w:rsidRDefault="00BD706B">
      <w:pPr>
        <w:pStyle w:val="BodyText"/>
      </w:pPr>
      <w:r>
        <w:t xml:space="preserve">Bats </w:t>
      </w:r>
      <w:r w:rsidR="00867F73">
        <w:t xml:space="preserve">have exquisite </w:t>
      </w:r>
      <w:commentRangeStart w:id="1203"/>
      <w:r w:rsidR="00867F73">
        <w:t>control over their call componen</w:t>
      </w:r>
      <w:commentRangeEnd w:id="1203"/>
      <w:r w:rsidR="00944F2E">
        <w:rPr>
          <w:rStyle w:val="CommentReference"/>
        </w:rPr>
        <w:commentReference w:id="1203"/>
      </w:r>
      <w:r w:rsidR="00867F73">
        <w:t xml:space="preserve">ts </w:t>
      </w:r>
      <w:del w:id="1205" w:author="hgoerlitz" w:date="2021-01-15T18:59:00Z">
        <w:r w:rsidR="00A32D9A" w:rsidDel="00944F2E">
          <w:delText xml:space="preserve"> </w:delText>
        </w:r>
      </w:del>
      <w:r w:rsidR="00A32D9A">
        <w:t>(</w:t>
      </w:r>
      <w:proofErr w:type="spellStart"/>
      <w:r w:rsidR="00A32D9A">
        <w:t>Hage</w:t>
      </w:r>
      <w:proofErr w:type="spellEnd"/>
      <w:r w:rsidR="00A32D9A">
        <w:t xml:space="preserve"> et al. 2013, 2014; Lu, Zhang, and Luo </w:t>
      </w:r>
      <w:proofErr w:type="gramStart"/>
      <w:r w:rsidR="00A32D9A">
        <w:t>2020</w:t>
      </w:r>
      <w:r>
        <w:t>;Gomes</w:t>
      </w:r>
      <w:proofErr w:type="gramEnd"/>
      <w:r>
        <w:t>&amp;Goerlitz;Luoetal.SciRep</w:t>
      </w:r>
      <w:r w:rsidR="00A32D9A">
        <w:t xml:space="preserve">). However, these call alterations are </w:t>
      </w:r>
      <w:del w:id="1206" w:author="tbeleyur" w:date="2021-01-13T19:08:00Z">
        <w:r w:rsidR="00A32D9A" w:rsidDel="00C723B0">
          <w:delText xml:space="preserve">typically </w:delText>
        </w:r>
      </w:del>
      <w:r w:rsidR="00C723B0">
        <w:t xml:space="preserve">experimentally </w:t>
      </w:r>
      <w:r w:rsidR="00A32D9A">
        <w:t>elicited in response to artific</w:t>
      </w:r>
      <w:ins w:id="1207" w:author="hgoerlitz" w:date="2021-01-15T18:59:00Z">
        <w:r w:rsidR="00944F2E">
          <w:t>i</w:t>
        </w:r>
      </w:ins>
      <w:r w:rsidR="00A32D9A">
        <w:t>al stimuli with little resemblance to their natural auditory scenes. Our results suggest that bats may not regularly be employing strategies observed from playback and flightroom studies to enhance their echo detection while flying with conspecifics</w:t>
      </w:r>
      <w:r w:rsidR="00E500E2">
        <w:t xml:space="preserve"> [@</w:t>
      </w:r>
      <w:proofErr w:type="spellStart"/>
      <w:r w:rsidR="00E500E2">
        <w:t>Cvikel</w:t>
      </w:r>
      <w:proofErr w:type="spellEnd"/>
      <w:r w:rsidR="00E500E2">
        <w:t>-tag-</w:t>
      </w:r>
      <w:r w:rsidR="00C844CB">
        <w:t>paper; @</w:t>
      </w:r>
      <w:proofErr w:type="spellStart"/>
      <w:r w:rsidR="00E500E2">
        <w:t>Goetzepaper</w:t>
      </w:r>
      <w:proofErr w:type="spellEnd"/>
      <w:r w:rsidR="00E500E2">
        <w:t>]</w:t>
      </w:r>
      <w:r w:rsidR="00A32D9A">
        <w:t>. We highlight the importance of observational studies in field settings to understand the frequency with which various sensory strategies are actually employed in ecological contexts.</w:t>
      </w:r>
    </w:p>
    <w:p w14:paraId="3A2CF506" w14:textId="77777777" w:rsidR="009641F7" w:rsidRDefault="00A32D9A">
      <w:pPr>
        <w:pStyle w:val="Heading2"/>
      </w:pPr>
      <w:bookmarkStart w:id="1208" w:name="data-and-code-availability"/>
      <w:r>
        <w:lastRenderedPageBreak/>
        <w:t>Data and code availability</w:t>
      </w:r>
      <w:bookmarkEnd w:id="1208"/>
    </w:p>
    <w:p w14:paraId="69C0B6C0" w14:textId="77777777" w:rsidR="009641F7" w:rsidRDefault="00A32D9A">
      <w:pPr>
        <w:pStyle w:val="FirstParagraph"/>
      </w:pPr>
      <w:r>
        <w:t>All data and code used process data and generate the results and figures in the paper are available in the Zenodo repository [INSERT DOI HERE].</w:t>
      </w:r>
    </w:p>
    <w:p w14:paraId="212FE035" w14:textId="77777777" w:rsidR="009641F7" w:rsidRDefault="00A32D9A">
      <w:pPr>
        <w:pStyle w:val="Heading2"/>
      </w:pPr>
      <w:bookmarkStart w:id="1209" w:name="acknowledgements"/>
      <w:r>
        <w:t>Acknowledgements</w:t>
      </w:r>
      <w:bookmarkEnd w:id="1209"/>
    </w:p>
    <w:p w14:paraId="44B91FC7" w14:textId="54EAF6BD" w:rsidR="009641F7" w:rsidRDefault="00BC4CF2">
      <w:pPr>
        <w:pStyle w:val="FirstParagraph"/>
      </w:pPr>
      <w:r>
        <w:t xml:space="preserve">We </w:t>
      </w:r>
      <w:r w:rsidR="00A32D9A">
        <w:t xml:space="preserve">thank the electronics team (Markus Abels, Hannes Sagunsky, Reinhard Biller) at the MPIO workshop for help preparing the electronic circuits to run the ON/OFF signal splitting. We also thank </w:t>
      </w:r>
      <w:proofErr w:type="spellStart"/>
      <w:r w:rsidR="00A32D9A">
        <w:t>Antoniya</w:t>
      </w:r>
      <w:proofErr w:type="spellEnd"/>
      <w:r w:rsidR="00A32D9A">
        <w:t xml:space="preserve"> Hubancheva for logistical support, Stefan Greif for help collecting the data, the 2018 Tabachka field crew, Klaus Hochradel for the point-cloud scan of the cave and Diana Schoeppler</w:t>
      </w:r>
      <w:r w:rsidR="009D1CC8">
        <w:t xml:space="preserve">, Annette </w:t>
      </w:r>
      <w:proofErr w:type="spellStart"/>
      <w:r w:rsidR="009D1CC8">
        <w:t>Denzinger</w:t>
      </w:r>
      <w:proofErr w:type="spellEnd"/>
      <w:r w:rsidR="00A32D9A">
        <w:t xml:space="preserve"> and Hans-Ulrich Schnitzler for their helpful discussions. We also thank Manjari Jain for her support and and encouragement of the project. TB was funded by a DAAD doctoral fellowship and the IMPRS for Organismal Biology, HRG was funded by the Emmy </w:t>
      </w:r>
      <w:proofErr w:type="spellStart"/>
      <w:r w:rsidR="00A32D9A">
        <w:t>Noether</w:t>
      </w:r>
      <w:proofErr w:type="spellEnd"/>
      <w:r w:rsidR="00A32D9A">
        <w:t xml:space="preserve"> program of the DFG (German Research Foundation</w:t>
      </w:r>
      <w:ins w:id="1210" w:author="hgoerlitz" w:date="2021-01-15T17:39:00Z">
        <w:r w:rsidR="00102FFA">
          <w:t xml:space="preserve">, </w:t>
        </w:r>
        <w:r w:rsidR="00102FFA" w:rsidRPr="00102FFA">
          <w:t>grant no. 241711556</w:t>
        </w:r>
      </w:ins>
      <w:r w:rsidR="00A32D9A">
        <w:t xml:space="preserve">) </w:t>
      </w:r>
    </w:p>
    <w:p w14:paraId="0D04FCEC" w14:textId="77777777" w:rsidR="009641F7" w:rsidRDefault="00A32D9A">
      <w:pPr>
        <w:pStyle w:val="Heading2"/>
      </w:pPr>
      <w:bookmarkStart w:id="1211" w:name="author-contributions"/>
      <w:r>
        <w:t>Author Contributions</w:t>
      </w:r>
      <w:bookmarkEnd w:id="1211"/>
    </w:p>
    <w:p w14:paraId="1367A53B" w14:textId="77777777" w:rsidR="009641F7" w:rsidRDefault="00A32D9A">
      <w:pPr>
        <w:pStyle w:val="FirstParagraph"/>
      </w:pPr>
      <w:r>
        <w:t>Study design and conception: NMR, TB; Data collection: AK, NMR, TB; Audio and video annotation: AK, NMR; Audio-video synchronisation: TB; Analysis: HRG, NMR, TB; Interpretation of results: HRG, NMR, TB; Manuscript preparation: HRG, NMR, TB.</w:t>
      </w:r>
    </w:p>
    <w:p w14:paraId="0A3A8474" w14:textId="77777777" w:rsidR="009641F7" w:rsidRDefault="00A32D9A">
      <w:pPr>
        <w:pStyle w:val="Heading2"/>
      </w:pPr>
      <w:bookmarkStart w:id="1212" w:name="references"/>
      <w:r>
        <w:t>References</w:t>
      </w:r>
      <w:bookmarkEnd w:id="1212"/>
    </w:p>
    <w:p w14:paraId="01F81C94" w14:textId="77777777" w:rsidR="009641F7" w:rsidRDefault="00A32D9A">
      <w:pPr>
        <w:pStyle w:val="Bibliography"/>
      </w:pPr>
      <w:bookmarkStart w:id="1213" w:name="ref-adams2017suppression"/>
      <w:bookmarkStart w:id="1214" w:name="refs"/>
      <w:r>
        <w:t xml:space="preserve">Adams, Amanda M, Kaylee Davis, and Michael Smotherman. 2017. “Suppression of Emission Rates Improves Sonar Performance by Flying Bats.” </w:t>
      </w:r>
      <w:r>
        <w:rPr>
          <w:i/>
        </w:rPr>
        <w:t>Scientific Reports</w:t>
      </w:r>
      <w:r>
        <w:t xml:space="preserve"> 7 (1): 1–9.</w:t>
      </w:r>
    </w:p>
    <w:p w14:paraId="266D035A" w14:textId="77777777" w:rsidR="009641F7" w:rsidRDefault="00A32D9A">
      <w:pPr>
        <w:pStyle w:val="Bibliography"/>
      </w:pPr>
      <w:bookmarkStart w:id="1215" w:name="ref-amichai2015calling"/>
      <w:bookmarkEnd w:id="1213"/>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F266645" w14:textId="77777777" w:rsidR="009641F7" w:rsidRDefault="00A32D9A">
      <w:pPr>
        <w:pStyle w:val="Bibliography"/>
      </w:pPr>
      <w:bookmarkStart w:id="1216" w:name="ref-audacity"/>
      <w:bookmarkEnd w:id="1215"/>
      <w:r>
        <w:t xml:space="preserve">Audacity-Team. 2019. “Audacity(R): Free Audio Editor and Recorder [Computer Application] Version 2.3.3.” </w:t>
      </w:r>
      <w:hyperlink r:id="rId15">
        <w:r>
          <w:rPr>
            <w:rStyle w:val="Hyperlink"/>
          </w:rPr>
          <w:t>https://audacityteam.org/</w:t>
        </w:r>
      </w:hyperlink>
      <w:r>
        <w:t>.</w:t>
      </w:r>
    </w:p>
    <w:p w14:paraId="3F2E35FD" w14:textId="77777777" w:rsidR="009641F7" w:rsidRDefault="00A32D9A">
      <w:pPr>
        <w:pStyle w:val="Bibliography"/>
      </w:pPr>
      <w:bookmarkStart w:id="1217" w:name="ref-barchi2013spatial"/>
      <w:bookmarkEnd w:id="1216"/>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6ADA0B57" w14:textId="77777777" w:rsidR="009641F7" w:rsidRDefault="00A32D9A">
      <w:pPr>
        <w:pStyle w:val="Bibliography"/>
      </w:pPr>
      <w:bookmarkStart w:id="1218" w:name="ref-soundfile"/>
      <w:bookmarkEnd w:id="1217"/>
      <w:r>
        <w:t xml:space="preserve">Bechtold, Bastian, and Matthias Geier. 2019. </w:t>
      </w:r>
      <w:r>
        <w:rPr>
          <w:i/>
        </w:rPr>
        <w:t>SoundFile</w:t>
      </w:r>
      <w:r>
        <w:t xml:space="preserve"> (version 0.10.3). </w:t>
      </w:r>
      <w:hyperlink r:id="rId16">
        <w:r>
          <w:rPr>
            <w:rStyle w:val="Hyperlink"/>
          </w:rPr>
          <w:t>https://github.com/bastibe/SoundFile</w:t>
        </w:r>
      </w:hyperlink>
      <w:r>
        <w:t>.</w:t>
      </w:r>
    </w:p>
    <w:p w14:paraId="49F2000A" w14:textId="77777777" w:rsidR="009641F7" w:rsidRDefault="00A32D9A">
      <w:pPr>
        <w:pStyle w:val="Bibliography"/>
      </w:pPr>
      <w:bookmarkStart w:id="1219" w:name="ref-itsfmcitation"/>
      <w:bookmarkEnd w:id="1218"/>
      <w:r>
        <w:t xml:space="preserve">Beleyur, Thejasvi. 2020. “Itsfm: Identify, Track and Segment Sounds by Frequency and Its Modulation, V 0.1.0.” </w:t>
      </w:r>
      <w:hyperlink r:id="rId17">
        <w:r>
          <w:rPr>
            <w:rStyle w:val="Hyperlink"/>
          </w:rPr>
          <w:t>https://itsfm.readthedocs.io/en/latest/</w:t>
        </w:r>
      </w:hyperlink>
      <w:r>
        <w:t>.</w:t>
      </w:r>
    </w:p>
    <w:p w14:paraId="63F86E26" w14:textId="77777777" w:rsidR="009641F7" w:rsidRDefault="00A32D9A">
      <w:pPr>
        <w:pStyle w:val="Bibliography"/>
      </w:pPr>
      <w:bookmarkStart w:id="1220" w:name="ref-Beleyur26662"/>
      <w:bookmarkEnd w:id="1219"/>
      <w:r>
        <w:t xml:space="preserve">Beleyur, Thejasvi, and Holger R. Goerlitz. 2019. “Modeling Active Sensing Reveals Echo Detection Even in Large Groups of Bats.” </w:t>
      </w:r>
      <w:r>
        <w:rPr>
          <w:i/>
        </w:rPr>
        <w:t>Proceedings of the National Academy of Sciences</w:t>
      </w:r>
      <w:r>
        <w:t xml:space="preserve"> 116 (52): 26662–8. </w:t>
      </w:r>
      <w:hyperlink r:id="rId18">
        <w:r>
          <w:rPr>
            <w:rStyle w:val="Hyperlink"/>
          </w:rPr>
          <w:t>https://doi.org/10.1073/pnas.1821722116</w:t>
        </w:r>
      </w:hyperlink>
      <w:r>
        <w:t>.</w:t>
      </w:r>
    </w:p>
    <w:p w14:paraId="4CA6A4EF" w14:textId="77777777" w:rsidR="009641F7" w:rsidRDefault="00A32D9A">
      <w:pPr>
        <w:pStyle w:val="Bibliography"/>
      </w:pPr>
      <w:bookmarkStart w:id="1221" w:name="ref-chen2015variation"/>
      <w:bookmarkEnd w:id="1220"/>
      <w:r>
        <w:lastRenderedPageBreak/>
        <w:t xml:space="preserve">Chen, Y, Q Liu, YG Shao, LJ Tan, ZF Xiang, and LB Zhang. 2015. “Variation in Echolocation Calls of Hipposideros Amiger During Habituation to a Novel, Captive Environment.” </w:t>
      </w:r>
      <w:r>
        <w:rPr>
          <w:i/>
        </w:rPr>
        <w:t>Behaviour</w:t>
      </w:r>
      <w:r>
        <w:t xml:space="preserve"> 152 (7-8): 1083–95.</w:t>
      </w:r>
    </w:p>
    <w:p w14:paraId="30124BB4" w14:textId="77777777" w:rsidR="009641F7" w:rsidRDefault="00A32D9A">
      <w:pPr>
        <w:pStyle w:val="Bibliography"/>
      </w:pPr>
      <w:bookmarkStart w:id="1222" w:name="ref-cvikel2015board"/>
      <w:bookmarkEnd w:id="1221"/>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48EEFAED" w14:textId="77777777" w:rsidR="009641F7" w:rsidRDefault="00A32D9A">
      <w:pPr>
        <w:pStyle w:val="Bibliography"/>
      </w:pPr>
      <w:bookmarkStart w:id="1223" w:name="ref-mammdivdatabase"/>
      <w:bookmarkEnd w:id="1222"/>
      <w:r>
        <w:t xml:space="preserve">Database, Mammal Diversity. 2020. “Mammal Diversity Database.” Zenodo. </w:t>
      </w:r>
      <w:hyperlink r:id="rId19">
        <w:r>
          <w:rPr>
            <w:rStyle w:val="Hyperlink"/>
          </w:rPr>
          <w:t>https://doi.org/10.5281/zenodo.4139818</w:t>
        </w:r>
      </w:hyperlink>
      <w:r>
        <w:t>.</w:t>
      </w:r>
    </w:p>
    <w:p w14:paraId="131D3B54" w14:textId="77777777" w:rsidR="009641F7" w:rsidRDefault="00A32D9A">
      <w:pPr>
        <w:pStyle w:val="Bibliography"/>
      </w:pPr>
      <w:bookmarkStart w:id="1224" w:name="ref-dietz2016bats"/>
      <w:bookmarkEnd w:id="1223"/>
      <w:r>
        <w:t xml:space="preserve">Dietz, Christian, and Andreas Kiefer. 2016. </w:t>
      </w:r>
      <w:r>
        <w:rPr>
          <w:i/>
        </w:rPr>
        <w:t>Bats of Britain and Europe</w:t>
      </w:r>
      <w:r>
        <w:t>. Bloomsbury Publishing.</w:t>
      </w:r>
    </w:p>
    <w:p w14:paraId="6379C833" w14:textId="77777777" w:rsidR="009641F7" w:rsidRDefault="00A32D9A">
      <w:pPr>
        <w:pStyle w:val="Bibliography"/>
      </w:pPr>
      <w:bookmarkStart w:id="1225" w:name="ref-fawcett2015echolocation"/>
      <w:bookmarkEnd w:id="1224"/>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52023FB1" w14:textId="77777777" w:rsidR="009641F7" w:rsidRDefault="00A32D9A">
      <w:pPr>
        <w:pStyle w:val="Bibliography"/>
      </w:pPr>
      <w:bookmarkStart w:id="1226" w:name="ref-fawcett2015clutter"/>
      <w:bookmarkEnd w:id="1225"/>
      <w:r>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3B524A1C" w14:textId="77777777" w:rsidR="009641F7" w:rsidRDefault="00A32D9A">
      <w:pPr>
        <w:pStyle w:val="Bibliography"/>
      </w:pPr>
      <w:bookmarkStart w:id="1227" w:name="ref-fenton2012evolution"/>
      <w:bookmarkEnd w:id="1226"/>
      <w:r>
        <w:t xml:space="preserve">Fenton, M Brock, Paul A Faure, and John M Ratcliffe. 2012. “Evolution of High Duty Cycle Echolocation in Bats.” </w:t>
      </w:r>
      <w:r>
        <w:rPr>
          <w:i/>
        </w:rPr>
        <w:t>Journal of Experimental Biology</w:t>
      </w:r>
      <w:r>
        <w:t xml:space="preserve"> 215 (17): 2935–44.</w:t>
      </w:r>
    </w:p>
    <w:p w14:paraId="5EF1E1B9" w14:textId="77777777" w:rsidR="009641F7" w:rsidRDefault="00A32D9A">
      <w:pPr>
        <w:pStyle w:val="Bibliography"/>
      </w:pPr>
      <w:bookmarkStart w:id="1228" w:name="ref-furusawa2012convergence"/>
      <w:bookmarkEnd w:id="1227"/>
      <w:r>
        <w:t xml:space="preserve">Furusawa, Yuto, Shizuko Hiryu, Kohta I Kob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14:paraId="006D4FFA" w14:textId="77777777" w:rsidR="009641F7" w:rsidRDefault="00A32D9A">
      <w:pPr>
        <w:pStyle w:val="Bibliography"/>
      </w:pPr>
      <w:bookmarkStart w:id="1229" w:name="ref-gillambrasiliensis"/>
      <w:bookmarkEnd w:id="1228"/>
      <w:r>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20">
        <w:r>
          <w:rPr>
            <w:rStyle w:val="Hyperlink"/>
          </w:rPr>
          <w:t>https://doi.org/10.1644/09-MAMM-A-302.1</w:t>
        </w:r>
      </w:hyperlink>
      <w:r>
        <w:t>.</w:t>
      </w:r>
    </w:p>
    <w:p w14:paraId="7CA1CE28" w14:textId="77777777" w:rsidR="009641F7" w:rsidRDefault="00A32D9A">
      <w:pPr>
        <w:pStyle w:val="Bibliography"/>
      </w:pPr>
      <w:bookmarkStart w:id="1230" w:name="ref-gotze2016no"/>
      <w:bookmarkEnd w:id="1229"/>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666ED867" w14:textId="77777777" w:rsidR="009641F7" w:rsidRDefault="00A32D9A">
      <w:pPr>
        <w:pStyle w:val="Bibliography"/>
      </w:pPr>
      <w:bookmarkStart w:id="1231" w:name="ref-griffin1958listening"/>
      <w:bookmarkEnd w:id="1230"/>
      <w:r>
        <w:t>Griffin, Donald R. 1958. “Listening in the Dark: The Acoustic Orientation of Bats and Men.”</w:t>
      </w:r>
    </w:p>
    <w:p w14:paraId="4570E72C" w14:textId="77777777" w:rsidR="009641F7" w:rsidRDefault="00A32D9A">
      <w:pPr>
        <w:pStyle w:val="Bibliography"/>
      </w:pPr>
      <w:bookmarkStart w:id="1232" w:name="ref-habersetzer1981adaptive"/>
      <w:bookmarkEnd w:id="1231"/>
      <w:r>
        <w:t xml:space="preserve">Habersetzer, Joerg. 1981. “Adaptive Echolocation Sounds in the Batrhinopoma Hardwickei.” </w:t>
      </w:r>
      <w:r>
        <w:rPr>
          <w:i/>
        </w:rPr>
        <w:t>Journal of Comparative Physiology</w:t>
      </w:r>
      <w:r>
        <w:t xml:space="preserve"> 144 (4): 559–66.</w:t>
      </w:r>
    </w:p>
    <w:p w14:paraId="17615136" w14:textId="77777777" w:rsidR="009641F7" w:rsidRDefault="00A32D9A">
      <w:pPr>
        <w:pStyle w:val="Bibliography"/>
      </w:pPr>
      <w:bookmarkStart w:id="1233" w:name="ref-hage2013ambient"/>
      <w:bookmarkEnd w:id="1232"/>
      <w:proofErr w:type="spellStart"/>
      <w:r>
        <w:t>Hage</w:t>
      </w:r>
      <w:proofErr w:type="spellEnd"/>
      <w:r>
        <w:t xml:space="preserve">, Steffen R, </w:t>
      </w:r>
      <w:proofErr w:type="spellStart"/>
      <w:r>
        <w:t>Tinglei</w:t>
      </w:r>
      <w:proofErr w:type="spellEnd"/>
      <w:r>
        <w:t xml:space="preserve"> Jiang, Sean W Berquist, Jiang Feng, and Walter </w:t>
      </w:r>
      <w:proofErr w:type="spellStart"/>
      <w:r>
        <w:t>Metzner</w:t>
      </w:r>
      <w:proofErr w:type="spellEnd"/>
      <w:r>
        <w:t xml:space="preserve">. 2013. “Ambient Noise Induces Independent Shifts in Call Frequency and Amplitude Within the Lombard Effect in Echolocating Bats.” </w:t>
      </w:r>
      <w:r>
        <w:rPr>
          <w:i/>
        </w:rPr>
        <w:t>Proceedings of the National Academy of Sciences</w:t>
      </w:r>
      <w:r>
        <w:t xml:space="preserve"> 110 (10): 4063–8.</w:t>
      </w:r>
    </w:p>
    <w:p w14:paraId="0B755060" w14:textId="3DBEEA52" w:rsidR="009641F7" w:rsidRDefault="00960196">
      <w:pPr>
        <w:pStyle w:val="Bibliography"/>
      </w:pPr>
      <w:bookmarkStart w:id="1234" w:name="ref-hage2014ambient"/>
      <w:bookmarkEnd w:id="1233"/>
      <w:proofErr w:type="spellStart"/>
      <w:ins w:id="1235" w:author="tbeleyur" w:date="2021-01-14T15:26:00Z">
        <w:r>
          <w:lastRenderedPageBreak/>
          <w:t>Hage</w:t>
        </w:r>
        <w:proofErr w:type="spellEnd"/>
        <w:r>
          <w:t xml:space="preserve">, Steffen R, </w:t>
        </w:r>
        <w:proofErr w:type="spellStart"/>
        <w:r>
          <w:t>Tinglei</w:t>
        </w:r>
        <w:proofErr w:type="spellEnd"/>
        <w:r>
          <w:t xml:space="preserve"> Jiang, Sean W </w:t>
        </w:r>
        <w:proofErr w:type="spellStart"/>
        <w:r>
          <w:t>Berquist</w:t>
        </w:r>
        <w:proofErr w:type="spellEnd"/>
        <w:r>
          <w:t xml:space="preserve">, Jiang Feng, and Walter </w:t>
        </w:r>
        <w:proofErr w:type="spellStart"/>
        <w:r>
          <w:t>Metzner</w:t>
        </w:r>
        <w:proofErr w:type="spellEnd"/>
        <w:r w:rsidDel="00960196">
          <w:t xml:space="preserve"> </w:t>
        </w:r>
      </w:ins>
      <w:commentRangeStart w:id="1236"/>
      <w:commentRangeStart w:id="1237"/>
      <w:del w:id="1238" w:author="tbeleyur" w:date="2021-01-14T15:26:00Z">
        <w:r w:rsidR="00A32D9A" w:rsidDel="00960196">
          <w:delText>———</w:delText>
        </w:r>
        <w:commentRangeEnd w:id="1236"/>
        <w:r w:rsidR="005512A0" w:rsidDel="00960196">
          <w:rPr>
            <w:rStyle w:val="CommentReference"/>
          </w:rPr>
          <w:commentReference w:id="1236"/>
        </w:r>
        <w:commentRangeEnd w:id="1237"/>
        <w:r w:rsidDel="00960196">
          <w:rPr>
            <w:rStyle w:val="CommentReference"/>
          </w:rPr>
          <w:commentReference w:id="1237"/>
        </w:r>
        <w:r w:rsidR="00A32D9A" w:rsidDel="00960196">
          <w:delText xml:space="preserve">. </w:delText>
        </w:r>
      </w:del>
      <w:r w:rsidR="00A32D9A">
        <w:t xml:space="preserve">2014. “Ambient Noise Causes Independent Changes in Distinct Spectro-Temporal Features of Echolocation Calls in Horseshoe Bats.” </w:t>
      </w:r>
      <w:r w:rsidR="00A32D9A">
        <w:rPr>
          <w:i/>
        </w:rPr>
        <w:t>Journal of Experimental Biology</w:t>
      </w:r>
      <w:r w:rsidR="00A32D9A">
        <w:t xml:space="preserve"> 217 (14): 2440–4.</w:t>
      </w:r>
    </w:p>
    <w:p w14:paraId="2E99187E" w14:textId="77777777" w:rsidR="009641F7" w:rsidRDefault="00A32D9A">
      <w:pPr>
        <w:pStyle w:val="Bibliography"/>
      </w:pPr>
      <w:bookmarkStart w:id="1239" w:name="ref-hase2018bats"/>
      <w:bookmarkEnd w:id="1234"/>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424D544B" w14:textId="77777777" w:rsidR="009641F7" w:rsidRDefault="00A32D9A">
      <w:pPr>
        <w:pStyle w:val="Bibliography"/>
      </w:pPr>
      <w:bookmarkStart w:id="1240" w:name="ref-ho2019moving"/>
      <w:bookmarkEnd w:id="1239"/>
      <w:r>
        <w:t xml:space="preserve">Ho, Joses, Tayfun Tumkaya, Sameer Aryal, Hyungwon Choi, and Adam Claridge-Chang. 2019. “Moving Beyond P Values: Data Analysis with Estimation Graphics.” </w:t>
      </w:r>
      <w:r>
        <w:rPr>
          <w:i/>
        </w:rPr>
        <w:t>Nature Methods</w:t>
      </w:r>
      <w:r>
        <w:t xml:space="preserve"> 16 (7): 565–66.</w:t>
      </w:r>
    </w:p>
    <w:p w14:paraId="2BA795C4" w14:textId="77777777" w:rsidR="009641F7" w:rsidRDefault="00A32D9A">
      <w:pPr>
        <w:pStyle w:val="Bibliography"/>
      </w:pPr>
      <w:bookmarkStart w:id="1241" w:name="ref-matplotlib"/>
      <w:bookmarkEnd w:id="1240"/>
      <w:r>
        <w:t xml:space="preserve">Hunter, John D. 2007. “Matplotlib: A 2D Graphics Environment.” </w:t>
      </w:r>
      <w:r>
        <w:rPr>
          <w:i/>
        </w:rPr>
        <w:t>Computing in Science &amp; Engineering</w:t>
      </w:r>
      <w:r>
        <w:t xml:space="preserve"> 9 (3): 90–95.</w:t>
      </w:r>
    </w:p>
    <w:p w14:paraId="572955D8" w14:textId="77777777" w:rsidR="009641F7" w:rsidRDefault="00A32D9A">
      <w:pPr>
        <w:pStyle w:val="Bibliography"/>
      </w:pPr>
      <w:bookmarkStart w:id="1242" w:name="ref-ivanova2005important"/>
      <w:bookmarkEnd w:id="1241"/>
      <w:r>
        <w:t xml:space="preserve">Ivanova, Teodora. 2005. “Important Bat Underground Habitats (Ibuh) in Bulgaria.” </w:t>
      </w:r>
      <w:r>
        <w:rPr>
          <w:i/>
        </w:rPr>
        <w:t>Acta Zool. Bulg</w:t>
      </w:r>
      <w:r>
        <w:t xml:space="preserve"> 57 (2): 197–206.</w:t>
      </w:r>
    </w:p>
    <w:p w14:paraId="67CF30E8" w14:textId="77777777" w:rsidR="009641F7" w:rsidRDefault="00A32D9A">
      <w:pPr>
        <w:pStyle w:val="Bibliography"/>
      </w:pPr>
      <w:bookmarkStart w:id="1243" w:name="ref-izadi2019segmentation"/>
      <w:bookmarkEnd w:id="1242"/>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129434A3" w14:textId="77777777" w:rsidR="009641F7" w:rsidRDefault="00A32D9A">
      <w:pPr>
        <w:pStyle w:val="Bibliography"/>
      </w:pPr>
      <w:bookmarkStart w:id="1244" w:name="ref-jarvis2013groups"/>
      <w:bookmarkEnd w:id="1243"/>
      <w:r>
        <w:t xml:space="preserve">Jarvis, Jenna, William Jackson, and Michael Smotherman. 2013. “Groups of Bats Improve Sonar Efficiency Through Mutual Suppression of Pulse Emissions.” </w:t>
      </w:r>
      <w:r>
        <w:rPr>
          <w:i/>
        </w:rPr>
        <w:t>Frontiers in Physiology</w:t>
      </w:r>
      <w:r>
        <w:t xml:space="preserve"> 4: 140.</w:t>
      </w:r>
    </w:p>
    <w:p w14:paraId="5AB40A75" w14:textId="77777777" w:rsidR="009641F7" w:rsidRDefault="00A32D9A">
      <w:pPr>
        <w:pStyle w:val="Bibliography"/>
      </w:pPr>
      <w:bookmarkStart w:id="1245" w:name="ref-jones1993echolocation"/>
      <w:bookmarkEnd w:id="1244"/>
      <w:r>
        <w:t xml:space="preserve">Jones, G, M Morton, PM Hughes, and RM Budden. 1993. “Echolocation, Flight Morphology and Foraging Strategies of Some West African Hipposiderid Bats.” </w:t>
      </w:r>
      <w:r>
        <w:rPr>
          <w:i/>
        </w:rPr>
        <w:t>Journal of Zoology</w:t>
      </w:r>
      <w:r>
        <w:t xml:space="preserve"> 230 (3): 385–400.</w:t>
      </w:r>
    </w:p>
    <w:p w14:paraId="48022204" w14:textId="77777777" w:rsidR="009641F7" w:rsidRDefault="00A32D9A">
      <w:pPr>
        <w:pStyle w:val="Bibliography"/>
      </w:pPr>
      <w:bookmarkStart w:id="1246" w:name="ref-jones1994individual"/>
      <w:bookmarkEnd w:id="1245"/>
      <w:r>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14DFC26E" w14:textId="77777777" w:rsidR="009641F7" w:rsidRDefault="00A32D9A">
      <w:pPr>
        <w:pStyle w:val="Bibliography"/>
      </w:pPr>
      <w:bookmarkStart w:id="1247" w:name="ref-jupyter"/>
      <w:bookmarkEnd w:id="1246"/>
      <w:r>
        <w:t>Kluyver, Thomas, Benjamin Ragan-Kelley, Fernando Pérez, Brian Granger, Matthias Bussonnier, Jonathan Frederic, Kyle Kelley, et al. 2016. “Jupyter Notebooks – a Publishing Format for Reproducible Computational Workflows.” Edited by F. Loizides and B. Schmidt. IOS Press.</w:t>
      </w:r>
    </w:p>
    <w:p w14:paraId="6732BAAB" w14:textId="77777777" w:rsidR="009641F7" w:rsidRDefault="00A32D9A">
      <w:pPr>
        <w:pStyle w:val="Bibliography"/>
      </w:pPr>
      <w:bookmarkStart w:id="1248" w:name="ref-lin2016bats"/>
      <w:bookmarkEnd w:id="1247"/>
      <w:r>
        <w:t xml:space="preserve">Lin, Yuan, Nicole Abaid, and Rolf Müller. 2016. “Bats Adjust Their Pulse Emission Rates with Swarm Size in the Field.” </w:t>
      </w:r>
      <w:r>
        <w:rPr>
          <w:i/>
        </w:rPr>
        <w:t>The Journal of the Acoustical Society of America</w:t>
      </w:r>
      <w:r>
        <w:t xml:space="preserve"> 140 (6): 4318–25.</w:t>
      </w:r>
    </w:p>
    <w:p w14:paraId="2030219E" w14:textId="77777777" w:rsidR="009641F7" w:rsidRDefault="00A32D9A">
      <w:pPr>
        <w:pStyle w:val="Bibliography"/>
      </w:pPr>
      <w:bookmarkStart w:id="1249" w:name="ref-lu2020echolocating"/>
      <w:bookmarkEnd w:id="1248"/>
      <w:r>
        <w:t xml:space="preserve">Lu, Manman, Guimin Zhang, and Jinhong Luo. 2020. “Echolocating Bats Exhibit Differential Amplitude Compensation for Noise Interference at a Sub-Call Level.” </w:t>
      </w:r>
      <w:r>
        <w:rPr>
          <w:i/>
        </w:rPr>
        <w:t>Journal of Experimental Biology</w:t>
      </w:r>
      <w:r>
        <w:t xml:space="preserve"> 223 (19).</w:t>
      </w:r>
    </w:p>
    <w:p w14:paraId="718668A9" w14:textId="77777777" w:rsidR="009641F7" w:rsidRDefault="00A32D9A">
      <w:pPr>
        <w:pStyle w:val="Bibliography"/>
      </w:pPr>
      <w:bookmarkStart w:id="1250" w:name="ref-pandas"/>
      <w:bookmarkEnd w:id="1249"/>
      <w:r>
        <w:t xml:space="preserve">McKinney, Wes, and others. 2010. “Data Structures for Statistical Computing in Python.” In </w:t>
      </w:r>
      <w:r>
        <w:rPr>
          <w:i/>
        </w:rPr>
        <w:t>Proceedings of the 9th Python in Science Conference</w:t>
      </w:r>
      <w:r>
        <w:t>, 445:51–56. Austin, TX.</w:t>
      </w:r>
    </w:p>
    <w:p w14:paraId="4C6A196C" w14:textId="77777777" w:rsidR="009641F7" w:rsidRDefault="00A32D9A">
      <w:pPr>
        <w:pStyle w:val="Bibliography"/>
      </w:pPr>
      <w:bookmarkStart w:id="1251" w:name="ref-von2020shrew"/>
      <w:bookmarkEnd w:id="1250"/>
      <w:r>
        <w:lastRenderedPageBreak/>
        <w:t xml:space="preserve">Merten, Sophie von, and Björn M Siemers. 2020. “Shrew Twittering Call Rate Is High in Novel Environments—a Lab-Study.” </w:t>
      </w:r>
      <w:r>
        <w:rPr>
          <w:i/>
        </w:rPr>
        <w:t>Mammal Research</w:t>
      </w:r>
      <w:r>
        <w:t>, 1–11.</w:t>
      </w:r>
    </w:p>
    <w:p w14:paraId="1D5E3228" w14:textId="77777777" w:rsidR="009641F7" w:rsidRDefault="00A32D9A">
      <w:pPr>
        <w:pStyle w:val="Bibliography"/>
      </w:pPr>
      <w:bookmarkStart w:id="1252" w:name="ref-mohres1949versuche"/>
      <w:bookmarkEnd w:id="1251"/>
      <w:r>
        <w:t xml:space="preserve">Möhres, FP, and Th Oettingen-Spielberg. 1949. “Versuche über Die Nahorientierung Und Das Heimfindevermögen Der Fledermäuse.” </w:t>
      </w:r>
      <w:r>
        <w:rPr>
          <w:i/>
        </w:rPr>
        <w:t>Verhandlungen Der Deutschen Zoologen in Mainz</w:t>
      </w:r>
      <w:r>
        <w:t>, 248–52.</w:t>
      </w:r>
    </w:p>
    <w:p w14:paraId="41B6EDEA" w14:textId="77777777" w:rsidR="009641F7" w:rsidRDefault="00A32D9A">
      <w:pPr>
        <w:pStyle w:val="Bibliography"/>
      </w:pPr>
      <w:bookmarkStart w:id="1253" w:name="ref-m1989a"/>
      <w:bookmarkEnd w:id="1252"/>
      <w:r>
        <w:t xml:space="preserve">Møhl, B., and A. Surlykke. 1989. “Detection of Sonar Signals in the Presence of Pulses of Masking Noise by the Echolocating Bat, Eptesicus Fuscus.” </w:t>
      </w:r>
      <w:r>
        <w:rPr>
          <w:i/>
        </w:rPr>
        <w:t>J. Comp. Physiol. A</w:t>
      </w:r>
      <w:r>
        <w:t xml:space="preserve"> 165: 119–24.</w:t>
      </w:r>
    </w:p>
    <w:p w14:paraId="21D20B7E" w14:textId="77777777" w:rsidR="009641F7" w:rsidRDefault="00A32D9A">
      <w:pPr>
        <w:pStyle w:val="Bibliography"/>
      </w:pPr>
      <w:bookmarkStart w:id="1254" w:name="ref-neuweiler2000biology"/>
      <w:bookmarkEnd w:id="1253"/>
      <w:r>
        <w:t>Neuweiler, Gerhard (transl. Ellen Covey). 2000. “The Biology of Bats.” Oxford University Press.</w:t>
      </w:r>
    </w:p>
    <w:p w14:paraId="120FA051" w14:textId="77777777" w:rsidR="009641F7" w:rsidRDefault="00A32D9A">
      <w:pPr>
        <w:pStyle w:val="Bibliography"/>
      </w:pPr>
      <w:bookmarkStart w:id="1255" w:name="ref-neuweiler1987foraging"/>
      <w:bookmarkEnd w:id="1254"/>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7C85F819" w14:textId="77777777" w:rsidR="009641F7" w:rsidRDefault="00A32D9A">
      <w:pPr>
        <w:pStyle w:val="Bibliography"/>
      </w:pPr>
      <w:bookmarkStart w:id="1256" w:name="ref-numpy"/>
      <w:bookmarkEnd w:id="1255"/>
      <w:r>
        <w:t xml:space="preserve">Oliphant, Travis E. 2006. </w:t>
      </w:r>
      <w:r>
        <w:rPr>
          <w:i/>
        </w:rPr>
        <w:t>A Guide to Numpy</w:t>
      </w:r>
      <w:r>
        <w:t>. Vol. 1. Trelgol Publishing USA.</w:t>
      </w:r>
    </w:p>
    <w:p w14:paraId="3A8BCB85" w14:textId="77777777" w:rsidR="009641F7" w:rsidRDefault="00A32D9A">
      <w:pPr>
        <w:pStyle w:val="Bibliography"/>
      </w:pPr>
      <w:bookmarkStart w:id="1257" w:name="ref-pye1972bimodal"/>
      <w:bookmarkEnd w:id="1256"/>
      <w:r>
        <w:t xml:space="preserve">Pye, JD. 1972. “Bimodal Distribution of Constant Frequencies in Some Hipposiderid Bats (Mammalia: Hipposideridae).” </w:t>
      </w:r>
      <w:r>
        <w:rPr>
          <w:i/>
        </w:rPr>
        <w:t>Journal of Zoology</w:t>
      </w:r>
      <w:r>
        <w:t xml:space="preserve"> 166 (3): 323–35.</w:t>
      </w:r>
    </w:p>
    <w:p w14:paraId="200B91A6" w14:textId="77777777" w:rsidR="009641F7" w:rsidRDefault="00A32D9A">
      <w:pPr>
        <w:pStyle w:val="Bibliography"/>
      </w:pPr>
      <w:bookmarkStart w:id="1258" w:name="ref-ratcliffe2004conspecifics"/>
      <w:bookmarkEnd w:id="1257"/>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76DF4918" w14:textId="77777777" w:rsidR="009641F7" w:rsidRDefault="00A32D9A">
      <w:pPr>
        <w:pStyle w:val="Bibliography"/>
      </w:pPr>
      <w:bookmarkStart w:id="1259" w:name="ref-Salles202011719"/>
      <w:bookmarkEnd w:id="1258"/>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21">
        <w:r>
          <w:rPr>
            <w:rStyle w:val="Hyperlink"/>
          </w:rPr>
          <w:t>https://doi.org/10.1073/pnas.2011719117</w:t>
        </w:r>
      </w:hyperlink>
      <w:r>
        <w:t>.</w:t>
      </w:r>
    </w:p>
    <w:p w14:paraId="6F041BF8" w14:textId="77777777" w:rsidR="009641F7" w:rsidRDefault="00A32D9A">
      <w:pPr>
        <w:pStyle w:val="Bibliography"/>
      </w:pPr>
      <w:bookmarkStart w:id="1260" w:name="ref-schnitzler1973control"/>
      <w:bookmarkEnd w:id="1259"/>
      <w:r>
        <w:t xml:space="preserve">Schnitzler, Hans-Ulrich. 1973. “Control of Doppler Shift Compensation in the Greater Horseshoe Bat, Rhinolophus Ferrumequinum.” </w:t>
      </w:r>
      <w:r>
        <w:rPr>
          <w:i/>
        </w:rPr>
        <w:t>Journal of Comparative Physiology</w:t>
      </w:r>
      <w:r>
        <w:t xml:space="preserve"> 82 (1): 79–92.</w:t>
      </w:r>
    </w:p>
    <w:p w14:paraId="0BB1FBD9" w14:textId="77777777" w:rsidR="009641F7" w:rsidRDefault="00A32D9A">
      <w:pPr>
        <w:pStyle w:val="Bibliography"/>
      </w:pPr>
      <w:bookmarkStart w:id="1261" w:name="ref-schnitzler2011auditory"/>
      <w:bookmarkEnd w:id="1260"/>
      <w:r>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461765F6" w14:textId="77777777" w:rsidR="009641F7" w:rsidRDefault="00A32D9A">
      <w:pPr>
        <w:pStyle w:val="Bibliography"/>
      </w:pPr>
      <w:bookmarkStart w:id="1262" w:name="ref-schnitzler1976peripheral"/>
      <w:bookmarkEnd w:id="1261"/>
      <w:r>
        <w:t xml:space="preserve">Schnitzler, H-U, N Suga, and JA Simmons. 1976. “Peripheral Auditory Tuning for Fine Frequency Analysis by the Cf-Fm Bat, Rhinolophus Ferrumequinum.” </w:t>
      </w:r>
      <w:r>
        <w:rPr>
          <w:i/>
        </w:rPr>
        <w:t>Journal of Comparative Physiology</w:t>
      </w:r>
      <w:r>
        <w:t xml:space="preserve"> 106 (1): 99–110.</w:t>
      </w:r>
    </w:p>
    <w:p w14:paraId="0AAF55B4" w14:textId="77777777" w:rsidR="009641F7" w:rsidRDefault="00A32D9A">
      <w:pPr>
        <w:pStyle w:val="Bibliography"/>
      </w:pPr>
      <w:bookmarkStart w:id="1263" w:name="ref-schoeppler2018precise"/>
      <w:bookmarkEnd w:id="1262"/>
      <w:r>
        <w:t xml:space="preserve">Schoeppler, Diana, Hans-Ulrich Schnitzler, and Annette Denzinger. 2018. “Precise Doppler Shift Compensation in the Hipposiderid Bat, Hipposideros Armiger.” </w:t>
      </w:r>
      <w:r>
        <w:rPr>
          <w:i/>
        </w:rPr>
        <w:t>Scientific Reports</w:t>
      </w:r>
      <w:r>
        <w:t xml:space="preserve"> 8 (1): 1–11.</w:t>
      </w:r>
    </w:p>
    <w:p w14:paraId="03778AE0" w14:textId="77777777" w:rsidR="009641F7" w:rsidRDefault="00A32D9A">
      <w:pPr>
        <w:pStyle w:val="Bibliography"/>
      </w:pPr>
      <w:bookmarkStart w:id="1264" w:name="ref-schuchmann2012horseshoe"/>
      <w:bookmarkEnd w:id="1263"/>
      <w:r>
        <w:lastRenderedPageBreak/>
        <w:t xml:space="preserve">Schuchmann, Maike, Sébastien J Puechmaille, and Björn M Siemers. 2012. “Horseshoe Bats Recognise the Sex of Conspecifics from Their Echolocation Calls.” </w:t>
      </w:r>
      <w:r>
        <w:rPr>
          <w:i/>
        </w:rPr>
        <w:t>Acta Chiropterologica</w:t>
      </w:r>
      <w:r>
        <w:t xml:space="preserve"> 14 (1): 161–66.</w:t>
      </w:r>
    </w:p>
    <w:p w14:paraId="1C17547F" w14:textId="77777777" w:rsidR="009641F7" w:rsidRDefault="00A32D9A">
      <w:pPr>
        <w:pStyle w:val="Bibliography"/>
      </w:pPr>
      <w:bookmarkStart w:id="1265" w:name="ref-siemers2005species"/>
      <w:bookmarkEnd w:id="1264"/>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6114A8D" w14:textId="77777777" w:rsidR="009641F7" w:rsidRDefault="00A32D9A">
      <w:pPr>
        <w:pStyle w:val="Bibliography"/>
      </w:pPr>
      <w:bookmarkStart w:id="1266" w:name="ref-simmons1984echolocation"/>
      <w:bookmarkEnd w:id="1265"/>
      <w:r>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2065E8D4" w14:textId="77777777" w:rsidR="009641F7" w:rsidRDefault="00A32D9A">
      <w:pPr>
        <w:pStyle w:val="Bibliography"/>
      </w:pPr>
      <w:bookmarkStart w:id="1267" w:name="ref-surlykke2009echolocating"/>
      <w:bookmarkEnd w:id="1266"/>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0A1CC2F" w14:textId="77777777" w:rsidR="009641F7" w:rsidRDefault="00A32D9A">
      <w:pPr>
        <w:pStyle w:val="Bibliography"/>
      </w:pPr>
      <w:bookmarkStart w:id="1268" w:name="ref-tian1997echolocation"/>
      <w:bookmarkEnd w:id="1267"/>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5A22DF45" w14:textId="77777777" w:rsidR="009641F7" w:rsidRDefault="00A32D9A">
      <w:pPr>
        <w:pStyle w:val="Bibliography"/>
      </w:pPr>
      <w:bookmarkStart w:id="1269" w:name="ref-ulanovsky2004dynamics"/>
      <w:bookmarkEnd w:id="1268"/>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06DC3CC0" w14:textId="77777777" w:rsidR="009641F7" w:rsidRDefault="00A32D9A">
      <w:pPr>
        <w:pStyle w:val="Bibliography"/>
      </w:pPr>
      <w:bookmarkStart w:id="1270" w:name="ref-ulanovsky2008bat"/>
      <w:bookmarkEnd w:id="1269"/>
      <w:r>
        <w:t xml:space="preserve">Ulanovsky, Nachum, and Cynthia F Moss. 2008. “What the Bat’s Voice Tells the Bat’s Brain.” </w:t>
      </w:r>
      <w:r>
        <w:rPr>
          <w:i/>
        </w:rPr>
        <w:t>Proceedings of the National Academy of Sciences</w:t>
      </w:r>
      <w:r>
        <w:t xml:space="preserve"> 105 (25): 8491–8.</w:t>
      </w:r>
    </w:p>
    <w:p w14:paraId="4A135928" w14:textId="77777777" w:rsidR="009641F7" w:rsidRDefault="00A32D9A">
      <w:pPr>
        <w:pStyle w:val="Bibliography"/>
      </w:pPr>
      <w:bookmarkStart w:id="1271" w:name="ref-van1995python"/>
      <w:bookmarkEnd w:id="1270"/>
      <w:r>
        <w:t xml:space="preserve">Van Rossum, Guido, and Fred L Drake Jr. 1995. </w:t>
      </w:r>
      <w:r>
        <w:rPr>
          <w:i/>
        </w:rPr>
        <w:t>Python Reference Manual</w:t>
      </w:r>
      <w:r>
        <w:t>. Centrum voor Wiskunde en Informatica Amsterdam.</w:t>
      </w:r>
    </w:p>
    <w:p w14:paraId="63503157" w14:textId="77777777" w:rsidR="009641F7" w:rsidRDefault="00A32D9A">
      <w:pPr>
        <w:pStyle w:val="Bibliography"/>
      </w:pPr>
      <w:bookmarkStart w:id="1272" w:name="ref-2020SciPy"/>
      <w:bookmarkEnd w:id="1271"/>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2">
        <w:r>
          <w:rPr>
            <w:rStyle w:val="Hyperlink"/>
          </w:rPr>
          <w:t>https://doi.org/https://doi.org/10.1038/s41592-019-0686-2</w:t>
        </w:r>
      </w:hyperlink>
      <w:r>
        <w:t>.</w:t>
      </w:r>
    </w:p>
    <w:p w14:paraId="1681C055" w14:textId="77777777" w:rsidR="009641F7" w:rsidRDefault="00A32D9A">
      <w:pPr>
        <w:pStyle w:val="Bibliography"/>
      </w:pPr>
      <w:bookmarkStart w:id="1273" w:name="ref-rmarkdown"/>
      <w:bookmarkEnd w:id="1272"/>
      <w:r>
        <w:t xml:space="preserve">Xie, Yihui, J. J. Allaire, and Garrett Grolemund. 2018. </w:t>
      </w:r>
      <w:r>
        <w:rPr>
          <w:i/>
        </w:rPr>
        <w:t>R Markdown: The Definitive Guide</w:t>
      </w:r>
      <w:r>
        <w:t xml:space="preserve">. Boca Raton, Florida: Chapman; Hall/CRC. </w:t>
      </w:r>
      <w:hyperlink r:id="rId23">
        <w:r>
          <w:rPr>
            <w:rStyle w:val="Hyperlink"/>
          </w:rPr>
          <w:t>https://bookdown.org/yihui/rmarkdown</w:t>
        </w:r>
      </w:hyperlink>
      <w:r>
        <w:t>.</w:t>
      </w:r>
    </w:p>
    <w:p w14:paraId="0ABC3BAC" w14:textId="77777777" w:rsidR="009641F7" w:rsidRDefault="00A32D9A">
      <w:pPr>
        <w:pStyle w:val="Bibliography"/>
      </w:pPr>
      <w:bookmarkStart w:id="1274" w:name="ref-yamada2020modulation"/>
      <w:bookmarkEnd w:id="1273"/>
      <w:r>
        <w:t xml:space="preserve">Yamada, Yasufumi, Yurina Mibe, Yuya Yamamoto, Kentaro Ito, Olga Heim, and Shizuko Hiryu. 2020. “Modulation of Acoustic Navigation Behaviour by Spatial Learning in the Echolocating Bat Rhinolophus Ferrumequinum Nippon.” </w:t>
      </w:r>
      <w:r>
        <w:rPr>
          <w:i/>
        </w:rPr>
        <w:t>Scientific Reports</w:t>
      </w:r>
      <w:r>
        <w:t xml:space="preserve"> 10 (1): 1–15.</w:t>
      </w:r>
      <w:bookmarkEnd w:id="1214"/>
      <w:bookmarkEnd w:id="1274"/>
    </w:p>
    <w:sectPr w:rsidR="0096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hgoerlitz" w:date="2021-01-09T09:55:00Z" w:initials="hg">
    <w:p w14:paraId="1AE5CD04" w14:textId="22CF8DCC" w:rsidR="00B54DD2" w:rsidRDefault="00B54DD2">
      <w:pPr>
        <w:pStyle w:val="CommentText"/>
      </w:pPr>
      <w:r>
        <w:rPr>
          <w:rStyle w:val="CommentReference"/>
        </w:rPr>
        <w:annotationRef/>
      </w:r>
      <w:r>
        <w:t>Low/High DC and FM / CF is jargon. Better avoid or introduce more generally.</w:t>
      </w:r>
    </w:p>
  </w:comment>
  <w:comment w:id="43" w:author="tbeleyur" w:date="2021-01-12T00:49:00Z" w:initials="t">
    <w:p w14:paraId="63870F54" w14:textId="268B0FDC" w:rsidR="00B54DD2" w:rsidRDefault="00B54DD2">
      <w:pPr>
        <w:pStyle w:val="CommentText"/>
      </w:pPr>
      <w:r>
        <w:rPr>
          <w:rStyle w:val="CommentReference"/>
        </w:rPr>
        <w:annotationRef/>
      </w:r>
      <w:r>
        <w:t>True though wondering how to create the CF vs FM distinction. Provided some simple context with call rate.</w:t>
      </w:r>
    </w:p>
  </w:comment>
  <w:comment w:id="44" w:author="hgoerlitz" w:date="2021-01-15T14:26:00Z" w:initials="hg">
    <w:p w14:paraId="0E870028" w14:textId="77777777" w:rsidR="00B54DD2" w:rsidRDefault="00B54DD2">
      <w:pPr>
        <w:pStyle w:val="CommentText"/>
      </w:pPr>
      <w:r>
        <w:rPr>
          <w:rStyle w:val="CommentReference"/>
        </w:rPr>
        <w:annotationRef/>
      </w:r>
      <w:r>
        <w:t xml:space="preserve">Would even focus so much on FM vs CF, since the duration / DC is more important for your argument of higher chances of overlap. Thus, I deleted all abbreviations; shouldn’t be </w:t>
      </w:r>
      <w:proofErr w:type="spellStart"/>
      <w:r>
        <w:t>unexplanined</w:t>
      </w:r>
      <w:proofErr w:type="spellEnd"/>
      <w:r>
        <w:t xml:space="preserve"> in the abstract.</w:t>
      </w:r>
    </w:p>
    <w:p w14:paraId="1ADB0CCD" w14:textId="4B1EF6BD" w:rsidR="00B54DD2" w:rsidRDefault="00B54DD2">
      <w:pPr>
        <w:pStyle w:val="CommentText"/>
      </w:pPr>
      <w:r>
        <w:t xml:space="preserve">Also, I </w:t>
      </w:r>
      <w:proofErr w:type="spellStart"/>
      <w:r>
        <w:t>revomed</w:t>
      </w:r>
      <w:proofErr w:type="spellEnd"/>
      <w:r>
        <w:t xml:space="preserve"> </w:t>
      </w:r>
      <w:proofErr w:type="spellStart"/>
      <w:r>
        <w:t>ocassionally</w:t>
      </w:r>
      <w:proofErr w:type="spellEnd"/>
      <w:r>
        <w:t xml:space="preserve">/frequently: there is not necessarily a difference in call rate = emission rate; but only in DC due to </w:t>
      </w:r>
      <w:proofErr w:type="spellStart"/>
      <w:r>
        <w:t>differene</w:t>
      </w:r>
      <w:proofErr w:type="spellEnd"/>
      <w:r>
        <w:t xml:space="preserve"> in call-duration to silence-duration ratio.</w:t>
      </w:r>
    </w:p>
  </w:comment>
  <w:comment w:id="105" w:author="hgoerlitz" w:date="2021-01-15T14:29:00Z" w:initials="hg">
    <w:p w14:paraId="0E8E9873" w14:textId="77777777" w:rsidR="00B54DD2" w:rsidRDefault="00B54DD2">
      <w:pPr>
        <w:pStyle w:val="CommentText"/>
      </w:pPr>
      <w:r>
        <w:rPr>
          <w:rStyle w:val="CommentReference"/>
        </w:rPr>
        <w:annotationRef/>
      </w:r>
      <w:r>
        <w:t xml:space="preserve">Don’t use ‘seem to’. As scientists, we know that it all is a probability; </w:t>
      </w:r>
      <w:proofErr w:type="gramStart"/>
      <w:r>
        <w:t>so</w:t>
      </w:r>
      <w:proofErr w:type="gramEnd"/>
      <w:r>
        <w:t xml:space="preserve"> there is a chance that you’re statement might be wrong. Also, don’t use weaker </w:t>
      </w:r>
      <w:proofErr w:type="spellStart"/>
      <w:r>
        <w:t>statementsin</w:t>
      </w:r>
      <w:proofErr w:type="spellEnd"/>
      <w:r>
        <w:t xml:space="preserve"> the text than you claim in the title.</w:t>
      </w:r>
    </w:p>
    <w:p w14:paraId="0352D224" w14:textId="77777777" w:rsidR="00B54DD2" w:rsidRDefault="00B54DD2">
      <w:pPr>
        <w:pStyle w:val="CommentText"/>
      </w:pPr>
    </w:p>
    <w:p w14:paraId="6AEF6355" w14:textId="00DC9720" w:rsidR="00B54DD2" w:rsidRDefault="00B54DD2">
      <w:pPr>
        <w:pStyle w:val="CommentText"/>
      </w:pPr>
      <w:r>
        <w:t xml:space="preserve">If you want to highlight that some call </w:t>
      </w:r>
      <w:proofErr w:type="spellStart"/>
      <w:r>
        <w:t>paraemters</w:t>
      </w:r>
      <w:proofErr w:type="spellEnd"/>
      <w:r>
        <w:t xml:space="preserve"> did change, don’t use ‘seem to’, but say e.g., “bats did MOSTLY not change..."</w:t>
      </w:r>
    </w:p>
  </w:comment>
  <w:comment w:id="174" w:author="hgoerlitz" w:date="2021-01-13T14:00:00Z" w:initials="hg">
    <w:p w14:paraId="295B7C01" w14:textId="5FA9BC1A" w:rsidR="00B54DD2" w:rsidRDefault="00B54DD2">
      <w:pPr>
        <w:pStyle w:val="CommentText"/>
      </w:pPr>
      <w:r>
        <w:rPr>
          <w:rStyle w:val="CommentReference"/>
        </w:rPr>
        <w:annotationRef/>
      </w:r>
      <w:r>
        <w:t>Maybe add a fish-REF</w:t>
      </w:r>
    </w:p>
  </w:comment>
  <w:comment w:id="175" w:author="tbeleyur" w:date="2021-01-14T20:03:00Z" w:initials="t">
    <w:p w14:paraId="56227805" w14:textId="2E930F4B" w:rsidR="00B54DD2" w:rsidRDefault="00B54DD2">
      <w:pPr>
        <w:pStyle w:val="CommentText"/>
      </w:pPr>
      <w:r>
        <w:rPr>
          <w:rStyle w:val="CommentReference"/>
        </w:rPr>
        <w:annotationRef/>
      </w:r>
      <w:r>
        <w:t>Will add the origin 1960’s JAR paper reference</w:t>
      </w:r>
    </w:p>
  </w:comment>
  <w:comment w:id="232" w:author="hgoerlitz" w:date="2021-01-15T14:37:00Z" w:initials="hg">
    <w:p w14:paraId="3E2B810F" w14:textId="4560E144" w:rsidR="00B54DD2" w:rsidRDefault="00B54DD2">
      <w:pPr>
        <w:pStyle w:val="CommentText"/>
      </w:pPr>
      <w:r>
        <w:rPr>
          <w:rStyle w:val="CommentReference"/>
        </w:rPr>
        <w:annotationRef/>
      </w:r>
      <w:r>
        <w:t>I find these values oddly precise. Gives the impression as if 32% or 60% DC would never happen. What does the Ratcliffe review report? Averages per species? So, if the highest average is 57%, then it is likely that some specific call sequences of bats of that species might also have e.g., 60% DC. I wonder if it would be more accurate to be less accurate, e.g., “of about 30-60%”.</w:t>
      </w:r>
    </w:p>
  </w:comment>
  <w:comment w:id="263" w:author="hgoerlitz" w:date="2021-01-13T14:12:00Z" w:initials="hg">
    <w:p w14:paraId="5AE3082A" w14:textId="77777777" w:rsidR="00B54DD2" w:rsidRDefault="00B54DD2">
      <w:pPr>
        <w:pStyle w:val="CommentText"/>
      </w:pPr>
      <w:r>
        <w:rPr>
          <w:rStyle w:val="CommentReference"/>
        </w:rPr>
        <w:annotationRef/>
      </w:r>
      <w:r>
        <w:t>Could probably be deleted, certainly shortened. Is DS info needed? Is ac fovea info needed?</w:t>
      </w:r>
    </w:p>
    <w:p w14:paraId="293A13C5" w14:textId="77777777" w:rsidR="00B54DD2" w:rsidRDefault="00B54DD2">
      <w:pPr>
        <w:pStyle w:val="CommentText"/>
      </w:pPr>
      <w:r>
        <w:t xml:space="preserve">Key point is that there is temporal and spectral overlap in groups – that is true independent of DS and Ac fovea. </w:t>
      </w:r>
    </w:p>
    <w:p w14:paraId="38B23AC2" w14:textId="77777777" w:rsidR="00B54DD2" w:rsidRDefault="00B54DD2">
      <w:pPr>
        <w:pStyle w:val="CommentText"/>
      </w:pPr>
      <w:r>
        <w:t>And the temporal overlap is more severe than in LDC bats due to long calls / high DC.</w:t>
      </w:r>
    </w:p>
    <w:p w14:paraId="5C702751" w14:textId="0104848C" w:rsidR="00B54DD2" w:rsidRDefault="00B54DD2">
      <w:pPr>
        <w:pStyle w:val="CommentText"/>
      </w:pPr>
      <w:r>
        <w:t>Next sentence thus could also be deleted/</w:t>
      </w:r>
      <w:proofErr w:type="spellStart"/>
      <w:r>
        <w:t>shortended</w:t>
      </w:r>
      <w:proofErr w:type="spellEnd"/>
      <w:r>
        <w:t>.</w:t>
      </w:r>
    </w:p>
  </w:comment>
  <w:comment w:id="264" w:author="tbeleyur" w:date="2021-01-14T13:56:00Z" w:initials="t">
    <w:p w14:paraId="331632D8" w14:textId="6D401465" w:rsidR="00B54DD2" w:rsidRDefault="00B54DD2">
      <w:pPr>
        <w:pStyle w:val="CommentText"/>
      </w:pPr>
      <w:r>
        <w:rPr>
          <w:rStyle w:val="CommentReference"/>
        </w:rPr>
        <w:annotationRef/>
      </w:r>
      <w:r>
        <w:t>It would be good to keep DSC because it is discussed in later parts of the MS -</w:t>
      </w:r>
      <w:proofErr w:type="spellStart"/>
      <w:r>
        <w:t>eg.</w:t>
      </w:r>
      <w:proofErr w:type="spellEnd"/>
      <w:r>
        <w:t xml:space="preserve"> when we talk about how variation in dominant frequency ranges arises</w:t>
      </w:r>
    </w:p>
  </w:comment>
  <w:comment w:id="322" w:author="hgoerlitz" w:date="2021-01-15T14:53:00Z" w:initials="hg">
    <w:p w14:paraId="207FD547" w14:textId="77777777" w:rsidR="00B54DD2" w:rsidRDefault="00B54DD2">
      <w:pPr>
        <w:pStyle w:val="CommentText"/>
      </w:pPr>
      <w:r>
        <w:rPr>
          <w:rStyle w:val="CommentReference"/>
        </w:rPr>
        <w:annotationRef/>
      </w:r>
      <w:r>
        <w:t>What are call-related acoustic measurements?</w:t>
      </w:r>
    </w:p>
    <w:p w14:paraId="39969B2E" w14:textId="77777777" w:rsidR="00B54DD2" w:rsidRDefault="00B54DD2">
      <w:pPr>
        <w:pStyle w:val="CommentText"/>
      </w:pPr>
    </w:p>
    <w:p w14:paraId="7F084BAF" w14:textId="1B5F672E" w:rsidR="00B54DD2" w:rsidRDefault="00B54DD2">
      <w:pPr>
        <w:pStyle w:val="CommentText"/>
      </w:pPr>
      <w:r>
        <w:t>Would there be any call-</w:t>
      </w:r>
      <w:proofErr w:type="spellStart"/>
      <w:r>
        <w:t>UNrelated</w:t>
      </w:r>
      <w:proofErr w:type="spellEnd"/>
      <w:r>
        <w:t xml:space="preserve"> acoustic measurements?</w:t>
      </w:r>
    </w:p>
  </w:comment>
  <w:comment w:id="338" w:author="hgoerlitz" w:date="2021-01-13T14:30:00Z" w:initials="hg">
    <w:p w14:paraId="5D5A32E5" w14:textId="77777777" w:rsidR="00B54DD2" w:rsidRDefault="00B54DD2">
      <w:pPr>
        <w:pStyle w:val="CommentText"/>
      </w:pPr>
      <w:r>
        <w:rPr>
          <w:rStyle w:val="CommentReference"/>
        </w:rPr>
        <w:annotationRef/>
      </w:r>
      <w:r>
        <w:t xml:space="preserve">I would delete all that – the previous last two paragraphs were partially redundant. </w:t>
      </w:r>
    </w:p>
    <w:p w14:paraId="6C816FE1" w14:textId="77777777" w:rsidR="00B54DD2" w:rsidRDefault="00B54DD2">
      <w:pPr>
        <w:pStyle w:val="CommentText"/>
      </w:pPr>
      <w:r>
        <w:t xml:space="preserve">Also: </w:t>
      </w:r>
    </w:p>
    <w:p w14:paraId="43C55ED8" w14:textId="77777777" w:rsidR="00B54DD2" w:rsidRDefault="00B54DD2" w:rsidP="00D258D8">
      <w:pPr>
        <w:pStyle w:val="CommentText"/>
        <w:numPr>
          <w:ilvl w:val="0"/>
          <w:numId w:val="6"/>
        </w:numPr>
      </w:pPr>
      <w:r>
        <w:t xml:space="preserve"> Why emphasize “flight-room like conditions” – fight room is artificial, the cool thing is that you did this in challenging cave conditions.</w:t>
      </w:r>
    </w:p>
    <w:p w14:paraId="1D87851A" w14:textId="5D048861" w:rsidR="00B54DD2" w:rsidRDefault="00B54DD2" w:rsidP="00D258D8">
      <w:pPr>
        <w:pStyle w:val="CommentText"/>
        <w:numPr>
          <w:ilvl w:val="0"/>
          <w:numId w:val="6"/>
        </w:numPr>
      </w:pPr>
      <w:r>
        <w:t xml:space="preserve"> Was wondering now to what extend your methods do indeed quantify </w:t>
      </w:r>
      <w:proofErr w:type="spellStart"/>
      <w:r>
        <w:t>echoloc</w:t>
      </w:r>
      <w:proofErr w:type="spellEnd"/>
      <w:r>
        <w:t xml:space="preserve"> parameters in the presence of overlapping calls?? The individual call analysis does exactly not that; and the window analysis is ‘simply’ an average measure. Particularly since you mentioned the Izadi-paper before, which indeed separates overlapping calls. Probably rephrase / tone down.</w:t>
      </w:r>
    </w:p>
  </w:comment>
  <w:comment w:id="339" w:author="tbeleyur" w:date="2021-01-14T20:14:00Z" w:initials="t">
    <w:p w14:paraId="2954D577" w14:textId="7706C566" w:rsidR="00B54DD2" w:rsidRDefault="00B54DD2">
      <w:pPr>
        <w:pStyle w:val="CommentText"/>
      </w:pPr>
      <w:r>
        <w:rPr>
          <w:rStyle w:val="CommentReference"/>
        </w:rPr>
        <w:annotationRef/>
      </w:r>
      <w:r>
        <w:t xml:space="preserve">Toned down a bit.  The ‘act </w:t>
      </w:r>
      <w:proofErr w:type="gramStart"/>
      <w:r>
        <w:t>of  analyzing</w:t>
      </w:r>
      <w:proofErr w:type="gramEnd"/>
      <w:r>
        <w:t xml:space="preserve"> overlapping calls’ –</w:t>
      </w:r>
      <w:r w:rsidRPr="008A302D">
        <w:t xml:space="preserve"> </w:t>
      </w:r>
      <w:r>
        <w:t>was the primary focus, which hasn’t been fully conveyed maybe :p (which hasn’t been done even in FM bats for that matter)– not necessarily the method – wondering how to rephrase more..</w:t>
      </w:r>
    </w:p>
  </w:comment>
  <w:comment w:id="376" w:author="hgoerlitz" w:date="2021-01-15T16:42:00Z" w:initials="hg">
    <w:p w14:paraId="1CD7DFF9" w14:textId="77777777" w:rsidR="00B54DD2" w:rsidRDefault="00B54DD2">
      <w:pPr>
        <w:pStyle w:val="CommentText"/>
      </w:pPr>
      <w:r>
        <w:rPr>
          <w:rStyle w:val="CommentReference"/>
        </w:rPr>
        <w:annotationRef/>
      </w:r>
      <w:r>
        <w:t>I think that’s obvious because the entrance is clearly visible. Otherwise, label it as in B.</w:t>
      </w:r>
    </w:p>
    <w:p w14:paraId="528F46B9" w14:textId="77777777" w:rsidR="00B54DD2" w:rsidRDefault="00B54DD2">
      <w:pPr>
        <w:pStyle w:val="CommentText"/>
      </w:pPr>
    </w:p>
    <w:p w14:paraId="1F5AF809" w14:textId="1E30B7EA" w:rsidR="00B54DD2" w:rsidRDefault="00B54DD2">
      <w:pPr>
        <w:pStyle w:val="CommentText"/>
      </w:pPr>
      <w:r>
        <w:t>BTW, it’s easier if A and B are on the LEFT corner, not the right-hand one.</w:t>
      </w:r>
    </w:p>
  </w:comment>
  <w:comment w:id="379" w:author="hgoerlitz" w:date="2021-01-15T16:45:00Z" w:initials="hg">
    <w:p w14:paraId="4FBEB366" w14:textId="77777777" w:rsidR="00B54DD2" w:rsidRDefault="00B54DD2">
      <w:pPr>
        <w:pStyle w:val="CommentText"/>
      </w:pPr>
      <w:r>
        <w:rPr>
          <w:rStyle w:val="CommentReference"/>
        </w:rPr>
        <w:annotationRef/>
      </w:r>
      <w:r>
        <w:t>Do you ever refer to the channel numbers again? I would delete this sentence and the numbers, as it does not matter which mic has which number.</w:t>
      </w:r>
    </w:p>
    <w:p w14:paraId="17B0ACB5" w14:textId="77777777" w:rsidR="00B54DD2" w:rsidRDefault="00B54DD2">
      <w:pPr>
        <w:pStyle w:val="CommentText"/>
      </w:pPr>
    </w:p>
    <w:p w14:paraId="4F8E43CE" w14:textId="1178AC06" w:rsidR="00B54DD2" w:rsidRDefault="00B54DD2">
      <w:pPr>
        <w:pStyle w:val="CommentText"/>
      </w:pPr>
      <w:r>
        <w:t>Or, if you keep the numbers, it is sufficient to just call them mic 1, 2, 3 (to discriminate between the mics and their position).  The actual channel number is not the relevant parameter, but the mic (position).</w:t>
      </w:r>
    </w:p>
  </w:comment>
  <w:comment w:id="386" w:author="hgoerlitz" w:date="2021-01-15T16:54:00Z" w:initials="hg">
    <w:p w14:paraId="0756F357" w14:textId="77777777" w:rsidR="00B54DD2" w:rsidRDefault="00B54DD2">
      <w:pPr>
        <w:pStyle w:val="CommentText"/>
      </w:pPr>
      <w:r>
        <w:rPr>
          <w:rStyle w:val="CommentReference"/>
        </w:rPr>
        <w:annotationRef/>
      </w:r>
      <w:r>
        <w:t>That sounds as if you work with different group sizes. But actually, we only have single vs multi, so the heading gives the wrong objective.</w:t>
      </w:r>
    </w:p>
    <w:p w14:paraId="0606D81C" w14:textId="77777777" w:rsidR="00B54DD2" w:rsidRDefault="00B54DD2">
      <w:pPr>
        <w:pStyle w:val="CommentText"/>
      </w:pPr>
    </w:p>
    <w:p w14:paraId="3E620048" w14:textId="5DE91671" w:rsidR="00B54DD2" w:rsidRDefault="00B54DD2">
      <w:pPr>
        <w:pStyle w:val="CommentText"/>
      </w:pPr>
      <w:r>
        <w:t xml:space="preserve">“Video </w:t>
      </w:r>
      <w:proofErr w:type="spellStart"/>
      <w:r>
        <w:t>analyse</w:t>
      </w:r>
      <w:proofErr w:type="spellEnd"/>
      <w:r>
        <w:t xml:space="preserve"> to identify bat flight activity” </w:t>
      </w:r>
    </w:p>
  </w:comment>
  <w:comment w:id="401" w:author="hgoerlitz" w:date="2021-01-15T16:48:00Z" w:initials="hg">
    <w:p w14:paraId="0F1AF765" w14:textId="0F50888B" w:rsidR="00B54DD2" w:rsidRDefault="00B54DD2">
      <w:pPr>
        <w:pStyle w:val="CommentText"/>
      </w:pPr>
      <w:r>
        <w:rPr>
          <w:rStyle w:val="CommentReference"/>
        </w:rPr>
        <w:annotationRef/>
      </w:r>
      <w:r>
        <w:t>Was it defined based on the bats that are visible, or by keeping track of the bats inside the cave by counting number of entering/exiting bats?</w:t>
      </w:r>
    </w:p>
  </w:comment>
  <w:comment w:id="411" w:author="hgoerlitz" w:date="2021-01-15T16:51:00Z" w:initials="hg">
    <w:p w14:paraId="67DFA810" w14:textId="77777777" w:rsidR="00B54DD2" w:rsidRDefault="00B54DD2">
      <w:pPr>
        <w:pStyle w:val="CommentText"/>
      </w:pPr>
      <w:r>
        <w:rPr>
          <w:rStyle w:val="CommentReference"/>
        </w:rPr>
        <w:annotationRef/>
      </w:r>
      <w:r>
        <w:t xml:space="preserve">Not clear. </w:t>
      </w:r>
    </w:p>
    <w:p w14:paraId="124D449C" w14:textId="22750452" w:rsidR="00B54DD2" w:rsidRDefault="00B54DD2">
      <w:pPr>
        <w:pStyle w:val="CommentText"/>
      </w:pPr>
      <w:proofErr w:type="spellStart"/>
      <w:r>
        <w:t>Atually</w:t>
      </w:r>
      <w:proofErr w:type="spellEnd"/>
      <w:r>
        <w:t xml:space="preserve">, as we do not separate between different multi-bat-contexts (i.e., 2 bats, 3 bats, </w:t>
      </w:r>
      <w:proofErr w:type="spellStart"/>
      <w:r>
        <w:t>etc</w:t>
      </w:r>
      <w:proofErr w:type="spellEnd"/>
      <w:r>
        <w:t>), we should make this explicit here. I.e.: don’t say that we noted the number of bats per bat flight activity, but say that we ‘identified bat flight activity as single bat (CRITERION) or multi-bat (i.e., at least two bats observed based on CRITERION)”</w:t>
      </w:r>
    </w:p>
  </w:comment>
  <w:comment w:id="457" w:author="hgoerlitz" w:date="2021-01-09T11:15:00Z" w:initials="hg">
    <w:p w14:paraId="42EEB9C9" w14:textId="12A80BC1" w:rsidR="00B54DD2" w:rsidRDefault="00B54DD2">
      <w:pPr>
        <w:pStyle w:val="CommentText"/>
      </w:pPr>
      <w:r>
        <w:rPr>
          <w:rStyle w:val="CommentReference"/>
        </w:rPr>
        <w:annotationRef/>
      </w:r>
      <w:r>
        <w:t>If the mic faces the entrance, then exiting bats should be captured very badly, because their sonar beam is directed away from the mic (also see the sketch)</w:t>
      </w:r>
    </w:p>
  </w:comment>
  <w:comment w:id="458" w:author="tbeleyur" w:date="2021-01-11T18:20:00Z" w:initials="t">
    <w:p w14:paraId="62FE109A" w14:textId="02D5C24F" w:rsidR="00B54DD2" w:rsidRDefault="00B54DD2">
      <w:pPr>
        <w:pStyle w:val="CommentText"/>
      </w:pPr>
      <w:r>
        <w:rPr>
          <w:rStyle w:val="CommentReference"/>
        </w:rPr>
        <w:annotationRef/>
      </w:r>
      <w:proofErr w:type="spellStart"/>
      <w:r>
        <w:t>Jein</w:t>
      </w:r>
      <w:proofErr w:type="spellEnd"/>
      <w:proofErr w:type="gramStart"/>
      <w:r>
        <w:t>….mic</w:t>
      </w:r>
      <w:proofErr w:type="gramEnd"/>
      <w:r>
        <w:t xml:space="preserve"> 1 was comparatively the ‘best’ placed. Mic 3 got mainly off-axis calls, while Mic 2 got very few on-</w:t>
      </w:r>
      <w:proofErr w:type="gramStart"/>
      <w:r>
        <w:t>axis</w:t>
      </w:r>
      <w:proofErr w:type="gramEnd"/>
      <w:r>
        <w:t xml:space="preserve"> calls because only when bats arrived into the cave they’d point there. It’s all a bit of a guess though</w:t>
      </w:r>
      <w:proofErr w:type="gramStart"/>
      <w:r>
        <w:t>….which</w:t>
      </w:r>
      <w:proofErr w:type="gramEnd"/>
      <w:r>
        <w:t xml:space="preserve"> is why the ‘perhaps’ is in there …maybe delete this statement completely – not sure? </w:t>
      </w:r>
    </w:p>
  </w:comment>
  <w:comment w:id="461" w:author="hgoerlitz" w:date="2021-01-15T17:05:00Z" w:initials="hg">
    <w:p w14:paraId="1FD6A1C7" w14:textId="23A7BE88" w:rsidR="00B54DD2" w:rsidRDefault="00B54DD2">
      <w:pPr>
        <w:pStyle w:val="CommentText"/>
      </w:pPr>
      <w:r>
        <w:rPr>
          <w:rStyle w:val="CommentReference"/>
        </w:rPr>
        <w:annotationRef/>
      </w:r>
      <w:r>
        <w:t xml:space="preserve">Stick with your naming scheme that you </w:t>
      </w:r>
      <w:proofErr w:type="spellStart"/>
      <w:r>
        <w:t>explicitely</w:t>
      </w:r>
      <w:proofErr w:type="spellEnd"/>
      <w:r>
        <w:t xml:space="preserve"> introduce above</w:t>
      </w:r>
    </w:p>
  </w:comment>
  <w:comment w:id="476" w:author="hgoerlitz" w:date="2021-01-09T11:27:00Z" w:initials="hg">
    <w:p w14:paraId="0BF0B408" w14:textId="77777777" w:rsidR="00B54DD2" w:rsidRDefault="00B54DD2">
      <w:pPr>
        <w:pStyle w:val="CommentText"/>
      </w:pPr>
      <w:r>
        <w:rPr>
          <w:rStyle w:val="CommentReference"/>
        </w:rPr>
        <w:annotationRef/>
      </w:r>
      <w:r>
        <w:t>I cannot follow this rationale here. Loud/faint components do not prevent filtering around the CF (which can be set to species-specific values). Or do you want to say that this excludes to many frequencies?</w:t>
      </w:r>
    </w:p>
    <w:p w14:paraId="62183B74" w14:textId="77777777" w:rsidR="00B54DD2" w:rsidRDefault="00B54DD2">
      <w:pPr>
        <w:pStyle w:val="CommentText"/>
      </w:pPr>
      <w:r>
        <w:t xml:space="preserve">Doppler-shift is a problem that also occurs in lab studies. </w:t>
      </w:r>
    </w:p>
    <w:p w14:paraId="67DFF4F1" w14:textId="77777777" w:rsidR="00B54DD2" w:rsidRDefault="00B54DD2">
      <w:pPr>
        <w:pStyle w:val="CommentText"/>
      </w:pPr>
      <w:r>
        <w:t>Also, Peak frequency measurements do not per-se require on-axis recordings; it certainly can be done with off-axis recordings and this can be correct.</w:t>
      </w:r>
    </w:p>
    <w:p w14:paraId="370AC924" w14:textId="77777777" w:rsidR="00B54DD2" w:rsidRDefault="00B54DD2">
      <w:pPr>
        <w:pStyle w:val="CommentText"/>
      </w:pPr>
    </w:p>
    <w:p w14:paraId="448D45DD" w14:textId="77777777" w:rsidR="00B54DD2" w:rsidRDefault="00B54DD2">
      <w:pPr>
        <w:pStyle w:val="CommentText"/>
      </w:pPr>
      <w:r>
        <w:t>I think another problem is fluctuation within a call recording due to scanning and movement of the bat.</w:t>
      </w:r>
    </w:p>
    <w:p w14:paraId="698A6A1C" w14:textId="77777777" w:rsidR="00B54DD2" w:rsidRDefault="00B54DD2">
      <w:pPr>
        <w:pStyle w:val="CommentText"/>
      </w:pPr>
    </w:p>
    <w:p w14:paraId="408E7C1E" w14:textId="7ABE1722" w:rsidR="00B54DD2" w:rsidRDefault="00B54DD2">
      <w:pPr>
        <w:pStyle w:val="CommentText"/>
      </w:pPr>
    </w:p>
  </w:comment>
  <w:comment w:id="477" w:author="tbeleyur" w:date="2021-01-11T19:02:00Z" w:initials="t">
    <w:p w14:paraId="64FDB5AF" w14:textId="75B9F036" w:rsidR="00B54DD2" w:rsidRDefault="00B54DD2">
      <w:pPr>
        <w:pStyle w:val="CommentText"/>
      </w:pPr>
      <w:r>
        <w:rPr>
          <w:rStyle w:val="CommentReference"/>
        </w:rPr>
        <w:annotationRef/>
      </w:r>
      <w:r>
        <w:t xml:space="preserve">Fainter CF components shift the measured peak frequency of a call. </w:t>
      </w:r>
      <w:proofErr w:type="spellStart"/>
      <w:r>
        <w:t>Eg.</w:t>
      </w:r>
      <w:proofErr w:type="spellEnd"/>
      <w:r>
        <w:t xml:space="preserve"> when the FM &gt;CF in level, then the measured peak frequency is heavily shifted downwards – which then leads to poor high/low pass filtering.</w:t>
      </w:r>
    </w:p>
  </w:comment>
  <w:comment w:id="489" w:author="hgoerlitz" w:date="2021-01-15T17:09:00Z" w:initials="hg">
    <w:p w14:paraId="7BC39D6C" w14:textId="037D5987" w:rsidR="00B54DD2" w:rsidRDefault="00B54DD2">
      <w:pPr>
        <w:pStyle w:val="CommentText"/>
      </w:pPr>
      <w:r>
        <w:rPr>
          <w:rStyle w:val="CommentReference"/>
        </w:rPr>
        <w:annotationRef/>
      </w:r>
      <w:r>
        <w:t>“rate of frequency change”</w:t>
      </w:r>
    </w:p>
  </w:comment>
  <w:comment w:id="494" w:author="hgoerlitz" w:date="2021-01-15T17:09:00Z" w:initials="hg">
    <w:p w14:paraId="2258F294" w14:textId="5D32F7E7" w:rsidR="00B54DD2" w:rsidRDefault="00B54DD2">
      <w:pPr>
        <w:pStyle w:val="CommentText"/>
      </w:pPr>
      <w:r>
        <w:rPr>
          <w:rStyle w:val="CommentReference"/>
        </w:rPr>
        <w:annotationRef/>
      </w:r>
      <w:r>
        <w:t>Before, you regularly wrote call component, stick with it.</w:t>
      </w:r>
    </w:p>
  </w:comment>
  <w:comment w:id="501" w:author="hgoerlitz" w:date="2021-01-15T17:11:00Z" w:initials="hg">
    <w:p w14:paraId="74B03B6F" w14:textId="77777777" w:rsidR="00B54DD2" w:rsidRDefault="00B54DD2">
      <w:pPr>
        <w:pStyle w:val="CommentText"/>
      </w:pPr>
      <w:r>
        <w:rPr>
          <w:rStyle w:val="CommentReference"/>
        </w:rPr>
        <w:annotationRef/>
      </w:r>
      <w:r>
        <w:t>Delete? Ratio == relative</w:t>
      </w:r>
    </w:p>
    <w:p w14:paraId="196E1EC3" w14:textId="3C57D2D1" w:rsidR="00B54DD2" w:rsidRDefault="00B54DD2">
      <w:pPr>
        <w:pStyle w:val="CommentText"/>
      </w:pPr>
    </w:p>
    <w:p w14:paraId="103F6BA7" w14:textId="1A6EACC1" w:rsidR="00B54DD2" w:rsidRDefault="00B54DD2">
      <w:pPr>
        <w:pStyle w:val="CommentText"/>
      </w:pPr>
      <w:r>
        <w:t>Better:</w:t>
      </w:r>
    </w:p>
    <w:p w14:paraId="7BB3E086" w14:textId="77777777" w:rsidR="00B54DD2" w:rsidRDefault="00B54DD2">
      <w:pPr>
        <w:pStyle w:val="CommentText"/>
      </w:pPr>
    </w:p>
    <w:p w14:paraId="2C05F48C" w14:textId="08934DD5" w:rsidR="00B54DD2" w:rsidRDefault="00B54DD2">
      <w:pPr>
        <w:pStyle w:val="CommentText"/>
      </w:pPr>
      <w:r>
        <w:t xml:space="preserve">“We also calculate the relative amplitude of the </w:t>
      </w:r>
      <w:proofErr w:type="spellStart"/>
      <w:r>
        <w:t>iFM</w:t>
      </w:r>
      <w:proofErr w:type="spellEnd"/>
      <w:r>
        <w:t xml:space="preserve"> and </w:t>
      </w:r>
      <w:proofErr w:type="spellStart"/>
      <w:r>
        <w:t>tFM</w:t>
      </w:r>
      <w:proofErr w:type="spellEnd"/>
      <w:r>
        <w:t xml:space="preserve"> component relative to the CF component (</w:t>
      </w:r>
      <w:proofErr w:type="spellStart"/>
      <w:r>
        <w:t>iFM</w:t>
      </w:r>
      <w:proofErr w:type="spellEnd"/>
      <w:r>
        <w:t xml:space="preserve">/CF and </w:t>
      </w:r>
      <w:proofErr w:type="spellStart"/>
      <w:r>
        <w:t>tFM</w:t>
      </w:r>
      <w:proofErr w:type="spellEnd"/>
      <w:r>
        <w:t>/CF amplitude-ratios)”</w:t>
      </w:r>
    </w:p>
    <w:p w14:paraId="161D95FC" w14:textId="080FA178" w:rsidR="00B54DD2" w:rsidRDefault="00B54DD2">
      <w:pPr>
        <w:pStyle w:val="CommentText"/>
      </w:pPr>
    </w:p>
    <w:p w14:paraId="5AB21F8E" w14:textId="65D36D5E" w:rsidR="00B54DD2" w:rsidRDefault="00B54DD2">
      <w:pPr>
        <w:pStyle w:val="CommentText"/>
      </w:pPr>
      <w:r>
        <w:t>(Don’t omit amplitude before ratio, otherwise the actual measurement is not included.</w:t>
      </w:r>
    </w:p>
    <w:p w14:paraId="7A87018E" w14:textId="77777777" w:rsidR="00B54DD2" w:rsidRDefault="00B54DD2">
      <w:pPr>
        <w:pStyle w:val="CommentText"/>
      </w:pPr>
    </w:p>
    <w:p w14:paraId="285395A8" w14:textId="0FDA4966" w:rsidR="00B54DD2" w:rsidRDefault="00B54DD2" w:rsidP="006C4C7A">
      <w:pPr>
        <w:pStyle w:val="CommentText"/>
      </w:pPr>
      <w:r>
        <w:t xml:space="preserve">“We also calculate the iFM/CF and tFM/CF amplitude ratios, i.e., the relative amplitude of the </w:t>
      </w:r>
      <w:proofErr w:type="spellStart"/>
      <w:r>
        <w:t>iFM</w:t>
      </w:r>
      <w:proofErr w:type="spellEnd"/>
      <w:r>
        <w:t xml:space="preserve"> and </w:t>
      </w:r>
      <w:proofErr w:type="spellStart"/>
      <w:r>
        <w:t>tFM</w:t>
      </w:r>
      <w:proofErr w:type="spellEnd"/>
      <w:r>
        <w:t xml:space="preserve"> component relative to the CF component”</w:t>
      </w:r>
    </w:p>
    <w:p w14:paraId="1AAE57E5" w14:textId="7B836357" w:rsidR="00B54DD2" w:rsidRDefault="00B54DD2">
      <w:pPr>
        <w:pStyle w:val="CommentText"/>
      </w:pPr>
    </w:p>
  </w:comment>
  <w:comment w:id="507" w:author="hgoerlitz" w:date="2021-01-15T17:17:00Z" w:initials="hg">
    <w:p w14:paraId="7DA81226" w14:textId="2DD39DE1" w:rsidR="00B54DD2" w:rsidRDefault="00B54DD2">
      <w:pPr>
        <w:pStyle w:val="CommentText"/>
      </w:pPr>
      <w:r>
        <w:rPr>
          <w:rStyle w:val="CommentReference"/>
        </w:rPr>
        <w:annotationRef/>
      </w:r>
      <w:r>
        <w:t xml:space="preserve">I would prefer this term. Also note that you mix “window </w:t>
      </w:r>
      <w:proofErr w:type="spellStart"/>
      <w:r>
        <w:t>measurments</w:t>
      </w:r>
      <w:proofErr w:type="spellEnd"/>
      <w:r>
        <w:t>” and “window analysis”. I would only use “windowed call analysis” (in contrast to individual call analysis. Note that ‘analysis’ is the process that you perform, while ‘measurements’ are the result of that process.</w:t>
      </w:r>
    </w:p>
  </w:comment>
  <w:comment w:id="516" w:author="hgoerlitz" w:date="2021-01-09T17:33:00Z" w:initials="hg">
    <w:p w14:paraId="569861A8" w14:textId="1BA3590D" w:rsidR="00B54DD2" w:rsidRDefault="00B54DD2">
      <w:pPr>
        <w:pStyle w:val="CommentText"/>
      </w:pPr>
      <w:r>
        <w:rPr>
          <w:rStyle w:val="CommentReference"/>
        </w:rPr>
        <w:annotationRef/>
      </w:r>
      <w:r>
        <w:t>Not clear that this is RMS of the FM part only. It is, isn’t it? Clarify. And justify why only FM, and not also CF.</w:t>
      </w:r>
    </w:p>
  </w:comment>
  <w:comment w:id="517" w:author="tbeleyur" w:date="2021-01-11T23:14:00Z" w:initials="t">
    <w:p w14:paraId="70AE5B98" w14:textId="6F521465" w:rsidR="00B54DD2" w:rsidRDefault="00B54DD2">
      <w:pPr>
        <w:pStyle w:val="CommentText"/>
      </w:pPr>
      <w:r>
        <w:rPr>
          <w:rStyle w:val="CommentReference"/>
        </w:rPr>
        <w:annotationRef/>
      </w:r>
      <w:r>
        <w:t xml:space="preserve">It’s meant to be the rms of the 50ms window. Added the ‘each window’s </w:t>
      </w:r>
      <w:proofErr w:type="gramStart"/>
      <w:r>
        <w:t>‘ to</w:t>
      </w:r>
      <w:proofErr w:type="gramEnd"/>
      <w:r>
        <w:t xml:space="preserve"> try to clarify this. The rms is not of the FM or of the CF part – but of the whole 50 ms segment…</w:t>
      </w:r>
    </w:p>
  </w:comment>
  <w:comment w:id="522" w:author="hgoerlitz" w:date="2021-01-09T11:57:00Z" w:initials="hg">
    <w:p w14:paraId="1BC4A120" w14:textId="767BF75D" w:rsidR="00B54DD2" w:rsidRDefault="00B54DD2">
      <w:pPr>
        <w:pStyle w:val="CommentText"/>
      </w:pPr>
      <w:r>
        <w:rPr>
          <w:rStyle w:val="CommentReference"/>
        </w:rPr>
        <w:annotationRef/>
      </w:r>
      <w:r>
        <w:t xml:space="preserve">Here I noticed that they are not quite </w:t>
      </w:r>
      <w:proofErr w:type="spellStart"/>
      <w:r>
        <w:t>analgoues</w:t>
      </w:r>
      <w:proofErr w:type="spellEnd"/>
      <w:r>
        <w:t xml:space="preserve">: In the single call </w:t>
      </w:r>
      <w:proofErr w:type="spellStart"/>
      <w:r>
        <w:t>analyise</w:t>
      </w:r>
      <w:proofErr w:type="spellEnd"/>
      <w:r>
        <w:t xml:space="preserve">, it is a </w:t>
      </w:r>
      <w:proofErr w:type="gramStart"/>
      <w:r>
        <w:t>-10 dB</w:t>
      </w:r>
      <w:proofErr w:type="gramEnd"/>
      <w:r>
        <w:t xml:space="preserve"> threshold. In the window analysis, it is the lowest frequency (which will likely have an amplitude just above the threshold, that is 46 dB above the noise). This </w:t>
      </w:r>
      <w:proofErr w:type="gramStart"/>
      <w:r>
        <w:t>is  different</w:t>
      </w:r>
      <w:proofErr w:type="gramEnd"/>
      <w:r>
        <w:t xml:space="preserve"> definition </w:t>
      </w:r>
      <w:proofErr w:type="spellStart"/>
      <w:r>
        <w:t>thant</w:t>
      </w:r>
      <w:proofErr w:type="spellEnd"/>
      <w:r>
        <w:t xml:space="preserve"> the -10 dB threshold, that is referenced to the peak (and not to the noise floor).</w:t>
      </w:r>
    </w:p>
  </w:comment>
  <w:comment w:id="523" w:author="tbeleyur" w:date="2021-01-11T23:59:00Z" w:initials="t">
    <w:p w14:paraId="2DDD299A" w14:textId="1B99BAA8" w:rsidR="00B54DD2" w:rsidRDefault="00B54DD2">
      <w:pPr>
        <w:pStyle w:val="CommentText"/>
      </w:pPr>
      <w:r>
        <w:rPr>
          <w:rStyle w:val="CommentReference"/>
        </w:rPr>
        <w:annotationRef/>
      </w:r>
      <w:r>
        <w:t xml:space="preserve">True. They are not exact analogues – however they are </w:t>
      </w:r>
      <w:proofErr w:type="gramStart"/>
      <w:r>
        <w:t>still  capturing</w:t>
      </w:r>
      <w:proofErr w:type="gramEnd"/>
      <w:r>
        <w:t xml:space="preserve"> more or less the same lower frequency ‘region’ of an FM sweep. This is also why I originally used the term ‘terminal frequency’ to indicate a slight </w:t>
      </w:r>
      <w:proofErr w:type="spellStart"/>
      <w:proofErr w:type="gramStart"/>
      <w:r>
        <w:t>difference..</w:t>
      </w:r>
      <w:proofErr w:type="gramEnd"/>
      <w:r>
        <w:t>as</w:t>
      </w:r>
      <w:proofErr w:type="spellEnd"/>
      <w:r>
        <w:t xml:space="preserve"> of this version I’ve changed them all to lower frequency as suggested.</w:t>
      </w:r>
    </w:p>
  </w:comment>
  <w:comment w:id="525" w:author="hgoerlitz" w:date="2021-01-15T17:21:00Z" w:initials="hg">
    <w:p w14:paraId="622C4ACF" w14:textId="77777777" w:rsidR="00B54DD2" w:rsidRDefault="00B54DD2">
      <w:pPr>
        <w:pStyle w:val="CommentText"/>
      </w:pPr>
      <w:r>
        <w:rPr>
          <w:rStyle w:val="CommentReference"/>
        </w:rPr>
        <w:annotationRef/>
      </w:r>
      <w:r>
        <w:t>I would delete this subheading and combine it with the previous one.</w:t>
      </w:r>
    </w:p>
    <w:p w14:paraId="272D3B92" w14:textId="47678D16" w:rsidR="00B54DD2" w:rsidRDefault="00B54DD2">
      <w:pPr>
        <w:pStyle w:val="CommentText"/>
      </w:pPr>
      <w:r>
        <w:t>This achieves consistency, because the virtual-multi-bat is part of the windowed analysis. As such, the statistical analysis part also only contains individual and windowed analysis, as do the results.</w:t>
      </w:r>
    </w:p>
    <w:p w14:paraId="469ABB07" w14:textId="77777777" w:rsidR="00B54DD2" w:rsidRDefault="00B54DD2">
      <w:pPr>
        <w:pStyle w:val="CommentText"/>
      </w:pPr>
    </w:p>
    <w:p w14:paraId="6647FE32" w14:textId="6A9C6D11" w:rsidR="00B54DD2" w:rsidRDefault="00B54DD2">
      <w:pPr>
        <w:pStyle w:val="CommentText"/>
      </w:pPr>
    </w:p>
  </w:comment>
  <w:comment w:id="573" w:author="hgoerlitz" w:date="2021-01-09T17:26:00Z" w:initials="hg">
    <w:p w14:paraId="6171A141" w14:textId="77777777" w:rsidR="00B54DD2" w:rsidRDefault="00B54DD2">
      <w:pPr>
        <w:pStyle w:val="CommentText"/>
      </w:pPr>
      <w:r>
        <w:rPr>
          <w:rStyle w:val="CommentReference"/>
        </w:rPr>
        <w:annotationRef/>
      </w:r>
      <w:r>
        <w:t xml:space="preserve">That’s too short. You have a </w:t>
      </w:r>
      <w:proofErr w:type="gramStart"/>
      <w:r>
        <w:t>multiple measurements of the range</w:t>
      </w:r>
      <w:proofErr w:type="gramEnd"/>
      <w:r>
        <w:t xml:space="preserve"> in single bat, in </w:t>
      </w:r>
      <w:proofErr w:type="spellStart"/>
      <w:r>
        <w:t>mutli</w:t>
      </w:r>
      <w:proofErr w:type="spellEnd"/>
      <w:r>
        <w:t>-bat, and in virtual-</w:t>
      </w:r>
      <w:proofErr w:type="spellStart"/>
      <w:r>
        <w:t>mult</w:t>
      </w:r>
      <w:proofErr w:type="spellEnd"/>
      <w:r>
        <w:t xml:space="preserve">-bat conditions. </w:t>
      </w:r>
    </w:p>
    <w:p w14:paraId="2426E2FC" w14:textId="5DE45CE0" w:rsidR="00B54DD2" w:rsidRDefault="00B54DD2">
      <w:pPr>
        <w:pStyle w:val="CommentText"/>
      </w:pPr>
      <w:r>
        <w:t xml:space="preserve">How did you then proceed (= step 2 </w:t>
      </w:r>
      <w:proofErr w:type="gramStart"/>
      <w:r>
        <w:t>here).</w:t>
      </w:r>
      <w:proofErr w:type="gramEnd"/>
      <w:r>
        <w:t xml:space="preserve"> You directly say that you calculated the MEDIAN of the difference BETWEEN those conditions. Does this mean that you FIRST calculated the median for each of those three conditions, and then the difference of those medians? Not clear, extend.</w:t>
      </w:r>
    </w:p>
    <w:p w14:paraId="1CCBF663" w14:textId="57B7F4DA" w:rsidR="00B54DD2" w:rsidRDefault="00B54DD2">
      <w:pPr>
        <w:pStyle w:val="CommentText"/>
      </w:pPr>
    </w:p>
    <w:p w14:paraId="47393493" w14:textId="296FE688" w:rsidR="00B54DD2" w:rsidRDefault="00B54DD2">
      <w:pPr>
        <w:pStyle w:val="CommentText"/>
      </w:pPr>
      <w:r>
        <w:t xml:space="preserve">Also, extend the </w:t>
      </w:r>
      <w:proofErr w:type="spellStart"/>
      <w:r>
        <w:t>permuationt</w:t>
      </w:r>
      <w:proofErr w:type="spellEnd"/>
      <w:r>
        <w:t xml:space="preserve"> test – what did you permute? (If you did calculate the median as I suggest above, then there is nothing to permute. I suspect you did it differently.)</w:t>
      </w:r>
    </w:p>
    <w:p w14:paraId="7E9FB95E" w14:textId="02DEB2F8" w:rsidR="00B54DD2" w:rsidRDefault="00B54DD2">
      <w:pPr>
        <w:pStyle w:val="CommentText"/>
      </w:pPr>
    </w:p>
  </w:comment>
  <w:comment w:id="574" w:author="tbeleyur" w:date="2021-01-11T23:49:00Z" w:initials="t">
    <w:p w14:paraId="575C9E65" w14:textId="77777777" w:rsidR="00B54DD2" w:rsidRDefault="00B54DD2">
      <w:pPr>
        <w:pStyle w:val="CommentText"/>
      </w:pPr>
      <w:r>
        <w:rPr>
          <w:rStyle w:val="CommentReference"/>
        </w:rPr>
        <w:annotationRef/>
      </w:r>
      <w:r>
        <w:t xml:space="preserve">Not sure I understood this point as I’m wondering how to clarify the two technical terms used: median difference and permutation test. </w:t>
      </w:r>
    </w:p>
    <w:p w14:paraId="78FD2B73" w14:textId="77777777" w:rsidR="00B54DD2" w:rsidRDefault="00B54DD2">
      <w:pPr>
        <w:pStyle w:val="CommentText"/>
      </w:pPr>
    </w:p>
    <w:p w14:paraId="1017AFA9" w14:textId="17357604" w:rsidR="00B54DD2" w:rsidRDefault="00B54DD2">
      <w:pPr>
        <w:pStyle w:val="CommentText"/>
      </w:pPr>
      <w:r>
        <w:t>Have added a sequence if it helps clarify. Essentially there are 3 groups (</w:t>
      </w:r>
      <w:proofErr w:type="gramStart"/>
      <w:r>
        <w:t>A,B</w:t>
      </w:r>
      <w:proofErr w:type="gramEnd"/>
      <w:r>
        <w:t>,C), and two comparisons (A-C, B-C).</w:t>
      </w:r>
    </w:p>
    <w:p w14:paraId="4BFE7992" w14:textId="77777777" w:rsidR="00B54DD2" w:rsidRDefault="00B54DD2">
      <w:pPr>
        <w:pStyle w:val="CommentText"/>
      </w:pPr>
    </w:p>
    <w:p w14:paraId="7FADEBA5" w14:textId="77777777" w:rsidR="00B54DD2" w:rsidRDefault="00B54DD2">
      <w:pPr>
        <w:pStyle w:val="CommentText"/>
      </w:pPr>
      <w:r>
        <w:t>The median difference is a fairly standard term I’d thought</w:t>
      </w:r>
      <w:proofErr w:type="gramStart"/>
      <w:r>
        <w:t xml:space="preserve"> ..</w:t>
      </w:r>
      <w:proofErr w:type="gramEnd"/>
      <w:r>
        <w:t>the alternative is difference of medians – which is a bit wordy?</w:t>
      </w:r>
    </w:p>
    <w:p w14:paraId="092AF7C0" w14:textId="77777777" w:rsidR="00B54DD2" w:rsidRDefault="00B54DD2">
      <w:pPr>
        <w:pStyle w:val="CommentText"/>
      </w:pPr>
    </w:p>
    <w:p w14:paraId="7A379532" w14:textId="0B5DFF8B" w:rsidR="00B54DD2" w:rsidRDefault="00B54DD2">
      <w:pPr>
        <w:pStyle w:val="CommentText"/>
      </w:pPr>
      <w:r>
        <w:t>The permutation test essentially involved repeatedly shuffling the data points between the conditions and calculating the median difference. The p-value is the proportion of shuffles that generated median differences that were &gt;= than the observed median difference.</w:t>
      </w:r>
    </w:p>
  </w:comment>
  <w:comment w:id="617" w:author="hgoerlitz" w:date="2021-01-15T17:26:00Z" w:initials="hg">
    <w:p w14:paraId="773D69EC" w14:textId="320F8279" w:rsidR="00B54DD2" w:rsidRDefault="00B54DD2">
      <w:pPr>
        <w:pStyle w:val="CommentText"/>
      </w:pPr>
      <w:r>
        <w:rPr>
          <w:rStyle w:val="CommentReference"/>
        </w:rPr>
        <w:annotationRef/>
      </w:r>
      <w:r>
        <w:t>What is this? Extend</w:t>
      </w:r>
    </w:p>
  </w:comment>
  <w:comment w:id="644" w:author="tbeleyur" w:date="2021-01-14T14:33:00Z" w:initials="t">
    <w:p w14:paraId="41FF7280" w14:textId="2DB4709F" w:rsidR="00B54DD2" w:rsidRDefault="00B54DD2" w:rsidP="0077112E">
      <w:pPr>
        <w:pStyle w:val="CommentText"/>
      </w:pPr>
      <w:r>
        <w:rPr>
          <w:rStyle w:val="CommentReference"/>
        </w:rPr>
        <w:annotationRef/>
      </w:r>
      <w:r>
        <w:t xml:space="preserve">Have not included some of this information in this part for two </w:t>
      </w:r>
      <w:proofErr w:type="gramStart"/>
      <w:r>
        <w:t>reasons:.</w:t>
      </w:r>
      <w:proofErr w:type="gramEnd"/>
      <w:r>
        <w:t xml:space="preserve"> We </w:t>
      </w:r>
      <w:proofErr w:type="gramStart"/>
      <w:r>
        <w:t>haven’t  systematically</w:t>
      </w:r>
      <w:proofErr w:type="gramEnd"/>
      <w:r>
        <w:t xml:space="preserve"> </w:t>
      </w:r>
      <w:proofErr w:type="spellStart"/>
      <w:r>
        <w:t>analysed</w:t>
      </w:r>
      <w:proofErr w:type="spellEnd"/>
      <w:r>
        <w:t xml:space="preserve"> this data – and I’m not sure we can say much at least about things like activity through the night, time in cave. For at least these two parameters – I’m not sure we can say much because most of our </w:t>
      </w:r>
      <w:proofErr w:type="spellStart"/>
      <w:r>
        <w:t>expts</w:t>
      </w:r>
      <w:proofErr w:type="spellEnd"/>
      <w:r>
        <w:t xml:space="preserve"> were done in between the </w:t>
      </w:r>
      <w:proofErr w:type="spellStart"/>
      <w:r>
        <w:t>Ushichka</w:t>
      </w:r>
      <w:proofErr w:type="spellEnd"/>
      <w:r>
        <w:t xml:space="preserve"> dataset collection – and is somewhat opportunistic.</w:t>
      </w:r>
    </w:p>
  </w:comment>
  <w:comment w:id="662" w:author="tbeleyur" w:date="2021-01-11T20:24:00Z" w:initials="t">
    <w:p w14:paraId="3910E361" w14:textId="77777777" w:rsidR="00B54DD2" w:rsidRDefault="00B54DD2" w:rsidP="00E55D71">
      <w:pPr>
        <w:pStyle w:val="CommentText"/>
      </w:pPr>
      <w:r>
        <w:rPr>
          <w:rStyle w:val="CommentReference"/>
        </w:rPr>
        <w:annotationRef/>
      </w:r>
    </w:p>
    <w:p w14:paraId="57EFC0AD" w14:textId="77777777" w:rsidR="00B54DD2" w:rsidRDefault="00B54DD2" w:rsidP="00E55D71">
      <w:pPr>
        <w:pStyle w:val="CommentText"/>
      </w:pPr>
      <w:r>
        <w:t>It is breaking convention, but the p-values were not mentioned intentionally to direct the reader’s focus onto the observed differences – and not on whether it’s significant or not.</w:t>
      </w:r>
    </w:p>
    <w:p w14:paraId="2C3CD87C" w14:textId="3549D14F" w:rsidR="00B54DD2" w:rsidRDefault="00B54DD2">
      <w:pPr>
        <w:pStyle w:val="CommentText"/>
      </w:pPr>
    </w:p>
  </w:comment>
  <w:comment w:id="663" w:author="hgoerlitz" w:date="2021-01-13T15:13:00Z" w:initials="hg">
    <w:p w14:paraId="23BC380E" w14:textId="37F22DAA" w:rsidR="00B54DD2" w:rsidRDefault="00B54DD2">
      <w:pPr>
        <w:pStyle w:val="CommentText"/>
      </w:pPr>
      <w:r>
        <w:rPr>
          <w:rStyle w:val="CommentReference"/>
        </w:rPr>
        <w:annotationRef/>
      </w:r>
      <w:r>
        <w:t xml:space="preserve">I agree with the idea of focusing on differences and not on statistical </w:t>
      </w:r>
      <w:proofErr w:type="spellStart"/>
      <w:r>
        <w:t>signifance</w:t>
      </w:r>
      <w:proofErr w:type="spellEnd"/>
      <w:r>
        <w:t>.</w:t>
      </w:r>
    </w:p>
    <w:p w14:paraId="70405F15" w14:textId="60CEA062" w:rsidR="00B54DD2" w:rsidRDefault="00B54DD2">
      <w:pPr>
        <w:pStyle w:val="CommentText"/>
      </w:pPr>
    </w:p>
    <w:p w14:paraId="71EBB055" w14:textId="0AD0F9AA" w:rsidR="00B54DD2" w:rsidRDefault="00B54DD2">
      <w:pPr>
        <w:pStyle w:val="CommentText"/>
      </w:pPr>
      <w:r>
        <w:t>But there are a few issues; and it should be consistent. If you do p-value calculations (Table 1), then also report them. Doing something on the one hand, but then avoiding to report it in the text is a bit inconsistent.</w:t>
      </w:r>
    </w:p>
    <w:p w14:paraId="45B660E9" w14:textId="77777777" w:rsidR="00B54DD2" w:rsidRDefault="00B54DD2" w:rsidP="00F629E0">
      <w:pPr>
        <w:pStyle w:val="CommentText"/>
      </w:pPr>
    </w:p>
    <w:p w14:paraId="4A3BD493" w14:textId="112738F3" w:rsidR="00B54DD2" w:rsidRDefault="00B54DD2" w:rsidP="00F629E0">
      <w:pPr>
        <w:pStyle w:val="CommentText"/>
      </w:pPr>
      <w:r>
        <w:t>The bigger issue is that any two samples will always differ; they will never be exactly the same. I therefore oppose to say that something is “different”, if it clearly is not (i.e., very small “difference” and p&gt;&gt;0.5). Therefore, saying that two conditions differ by 0.1 ms is IMO wrong, because they do mathematically differ, but that is just due to drawing a random sample from the population and has no meaning.</w:t>
      </w:r>
    </w:p>
    <w:p w14:paraId="28C08A83" w14:textId="7D8E7AF5" w:rsidR="00B54DD2" w:rsidRDefault="00B54DD2" w:rsidP="00F629E0">
      <w:pPr>
        <w:pStyle w:val="CommentText"/>
      </w:pPr>
    </w:p>
    <w:p w14:paraId="5E10121F" w14:textId="36FE6F83" w:rsidR="00B54DD2" w:rsidRDefault="00B54DD2" w:rsidP="00F629E0">
      <w:pPr>
        <w:pStyle w:val="CommentText"/>
      </w:pPr>
      <w:r>
        <w:t xml:space="preserve">Thus, also pertaining to the following lines: I would even go further and not give the values of the (small) differences in the text, because they are meaningless. Instead, you could use the opportunity and describe echolocation in RH in the field: i.e., not only focus on DIFFERENCES between conditions, but describe the values before calculating differences (i.e., how long is the </w:t>
      </w:r>
      <w:proofErr w:type="spellStart"/>
      <w:r>
        <w:t>iFM</w:t>
      </w:r>
      <w:proofErr w:type="spellEnd"/>
      <w:r>
        <w:t xml:space="preserve"> and </w:t>
      </w:r>
      <w:proofErr w:type="spellStart"/>
      <w:r>
        <w:t>tFM</w:t>
      </w:r>
      <w:proofErr w:type="spellEnd"/>
      <w:r>
        <w:t xml:space="preserve"> in the first place, before you calculated the difference between conditions?). Two many (meaningless) numbers will confuse the reader; </w:t>
      </w:r>
      <w:proofErr w:type="gramStart"/>
      <w:r>
        <w:t>thus</w:t>
      </w:r>
      <w:proofErr w:type="gramEnd"/>
      <w:r>
        <w:t xml:space="preserve"> try to report the key messages in the text. If your key message is that there are no differences, I would indeed not report the values in the text (they are in the table).</w:t>
      </w:r>
    </w:p>
    <w:p w14:paraId="5A08BF71" w14:textId="1CA53D80" w:rsidR="00B54DD2" w:rsidRDefault="00B54DD2" w:rsidP="00F629E0">
      <w:pPr>
        <w:pStyle w:val="CommentText"/>
      </w:pPr>
    </w:p>
    <w:p w14:paraId="0A351D1D" w14:textId="7ADF1E4A" w:rsidR="00B54DD2" w:rsidRDefault="00B54DD2" w:rsidP="00F629E0">
      <w:pPr>
        <w:pStyle w:val="CommentText"/>
      </w:pPr>
      <w:r>
        <w:t>As author, it is your task to on the one hand present everything openly, but on the other hand take the reader’s hand and guide them through the jungle of data, pointing out the key highlights.</w:t>
      </w:r>
    </w:p>
    <w:p w14:paraId="3834C85D" w14:textId="0F12405C" w:rsidR="00B54DD2" w:rsidRDefault="00B54DD2" w:rsidP="00F629E0">
      <w:pPr>
        <w:pStyle w:val="CommentText"/>
      </w:pPr>
    </w:p>
  </w:comment>
  <w:comment w:id="664" w:author="tbeleyur" w:date="2021-01-14T15:19:00Z" w:initials="t">
    <w:p w14:paraId="1B0AE267" w14:textId="77777777" w:rsidR="00B54DD2" w:rsidRDefault="00B54DD2">
      <w:pPr>
        <w:pStyle w:val="CommentText"/>
      </w:pPr>
      <w:r>
        <w:rPr>
          <w:rStyle w:val="CommentReference"/>
        </w:rPr>
        <w:annotationRef/>
      </w:r>
      <w:r>
        <w:t xml:space="preserve">Consistency is good – agreed. </w:t>
      </w:r>
    </w:p>
    <w:p w14:paraId="0E510EE6" w14:textId="77777777" w:rsidR="00B54DD2" w:rsidRDefault="00B54DD2">
      <w:pPr>
        <w:pStyle w:val="CommentText"/>
      </w:pPr>
    </w:p>
    <w:p w14:paraId="365FEC6C" w14:textId="168A8CF5" w:rsidR="00B54DD2" w:rsidRDefault="00B54DD2">
      <w:pPr>
        <w:pStyle w:val="CommentText"/>
      </w:pPr>
      <w:r>
        <w:t>Here I see the way the word ‘difference’ can be interpreted from a classical frequentist view vs a ‘data-reporting’ view. The word ‘different/difference’ by itself is somehow linked with ‘significance’ – and any reader (including myself) could misunderstand this – have tried to add some clarification by explicitly stating ‘low to negligible median differences’?</w:t>
      </w:r>
    </w:p>
  </w:comment>
  <w:comment w:id="665" w:author="hgoerlitz" w:date="2021-01-15T17:31:00Z" w:initials="hg">
    <w:p w14:paraId="476B5243" w14:textId="2F051C2B" w:rsidR="00B54DD2" w:rsidRDefault="00B54DD2">
      <w:pPr>
        <w:pStyle w:val="CommentText"/>
      </w:pPr>
      <w:r>
        <w:rPr>
          <w:rStyle w:val="CommentReference"/>
        </w:rPr>
        <w:annotationRef/>
      </w:r>
      <w:r>
        <w:t>Agree!</w:t>
      </w:r>
    </w:p>
  </w:comment>
  <w:comment w:id="671" w:author="hgoerlitz" w:date="2021-01-15T17:30:00Z" w:initials="hg">
    <w:p w14:paraId="5F09688B" w14:textId="77777777" w:rsidR="00B54DD2" w:rsidRDefault="00B54DD2">
      <w:pPr>
        <w:pStyle w:val="CommentText"/>
      </w:pPr>
      <w:r>
        <w:rPr>
          <w:rStyle w:val="CommentReference"/>
        </w:rPr>
        <w:annotationRef/>
      </w:r>
      <w:r>
        <w:t>Could be deleted, so that the “(STATS)” bracket directly follows after “bat conditions”.</w:t>
      </w:r>
    </w:p>
    <w:p w14:paraId="207C7A16" w14:textId="77777777" w:rsidR="00B54DD2" w:rsidRDefault="00B54DD2">
      <w:pPr>
        <w:pStyle w:val="CommentText"/>
      </w:pPr>
    </w:p>
    <w:p w14:paraId="1ABD33FF" w14:textId="77777777" w:rsidR="00B54DD2" w:rsidRDefault="00B54DD2">
      <w:pPr>
        <w:pStyle w:val="CommentText"/>
      </w:pPr>
      <w:r>
        <w:t>Am now wondering why after this sentence, you select a few of the remaining parameters (</w:t>
      </w:r>
      <w:proofErr w:type="spellStart"/>
      <w:r>
        <w:t>iFM</w:t>
      </w:r>
      <w:proofErr w:type="spellEnd"/>
      <w:r>
        <w:t xml:space="preserve"> dur, </w:t>
      </w:r>
      <w:proofErr w:type="spellStart"/>
      <w:r>
        <w:t>tFM</w:t>
      </w:r>
      <w:proofErr w:type="spellEnd"/>
      <w:r>
        <w:t xml:space="preserve"> dur, FM BW) and basically say the same, i.e., overlapping ranges and non-significantly different median differences.</w:t>
      </w:r>
    </w:p>
    <w:p w14:paraId="4716B5DE" w14:textId="79551476" w:rsidR="00B54DD2" w:rsidRDefault="00B54DD2">
      <w:pPr>
        <w:pStyle w:val="CommentText"/>
      </w:pPr>
      <w:r>
        <w:t xml:space="preserve">Why did you </w:t>
      </w:r>
      <w:proofErr w:type="gramStart"/>
      <w:r>
        <w:t>chose</w:t>
      </w:r>
      <w:proofErr w:type="gramEnd"/>
      <w:r>
        <w:t xml:space="preserve"> those? Just as examples – then say so (but why reporting those examples?) Or do you have a specific interest in those, e.g., based on a hypothesis? Also say so.</w:t>
      </w:r>
    </w:p>
  </w:comment>
  <w:comment w:id="675" w:author="hgoerlitz" w:date="2021-01-15T17:34:00Z" w:initials="hg">
    <w:p w14:paraId="5D4A2D06" w14:textId="3B6CF60F" w:rsidR="00B54DD2" w:rsidRDefault="00B54DD2">
      <w:pPr>
        <w:pStyle w:val="CommentText"/>
      </w:pPr>
      <w:r>
        <w:rPr>
          <w:rStyle w:val="CommentReference"/>
        </w:rPr>
        <w:annotationRef/>
      </w:r>
      <w:r>
        <w:t>Here you contradict your initial statement that the whole dataset broadly matches the clustered and isolated subsets, which is then confirmed by the specific values that you report. You need to clarify why you arrive at those opposing conclusions. Or change conclusions…</w:t>
      </w:r>
    </w:p>
  </w:comment>
  <w:comment w:id="677" w:author="hgoerlitz" w:date="2021-01-09T21:07:00Z" w:initials="hg">
    <w:p w14:paraId="413F932E" w14:textId="77777777" w:rsidR="00B54DD2" w:rsidRDefault="00B54DD2">
      <w:pPr>
        <w:pStyle w:val="CommentText"/>
      </w:pPr>
      <w:r>
        <w:rPr>
          <w:rStyle w:val="CommentReference"/>
        </w:rPr>
        <w:annotationRef/>
      </w:r>
      <w:r>
        <w:t>Why no figure for this part? Similar to the previous one for the single calls?</w:t>
      </w:r>
    </w:p>
    <w:p w14:paraId="434259DB" w14:textId="7EEC386A" w:rsidR="00B54DD2" w:rsidRDefault="00B54DD2">
      <w:pPr>
        <w:pStyle w:val="CommentText"/>
      </w:pPr>
      <w:r>
        <w:t xml:space="preserve">Instead of the tables, couldn’t you show the actual distributions for single-bat, multi-bat, and virtual-multi-bat? If needed, you could also have panels to show the differences between situations. Showing those few data points in two separate tables, and </w:t>
      </w:r>
      <w:proofErr w:type="spellStart"/>
      <w:r>
        <w:t>partiucalrly</w:t>
      </w:r>
      <w:proofErr w:type="spellEnd"/>
      <w:r>
        <w:t xml:space="preserve"> showing the percentiles as tables is not very intuitive. The p-value can simply be reported in the text, no need for table either.</w:t>
      </w:r>
    </w:p>
  </w:comment>
  <w:comment w:id="678" w:author="tbeleyur" w:date="2021-01-11T23:17:00Z" w:initials="t">
    <w:p w14:paraId="7B6F3549" w14:textId="6B218D90" w:rsidR="00B54DD2" w:rsidRDefault="00B54DD2">
      <w:pPr>
        <w:pStyle w:val="CommentText"/>
      </w:pPr>
      <w:r>
        <w:rPr>
          <w:rStyle w:val="CommentReference"/>
        </w:rPr>
        <w:annotationRef/>
      </w:r>
      <w:r>
        <w:t xml:space="preserve">No figure because the raw data by itself is not the unit of measurement. The subsampling regime will </w:t>
      </w:r>
      <w:proofErr w:type="gramStart"/>
      <w:r>
        <w:t>produce  distributions</w:t>
      </w:r>
      <w:proofErr w:type="gramEnd"/>
      <w:r>
        <w:t xml:space="preserve"> that I’m not sure will really add to the narrative, while the dominant frequency range difference consists of just one point….</w:t>
      </w:r>
    </w:p>
  </w:comment>
  <w:comment w:id="679" w:author="hgoerlitz" w:date="2021-01-13T15:24:00Z" w:initials="hg">
    <w:p w14:paraId="36D3578A" w14:textId="77777777" w:rsidR="00B54DD2" w:rsidRDefault="00B54DD2">
      <w:pPr>
        <w:pStyle w:val="CommentText"/>
      </w:pPr>
      <w:r>
        <w:rPr>
          <w:rStyle w:val="CommentReference"/>
        </w:rPr>
        <w:annotationRef/>
      </w:r>
      <w:r>
        <w:t xml:space="preserve">I can’t follow this at the moment, and won’t go back in the interest of time. However, I suppose that a reader might have the same feeling than I do (particularly, if they didn’t read the methods). </w:t>
      </w:r>
    </w:p>
    <w:p w14:paraId="5CC4504A" w14:textId="77777777" w:rsidR="00B54DD2" w:rsidRDefault="00B54DD2">
      <w:pPr>
        <w:pStyle w:val="CommentText"/>
      </w:pPr>
      <w:r>
        <w:t>Can you find a way to summarize briefly again where those data are coming from, and/or why there is no figure? Intuitively, I would just expect to see a figure for those data, because it is so much easier to grasp the meaning from a display in contrast to a textual description. I think a reader would wonder the same, and any explanation / support would help.</w:t>
      </w:r>
    </w:p>
    <w:p w14:paraId="772619EF" w14:textId="77777777" w:rsidR="00B54DD2" w:rsidRDefault="00B54DD2">
      <w:pPr>
        <w:pStyle w:val="CommentText"/>
      </w:pPr>
    </w:p>
    <w:p w14:paraId="0EB5B1BA" w14:textId="77777777" w:rsidR="00B54DD2" w:rsidRDefault="00B54DD2">
      <w:pPr>
        <w:pStyle w:val="CommentText"/>
      </w:pPr>
    </w:p>
    <w:p w14:paraId="62DF7F21" w14:textId="77777777" w:rsidR="00B54DD2" w:rsidRDefault="00B54DD2">
      <w:pPr>
        <w:pStyle w:val="CommentText"/>
      </w:pPr>
      <w:r>
        <w:t xml:space="preserve">Ah, re </w:t>
      </w:r>
      <w:proofErr w:type="spellStart"/>
      <w:r>
        <w:t>dom</w:t>
      </w:r>
      <w:proofErr w:type="spellEnd"/>
      <w:r>
        <w:t xml:space="preserve"> </w:t>
      </w:r>
      <w:proofErr w:type="spellStart"/>
      <w:r>
        <w:t>freq</w:t>
      </w:r>
      <w:proofErr w:type="spellEnd"/>
      <w:r>
        <w:t xml:space="preserve"> range: Yes, the DIFFERENCE is just one point. But I’m arguing for showing the actual dominant frequencies for all your windows. This should result in a figure with thee classes on the x-axis: single, multi, virtual-multi. On the y-axis would be the dominant frequency, showing a (jittered) point cloud for all three classes. </w:t>
      </w:r>
    </w:p>
    <w:p w14:paraId="33ED6D68" w14:textId="77777777" w:rsidR="00B54DD2" w:rsidRDefault="00B54DD2">
      <w:pPr>
        <w:pStyle w:val="CommentText"/>
      </w:pPr>
      <w:r>
        <w:t xml:space="preserve">The DIFFERENCE between classes could be simply indicated with vertical line, ranging from the median of one class to the median of the next class. </w:t>
      </w:r>
    </w:p>
    <w:p w14:paraId="17F8ECF6" w14:textId="77777777" w:rsidR="00B54DD2" w:rsidRDefault="00B54DD2">
      <w:pPr>
        <w:pStyle w:val="CommentText"/>
      </w:pPr>
      <w:r>
        <w:t>Actually, each class could then also show a box plot for the raw data.</w:t>
      </w:r>
    </w:p>
    <w:p w14:paraId="06BF1596" w14:textId="22FB35AE" w:rsidR="00B54DD2" w:rsidRDefault="00B54DD2">
      <w:pPr>
        <w:pStyle w:val="CommentText"/>
      </w:pPr>
      <w:r>
        <w:t>Am I misunderstanding something?</w:t>
      </w:r>
    </w:p>
  </w:comment>
  <w:comment w:id="680" w:author="tbeleyur" w:date="2021-01-14T16:26:00Z" w:initials="t">
    <w:p w14:paraId="2442A423" w14:textId="5461FDFB" w:rsidR="00B54DD2" w:rsidRDefault="00B54DD2">
      <w:pPr>
        <w:pStyle w:val="CommentText"/>
      </w:pPr>
      <w:r>
        <w:rPr>
          <w:rStyle w:val="CommentReference"/>
        </w:rPr>
        <w:annotationRef/>
      </w:r>
      <w:r>
        <w:t>Done.</w:t>
      </w:r>
    </w:p>
  </w:comment>
  <w:comment w:id="681" w:author="hgoerlitz" w:date="2021-01-15T17:35:00Z" w:initials="hg">
    <w:p w14:paraId="5E288200" w14:textId="0FD81C49" w:rsidR="00B54DD2" w:rsidRDefault="00B54DD2">
      <w:pPr>
        <w:pStyle w:val="CommentText"/>
      </w:pPr>
      <w:r>
        <w:rPr>
          <w:rStyle w:val="CommentReference"/>
        </w:rPr>
        <w:annotationRef/>
      </w:r>
      <w:r>
        <w:t>Nice</w:t>
      </w:r>
    </w:p>
  </w:comment>
  <w:comment w:id="749" w:author="hgoerlitz" w:date="2021-01-13T15:23:00Z" w:initials="hg">
    <w:p w14:paraId="286A8CAC" w14:textId="71EC066A" w:rsidR="00B54DD2" w:rsidRDefault="00B54DD2">
      <w:pPr>
        <w:pStyle w:val="CommentText"/>
      </w:pPr>
      <w:r>
        <w:rPr>
          <w:rStyle w:val="CommentReference"/>
        </w:rPr>
        <w:annotationRef/>
      </w:r>
      <w:r>
        <w:t>I’m missing something if only the difference is reported. I would like to what the actual range was in both conditions.</w:t>
      </w:r>
    </w:p>
  </w:comment>
  <w:comment w:id="895" w:author="hgoerlitz" w:date="2021-01-15T17:43:00Z" w:initials="hg">
    <w:p w14:paraId="2BC1B9AC" w14:textId="4413AE67" w:rsidR="00B54DD2" w:rsidRDefault="00B54DD2">
      <w:pPr>
        <w:pStyle w:val="CommentText"/>
      </w:pPr>
      <w:r>
        <w:rPr>
          <w:rStyle w:val="CommentReference"/>
        </w:rPr>
        <w:annotationRef/>
      </w:r>
      <w:r>
        <w:t>Performs better to achieve which goal? To separate WHICH components (for HDC calls only, Or also other calls?) Provide a bit more detail.</w:t>
      </w:r>
    </w:p>
  </w:comment>
  <w:comment w:id="891" w:author="hgoerlitz" w:date="2021-01-13T17:10:00Z" w:initials="hg">
    <w:p w14:paraId="3DDF4D60" w14:textId="77777777" w:rsidR="00B54DD2" w:rsidRDefault="00B54DD2" w:rsidP="00EA7506">
      <w:pPr>
        <w:pStyle w:val="CommentText"/>
      </w:pPr>
      <w:r>
        <w:rPr>
          <w:rStyle w:val="CommentReference"/>
        </w:rPr>
        <w:annotationRef/>
      </w:r>
      <w:r>
        <w:t>Did you test / quantify this? Otherwise, it’s an empty claim. This should be supported.</w:t>
      </w:r>
    </w:p>
  </w:comment>
  <w:comment w:id="892" w:author="tbeleyur" w:date="2021-01-14T16:48:00Z" w:initials="t">
    <w:p w14:paraId="6CAFBF87" w14:textId="75F397C4" w:rsidR="00B54DD2" w:rsidRDefault="00B54DD2">
      <w:pPr>
        <w:pStyle w:val="CommentText"/>
      </w:pPr>
      <w:r>
        <w:rPr>
          <w:rStyle w:val="CommentReference"/>
        </w:rPr>
        <w:annotationRef/>
      </w:r>
      <w:r>
        <w:t>With synthetic data – yes. Reference added.</w:t>
      </w:r>
    </w:p>
  </w:comment>
  <w:comment w:id="938" w:author="hgoerlitz" w:date="2021-01-15T17:48:00Z" w:initials="hg">
    <w:p w14:paraId="519721A4" w14:textId="77777777" w:rsidR="00B54DD2" w:rsidRDefault="00B54DD2">
      <w:pPr>
        <w:pStyle w:val="CommentText"/>
      </w:pPr>
      <w:r>
        <w:rPr>
          <w:rStyle w:val="CommentReference"/>
        </w:rPr>
        <w:annotationRef/>
      </w:r>
      <w:r>
        <w:t>Why only for CF-FM bats?</w:t>
      </w:r>
    </w:p>
    <w:p w14:paraId="4684EC94" w14:textId="77777777" w:rsidR="00B54DD2" w:rsidRDefault="00B54DD2">
      <w:pPr>
        <w:pStyle w:val="CommentText"/>
      </w:pPr>
    </w:p>
    <w:p w14:paraId="17D337FE" w14:textId="7920FCA7" w:rsidR="00B54DD2" w:rsidRDefault="00B54DD2">
      <w:pPr>
        <w:pStyle w:val="CommentText"/>
      </w:pPr>
      <w:r>
        <w:t>I would delete this entire sentence, and the following one.</w:t>
      </w:r>
    </w:p>
  </w:comment>
  <w:comment w:id="971" w:author="hgoerlitz" w:date="2021-01-15T17:55:00Z" w:initials="hg">
    <w:p w14:paraId="126B1D7E" w14:textId="77777777" w:rsidR="00B54DD2" w:rsidRDefault="00B54DD2">
      <w:pPr>
        <w:pStyle w:val="CommentText"/>
      </w:pPr>
      <w:r>
        <w:rPr>
          <w:rStyle w:val="CommentReference"/>
        </w:rPr>
        <w:annotationRef/>
      </w:r>
      <w:r>
        <w:t xml:space="preserve">Here, the text </w:t>
      </w:r>
      <w:proofErr w:type="gramStart"/>
      <w:r>
        <w:t>looses</w:t>
      </w:r>
      <w:proofErr w:type="gramEnd"/>
      <w:r>
        <w:t xml:space="preserve"> some focus. Maybe move the </w:t>
      </w:r>
      <w:proofErr w:type="spellStart"/>
      <w:r>
        <w:t>expectaitons</w:t>
      </w:r>
      <w:proofErr w:type="spellEnd"/>
      <w:r>
        <w:t xml:space="preserve"> up to after the first sentence, where you introduce the expectations.</w:t>
      </w:r>
    </w:p>
    <w:p w14:paraId="517B6294" w14:textId="77777777" w:rsidR="003C494B" w:rsidRDefault="003C494B">
      <w:pPr>
        <w:pStyle w:val="CommentText"/>
      </w:pPr>
    </w:p>
    <w:p w14:paraId="7756EF42" w14:textId="77777777" w:rsidR="003C494B" w:rsidRDefault="003C494B">
      <w:pPr>
        <w:pStyle w:val="CommentText"/>
      </w:pPr>
      <w:r>
        <w:t xml:space="preserve">Use ‘highlights’ / “notifiers’ at the start of the sentences (“In the individual call analysis, we found…” / In the windowed call </w:t>
      </w:r>
      <w:proofErr w:type="gramStart"/>
      <w:r>
        <w:t>analysis,…</w:t>
      </w:r>
      <w:proofErr w:type="gramEnd"/>
      <w:r>
        <w:t xml:space="preserve">”, “For CF-frequencies,…” “For dominant </w:t>
      </w:r>
      <w:proofErr w:type="gramStart"/>
      <w:r>
        <w:t>frequencies,…</w:t>
      </w:r>
      <w:proofErr w:type="gramEnd"/>
      <w:r>
        <w:t>”) to prime the reader directly onto the key point that is coming. This also helps to separate different sentences and the information in it.</w:t>
      </w:r>
    </w:p>
    <w:p w14:paraId="4CCEC876" w14:textId="77777777" w:rsidR="003C494B" w:rsidRDefault="003C494B">
      <w:pPr>
        <w:pStyle w:val="CommentText"/>
      </w:pPr>
      <w:r>
        <w:t xml:space="preserve">Also use phrases like “In contrast”, Likewise, </w:t>
      </w:r>
      <w:proofErr w:type="gramStart"/>
      <w:r>
        <w:t>However</w:t>
      </w:r>
      <w:proofErr w:type="gramEnd"/>
      <w:r>
        <w:t>” at the start of sentences to connect statements in a quantifying way.</w:t>
      </w:r>
    </w:p>
    <w:p w14:paraId="2E60F6B1" w14:textId="77777777" w:rsidR="003C494B" w:rsidRDefault="003C494B">
      <w:pPr>
        <w:pStyle w:val="CommentText"/>
      </w:pPr>
    </w:p>
    <w:p w14:paraId="23D311A4" w14:textId="0A117A61" w:rsidR="003C494B" w:rsidRDefault="00C621A3">
      <w:pPr>
        <w:pStyle w:val="CommentText"/>
      </w:pPr>
      <w:r>
        <w:t>This whole paragraph could need a bit more structure and be more concise.</w:t>
      </w:r>
    </w:p>
  </w:comment>
  <w:comment w:id="972" w:author="hgoerlitz" w:date="2021-01-15T17:58:00Z" w:initials="hg">
    <w:p w14:paraId="7A9F1D1A" w14:textId="1E75CE3B" w:rsidR="00835FA7" w:rsidRDefault="00835FA7">
      <w:pPr>
        <w:pStyle w:val="CommentText"/>
      </w:pPr>
      <w:r>
        <w:rPr>
          <w:rStyle w:val="CommentReference"/>
        </w:rPr>
        <w:annotationRef/>
      </w:r>
      <w:r>
        <w:t>That is a result. Totally fine to repeat it. But was it mentioned in the same way in the results? It should.</w:t>
      </w:r>
    </w:p>
    <w:p w14:paraId="544D2BAC" w14:textId="77777777" w:rsidR="00835FA7" w:rsidRDefault="00835FA7">
      <w:pPr>
        <w:pStyle w:val="CommentText"/>
      </w:pPr>
    </w:p>
    <w:p w14:paraId="14833615" w14:textId="687D0BFE" w:rsidR="00835FA7" w:rsidRDefault="00835FA7">
      <w:pPr>
        <w:pStyle w:val="CommentText"/>
      </w:pPr>
      <w:r>
        <w:t>Here, try to summarize those key results in less words. Do this first. Then follow this by your take on what those result s mean.</w:t>
      </w:r>
    </w:p>
  </w:comment>
  <w:comment w:id="973" w:author="hgoerlitz" w:date="2021-01-13T16:20:00Z" w:initials="hg">
    <w:p w14:paraId="23CC38FF" w14:textId="41E0660B" w:rsidR="00B54DD2" w:rsidRDefault="00B54DD2">
      <w:pPr>
        <w:pStyle w:val="CommentText"/>
      </w:pPr>
      <w:r>
        <w:rPr>
          <w:rStyle w:val="CommentReference"/>
        </w:rPr>
        <w:annotationRef/>
      </w:r>
      <w:r>
        <w:t xml:space="preserve">Most likely this reference is not needed. Why do you refer to it – give details, if retained. If retained, it should have relevant info for the discussion, and should not only be a reference to method details. </w:t>
      </w:r>
      <w:proofErr w:type="gramStart"/>
      <w:r>
        <w:t>Also</w:t>
      </w:r>
      <w:proofErr w:type="gramEnd"/>
      <w:r>
        <w:t xml:space="preserve"> for later refs to SI.</w:t>
      </w:r>
    </w:p>
  </w:comment>
  <w:comment w:id="982" w:author="hgoerlitz" w:date="2021-01-13T16:21:00Z" w:initials="hg">
    <w:p w14:paraId="58B77901" w14:textId="3C802825" w:rsidR="00B54DD2" w:rsidRDefault="00B54DD2">
      <w:pPr>
        <w:pStyle w:val="CommentText"/>
      </w:pPr>
      <w:r>
        <w:rPr>
          <w:rStyle w:val="CommentReference"/>
        </w:rPr>
        <w:annotationRef/>
      </w:r>
      <w:r>
        <w:t>Which ones? Single bat? Be more specific. Sentences could be shorter.</w:t>
      </w:r>
    </w:p>
  </w:comment>
  <w:comment w:id="985" w:author="hgoerlitz" w:date="2021-01-15T18:00:00Z" w:initials="hg">
    <w:p w14:paraId="5B909FF2" w14:textId="739FE8A9" w:rsidR="00C621A3" w:rsidRDefault="00C621A3">
      <w:pPr>
        <w:pStyle w:val="CommentText"/>
      </w:pPr>
      <w:r>
        <w:rPr>
          <w:rStyle w:val="CommentReference"/>
        </w:rPr>
        <w:annotationRef/>
      </w:r>
      <w:r>
        <w:t>Yes, that’s what I mean by a notifier at the start of the sentence. That directly indicates that something new is coming, and tells me what that new thing is.</w:t>
      </w:r>
    </w:p>
  </w:comment>
  <w:comment w:id="1018" w:author="hgoerlitz" w:date="2021-01-13T16:46:00Z" w:initials="hg">
    <w:p w14:paraId="5540590E" w14:textId="77777777" w:rsidR="00B54DD2" w:rsidRDefault="00B54DD2" w:rsidP="0049460B">
      <w:pPr>
        <w:pStyle w:val="CommentText"/>
      </w:pPr>
      <w:r>
        <w:rPr>
          <w:rStyle w:val="CommentReference"/>
        </w:rPr>
        <w:annotationRef/>
      </w:r>
      <w:r>
        <w:t xml:space="preserve">Don’t blame the protoco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Simply say ‘We’.</w:t>
      </w:r>
    </w:p>
    <w:p w14:paraId="20A5533E" w14:textId="77777777" w:rsidR="00B54DD2" w:rsidRDefault="00B54DD2" w:rsidP="0049460B">
      <w:pPr>
        <w:pStyle w:val="CommentText"/>
      </w:pPr>
    </w:p>
    <w:p w14:paraId="01774440" w14:textId="77777777" w:rsidR="00B54DD2" w:rsidRDefault="00B54DD2" w:rsidP="0049460B">
      <w:pPr>
        <w:pStyle w:val="CommentText"/>
      </w:pPr>
      <w:r>
        <w:t>Also, don’t assume that the reader remembers whether the previously discussed call parameter originates from the individual call analysis or window analysis. If this is importance, mention it at the beginning, so that the reader has the context to understand this issue.</w:t>
      </w:r>
    </w:p>
    <w:p w14:paraId="5781ECBE" w14:textId="77777777" w:rsidR="00B54DD2" w:rsidRDefault="00B54DD2" w:rsidP="0049460B">
      <w:pPr>
        <w:pStyle w:val="CommentText"/>
      </w:pPr>
      <w:r>
        <w:t>Is there anything that you can add to that problem? How likely is it that this is an artefact? Do you have an informed opinion? Otherwise, this leaves this para somewhat hanging in thin air, basically ending with ‘we don’t know whether our data has anything relevant to say about what bats actually do”. And if we don’t know, then the reader knows even less and is completely lost.</w:t>
      </w:r>
    </w:p>
    <w:p w14:paraId="2E641648" w14:textId="77777777" w:rsidR="00B54DD2" w:rsidRDefault="00B54DD2" w:rsidP="0049460B">
      <w:pPr>
        <w:pStyle w:val="CommentText"/>
      </w:pPr>
    </w:p>
    <w:p w14:paraId="50B7A49E" w14:textId="77777777" w:rsidR="00B54DD2" w:rsidRDefault="00B54DD2" w:rsidP="0049460B">
      <w:pPr>
        <w:pStyle w:val="CommentText"/>
      </w:pPr>
      <w:r>
        <w:t>Is there a way to estimate whether it favors shorter calls?</w:t>
      </w:r>
    </w:p>
    <w:p w14:paraId="303320C9" w14:textId="77777777" w:rsidR="00B54DD2" w:rsidRDefault="00B54DD2" w:rsidP="0049460B">
      <w:pPr>
        <w:pStyle w:val="CommentText"/>
      </w:pPr>
    </w:p>
    <w:p w14:paraId="347D7B43" w14:textId="77777777" w:rsidR="00B54DD2" w:rsidRDefault="00B54DD2" w:rsidP="0049460B">
      <w:pPr>
        <w:pStyle w:val="CommentText"/>
      </w:pPr>
    </w:p>
  </w:comment>
  <w:comment w:id="1019" w:author="tbeleyur" w:date="2021-01-14T17:14:00Z" w:initials="t">
    <w:p w14:paraId="7C185B72" w14:textId="4196B7F0" w:rsidR="00B54DD2" w:rsidRDefault="00B54DD2">
      <w:pPr>
        <w:pStyle w:val="CommentText"/>
      </w:pPr>
      <w:r>
        <w:rPr>
          <w:rStyle w:val="CommentReference"/>
        </w:rPr>
        <w:annotationRef/>
      </w:r>
      <w:r>
        <w:t xml:space="preserve">I have been rethinking this – and </w:t>
      </w:r>
      <w:proofErr w:type="spellStart"/>
      <w:r>
        <w:t>realise</w:t>
      </w:r>
      <w:proofErr w:type="spellEnd"/>
      <w:r>
        <w:t xml:space="preserve"> I may have been overly pessimistic when I wrote the MS. The </w:t>
      </w:r>
      <w:proofErr w:type="spellStart"/>
      <w:r>
        <w:t>Cf</w:t>
      </w:r>
      <w:proofErr w:type="spellEnd"/>
      <w:r>
        <w:t xml:space="preserve"> duration ranges </w:t>
      </w:r>
      <w:proofErr w:type="gramStart"/>
      <w:r>
        <w:t>overlap</w:t>
      </w:r>
      <w:proofErr w:type="gramEnd"/>
      <w:r>
        <w:t xml:space="preserve"> a decent bit. Moreover, the difference between 50ms and 60ms is not too large, and most of the calls in the single and multi-bat conditions are much shorter anyway. </w:t>
      </w:r>
    </w:p>
    <w:p w14:paraId="3B3F55FE" w14:textId="77777777" w:rsidR="00B54DD2" w:rsidRDefault="00B54DD2">
      <w:pPr>
        <w:pStyle w:val="CommentText"/>
      </w:pPr>
    </w:p>
    <w:p w14:paraId="47B3C1C6" w14:textId="6DB739C0" w:rsidR="00B54DD2" w:rsidRDefault="00B54DD2">
      <w:pPr>
        <w:pStyle w:val="CommentText"/>
      </w:pPr>
      <w:r>
        <w:t xml:space="preserve">We could run simulations with synthetic calls to see </w:t>
      </w:r>
      <w:proofErr w:type="gramStart"/>
      <w:r>
        <w:t>if  shorter</w:t>
      </w:r>
      <w:proofErr w:type="gramEnd"/>
      <w:r>
        <w:t xml:space="preserve"> calls are less likely to be overlapped – but am wondering if it’s really necessary. </w:t>
      </w:r>
    </w:p>
  </w:comment>
  <w:comment w:id="1009" w:author="hgoerlitz" w:date="2021-01-15T18:05:00Z" w:initials="hg">
    <w:p w14:paraId="59C94DB6" w14:textId="7C9426C8" w:rsidR="00DB5610" w:rsidRDefault="00DB5610">
      <w:pPr>
        <w:pStyle w:val="CommentText"/>
      </w:pPr>
      <w:r>
        <w:rPr>
          <w:rStyle w:val="CommentReference"/>
        </w:rPr>
        <w:annotationRef/>
      </w:r>
      <w:r w:rsidR="00140893">
        <w:t>Well, yes – but the distribution is</w:t>
      </w:r>
      <w:r>
        <w:t xml:space="preserve"> </w:t>
      </w:r>
      <w:r w:rsidR="00140893">
        <w:t>much less right-tailed for multi-bat situations – check out the upper quartile and top whisker. Not sure whether we have a basis to argue this way.</w:t>
      </w:r>
    </w:p>
  </w:comment>
  <w:comment w:id="1025" w:author="hgoerlitz" w:date="2021-01-13T16:27:00Z" w:initials="hg">
    <w:p w14:paraId="105F265A" w14:textId="3DF7F771" w:rsidR="00B54DD2" w:rsidRDefault="00B54DD2">
      <w:pPr>
        <w:pStyle w:val="CommentText"/>
      </w:pPr>
      <w:r>
        <w:rPr>
          <w:rStyle w:val="CommentReference"/>
        </w:rPr>
        <w:annotationRef/>
      </w:r>
      <w:r>
        <w:t xml:space="preserve">Is this and the previous explanation in brackets needed? You probably want to indicate that they and you used different measures, but that’s hard to grasp. What’s the difference between ‘call peak </w:t>
      </w:r>
      <w:proofErr w:type="spellStart"/>
      <w:r>
        <w:t>freq</w:t>
      </w:r>
      <w:proofErr w:type="spellEnd"/>
      <w:r>
        <w:t>’ (before) and ‘</w:t>
      </w:r>
      <w:proofErr w:type="spellStart"/>
      <w:r>
        <w:t>tFM</w:t>
      </w:r>
      <w:proofErr w:type="spellEnd"/>
      <w:r>
        <w:t xml:space="preserve"> peak </w:t>
      </w:r>
      <w:proofErr w:type="spellStart"/>
      <w:r>
        <w:t>freq</w:t>
      </w:r>
      <w:proofErr w:type="spellEnd"/>
      <w:r>
        <w:t xml:space="preserve">’ here, when you talk about </w:t>
      </w:r>
      <w:proofErr w:type="spellStart"/>
      <w:r>
        <w:t>tFM</w:t>
      </w:r>
      <w:proofErr w:type="spellEnd"/>
      <w:r>
        <w:t xml:space="preserve"> in both cases?</w:t>
      </w:r>
    </w:p>
  </w:comment>
  <w:comment w:id="1026" w:author="tbeleyur" w:date="2021-01-14T17:20:00Z" w:initials="t">
    <w:p w14:paraId="1B8E299C" w14:textId="238BBA22" w:rsidR="00B54DD2" w:rsidRPr="000D7064" w:rsidRDefault="00B54DD2">
      <w:pPr>
        <w:pStyle w:val="CommentText"/>
      </w:pPr>
      <w:r>
        <w:rPr>
          <w:rStyle w:val="CommentReference"/>
        </w:rPr>
        <w:annotationRef/>
      </w:r>
      <w:r>
        <w:t xml:space="preserve">Fawcett et al. 2015 use the </w:t>
      </w:r>
      <w:r>
        <w:rPr>
          <w:i/>
        </w:rPr>
        <w:t>call’s</w:t>
      </w:r>
      <w:r>
        <w:t xml:space="preserve"> peak </w:t>
      </w:r>
      <w:proofErr w:type="spellStart"/>
      <w:r>
        <w:t>freq</w:t>
      </w:r>
      <w:proofErr w:type="spellEnd"/>
      <w:r>
        <w:t xml:space="preserve"> to get the -10dB (the peak will be the CF part). While here we used the </w:t>
      </w:r>
      <w:proofErr w:type="spellStart"/>
      <w:r w:rsidRPr="000D7064">
        <w:rPr>
          <w:i/>
        </w:rPr>
        <w:t>tFM</w:t>
      </w:r>
      <w:r>
        <w:rPr>
          <w:i/>
        </w:rPr>
        <w:t>’s</w:t>
      </w:r>
      <w:proofErr w:type="spellEnd"/>
      <w:r>
        <w:t xml:space="preserve"> peak freq. to get the -10dB.</w:t>
      </w:r>
    </w:p>
  </w:comment>
  <w:comment w:id="1061" w:author="hgoerlitz" w:date="2021-01-13T16:59:00Z" w:initials="hg">
    <w:p w14:paraId="066DD6E3" w14:textId="35C6556B" w:rsidR="00B54DD2" w:rsidRDefault="00B54DD2">
      <w:pPr>
        <w:pStyle w:val="CommentText"/>
      </w:pPr>
      <w:r>
        <w:rPr>
          <w:rStyle w:val="CommentReference"/>
        </w:rPr>
        <w:annotationRef/>
      </w:r>
      <w:r>
        <w:t>Rephrase to clearly repeat results (I don’t remember), indicating type of analysis and call component.</w:t>
      </w:r>
    </w:p>
    <w:p w14:paraId="14C7BADF" w14:textId="08B10A88" w:rsidR="00B54DD2" w:rsidRDefault="00B54DD2">
      <w:pPr>
        <w:pStyle w:val="CommentText"/>
      </w:pPr>
    </w:p>
    <w:p w14:paraId="0AEDABB9" w14:textId="650B7468" w:rsidR="00B54DD2" w:rsidRDefault="00B54DD2">
      <w:pPr>
        <w:pStyle w:val="CommentText"/>
      </w:pPr>
      <w:r>
        <w:t>Avoid the phrase ‘multi-single-Difference’, spell out.</w:t>
      </w:r>
    </w:p>
    <w:p w14:paraId="38718602" w14:textId="77777777" w:rsidR="00B54DD2" w:rsidRDefault="00B54DD2">
      <w:pPr>
        <w:pStyle w:val="CommentText"/>
      </w:pPr>
    </w:p>
    <w:p w14:paraId="682911B9" w14:textId="3ED97BDC" w:rsidR="00B54DD2" w:rsidRDefault="00B54DD2">
      <w:pPr>
        <w:pStyle w:val="CommentText"/>
      </w:pPr>
    </w:p>
  </w:comment>
  <w:comment w:id="1084" w:author="hgoerlitz" w:date="2021-01-15T18:54:00Z" w:initials="hg">
    <w:p w14:paraId="740AE261" w14:textId="77777777" w:rsidR="00C5398D" w:rsidRDefault="00C5398D">
      <w:pPr>
        <w:pStyle w:val="CommentText"/>
      </w:pPr>
      <w:r>
        <w:rPr>
          <w:rStyle w:val="CommentReference"/>
        </w:rPr>
        <w:annotationRef/>
      </w:r>
      <w:r>
        <w:t>Can be deleted.</w:t>
      </w:r>
    </w:p>
    <w:p w14:paraId="760EF0B1" w14:textId="77777777" w:rsidR="00C5398D" w:rsidRDefault="00C5398D">
      <w:pPr>
        <w:pStyle w:val="CommentText"/>
      </w:pPr>
      <w:r>
        <w:t>Can’t say MUCH smaller (when it’s 1.5 vs 3).</w:t>
      </w:r>
    </w:p>
    <w:p w14:paraId="58190123" w14:textId="779FDADE" w:rsidR="00C5398D" w:rsidRDefault="00C5398D">
      <w:pPr>
        <w:pStyle w:val="CommentText"/>
      </w:pPr>
      <w:r>
        <w:t xml:space="preserve">Note that </w:t>
      </w:r>
      <w:proofErr w:type="spellStart"/>
      <w:r>
        <w:t>tFM</w:t>
      </w:r>
      <w:proofErr w:type="spellEnd"/>
      <w:r>
        <w:t xml:space="preserve"> was given for 3 </w:t>
      </w:r>
      <w:proofErr w:type="spellStart"/>
      <w:r>
        <w:t>db</w:t>
      </w:r>
      <w:proofErr w:type="spellEnd"/>
      <w:r>
        <w:t xml:space="preserve"> and 1.5</w:t>
      </w:r>
    </w:p>
  </w:comment>
  <w:comment w:id="1125" w:author="hgoerlitz" w:date="2021-01-15T18:55:00Z" w:initials="hg">
    <w:p w14:paraId="7E3DE50E" w14:textId="115DAB4F" w:rsidR="00C5398D" w:rsidRDefault="00C5398D">
      <w:pPr>
        <w:pStyle w:val="CommentText"/>
      </w:pPr>
      <w:r>
        <w:rPr>
          <w:rStyle w:val="CommentReference"/>
        </w:rPr>
        <w:annotationRef/>
      </w:r>
      <w:r>
        <w:t>See previous version – spherical spreading is not directly the point, I think, but logarithmic addition. Not very easy to understand.</w:t>
      </w:r>
    </w:p>
  </w:comment>
  <w:comment w:id="1131" w:author="hgoerlitz" w:date="2021-01-13T17:05:00Z" w:initials="hg">
    <w:p w14:paraId="08E5CF44" w14:textId="77777777" w:rsidR="00B54DD2" w:rsidRDefault="00B54DD2">
      <w:pPr>
        <w:pStyle w:val="CommentText"/>
      </w:pPr>
      <w:r>
        <w:rPr>
          <w:rStyle w:val="CommentReference"/>
        </w:rPr>
        <w:annotationRef/>
      </w:r>
      <w:r>
        <w:t>Why? This whole part is not very clear. Do you refer here to logarithmic adding? I.e., 80 dB + 70 dB is not 75 dB, but much less? Do you mean this by ‘the nearest bat dominates’? But this is not directly an effect of spherical spreading, but of log addition. Spherical spreading simply causes the difference in received levels.</w:t>
      </w:r>
    </w:p>
    <w:p w14:paraId="71CF36BD" w14:textId="77777777" w:rsidR="00B54DD2" w:rsidRDefault="00B54DD2">
      <w:pPr>
        <w:pStyle w:val="CommentText"/>
      </w:pPr>
    </w:p>
    <w:p w14:paraId="3B1D2958" w14:textId="77777777" w:rsidR="00B54DD2" w:rsidRDefault="00B54DD2">
      <w:pPr>
        <w:pStyle w:val="CommentText"/>
      </w:pPr>
    </w:p>
    <w:p w14:paraId="3F255C41" w14:textId="77D0C412" w:rsidR="00B54DD2" w:rsidRDefault="00B54DD2">
      <w:pPr>
        <w:pStyle w:val="CommentText"/>
      </w:pPr>
      <w:r>
        <w:t xml:space="preserve">This part could also need more structure and short sentences. </w:t>
      </w:r>
    </w:p>
  </w:comment>
  <w:comment w:id="1132" w:author="tbeleyur" w:date="2021-01-14T19:32:00Z" w:initials="t">
    <w:p w14:paraId="10518FFD" w14:textId="0D887943" w:rsidR="00B54DD2" w:rsidRDefault="00B54DD2">
      <w:pPr>
        <w:pStyle w:val="CommentText"/>
      </w:pPr>
      <w:r>
        <w:rPr>
          <w:rStyle w:val="CommentReference"/>
        </w:rPr>
        <w:annotationRef/>
      </w:r>
      <w:r>
        <w:t xml:space="preserve">‘…but of log addition’ – this is a mathematical choice, which reflects the physical mechanism behind it. With two spherical spreading sources, the one nearest to the mic will still have a disproportionate role of the summed level. </w:t>
      </w:r>
      <w:proofErr w:type="spellStart"/>
      <w:r>
        <w:t>eg.</w:t>
      </w:r>
      <w:proofErr w:type="spellEnd"/>
      <w:r>
        <w:t xml:space="preserve"> Even if we were to do the ‘add’ sound levels in the linear </w:t>
      </w:r>
      <w:proofErr w:type="gramStart"/>
      <w:r>
        <w:t>scale  the</w:t>
      </w:r>
      <w:proofErr w:type="gramEnd"/>
      <w:r>
        <w:t xml:space="preserve"> ‘nearest-bat’ effect would still hold right?</w:t>
      </w:r>
    </w:p>
    <w:p w14:paraId="47A0BFB4" w14:textId="22028346" w:rsidR="00B54DD2" w:rsidRDefault="00B54DD2">
      <w:pPr>
        <w:pStyle w:val="CommentText"/>
      </w:pPr>
      <w:proofErr w:type="spellStart"/>
      <w:r>
        <w:t>Eg.</w:t>
      </w:r>
      <w:proofErr w:type="spellEnd"/>
      <w:r>
        <w:t xml:space="preserve"> 10^5 + 10^2 ~ 10~5</w:t>
      </w:r>
    </w:p>
    <w:p w14:paraId="5572D996" w14:textId="73227D99" w:rsidR="00B54DD2" w:rsidRDefault="00B54DD2">
      <w:pPr>
        <w:pStyle w:val="CommentText"/>
      </w:pPr>
      <w:r>
        <w:t>, which in dB terms is again:</w:t>
      </w:r>
    </w:p>
    <w:p w14:paraId="35F45609" w14:textId="0CEAEF4D" w:rsidR="00B54DD2" w:rsidRDefault="00B54DD2">
      <w:pPr>
        <w:pStyle w:val="CommentText"/>
      </w:pPr>
      <w:r>
        <w:t>20log10(10^5+10^2) ~ 20log10(10^5)</w:t>
      </w:r>
    </w:p>
    <w:p w14:paraId="2BEB0789" w14:textId="728CCCD6" w:rsidR="00B54DD2" w:rsidRDefault="00B54DD2">
      <w:pPr>
        <w:pStyle w:val="CommentText"/>
      </w:pPr>
    </w:p>
    <w:p w14:paraId="1E9B252E" w14:textId="358C93C4" w:rsidR="00B54DD2" w:rsidRDefault="00B54DD2">
      <w:pPr>
        <w:pStyle w:val="CommentText"/>
      </w:pPr>
      <w:r>
        <w:t>I exaggerate here, by creating a situation with 3 orders of difference just to convey the idea.</w:t>
      </w:r>
    </w:p>
    <w:p w14:paraId="5197CF30" w14:textId="574F50AE" w:rsidR="00B54DD2" w:rsidRDefault="00B54DD2">
      <w:pPr>
        <w:pStyle w:val="CommentText"/>
      </w:pPr>
    </w:p>
    <w:p w14:paraId="18D70778" w14:textId="567E4141" w:rsidR="00B54DD2" w:rsidRDefault="00B54DD2">
      <w:pPr>
        <w:pStyle w:val="CommentText"/>
      </w:pPr>
      <w:r>
        <w:t xml:space="preserve">I also later realized for close distance like 0.5-1m, this ‘inequality’ is not so large…and it may not play as strong a role as I’d imagined before. </w:t>
      </w:r>
    </w:p>
    <w:p w14:paraId="449A2FE2" w14:textId="6A2BBFB3" w:rsidR="00B54DD2" w:rsidRDefault="00B54DD2">
      <w:pPr>
        <w:pStyle w:val="CommentText"/>
      </w:pPr>
    </w:p>
    <w:p w14:paraId="2B6624A0" w14:textId="0712888A" w:rsidR="00B54DD2" w:rsidRDefault="00B54DD2">
      <w:pPr>
        <w:pStyle w:val="CommentText"/>
      </w:pPr>
      <w:r>
        <w:t>Another potential reason we see similarity in call levels, is that even when there are overlapping calls, the components may all be fainter off-axis captures.</w:t>
      </w:r>
    </w:p>
    <w:p w14:paraId="727DA044" w14:textId="240D9E1A" w:rsidR="00B54DD2" w:rsidRDefault="00B54DD2">
      <w:pPr>
        <w:pStyle w:val="CommentText"/>
      </w:pPr>
    </w:p>
  </w:comment>
  <w:comment w:id="1148" w:author="hgoerlitz" w:date="2021-01-13T17:13:00Z" w:initials="hg">
    <w:p w14:paraId="45EA7702" w14:textId="77777777" w:rsidR="00B54DD2" w:rsidRDefault="00B54DD2">
      <w:pPr>
        <w:pStyle w:val="CommentText"/>
      </w:pPr>
      <w:r>
        <w:rPr>
          <w:rStyle w:val="CommentReference"/>
        </w:rPr>
        <w:annotationRef/>
      </w:r>
      <w:r>
        <w:t xml:space="preserve">True – but leaves me wondering about the amount and effect of the bias. So, can I trust those data at all, do they tell me something about the bat’s biology? Or is it all completely cluttered and hidden by this bias? </w:t>
      </w:r>
    </w:p>
    <w:p w14:paraId="638E467E" w14:textId="68CDA696" w:rsidR="00B54DD2" w:rsidRDefault="00B54DD2">
      <w:pPr>
        <w:pStyle w:val="CommentText"/>
      </w:pPr>
      <w:r>
        <w:t xml:space="preserve">You need to address this, otherwise people might just trash the whole thing. </w:t>
      </w:r>
    </w:p>
  </w:comment>
  <w:comment w:id="1149" w:author="tbeleyur" w:date="2021-01-14T19:34:00Z" w:initials="t">
    <w:p w14:paraId="33502F75" w14:textId="1D2FD00D" w:rsidR="00B54DD2" w:rsidRDefault="00B54DD2" w:rsidP="00FE4EE2">
      <w:pPr>
        <w:pStyle w:val="CommentText"/>
      </w:pPr>
      <w:r>
        <w:rPr>
          <w:rStyle w:val="CommentReference"/>
        </w:rPr>
        <w:annotationRef/>
      </w:r>
      <w:r>
        <w:t xml:space="preserve">Deleted as I’ve re-thought this statement after looking at the call durations again and discussed this in the </w:t>
      </w:r>
      <w:proofErr w:type="spellStart"/>
      <w:r>
        <w:t>CFcomponent</w:t>
      </w:r>
      <w:proofErr w:type="spellEnd"/>
      <w:r>
        <w:t xml:space="preserve"> section</w:t>
      </w:r>
    </w:p>
    <w:p w14:paraId="3B572889" w14:textId="19BAEE2F" w:rsidR="00B54DD2" w:rsidRDefault="00B54DD2">
      <w:pPr>
        <w:pStyle w:val="CommentText"/>
      </w:pPr>
    </w:p>
  </w:comment>
  <w:comment w:id="1151" w:author="hgoerlitz" w:date="2021-01-13T17:14:00Z" w:initials="hg">
    <w:p w14:paraId="6BAAF119" w14:textId="77777777" w:rsidR="00B54DD2" w:rsidRDefault="00B54DD2">
      <w:pPr>
        <w:pStyle w:val="CommentText"/>
      </w:pPr>
      <w:r>
        <w:rPr>
          <w:rStyle w:val="CommentReference"/>
        </w:rPr>
        <w:annotationRef/>
      </w:r>
      <w:r>
        <w:t xml:space="preserve">Be bolder. What you are </w:t>
      </w:r>
      <w:proofErr w:type="spellStart"/>
      <w:r>
        <w:t>implicitely</w:t>
      </w:r>
      <w:proofErr w:type="spellEnd"/>
      <w:r>
        <w:t xml:space="preserve"> </w:t>
      </w:r>
      <w:proofErr w:type="gramStart"/>
      <w:r>
        <w:t>saying  is</w:t>
      </w:r>
      <w:proofErr w:type="gramEnd"/>
      <w:r>
        <w:t xml:space="preserve">, that, despite the biases you just mentioned before, you posit a biological explanation. If you think so, </w:t>
      </w:r>
      <w:proofErr w:type="gramStart"/>
      <w:r>
        <w:t>than</w:t>
      </w:r>
      <w:proofErr w:type="gramEnd"/>
      <w:r>
        <w:t xml:space="preserve"> clearly say so:</w:t>
      </w:r>
    </w:p>
    <w:p w14:paraId="767237DF" w14:textId="77777777" w:rsidR="00B54DD2" w:rsidRDefault="00B54DD2">
      <w:pPr>
        <w:pStyle w:val="CommentText"/>
      </w:pPr>
    </w:p>
    <w:p w14:paraId="03073493" w14:textId="77777777" w:rsidR="00B54DD2" w:rsidRDefault="00B54DD2">
      <w:pPr>
        <w:pStyle w:val="CommentText"/>
      </w:pPr>
      <w:r>
        <w:t xml:space="preserve">“Despite those biases in data collection, we posit that echolocation in situations with 2-3 bats is not sufficiently challenging to require changes in echolocation call </w:t>
      </w:r>
      <w:proofErr w:type="spellStart"/>
      <w:r>
        <w:t>paraemters</w:t>
      </w:r>
      <w:proofErr w:type="spellEnd"/>
      <w:r>
        <w:t>.”</w:t>
      </w:r>
    </w:p>
    <w:p w14:paraId="1E2E9B80" w14:textId="77777777" w:rsidR="00B54DD2" w:rsidRDefault="00B54DD2">
      <w:pPr>
        <w:pStyle w:val="CommentText"/>
      </w:pPr>
    </w:p>
    <w:p w14:paraId="347CA58E" w14:textId="5286E098" w:rsidR="00B54DD2" w:rsidRDefault="00B54DD2">
      <w:pPr>
        <w:pStyle w:val="CommentText"/>
      </w:pPr>
      <w:r>
        <w:t>And if you think this, then support your thoughts with arguments.</w:t>
      </w:r>
    </w:p>
  </w:comment>
  <w:comment w:id="1152" w:author="tbeleyur" w:date="2021-01-14T19:31:00Z" w:initials="t">
    <w:p w14:paraId="6836E575" w14:textId="322ABD9A" w:rsidR="00B54DD2" w:rsidRDefault="00B54DD2">
      <w:pPr>
        <w:pStyle w:val="CommentText"/>
      </w:pPr>
      <w:r>
        <w:rPr>
          <w:rStyle w:val="CommentReference"/>
        </w:rPr>
        <w:annotationRef/>
      </w:r>
      <w:r>
        <w:t>Deleted as I’ve re-thought this statement after looking at the call durations again.</w:t>
      </w:r>
    </w:p>
  </w:comment>
  <w:comment w:id="1172" w:author="hgoerlitz" w:date="2021-01-13T17:17:00Z" w:initials="hg">
    <w:p w14:paraId="6E2FF660" w14:textId="785EBDF9" w:rsidR="00B54DD2" w:rsidRDefault="00B54DD2">
      <w:pPr>
        <w:pStyle w:val="CommentText"/>
      </w:pPr>
      <w:r>
        <w:rPr>
          <w:rStyle w:val="CommentReference"/>
        </w:rPr>
        <w:annotationRef/>
      </w:r>
      <w:proofErr w:type="spellStart"/>
      <w:r>
        <w:t>Uncear</w:t>
      </w:r>
      <w:proofErr w:type="spellEnd"/>
      <w:r>
        <w:t>. Which interval? Shorten the text in brackets. No sentence (in brackets) within a sentence.</w:t>
      </w:r>
    </w:p>
  </w:comment>
  <w:comment w:id="1173" w:author="tbeleyur" w:date="2021-01-13T19:09:00Z" w:initials="t">
    <w:p w14:paraId="5B8D7D68" w14:textId="7764185D" w:rsidR="00B54DD2" w:rsidRDefault="00B54DD2">
      <w:pPr>
        <w:pStyle w:val="CommentText"/>
      </w:pPr>
      <w:r>
        <w:rPr>
          <w:rStyle w:val="CommentReference"/>
        </w:rPr>
        <w:annotationRef/>
      </w:r>
      <w:r>
        <w:t>Deleted sentence. The idea was to explain where this 40-50ms comes from, because the inter-</w:t>
      </w:r>
      <w:proofErr w:type="spellStart"/>
      <w:r>
        <w:t>tFM</w:t>
      </w:r>
      <w:proofErr w:type="spellEnd"/>
      <w:r>
        <w:t xml:space="preserve"> interval has the inter-call interval + CF duration – but this may really be too much info and not so relevant to the main point that </w:t>
      </w:r>
      <w:proofErr w:type="spellStart"/>
      <w:r>
        <w:t>tFM’s</w:t>
      </w:r>
      <w:proofErr w:type="spellEnd"/>
      <w:r>
        <w:t xml:space="preserve"> are very unlikely to overlap. </w:t>
      </w:r>
    </w:p>
  </w:comment>
  <w:comment w:id="1191" w:author="hgoerlitz" w:date="2021-01-15T18:59:00Z" w:initials="hg">
    <w:p w14:paraId="1451E9FA" w14:textId="387D8D89" w:rsidR="00C5398D" w:rsidRDefault="00C5398D">
      <w:pPr>
        <w:pStyle w:val="CommentText"/>
      </w:pPr>
      <w:r>
        <w:rPr>
          <w:rStyle w:val="CommentReference"/>
        </w:rPr>
        <w:annotationRef/>
      </w:r>
      <w:r>
        <w:t xml:space="preserve">That feels were unrelated to the previous sentences and just </w:t>
      </w:r>
      <w:proofErr w:type="spellStart"/>
      <w:r>
        <w:t>sticked</w:t>
      </w:r>
      <w:proofErr w:type="spellEnd"/>
      <w:r>
        <w:t xml:space="preserve"> on</w:t>
      </w:r>
    </w:p>
  </w:comment>
  <w:comment w:id="1203" w:author="hgoerlitz" w:date="2021-01-15T19:00:00Z" w:initials="hg">
    <w:p w14:paraId="1194323B" w14:textId="4691A5F4" w:rsidR="00944F2E" w:rsidRDefault="00944F2E">
      <w:pPr>
        <w:pStyle w:val="CommentText"/>
      </w:pPr>
      <w:r>
        <w:rPr>
          <w:rStyle w:val="CommentReference"/>
        </w:rPr>
        <w:annotationRef/>
      </w:r>
      <w:r w:rsidR="001810FF">
        <w:t xml:space="preserve">The fact </w:t>
      </w:r>
      <w:proofErr w:type="spellStart"/>
      <w:r w:rsidR="001810FF">
        <w:t>hthat</w:t>
      </w:r>
      <w:proofErr w:type="spellEnd"/>
      <w:r w:rsidR="001810FF">
        <w:t xml:space="preserve"> bats have exquisite control is </w:t>
      </w:r>
      <w:bookmarkStart w:id="1204" w:name="_GoBack"/>
      <w:bookmarkEnd w:id="1204"/>
      <w:r>
        <w:t>not only true for experimental situations, so connection to next sentence is not very good.</w:t>
      </w:r>
    </w:p>
  </w:comment>
  <w:comment w:id="1236" w:author="hgoerlitz" w:date="2021-01-13T15:30:00Z" w:initials="hg">
    <w:p w14:paraId="1A4716D3" w14:textId="2E697E38" w:rsidR="00B54DD2" w:rsidRDefault="00B54DD2">
      <w:pPr>
        <w:pStyle w:val="CommentText"/>
      </w:pPr>
      <w:r>
        <w:rPr>
          <w:rStyle w:val="CommentReference"/>
        </w:rPr>
        <w:annotationRef/>
      </w:r>
      <w:r>
        <w:t>Authors missing</w:t>
      </w:r>
    </w:p>
  </w:comment>
  <w:comment w:id="1237" w:author="tbeleyur" w:date="2021-01-14T15:25:00Z" w:initials="t">
    <w:p w14:paraId="1A8E52F3" w14:textId="3D52E9C4" w:rsidR="00B54DD2" w:rsidRDefault="00B54DD2">
      <w:pPr>
        <w:pStyle w:val="CommentText"/>
      </w:pPr>
      <w:r>
        <w:rPr>
          <w:rStyle w:val="CommentReference"/>
        </w:rPr>
        <w:annotationRef/>
      </w:r>
      <w:r>
        <w:t xml:space="preserve">Will fix in markdown fi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5CD04" w15:done="0"/>
  <w15:commentEx w15:paraId="63870F54" w15:paraIdParent="1AE5CD04" w15:done="0"/>
  <w15:commentEx w15:paraId="1ADB0CCD" w15:paraIdParent="1AE5CD04" w15:done="0"/>
  <w15:commentEx w15:paraId="6AEF6355" w15:done="0"/>
  <w15:commentEx w15:paraId="295B7C01" w15:done="0"/>
  <w15:commentEx w15:paraId="56227805" w15:paraIdParent="295B7C01" w15:done="0"/>
  <w15:commentEx w15:paraId="3E2B810F" w15:done="0"/>
  <w15:commentEx w15:paraId="5C702751" w15:done="0"/>
  <w15:commentEx w15:paraId="331632D8" w15:paraIdParent="5C702751" w15:done="0"/>
  <w15:commentEx w15:paraId="7F084BAF" w15:done="0"/>
  <w15:commentEx w15:paraId="1D87851A" w15:done="0"/>
  <w15:commentEx w15:paraId="2954D577" w15:paraIdParent="1D87851A" w15:done="0"/>
  <w15:commentEx w15:paraId="1F5AF809" w15:done="0"/>
  <w15:commentEx w15:paraId="4F8E43CE" w15:done="0"/>
  <w15:commentEx w15:paraId="3E620048" w15:done="0"/>
  <w15:commentEx w15:paraId="0F1AF765" w15:done="0"/>
  <w15:commentEx w15:paraId="124D449C" w15:done="0"/>
  <w15:commentEx w15:paraId="42EEB9C9" w15:done="0"/>
  <w15:commentEx w15:paraId="62FE109A" w15:paraIdParent="42EEB9C9" w15:done="0"/>
  <w15:commentEx w15:paraId="1FD6A1C7" w15:done="0"/>
  <w15:commentEx w15:paraId="408E7C1E" w15:done="0"/>
  <w15:commentEx w15:paraId="64FDB5AF" w15:paraIdParent="408E7C1E" w15:done="0"/>
  <w15:commentEx w15:paraId="7BC39D6C" w15:done="0"/>
  <w15:commentEx w15:paraId="2258F294" w15:done="0"/>
  <w15:commentEx w15:paraId="1AAE57E5" w15:done="0"/>
  <w15:commentEx w15:paraId="7DA81226" w15:done="0"/>
  <w15:commentEx w15:paraId="569861A8" w15:done="0"/>
  <w15:commentEx w15:paraId="70AE5B98" w15:paraIdParent="569861A8" w15:done="0"/>
  <w15:commentEx w15:paraId="1BC4A120" w15:done="0"/>
  <w15:commentEx w15:paraId="2DDD299A" w15:paraIdParent="1BC4A120" w15:done="0"/>
  <w15:commentEx w15:paraId="6647FE32" w15:done="0"/>
  <w15:commentEx w15:paraId="7E9FB95E" w15:done="0"/>
  <w15:commentEx w15:paraId="7A379532" w15:paraIdParent="7E9FB95E" w15:done="0"/>
  <w15:commentEx w15:paraId="773D69EC" w15:done="0"/>
  <w15:commentEx w15:paraId="41FF7280" w15:done="0"/>
  <w15:commentEx w15:paraId="2C3CD87C" w15:done="0"/>
  <w15:commentEx w15:paraId="3834C85D" w15:paraIdParent="2C3CD87C" w15:done="0"/>
  <w15:commentEx w15:paraId="365FEC6C" w15:paraIdParent="2C3CD87C" w15:done="0"/>
  <w15:commentEx w15:paraId="476B5243" w15:paraIdParent="2C3CD87C" w15:done="0"/>
  <w15:commentEx w15:paraId="4716B5DE" w15:done="0"/>
  <w15:commentEx w15:paraId="5D4A2D06" w15:done="0"/>
  <w15:commentEx w15:paraId="434259DB" w15:done="0"/>
  <w15:commentEx w15:paraId="7B6F3549" w15:paraIdParent="434259DB" w15:done="0"/>
  <w15:commentEx w15:paraId="06BF1596" w15:paraIdParent="434259DB" w15:done="0"/>
  <w15:commentEx w15:paraId="2442A423" w15:paraIdParent="434259DB" w15:done="0"/>
  <w15:commentEx w15:paraId="5E288200" w15:paraIdParent="434259DB" w15:done="0"/>
  <w15:commentEx w15:paraId="286A8CAC" w15:done="0"/>
  <w15:commentEx w15:paraId="2BC1B9AC" w15:done="0"/>
  <w15:commentEx w15:paraId="3DDF4D60" w15:done="0"/>
  <w15:commentEx w15:paraId="6CAFBF87" w15:paraIdParent="3DDF4D60" w15:done="0"/>
  <w15:commentEx w15:paraId="17D337FE" w15:done="0"/>
  <w15:commentEx w15:paraId="23D311A4" w15:done="0"/>
  <w15:commentEx w15:paraId="14833615" w15:done="0"/>
  <w15:commentEx w15:paraId="23CC38FF" w15:done="0"/>
  <w15:commentEx w15:paraId="58B77901" w15:done="0"/>
  <w15:commentEx w15:paraId="5B909FF2" w15:done="0"/>
  <w15:commentEx w15:paraId="347D7B43" w15:done="0"/>
  <w15:commentEx w15:paraId="47B3C1C6" w15:paraIdParent="347D7B43" w15:done="0"/>
  <w15:commentEx w15:paraId="59C94DB6" w15:done="0"/>
  <w15:commentEx w15:paraId="105F265A" w15:done="0"/>
  <w15:commentEx w15:paraId="1B8E299C" w15:paraIdParent="105F265A" w15:done="0"/>
  <w15:commentEx w15:paraId="682911B9" w15:done="0"/>
  <w15:commentEx w15:paraId="58190123" w15:done="0"/>
  <w15:commentEx w15:paraId="7E3DE50E" w15:done="0"/>
  <w15:commentEx w15:paraId="3F255C41" w15:done="0"/>
  <w15:commentEx w15:paraId="727DA044" w15:paraIdParent="3F255C41" w15:done="0"/>
  <w15:commentEx w15:paraId="638E467E" w15:done="0"/>
  <w15:commentEx w15:paraId="3B572889" w15:paraIdParent="638E467E" w15:done="0"/>
  <w15:commentEx w15:paraId="347CA58E" w15:done="0"/>
  <w15:commentEx w15:paraId="6836E575" w15:paraIdParent="347CA58E" w15:done="0"/>
  <w15:commentEx w15:paraId="6E2FF660" w15:done="0"/>
  <w15:commentEx w15:paraId="5B8D7D68" w15:paraIdParent="6E2FF660" w15:done="0"/>
  <w15:commentEx w15:paraId="1451E9FA" w15:done="0"/>
  <w15:commentEx w15:paraId="1194323B" w15:done="0"/>
  <w15:commentEx w15:paraId="1A4716D3" w15:done="0"/>
  <w15:commentEx w15:paraId="1A8E52F3" w15:paraIdParent="1A4716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5CD04" w16cid:durableId="23A3FC07"/>
  <w16cid:commentId w16cid:paraId="63870F54" w16cid:durableId="23A77098"/>
  <w16cid:commentId w16cid:paraId="1ADB0CCD" w16cid:durableId="23AC2482"/>
  <w16cid:commentId w16cid:paraId="6AEF6355" w16cid:durableId="23AC2534"/>
  <w16cid:commentId w16cid:paraId="295B7C01" w16cid:durableId="23A97B92"/>
  <w16cid:commentId w16cid:paraId="56227805" w16cid:durableId="23AB220A"/>
  <w16cid:commentId w16cid:paraId="3E2B810F" w16cid:durableId="23AC273C"/>
  <w16cid:commentId w16cid:paraId="5C702751" w16cid:durableId="23A97E46"/>
  <w16cid:commentId w16cid:paraId="331632D8" w16cid:durableId="23AACBF2"/>
  <w16cid:commentId w16cid:paraId="7F084BAF" w16cid:durableId="23AC2AE9"/>
  <w16cid:commentId w16cid:paraId="1D87851A" w16cid:durableId="23A9829A"/>
  <w16cid:commentId w16cid:paraId="2954D577" w16cid:durableId="23AB24A5"/>
  <w16cid:commentId w16cid:paraId="1F5AF809" w16cid:durableId="23AC4471"/>
  <w16cid:commentId w16cid:paraId="4F8E43CE" w16cid:durableId="23AC4516"/>
  <w16cid:commentId w16cid:paraId="3E620048" w16cid:durableId="23AC473C"/>
  <w16cid:commentId w16cid:paraId="0F1AF765" w16cid:durableId="23AC45FB"/>
  <w16cid:commentId w16cid:paraId="124D449C" w16cid:durableId="23AC4674"/>
  <w16cid:commentId w16cid:paraId="42EEB9C9" w16cid:durableId="23A40EB5"/>
  <w16cid:commentId w16cid:paraId="62FE109A" w16cid:durableId="23A71554"/>
  <w16cid:commentId w16cid:paraId="1FD6A1C7" w16cid:durableId="23AC49DF"/>
  <w16cid:commentId w16cid:paraId="408E7C1E" w16cid:durableId="23A41194"/>
  <w16cid:commentId w16cid:paraId="64FDB5AF" w16cid:durableId="23A71F2F"/>
  <w16cid:commentId w16cid:paraId="7BC39D6C" w16cid:durableId="23AC4AB6"/>
  <w16cid:commentId w16cid:paraId="2258F294" w16cid:durableId="23AC4ACD"/>
  <w16cid:commentId w16cid:paraId="1AAE57E5" w16cid:durableId="23AC4B2F"/>
  <w16cid:commentId w16cid:paraId="7DA81226" w16cid:durableId="23AC4CC0"/>
  <w16cid:commentId w16cid:paraId="569861A8" w16cid:durableId="23A4676C"/>
  <w16cid:commentId w16cid:paraId="70AE5B98" w16cid:durableId="23A75A60"/>
  <w16cid:commentId w16cid:paraId="1BC4A120" w16cid:durableId="23A4189B"/>
  <w16cid:commentId w16cid:paraId="2DDD299A" w16cid:durableId="23A764EE"/>
  <w16cid:commentId w16cid:paraId="6647FE32" w16cid:durableId="23AC4DA1"/>
  <w16cid:commentId w16cid:paraId="7E9FB95E" w16cid:durableId="23A465B8"/>
  <w16cid:commentId w16cid:paraId="7A379532" w16cid:durableId="23A7626D"/>
  <w16cid:commentId w16cid:paraId="773D69EC" w16cid:durableId="23AC4EAC"/>
  <w16cid:commentId w16cid:paraId="41FF7280" w16cid:durableId="23AAD4C3"/>
  <w16cid:commentId w16cid:paraId="2C3CD87C" w16cid:durableId="23A73292"/>
  <w16cid:commentId w16cid:paraId="3834C85D" w16cid:durableId="23A98CA1"/>
  <w16cid:commentId w16cid:paraId="365FEC6C" w16cid:durableId="23AADF81"/>
  <w16cid:commentId w16cid:paraId="476B5243" w16cid:durableId="23AC4FF3"/>
  <w16cid:commentId w16cid:paraId="4716B5DE" w16cid:durableId="23AC4FB0"/>
  <w16cid:commentId w16cid:paraId="5D4A2D06" w16cid:durableId="23AC5091"/>
  <w16cid:commentId w16cid:paraId="434259DB" w16cid:durableId="23A4999F"/>
  <w16cid:commentId w16cid:paraId="7B6F3549" w16cid:durableId="23A75B09"/>
  <w16cid:commentId w16cid:paraId="06BF1596" w16cid:durableId="23A98F3C"/>
  <w16cid:commentId w16cid:paraId="2442A423" w16cid:durableId="23AAEF48"/>
  <w16cid:commentId w16cid:paraId="5E288200" w16cid:durableId="23AC50E5"/>
  <w16cid:commentId w16cid:paraId="286A8CAC" w16cid:durableId="23A98F0A"/>
  <w16cid:commentId w16cid:paraId="2BC1B9AC" w16cid:durableId="23AC52DA"/>
  <w16cid:commentId w16cid:paraId="3DDF4D60" w16cid:durableId="23A9C131"/>
  <w16cid:commentId w16cid:paraId="6CAFBF87" w16cid:durableId="23AAF478"/>
  <w16cid:commentId w16cid:paraId="17D337FE" w16cid:durableId="23AC53E6"/>
  <w16cid:commentId w16cid:paraId="23D311A4" w16cid:durableId="23AC557A"/>
  <w16cid:commentId w16cid:paraId="14833615" w16cid:durableId="23AC565E"/>
  <w16cid:commentId w16cid:paraId="23CC38FF" w16cid:durableId="23A99C4D"/>
  <w16cid:commentId w16cid:paraId="58B77901" w16cid:durableId="23A99CA4"/>
  <w16cid:commentId w16cid:paraId="5B909FF2" w16cid:durableId="23AC56D8"/>
  <w16cid:commentId w16cid:paraId="347D7B43" w16cid:durableId="23A9C926"/>
  <w16cid:commentId w16cid:paraId="47B3C1C6" w16cid:durableId="23AAFA7E"/>
  <w16cid:commentId w16cid:paraId="59C94DB6" w16cid:durableId="23AC57E9"/>
  <w16cid:commentId w16cid:paraId="105F265A" w16cid:durableId="23A99DF2"/>
  <w16cid:commentId w16cid:paraId="1B8E299C" w16cid:durableId="23AAFBCE"/>
  <w16cid:commentId w16cid:paraId="682911B9" w16cid:durableId="23A9A58E"/>
  <w16cid:commentId w16cid:paraId="58190123" w16cid:durableId="23AC6359"/>
  <w16cid:commentId w16cid:paraId="7E3DE50E" w16cid:durableId="23AC63BD"/>
  <w16cid:commentId w16cid:paraId="3F255C41" w16cid:durableId="23A9A6F3"/>
  <w16cid:commentId w16cid:paraId="727DA044" w16cid:durableId="23AB1AC7"/>
  <w16cid:commentId w16cid:paraId="638E467E" w16cid:durableId="23A9A89F"/>
  <w16cid:commentId w16cid:paraId="3B572889" w16cid:durableId="23AB1B42"/>
  <w16cid:commentId w16cid:paraId="347CA58E" w16cid:durableId="23A9A8F7"/>
  <w16cid:commentId w16cid:paraId="6836E575" w16cid:durableId="23AB1A97"/>
  <w16cid:commentId w16cid:paraId="6E2FF660" w16cid:durableId="23A9A992"/>
  <w16cid:commentId w16cid:paraId="5B8D7D68" w16cid:durableId="23A9C3E3"/>
  <w16cid:commentId w16cid:paraId="1451E9FA" w16cid:durableId="23AC648B"/>
  <w16cid:commentId w16cid:paraId="1194323B" w16cid:durableId="23AC64B5"/>
  <w16cid:commentId w16cid:paraId="1A4716D3" w16cid:durableId="23A9907B"/>
  <w16cid:commentId w16cid:paraId="1A8E52F3" w16cid:durableId="23AAE0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A7B40" w14:textId="77777777" w:rsidR="00A02FCB" w:rsidRDefault="00A02FCB">
      <w:pPr>
        <w:spacing w:after="0"/>
      </w:pPr>
      <w:r>
        <w:separator/>
      </w:r>
    </w:p>
  </w:endnote>
  <w:endnote w:type="continuationSeparator" w:id="0">
    <w:p w14:paraId="2E28F6A7" w14:textId="77777777" w:rsidR="00A02FCB" w:rsidRDefault="00A02F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26655" w14:textId="77777777" w:rsidR="00A02FCB" w:rsidRDefault="00A02FCB">
      <w:r>
        <w:separator/>
      </w:r>
    </w:p>
  </w:footnote>
  <w:footnote w:type="continuationSeparator" w:id="0">
    <w:p w14:paraId="57A1B1FE" w14:textId="77777777" w:rsidR="00A02FCB" w:rsidRDefault="00A02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9"/>
    <w:multiLevelType w:val="singleLevel"/>
    <w:tmpl w:val="68201A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172A8D"/>
    <w:multiLevelType w:val="hybridMultilevel"/>
    <w:tmpl w:val="870E98BA"/>
    <w:lvl w:ilvl="0" w:tplc="9ED26CC6">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A7820F6"/>
    <w:multiLevelType w:val="hybridMultilevel"/>
    <w:tmpl w:val="987E8280"/>
    <w:lvl w:ilvl="0" w:tplc="2E18BFAA">
      <w:start w:val="3"/>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84624E"/>
    <w:multiLevelType w:val="hybridMultilevel"/>
    <w:tmpl w:val="A13E51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C7511B1"/>
    <w:multiLevelType w:val="hybridMultilevel"/>
    <w:tmpl w:val="021408F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E193A57"/>
    <w:multiLevelType w:val="hybridMultilevel"/>
    <w:tmpl w:val="A2FC13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5"/>
  </w:num>
  <w:num w:numId="6">
    <w:abstractNumId w:val="2"/>
  </w:num>
  <w:num w:numId="7">
    <w:abstractNumId w:val="6"/>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tbeleyur">
    <w15:presenceInfo w15:providerId="None" w15:userId="tbeley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7CF"/>
    <w:rsid w:val="00011C8B"/>
    <w:rsid w:val="00016CBC"/>
    <w:rsid w:val="000205B8"/>
    <w:rsid w:val="00021AA1"/>
    <w:rsid w:val="00021ADB"/>
    <w:rsid w:val="00021E37"/>
    <w:rsid w:val="00023CC1"/>
    <w:rsid w:val="0003321C"/>
    <w:rsid w:val="00033FCE"/>
    <w:rsid w:val="00040A65"/>
    <w:rsid w:val="00061891"/>
    <w:rsid w:val="000636A1"/>
    <w:rsid w:val="000637A0"/>
    <w:rsid w:val="00071FF1"/>
    <w:rsid w:val="00073B57"/>
    <w:rsid w:val="00084073"/>
    <w:rsid w:val="00086063"/>
    <w:rsid w:val="000A0DC3"/>
    <w:rsid w:val="000A4142"/>
    <w:rsid w:val="000B75B5"/>
    <w:rsid w:val="000B7B16"/>
    <w:rsid w:val="000C04D9"/>
    <w:rsid w:val="000C15C4"/>
    <w:rsid w:val="000C2F4D"/>
    <w:rsid w:val="000D215D"/>
    <w:rsid w:val="000D7064"/>
    <w:rsid w:val="000E1D93"/>
    <w:rsid w:val="000E418D"/>
    <w:rsid w:val="000E539E"/>
    <w:rsid w:val="000F3B15"/>
    <w:rsid w:val="00102FFA"/>
    <w:rsid w:val="001034D8"/>
    <w:rsid w:val="001055D6"/>
    <w:rsid w:val="00107036"/>
    <w:rsid w:val="00107F85"/>
    <w:rsid w:val="00120CC2"/>
    <w:rsid w:val="00121996"/>
    <w:rsid w:val="0012730E"/>
    <w:rsid w:val="00133E43"/>
    <w:rsid w:val="00140893"/>
    <w:rsid w:val="0014167B"/>
    <w:rsid w:val="0015122B"/>
    <w:rsid w:val="00151F85"/>
    <w:rsid w:val="00155559"/>
    <w:rsid w:val="00164AC2"/>
    <w:rsid w:val="001764B8"/>
    <w:rsid w:val="001810FF"/>
    <w:rsid w:val="00182AEC"/>
    <w:rsid w:val="001866A9"/>
    <w:rsid w:val="001901A7"/>
    <w:rsid w:val="00193C69"/>
    <w:rsid w:val="001A2E4F"/>
    <w:rsid w:val="001A5370"/>
    <w:rsid w:val="001B101D"/>
    <w:rsid w:val="001C6F61"/>
    <w:rsid w:val="001D01F7"/>
    <w:rsid w:val="001D1F8B"/>
    <w:rsid w:val="001F1072"/>
    <w:rsid w:val="001F78F0"/>
    <w:rsid w:val="001F7EE7"/>
    <w:rsid w:val="00204E2F"/>
    <w:rsid w:val="00216443"/>
    <w:rsid w:val="00216F44"/>
    <w:rsid w:val="00217C95"/>
    <w:rsid w:val="00220F4A"/>
    <w:rsid w:val="002255D0"/>
    <w:rsid w:val="0023453C"/>
    <w:rsid w:val="002355EB"/>
    <w:rsid w:val="00243AFF"/>
    <w:rsid w:val="00250F90"/>
    <w:rsid w:val="002523C4"/>
    <w:rsid w:val="00252722"/>
    <w:rsid w:val="00256635"/>
    <w:rsid w:val="002608EC"/>
    <w:rsid w:val="00261888"/>
    <w:rsid w:val="0026618C"/>
    <w:rsid w:val="0026725A"/>
    <w:rsid w:val="0028184C"/>
    <w:rsid w:val="00292D7E"/>
    <w:rsid w:val="002965FE"/>
    <w:rsid w:val="002A0D68"/>
    <w:rsid w:val="002A787C"/>
    <w:rsid w:val="002C6E86"/>
    <w:rsid w:val="002C743F"/>
    <w:rsid w:val="002D2E6D"/>
    <w:rsid w:val="002D3392"/>
    <w:rsid w:val="002D603F"/>
    <w:rsid w:val="002D7B22"/>
    <w:rsid w:val="002E0F51"/>
    <w:rsid w:val="002F4CF4"/>
    <w:rsid w:val="00306E27"/>
    <w:rsid w:val="00325791"/>
    <w:rsid w:val="0032607F"/>
    <w:rsid w:val="003267A0"/>
    <w:rsid w:val="00327C98"/>
    <w:rsid w:val="00332930"/>
    <w:rsid w:val="0034427C"/>
    <w:rsid w:val="00346EDD"/>
    <w:rsid w:val="003633A3"/>
    <w:rsid w:val="0037321C"/>
    <w:rsid w:val="003754BB"/>
    <w:rsid w:val="00380401"/>
    <w:rsid w:val="00392B97"/>
    <w:rsid w:val="003955FB"/>
    <w:rsid w:val="003A6DDF"/>
    <w:rsid w:val="003A7A02"/>
    <w:rsid w:val="003A7C07"/>
    <w:rsid w:val="003B788D"/>
    <w:rsid w:val="003C494B"/>
    <w:rsid w:val="003C57C2"/>
    <w:rsid w:val="003C5CBE"/>
    <w:rsid w:val="003D0E75"/>
    <w:rsid w:val="003D2513"/>
    <w:rsid w:val="003E32F0"/>
    <w:rsid w:val="003F0E8D"/>
    <w:rsid w:val="003F226E"/>
    <w:rsid w:val="00405291"/>
    <w:rsid w:val="00405C55"/>
    <w:rsid w:val="0041153F"/>
    <w:rsid w:val="00416AD2"/>
    <w:rsid w:val="004170FD"/>
    <w:rsid w:val="00423D6D"/>
    <w:rsid w:val="004375A0"/>
    <w:rsid w:val="00437BF7"/>
    <w:rsid w:val="00453122"/>
    <w:rsid w:val="004672BF"/>
    <w:rsid w:val="004777DA"/>
    <w:rsid w:val="00486D5F"/>
    <w:rsid w:val="0049460B"/>
    <w:rsid w:val="00496252"/>
    <w:rsid w:val="004A20C8"/>
    <w:rsid w:val="004C3877"/>
    <w:rsid w:val="004C3A29"/>
    <w:rsid w:val="004C6233"/>
    <w:rsid w:val="004D3C06"/>
    <w:rsid w:val="004D42DD"/>
    <w:rsid w:val="004E29B3"/>
    <w:rsid w:val="004E2AB7"/>
    <w:rsid w:val="004E6013"/>
    <w:rsid w:val="004E654B"/>
    <w:rsid w:val="004F1EEA"/>
    <w:rsid w:val="00500F50"/>
    <w:rsid w:val="005023B0"/>
    <w:rsid w:val="0050466B"/>
    <w:rsid w:val="005108AA"/>
    <w:rsid w:val="00524072"/>
    <w:rsid w:val="00530AFF"/>
    <w:rsid w:val="0053253F"/>
    <w:rsid w:val="00535DE2"/>
    <w:rsid w:val="0053768B"/>
    <w:rsid w:val="0054085B"/>
    <w:rsid w:val="005512A0"/>
    <w:rsid w:val="0055244A"/>
    <w:rsid w:val="005526D2"/>
    <w:rsid w:val="005541E2"/>
    <w:rsid w:val="00571F51"/>
    <w:rsid w:val="00575D56"/>
    <w:rsid w:val="00577A4B"/>
    <w:rsid w:val="005810A7"/>
    <w:rsid w:val="00581342"/>
    <w:rsid w:val="00585686"/>
    <w:rsid w:val="00590D07"/>
    <w:rsid w:val="00594314"/>
    <w:rsid w:val="005A256D"/>
    <w:rsid w:val="005B3B41"/>
    <w:rsid w:val="005C0DFF"/>
    <w:rsid w:val="005C361F"/>
    <w:rsid w:val="005C6F85"/>
    <w:rsid w:val="005C7261"/>
    <w:rsid w:val="005C74F7"/>
    <w:rsid w:val="005D385F"/>
    <w:rsid w:val="005E730F"/>
    <w:rsid w:val="005F0C6F"/>
    <w:rsid w:val="005F5A9A"/>
    <w:rsid w:val="00631A63"/>
    <w:rsid w:val="00641897"/>
    <w:rsid w:val="006515B3"/>
    <w:rsid w:val="00665B0C"/>
    <w:rsid w:val="00695658"/>
    <w:rsid w:val="006B0EB0"/>
    <w:rsid w:val="006B1887"/>
    <w:rsid w:val="006B2502"/>
    <w:rsid w:val="006B3B7C"/>
    <w:rsid w:val="006B70BB"/>
    <w:rsid w:val="006C2D20"/>
    <w:rsid w:val="006C4C7A"/>
    <w:rsid w:val="006D78F3"/>
    <w:rsid w:val="006E5B44"/>
    <w:rsid w:val="006F78AF"/>
    <w:rsid w:val="006F7CC0"/>
    <w:rsid w:val="00701211"/>
    <w:rsid w:val="0070250B"/>
    <w:rsid w:val="007076B3"/>
    <w:rsid w:val="007115B4"/>
    <w:rsid w:val="007339D8"/>
    <w:rsid w:val="00733BE7"/>
    <w:rsid w:val="0073475D"/>
    <w:rsid w:val="00740AEB"/>
    <w:rsid w:val="00745355"/>
    <w:rsid w:val="0074584B"/>
    <w:rsid w:val="007526DF"/>
    <w:rsid w:val="00753732"/>
    <w:rsid w:val="007637D7"/>
    <w:rsid w:val="0077112E"/>
    <w:rsid w:val="00784D58"/>
    <w:rsid w:val="0079647D"/>
    <w:rsid w:val="007A345A"/>
    <w:rsid w:val="007A7437"/>
    <w:rsid w:val="007B2C19"/>
    <w:rsid w:val="007B4E8B"/>
    <w:rsid w:val="007C053B"/>
    <w:rsid w:val="007C32B1"/>
    <w:rsid w:val="007C6CD8"/>
    <w:rsid w:val="007D16F1"/>
    <w:rsid w:val="007E056C"/>
    <w:rsid w:val="007E241D"/>
    <w:rsid w:val="007E26AD"/>
    <w:rsid w:val="007E3AED"/>
    <w:rsid w:val="007E5FC3"/>
    <w:rsid w:val="007F7BBF"/>
    <w:rsid w:val="00805EB6"/>
    <w:rsid w:val="00806F60"/>
    <w:rsid w:val="00807264"/>
    <w:rsid w:val="00810C69"/>
    <w:rsid w:val="00815037"/>
    <w:rsid w:val="008255FA"/>
    <w:rsid w:val="0082641B"/>
    <w:rsid w:val="008309D3"/>
    <w:rsid w:val="00832B5C"/>
    <w:rsid w:val="00832EB2"/>
    <w:rsid w:val="00835FA7"/>
    <w:rsid w:val="00837C60"/>
    <w:rsid w:val="0084007C"/>
    <w:rsid w:val="008415CE"/>
    <w:rsid w:val="00841987"/>
    <w:rsid w:val="00853EB5"/>
    <w:rsid w:val="00854BB4"/>
    <w:rsid w:val="00860351"/>
    <w:rsid w:val="008607BB"/>
    <w:rsid w:val="00867F73"/>
    <w:rsid w:val="008740CE"/>
    <w:rsid w:val="00877102"/>
    <w:rsid w:val="00883DD5"/>
    <w:rsid w:val="008A302D"/>
    <w:rsid w:val="008A3665"/>
    <w:rsid w:val="008A64FF"/>
    <w:rsid w:val="008B0FCC"/>
    <w:rsid w:val="008B4037"/>
    <w:rsid w:val="008C068D"/>
    <w:rsid w:val="008C6E50"/>
    <w:rsid w:val="008D6863"/>
    <w:rsid w:val="008E3828"/>
    <w:rsid w:val="008E4021"/>
    <w:rsid w:val="008F011D"/>
    <w:rsid w:val="008F2E7A"/>
    <w:rsid w:val="008F682D"/>
    <w:rsid w:val="008F692C"/>
    <w:rsid w:val="008F7379"/>
    <w:rsid w:val="00900016"/>
    <w:rsid w:val="009056F7"/>
    <w:rsid w:val="0091331D"/>
    <w:rsid w:val="00915884"/>
    <w:rsid w:val="00920805"/>
    <w:rsid w:val="009268EB"/>
    <w:rsid w:val="00926991"/>
    <w:rsid w:val="00934359"/>
    <w:rsid w:val="00943476"/>
    <w:rsid w:val="00944B6F"/>
    <w:rsid w:val="00944F2E"/>
    <w:rsid w:val="009470B4"/>
    <w:rsid w:val="00952E2C"/>
    <w:rsid w:val="00955722"/>
    <w:rsid w:val="00960196"/>
    <w:rsid w:val="00962733"/>
    <w:rsid w:val="009641F7"/>
    <w:rsid w:val="009667D9"/>
    <w:rsid w:val="00967403"/>
    <w:rsid w:val="009822C5"/>
    <w:rsid w:val="0098754B"/>
    <w:rsid w:val="00992DD4"/>
    <w:rsid w:val="00993FCA"/>
    <w:rsid w:val="00995075"/>
    <w:rsid w:val="00997EB5"/>
    <w:rsid w:val="009A1C6D"/>
    <w:rsid w:val="009B25C2"/>
    <w:rsid w:val="009B2B86"/>
    <w:rsid w:val="009C2071"/>
    <w:rsid w:val="009C4A40"/>
    <w:rsid w:val="009C6455"/>
    <w:rsid w:val="009D1CC8"/>
    <w:rsid w:val="009D458B"/>
    <w:rsid w:val="009D56EC"/>
    <w:rsid w:val="009E75D8"/>
    <w:rsid w:val="009F213B"/>
    <w:rsid w:val="009F5613"/>
    <w:rsid w:val="00A02FCB"/>
    <w:rsid w:val="00A16D4B"/>
    <w:rsid w:val="00A216C9"/>
    <w:rsid w:val="00A233BB"/>
    <w:rsid w:val="00A25945"/>
    <w:rsid w:val="00A311C0"/>
    <w:rsid w:val="00A321BE"/>
    <w:rsid w:val="00A325BA"/>
    <w:rsid w:val="00A32D9A"/>
    <w:rsid w:val="00A3611F"/>
    <w:rsid w:val="00A37DC7"/>
    <w:rsid w:val="00A64710"/>
    <w:rsid w:val="00A804D1"/>
    <w:rsid w:val="00A84A7E"/>
    <w:rsid w:val="00AA26E4"/>
    <w:rsid w:val="00AB74A7"/>
    <w:rsid w:val="00AB7D3A"/>
    <w:rsid w:val="00AC3475"/>
    <w:rsid w:val="00AC7B2D"/>
    <w:rsid w:val="00AE3AAC"/>
    <w:rsid w:val="00AF62AC"/>
    <w:rsid w:val="00B21655"/>
    <w:rsid w:val="00B248D2"/>
    <w:rsid w:val="00B30295"/>
    <w:rsid w:val="00B354B3"/>
    <w:rsid w:val="00B4197A"/>
    <w:rsid w:val="00B46A42"/>
    <w:rsid w:val="00B51AF5"/>
    <w:rsid w:val="00B52733"/>
    <w:rsid w:val="00B53318"/>
    <w:rsid w:val="00B54D73"/>
    <w:rsid w:val="00B54DD2"/>
    <w:rsid w:val="00B6594E"/>
    <w:rsid w:val="00B7467B"/>
    <w:rsid w:val="00B77491"/>
    <w:rsid w:val="00B845BA"/>
    <w:rsid w:val="00B86B75"/>
    <w:rsid w:val="00B86F38"/>
    <w:rsid w:val="00B93AE2"/>
    <w:rsid w:val="00B95D96"/>
    <w:rsid w:val="00B96BB6"/>
    <w:rsid w:val="00BA37C1"/>
    <w:rsid w:val="00BA65F2"/>
    <w:rsid w:val="00BB36BA"/>
    <w:rsid w:val="00BB40CC"/>
    <w:rsid w:val="00BB4B89"/>
    <w:rsid w:val="00BB6B41"/>
    <w:rsid w:val="00BC48D5"/>
    <w:rsid w:val="00BC4CF2"/>
    <w:rsid w:val="00BC6F0C"/>
    <w:rsid w:val="00BD54CE"/>
    <w:rsid w:val="00BD706B"/>
    <w:rsid w:val="00BD7961"/>
    <w:rsid w:val="00BD7D33"/>
    <w:rsid w:val="00BE0579"/>
    <w:rsid w:val="00BE6A9A"/>
    <w:rsid w:val="00BF1271"/>
    <w:rsid w:val="00C072E7"/>
    <w:rsid w:val="00C20A24"/>
    <w:rsid w:val="00C24330"/>
    <w:rsid w:val="00C24888"/>
    <w:rsid w:val="00C3330D"/>
    <w:rsid w:val="00C3419C"/>
    <w:rsid w:val="00C34D48"/>
    <w:rsid w:val="00C36279"/>
    <w:rsid w:val="00C44570"/>
    <w:rsid w:val="00C44C60"/>
    <w:rsid w:val="00C4570F"/>
    <w:rsid w:val="00C5398D"/>
    <w:rsid w:val="00C616A6"/>
    <w:rsid w:val="00C621A3"/>
    <w:rsid w:val="00C673EF"/>
    <w:rsid w:val="00C723B0"/>
    <w:rsid w:val="00C77EAC"/>
    <w:rsid w:val="00C844CB"/>
    <w:rsid w:val="00C8734B"/>
    <w:rsid w:val="00C90800"/>
    <w:rsid w:val="00C91ECC"/>
    <w:rsid w:val="00C94CB2"/>
    <w:rsid w:val="00C9518E"/>
    <w:rsid w:val="00CA089A"/>
    <w:rsid w:val="00CA4B8B"/>
    <w:rsid w:val="00CA68E2"/>
    <w:rsid w:val="00CB6AD6"/>
    <w:rsid w:val="00CD0EBD"/>
    <w:rsid w:val="00CF3E3A"/>
    <w:rsid w:val="00D03BD8"/>
    <w:rsid w:val="00D11549"/>
    <w:rsid w:val="00D23A83"/>
    <w:rsid w:val="00D258D8"/>
    <w:rsid w:val="00D33427"/>
    <w:rsid w:val="00D35D6B"/>
    <w:rsid w:val="00D37D25"/>
    <w:rsid w:val="00D5718B"/>
    <w:rsid w:val="00D74158"/>
    <w:rsid w:val="00D75393"/>
    <w:rsid w:val="00D75955"/>
    <w:rsid w:val="00D866EB"/>
    <w:rsid w:val="00D92513"/>
    <w:rsid w:val="00D97262"/>
    <w:rsid w:val="00DA2FFB"/>
    <w:rsid w:val="00DA5568"/>
    <w:rsid w:val="00DB5610"/>
    <w:rsid w:val="00DB5CEF"/>
    <w:rsid w:val="00DD1A10"/>
    <w:rsid w:val="00DD1E25"/>
    <w:rsid w:val="00DD69F1"/>
    <w:rsid w:val="00DD6A2B"/>
    <w:rsid w:val="00DE0DF4"/>
    <w:rsid w:val="00DE17EF"/>
    <w:rsid w:val="00DF4981"/>
    <w:rsid w:val="00E058C6"/>
    <w:rsid w:val="00E060EE"/>
    <w:rsid w:val="00E14B7B"/>
    <w:rsid w:val="00E2639B"/>
    <w:rsid w:val="00E26BC6"/>
    <w:rsid w:val="00E315A3"/>
    <w:rsid w:val="00E323E8"/>
    <w:rsid w:val="00E3433A"/>
    <w:rsid w:val="00E422F6"/>
    <w:rsid w:val="00E500E2"/>
    <w:rsid w:val="00E51C24"/>
    <w:rsid w:val="00E5501E"/>
    <w:rsid w:val="00E55D71"/>
    <w:rsid w:val="00E6143A"/>
    <w:rsid w:val="00E652A9"/>
    <w:rsid w:val="00E66E5C"/>
    <w:rsid w:val="00E84F0F"/>
    <w:rsid w:val="00E84F5E"/>
    <w:rsid w:val="00E91B45"/>
    <w:rsid w:val="00E9337A"/>
    <w:rsid w:val="00E951AB"/>
    <w:rsid w:val="00E9657A"/>
    <w:rsid w:val="00EA3570"/>
    <w:rsid w:val="00EA3764"/>
    <w:rsid w:val="00EA3960"/>
    <w:rsid w:val="00EA5745"/>
    <w:rsid w:val="00EA6C4F"/>
    <w:rsid w:val="00EA7506"/>
    <w:rsid w:val="00EB75A9"/>
    <w:rsid w:val="00EC08DE"/>
    <w:rsid w:val="00ED2B61"/>
    <w:rsid w:val="00ED61F8"/>
    <w:rsid w:val="00EF3F16"/>
    <w:rsid w:val="00F012FE"/>
    <w:rsid w:val="00F020BB"/>
    <w:rsid w:val="00F042C5"/>
    <w:rsid w:val="00F11A46"/>
    <w:rsid w:val="00F11BB3"/>
    <w:rsid w:val="00F1347B"/>
    <w:rsid w:val="00F2123D"/>
    <w:rsid w:val="00F278AE"/>
    <w:rsid w:val="00F330FE"/>
    <w:rsid w:val="00F34431"/>
    <w:rsid w:val="00F36830"/>
    <w:rsid w:val="00F4178F"/>
    <w:rsid w:val="00F442AD"/>
    <w:rsid w:val="00F47A12"/>
    <w:rsid w:val="00F55D84"/>
    <w:rsid w:val="00F60EBF"/>
    <w:rsid w:val="00F616A2"/>
    <w:rsid w:val="00F629E0"/>
    <w:rsid w:val="00F751E9"/>
    <w:rsid w:val="00F8207A"/>
    <w:rsid w:val="00F82E32"/>
    <w:rsid w:val="00F8491D"/>
    <w:rsid w:val="00F92EF8"/>
    <w:rsid w:val="00F97822"/>
    <w:rsid w:val="00FA5FB2"/>
    <w:rsid w:val="00FA66C2"/>
    <w:rsid w:val="00FB47E8"/>
    <w:rsid w:val="00FC2F80"/>
    <w:rsid w:val="00FC6016"/>
    <w:rsid w:val="00FD32CF"/>
    <w:rsid w:val="00FE2CB9"/>
    <w:rsid w:val="00FE3084"/>
    <w:rsid w:val="00FE35C5"/>
    <w:rsid w:val="00FE4EE2"/>
    <w:rsid w:val="00FE5C0A"/>
    <w:rsid w:val="00FE60E2"/>
    <w:rsid w:val="00FF5B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B7AC"/>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1CC8"/>
    <w:rPr>
      <w:sz w:val="16"/>
      <w:szCs w:val="16"/>
    </w:rPr>
  </w:style>
  <w:style w:type="paragraph" w:styleId="CommentText">
    <w:name w:val="annotation text"/>
    <w:basedOn w:val="Normal"/>
    <w:link w:val="CommentTextChar"/>
    <w:unhideWhenUsed/>
    <w:rsid w:val="009D1CC8"/>
    <w:rPr>
      <w:sz w:val="20"/>
      <w:szCs w:val="20"/>
    </w:rPr>
  </w:style>
  <w:style w:type="character" w:customStyle="1" w:styleId="CommentTextChar">
    <w:name w:val="Comment Text Char"/>
    <w:basedOn w:val="DefaultParagraphFont"/>
    <w:link w:val="CommentText"/>
    <w:rsid w:val="009D1CC8"/>
    <w:rPr>
      <w:sz w:val="20"/>
      <w:szCs w:val="20"/>
    </w:rPr>
  </w:style>
  <w:style w:type="paragraph" w:styleId="CommentSubject">
    <w:name w:val="annotation subject"/>
    <w:basedOn w:val="CommentText"/>
    <w:next w:val="CommentText"/>
    <w:link w:val="CommentSubjectChar"/>
    <w:semiHidden/>
    <w:unhideWhenUsed/>
    <w:rsid w:val="009D1CC8"/>
    <w:rPr>
      <w:b/>
      <w:bCs/>
    </w:rPr>
  </w:style>
  <w:style w:type="character" w:customStyle="1" w:styleId="CommentSubjectChar">
    <w:name w:val="Comment Subject Char"/>
    <w:basedOn w:val="CommentTextChar"/>
    <w:link w:val="CommentSubject"/>
    <w:semiHidden/>
    <w:rsid w:val="009D1CC8"/>
    <w:rPr>
      <w:b/>
      <w:bCs/>
      <w:sz w:val="20"/>
      <w:szCs w:val="20"/>
    </w:rPr>
  </w:style>
  <w:style w:type="paragraph" w:styleId="BalloonText">
    <w:name w:val="Balloon Text"/>
    <w:basedOn w:val="Normal"/>
    <w:link w:val="BalloonTextChar"/>
    <w:semiHidden/>
    <w:unhideWhenUsed/>
    <w:rsid w:val="009D1C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CC8"/>
    <w:rPr>
      <w:rFonts w:ascii="Segoe UI" w:hAnsi="Segoe UI" w:cs="Segoe UI"/>
      <w:sz w:val="18"/>
      <w:szCs w:val="18"/>
    </w:rPr>
  </w:style>
  <w:style w:type="paragraph" w:styleId="NormalWeb">
    <w:name w:val="Normal (Web)"/>
    <w:basedOn w:val="Normal"/>
    <w:uiPriority w:val="99"/>
    <w:semiHidden/>
    <w:unhideWhenUsed/>
    <w:rsid w:val="00877102"/>
    <w:pPr>
      <w:spacing w:before="100" w:beforeAutospacing="1" w:after="100" w:afterAutospacing="1"/>
    </w:pPr>
    <w:rPr>
      <w:rFonts w:ascii="Times New Roman" w:eastAsia="Times New Roman" w:hAnsi="Times New Roman" w:cs="Times New Roman"/>
    </w:rPr>
  </w:style>
  <w:style w:type="paragraph" w:styleId="Revision">
    <w:name w:val="Revision"/>
    <w:hidden/>
    <w:semiHidden/>
    <w:rsid w:val="00530AFF"/>
    <w:pPr>
      <w:spacing w:after="0"/>
    </w:pPr>
  </w:style>
  <w:style w:type="paragraph" w:styleId="Header">
    <w:name w:val="header"/>
    <w:basedOn w:val="Normal"/>
    <w:link w:val="HeaderChar"/>
    <w:unhideWhenUsed/>
    <w:rsid w:val="007E056C"/>
    <w:pPr>
      <w:tabs>
        <w:tab w:val="center" w:pos="4513"/>
        <w:tab w:val="right" w:pos="9026"/>
      </w:tabs>
      <w:spacing w:after="0"/>
    </w:pPr>
  </w:style>
  <w:style w:type="character" w:customStyle="1" w:styleId="HeaderChar">
    <w:name w:val="Header Char"/>
    <w:basedOn w:val="DefaultParagraphFont"/>
    <w:link w:val="Header"/>
    <w:rsid w:val="007E056C"/>
  </w:style>
  <w:style w:type="paragraph" w:styleId="Footer">
    <w:name w:val="footer"/>
    <w:basedOn w:val="Normal"/>
    <w:link w:val="FooterChar"/>
    <w:unhideWhenUsed/>
    <w:rsid w:val="007E056C"/>
    <w:pPr>
      <w:tabs>
        <w:tab w:val="center" w:pos="4513"/>
        <w:tab w:val="right" w:pos="9026"/>
      </w:tabs>
      <w:spacing w:after="0"/>
    </w:pPr>
  </w:style>
  <w:style w:type="character" w:customStyle="1" w:styleId="FooterChar">
    <w:name w:val="Footer Char"/>
    <w:basedOn w:val="DefaultParagraphFont"/>
    <w:link w:val="Footer"/>
    <w:rsid w:val="007E056C"/>
  </w:style>
  <w:style w:type="paragraph" w:styleId="ListBullet">
    <w:name w:val="List Bullet"/>
    <w:basedOn w:val="Normal"/>
    <w:unhideWhenUsed/>
    <w:rsid w:val="008A302D"/>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73/pnas.182172211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73/pnas.2011719117"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itsfm.readthedocs.io/en/lates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github.com/bastibe/SoundFile" TargetMode="External"/><Relationship Id="rId20" Type="http://schemas.openxmlformats.org/officeDocument/2006/relationships/hyperlink" Target="https://doi.org/10.1644/09-MAMM-A-3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udacityteam.org/" TargetMode="External"/><Relationship Id="rId23" Type="http://schemas.openxmlformats.org/officeDocument/2006/relationships/hyperlink" Target="https://bookdown.org/yihui/rmarkdown" TargetMode="External"/><Relationship Id="rId10" Type="http://schemas.microsoft.com/office/2016/09/relationships/commentsIds" Target="commentsIds.xml"/><Relationship Id="rId19" Type="http://schemas.openxmlformats.org/officeDocument/2006/relationships/hyperlink" Target="https://doi.org/10.5281/zenodo.413981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https://doi.org/10.1038/s41592-019-068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C54F2-151E-4FE2-A315-EB26EA300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262</Words>
  <Characters>58357</Characters>
  <Application>Microsoft Office Word</Application>
  <DocSecurity>0</DocSecurity>
  <Lines>486</Lines>
  <Paragraphs>134</Paragraphs>
  <ScaleCrop>false</ScaleCrop>
  <HeadingPairs>
    <vt:vector size="2" baseType="variant">
      <vt:variant>
        <vt:lpstr>Title</vt:lpstr>
      </vt:variant>
      <vt:variant>
        <vt:i4>1</vt:i4>
      </vt:variant>
    </vt:vector>
  </HeadingPairs>
  <TitlesOfParts>
    <vt:vector size="1" baseType="lpstr">
      <vt:lpstr>FORMAL TITLE to be agreed on</vt:lpstr>
    </vt:vector>
  </TitlesOfParts>
  <Company/>
  <LinksUpToDate>false</LinksUpToDate>
  <CharactersWithSpaces>6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joint first authors;1: MPI Ornithology, Seewiesen;2: IISER Mohali</dc:creator>
  <cp:keywords/>
  <cp:lastModifiedBy>hgoerlitz</cp:lastModifiedBy>
  <cp:revision>56</cp:revision>
  <dcterms:created xsi:type="dcterms:W3CDTF">2021-01-15T13:21:00Z</dcterms:created>
  <dcterms:modified xsi:type="dcterms:W3CDTF">2021-01-1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